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ackground w:color="FFFFFF"/>
  <w:body>
    <w:p w14:paraId="52DC30D7" w14:textId="77777777" w:rsidR="004255CA" w:rsidRDefault="004255CA" w:rsidP="004255CA">
      <w:pPr>
        <w:tabs>
          <w:tab w:val="left" w:pos="0"/>
        </w:tabs>
        <w:spacing w:line="0" w:lineRule="atLeast"/>
        <w:rPr>
          <w:b/>
          <w:sz w:val="28"/>
        </w:rPr>
      </w:pPr>
      <w:bookmarkStart w:id="0" w:name="_Hlk512428137"/>
      <w:bookmarkStart w:id="1" w:name="_Hlk207868679"/>
    </w:p>
    <w:p w14:paraId="620338D3" w14:textId="71124D26" w:rsidR="004255CA" w:rsidRPr="009861E3" w:rsidRDefault="004255CA" w:rsidP="004255CA">
      <w:pPr>
        <w:tabs>
          <w:tab w:val="left" w:pos="0"/>
        </w:tabs>
        <w:spacing w:line="0" w:lineRule="atLeast"/>
        <w:rPr>
          <w:b/>
        </w:rPr>
      </w:pPr>
      <w:r w:rsidRPr="009861E3">
        <w:rPr>
          <w:b/>
        </w:rPr>
        <w:t>Príloha č</w:t>
      </w:r>
      <w:r w:rsidR="005331AC" w:rsidRPr="009861E3">
        <w:rPr>
          <w:b/>
        </w:rPr>
        <w:t>íslo</w:t>
      </w:r>
      <w:r w:rsidRPr="009861E3">
        <w:rPr>
          <w:b/>
        </w:rPr>
        <w:t xml:space="preserve"> </w:t>
      </w:r>
      <w:r w:rsidR="00D3354A">
        <w:rPr>
          <w:b/>
        </w:rPr>
        <w:t>7</w:t>
      </w:r>
      <w:r w:rsidRPr="009861E3">
        <w:rPr>
          <w:b/>
        </w:rPr>
        <w:t xml:space="preserve"> k súťažným podkladom </w:t>
      </w:r>
    </w:p>
    <w:p w14:paraId="75C06003" w14:textId="77777777" w:rsidR="004255CA" w:rsidRDefault="004255CA" w:rsidP="00173B4C">
      <w:pPr>
        <w:tabs>
          <w:tab w:val="left" w:pos="0"/>
        </w:tabs>
        <w:spacing w:line="0" w:lineRule="atLeast"/>
        <w:jc w:val="both"/>
        <w:rPr>
          <w:b/>
          <w:sz w:val="28"/>
        </w:rPr>
      </w:pPr>
    </w:p>
    <w:p w14:paraId="055D7F96" w14:textId="77777777" w:rsidR="004255CA" w:rsidRDefault="004255CA" w:rsidP="00173B4C">
      <w:pPr>
        <w:tabs>
          <w:tab w:val="left" w:pos="0"/>
        </w:tabs>
        <w:spacing w:line="0" w:lineRule="atLeast"/>
        <w:jc w:val="both"/>
        <w:rPr>
          <w:b/>
          <w:sz w:val="28"/>
        </w:rPr>
      </w:pPr>
    </w:p>
    <w:p w14:paraId="0F2D3F35" w14:textId="6CF67DB6" w:rsidR="00C743B7" w:rsidRPr="00271DB5" w:rsidRDefault="00C743B7" w:rsidP="004255CA">
      <w:pPr>
        <w:tabs>
          <w:tab w:val="left" w:pos="0"/>
        </w:tabs>
        <w:spacing w:line="0" w:lineRule="atLeast"/>
        <w:jc w:val="center"/>
        <w:rPr>
          <w:b/>
          <w:sz w:val="28"/>
        </w:rPr>
      </w:pPr>
      <w:r w:rsidRPr="00271DB5">
        <w:rPr>
          <w:b/>
          <w:sz w:val="28"/>
        </w:rPr>
        <w:t xml:space="preserve">Zoznam subdodávateľov </w:t>
      </w:r>
      <w:bookmarkStart w:id="2" w:name="_Hlk496257121"/>
    </w:p>
    <w:bookmarkEnd w:id="0"/>
    <w:bookmarkEnd w:id="2"/>
    <w:p w14:paraId="2CE196A1" w14:textId="77777777" w:rsidR="004255CA" w:rsidRDefault="004255CA" w:rsidP="004255CA">
      <w:pPr>
        <w:tabs>
          <w:tab w:val="left" w:pos="0"/>
        </w:tabs>
        <w:spacing w:line="219" w:lineRule="exact"/>
      </w:pPr>
    </w:p>
    <w:p w14:paraId="2A255FC2" w14:textId="77777777" w:rsidR="004255CA" w:rsidRDefault="004255CA" w:rsidP="004255CA">
      <w:pPr>
        <w:tabs>
          <w:tab w:val="left" w:pos="0"/>
        </w:tabs>
        <w:spacing w:line="219" w:lineRule="exact"/>
      </w:pPr>
    </w:p>
    <w:p w14:paraId="135822BE" w14:textId="77777777" w:rsidR="004255CA" w:rsidRPr="004255CA" w:rsidRDefault="004255CA" w:rsidP="004255CA">
      <w:pPr>
        <w:spacing w:line="259" w:lineRule="auto"/>
        <w:rPr>
          <w:rFonts w:eastAsia="Calibri"/>
          <w:sz w:val="22"/>
          <w:szCs w:val="22"/>
          <w:lang w:eastAsia="en-US"/>
        </w:rPr>
      </w:pPr>
    </w:p>
    <w:p w14:paraId="37398095" w14:textId="77777777" w:rsidR="004255CA" w:rsidRPr="004255CA" w:rsidRDefault="004255CA" w:rsidP="004255CA">
      <w:pPr>
        <w:spacing w:line="259" w:lineRule="auto"/>
        <w:rPr>
          <w:rFonts w:eastAsia="Calibri"/>
          <w:sz w:val="22"/>
          <w:szCs w:val="22"/>
          <w:lang w:eastAsia="en-US"/>
        </w:rPr>
      </w:pPr>
      <w:r w:rsidRPr="004255CA">
        <w:rPr>
          <w:rFonts w:eastAsia="Calibri"/>
          <w:sz w:val="22"/>
          <w:szCs w:val="22"/>
          <w:lang w:eastAsia="en-US"/>
        </w:rPr>
        <w:t>ZHOTOVITEĽ:</w:t>
      </w:r>
    </w:p>
    <w:p w14:paraId="34069864" w14:textId="77777777" w:rsidR="004255CA" w:rsidRPr="004255CA" w:rsidRDefault="004255CA" w:rsidP="004255CA">
      <w:pPr>
        <w:spacing w:line="259" w:lineRule="auto"/>
        <w:rPr>
          <w:rFonts w:eastAsia="Calibri"/>
          <w:b/>
          <w:sz w:val="22"/>
          <w:szCs w:val="22"/>
          <w:lang w:eastAsia="en-US"/>
        </w:rPr>
      </w:pPr>
      <w:r w:rsidRPr="004255CA">
        <w:rPr>
          <w:rFonts w:eastAsia="Calibri"/>
          <w:b/>
          <w:sz w:val="22"/>
          <w:szCs w:val="22"/>
          <w:lang w:eastAsia="en-US"/>
        </w:rPr>
        <w:t>[●]</w:t>
      </w:r>
    </w:p>
    <w:p w14:paraId="7C10FA02" w14:textId="77777777" w:rsidR="004255CA" w:rsidRPr="004255CA" w:rsidRDefault="004255CA" w:rsidP="004255CA">
      <w:pPr>
        <w:spacing w:line="259" w:lineRule="auto"/>
        <w:rPr>
          <w:rFonts w:eastAsia="Calibri"/>
          <w:sz w:val="22"/>
          <w:szCs w:val="22"/>
          <w:lang w:eastAsia="en-US"/>
        </w:rPr>
      </w:pPr>
    </w:p>
    <w:p w14:paraId="32541C15" w14:textId="477CA64B" w:rsidR="004255CA" w:rsidRPr="004255CA" w:rsidRDefault="004255CA" w:rsidP="004255CA">
      <w:pPr>
        <w:spacing w:line="259" w:lineRule="auto"/>
        <w:jc w:val="both"/>
        <w:rPr>
          <w:rFonts w:eastAsia="Calibri"/>
          <w:b/>
          <w:sz w:val="22"/>
          <w:szCs w:val="22"/>
          <w:lang w:eastAsia="en-US"/>
        </w:rPr>
      </w:pPr>
      <w:r w:rsidRPr="004255CA">
        <w:rPr>
          <w:rFonts w:eastAsia="Calibri"/>
          <w:sz w:val="22"/>
          <w:szCs w:val="22"/>
          <w:lang w:eastAsia="en-US"/>
        </w:rPr>
        <w:t>vyhlasujeme, že na realizácii zákazky s názvom „</w:t>
      </w:r>
      <w:r w:rsidR="00D3354A">
        <w:rPr>
          <w:rFonts w:eastAsia="Calibri"/>
          <w:sz w:val="22"/>
          <w:szCs w:val="22"/>
          <w:lang w:eastAsia="en-US"/>
        </w:rPr>
        <w:t>Kontrastné látky</w:t>
      </w:r>
      <w:r w:rsidRPr="004255CA">
        <w:rPr>
          <w:rFonts w:eastAsia="Calibri"/>
          <w:b/>
          <w:bCs/>
          <w:sz w:val="22"/>
          <w:szCs w:val="22"/>
          <w:lang w:eastAsia="en-US"/>
        </w:rPr>
        <w:t>“</w:t>
      </w:r>
      <w:r w:rsidRPr="004255CA">
        <w:rPr>
          <w:rFonts w:eastAsia="Calibri"/>
          <w:sz w:val="22"/>
          <w:szCs w:val="22"/>
          <w:lang w:eastAsia="en-US"/>
        </w:rPr>
        <w:t xml:space="preserve"> sa v súlade so </w:t>
      </w:r>
      <w:r w:rsidR="00D3354A">
        <w:rPr>
          <w:rFonts w:eastAsia="Calibri"/>
          <w:sz w:val="22"/>
          <w:szCs w:val="22"/>
          <w:lang w:eastAsia="en-US"/>
        </w:rPr>
        <w:t>Rámcovou dohodou</w:t>
      </w:r>
      <w:r w:rsidRPr="004255CA">
        <w:rPr>
          <w:rFonts w:eastAsia="Calibri"/>
          <w:sz w:val="22"/>
          <w:szCs w:val="22"/>
          <w:lang w:eastAsia="en-US"/>
        </w:rPr>
        <w:t xml:space="preserve"> budú podieľať nasledovní subdodávatelia</w:t>
      </w:r>
    </w:p>
    <w:p w14:paraId="5FC6271F" w14:textId="77777777" w:rsidR="004255CA" w:rsidRPr="004255CA" w:rsidRDefault="004255CA" w:rsidP="004255CA">
      <w:pPr>
        <w:spacing w:after="160" w:line="259" w:lineRule="auto"/>
        <w:rPr>
          <w:rFonts w:eastAsia="Calibri"/>
          <w:sz w:val="22"/>
          <w:szCs w:val="22"/>
          <w:lang w:eastAsia="en-US"/>
        </w:rPr>
      </w:pPr>
    </w:p>
    <w:tbl>
      <w:tblPr>
        <w:tblStyle w:val="Mriekatabuky4"/>
        <w:tblW w:w="0" w:type="auto"/>
        <w:tblLook w:val="04A0" w:firstRow="1" w:lastRow="0" w:firstColumn="1" w:lastColumn="0" w:noHBand="0" w:noVBand="1"/>
      </w:tblPr>
      <w:tblGrid>
        <w:gridCol w:w="1806"/>
        <w:gridCol w:w="1531"/>
        <w:gridCol w:w="2367"/>
        <w:gridCol w:w="1808"/>
        <w:gridCol w:w="1550"/>
      </w:tblGrid>
      <w:tr w:rsidR="004255CA" w:rsidRPr="004255CA" w14:paraId="5C233E01" w14:textId="77777777" w:rsidTr="00087868">
        <w:tc>
          <w:tcPr>
            <w:tcW w:w="1806" w:type="dxa"/>
          </w:tcPr>
          <w:p w14:paraId="4FD7B3C4" w14:textId="77777777" w:rsidR="004255CA" w:rsidRPr="004255CA" w:rsidRDefault="004255CA" w:rsidP="004255CA">
            <w:pPr>
              <w:rPr>
                <w:rFonts w:eastAsia="Calibri"/>
                <w:sz w:val="22"/>
                <w:szCs w:val="22"/>
              </w:rPr>
            </w:pPr>
            <w:r w:rsidRPr="004255CA">
              <w:rPr>
                <w:rFonts w:eastAsia="Calibri"/>
                <w:sz w:val="22"/>
                <w:szCs w:val="22"/>
              </w:rPr>
              <w:t>Obchodné meno a sídlo subdodávateľa</w:t>
            </w:r>
          </w:p>
        </w:tc>
        <w:tc>
          <w:tcPr>
            <w:tcW w:w="1531" w:type="dxa"/>
          </w:tcPr>
          <w:p w14:paraId="21184870" w14:textId="77777777" w:rsidR="004255CA" w:rsidRPr="004255CA" w:rsidRDefault="004255CA" w:rsidP="004255CA">
            <w:pPr>
              <w:rPr>
                <w:rFonts w:eastAsia="Calibri"/>
                <w:sz w:val="22"/>
                <w:szCs w:val="22"/>
              </w:rPr>
            </w:pPr>
            <w:r w:rsidRPr="004255CA">
              <w:rPr>
                <w:rFonts w:eastAsia="Calibri"/>
                <w:sz w:val="22"/>
                <w:szCs w:val="22"/>
              </w:rPr>
              <w:t>IČO subdodávateľa</w:t>
            </w:r>
          </w:p>
        </w:tc>
        <w:tc>
          <w:tcPr>
            <w:tcW w:w="2367" w:type="dxa"/>
          </w:tcPr>
          <w:p w14:paraId="3B9FA92F" w14:textId="77777777" w:rsidR="004255CA" w:rsidRPr="004255CA" w:rsidRDefault="004255CA" w:rsidP="004255CA">
            <w:pPr>
              <w:rPr>
                <w:rFonts w:eastAsia="Calibri"/>
                <w:sz w:val="22"/>
                <w:szCs w:val="22"/>
              </w:rPr>
            </w:pPr>
            <w:r w:rsidRPr="004255CA">
              <w:rPr>
                <w:rFonts w:eastAsia="Calibri"/>
                <w:sz w:val="22"/>
                <w:szCs w:val="22"/>
              </w:rPr>
              <w:t>osoby oprávnené konať za subdodávateľa</w:t>
            </w:r>
          </w:p>
        </w:tc>
        <w:tc>
          <w:tcPr>
            <w:tcW w:w="1808" w:type="dxa"/>
          </w:tcPr>
          <w:p w14:paraId="772A4843" w14:textId="77777777" w:rsidR="004255CA" w:rsidRPr="004255CA" w:rsidRDefault="004255CA" w:rsidP="004255CA">
            <w:pPr>
              <w:rPr>
                <w:rFonts w:eastAsia="Calibri"/>
                <w:sz w:val="22"/>
                <w:szCs w:val="22"/>
              </w:rPr>
            </w:pPr>
            <w:r w:rsidRPr="004255CA">
              <w:rPr>
                <w:rFonts w:eastAsia="Calibri"/>
                <w:sz w:val="22"/>
                <w:szCs w:val="22"/>
              </w:rPr>
              <w:t>Predmet subdodávok</w:t>
            </w:r>
          </w:p>
        </w:tc>
        <w:tc>
          <w:tcPr>
            <w:tcW w:w="1550" w:type="dxa"/>
          </w:tcPr>
          <w:p w14:paraId="2C232A87" w14:textId="77777777" w:rsidR="004255CA" w:rsidRPr="004255CA" w:rsidRDefault="004255CA" w:rsidP="004255CA">
            <w:pPr>
              <w:rPr>
                <w:rFonts w:eastAsia="Calibri"/>
                <w:sz w:val="22"/>
                <w:szCs w:val="22"/>
              </w:rPr>
            </w:pPr>
            <w:r w:rsidRPr="004255CA">
              <w:rPr>
                <w:rFonts w:eastAsia="Calibri"/>
                <w:sz w:val="22"/>
                <w:szCs w:val="22"/>
              </w:rPr>
              <w:t>Podiel subdodávky v EUR</w:t>
            </w:r>
          </w:p>
        </w:tc>
      </w:tr>
      <w:tr w:rsidR="004255CA" w:rsidRPr="004255CA" w14:paraId="6A018803" w14:textId="77777777" w:rsidTr="00087868">
        <w:tc>
          <w:tcPr>
            <w:tcW w:w="1806" w:type="dxa"/>
          </w:tcPr>
          <w:p w14:paraId="4F0E98B6" w14:textId="77777777" w:rsidR="004255CA" w:rsidRPr="004255CA" w:rsidRDefault="004255CA" w:rsidP="004255CA">
            <w:pPr>
              <w:rPr>
                <w:rFonts w:eastAsia="Calibri"/>
                <w:sz w:val="22"/>
                <w:szCs w:val="22"/>
              </w:rPr>
            </w:pPr>
            <w:r w:rsidRPr="004255CA">
              <w:rPr>
                <w:rFonts w:eastAsia="Calibri"/>
                <w:sz w:val="22"/>
                <w:szCs w:val="22"/>
              </w:rPr>
              <w:t>[●]</w:t>
            </w:r>
          </w:p>
          <w:p w14:paraId="7E054A9E" w14:textId="77777777" w:rsidR="004255CA" w:rsidRPr="004255CA" w:rsidRDefault="004255CA" w:rsidP="004255CA">
            <w:pPr>
              <w:rPr>
                <w:rFonts w:eastAsia="Calibri"/>
                <w:sz w:val="22"/>
                <w:szCs w:val="22"/>
              </w:rPr>
            </w:pPr>
            <w:r w:rsidRPr="004255CA">
              <w:rPr>
                <w:rFonts w:eastAsia="Calibri"/>
                <w:sz w:val="22"/>
                <w:szCs w:val="22"/>
              </w:rPr>
              <w:t>[●]</w:t>
            </w:r>
          </w:p>
        </w:tc>
        <w:tc>
          <w:tcPr>
            <w:tcW w:w="1531" w:type="dxa"/>
          </w:tcPr>
          <w:p w14:paraId="2C0C7AB3" w14:textId="77777777" w:rsidR="004255CA" w:rsidRPr="004255CA" w:rsidRDefault="004255CA" w:rsidP="004255CA">
            <w:pPr>
              <w:rPr>
                <w:rFonts w:eastAsia="Calibri"/>
                <w:sz w:val="22"/>
                <w:szCs w:val="22"/>
              </w:rPr>
            </w:pPr>
            <w:r w:rsidRPr="004255CA">
              <w:rPr>
                <w:rFonts w:eastAsia="Calibri"/>
                <w:sz w:val="22"/>
                <w:szCs w:val="22"/>
              </w:rPr>
              <w:t>[●]</w:t>
            </w:r>
          </w:p>
        </w:tc>
        <w:tc>
          <w:tcPr>
            <w:tcW w:w="2367" w:type="dxa"/>
          </w:tcPr>
          <w:p w14:paraId="75CBDCB2" w14:textId="77777777" w:rsidR="004255CA" w:rsidRPr="004255CA" w:rsidRDefault="004255CA" w:rsidP="004255CA">
            <w:pPr>
              <w:rPr>
                <w:rFonts w:eastAsia="Calibri"/>
                <w:sz w:val="22"/>
                <w:szCs w:val="22"/>
              </w:rPr>
            </w:pPr>
            <w:r w:rsidRPr="004255CA">
              <w:rPr>
                <w:rFonts w:eastAsia="Calibri"/>
                <w:sz w:val="22"/>
                <w:szCs w:val="22"/>
              </w:rPr>
              <w:t>meno:[●]</w:t>
            </w:r>
          </w:p>
          <w:p w14:paraId="28DE974B" w14:textId="77777777" w:rsidR="004255CA" w:rsidRPr="004255CA" w:rsidRDefault="004255CA" w:rsidP="004255CA">
            <w:pPr>
              <w:rPr>
                <w:rFonts w:eastAsia="Calibri"/>
                <w:sz w:val="22"/>
                <w:szCs w:val="22"/>
              </w:rPr>
            </w:pPr>
            <w:proofErr w:type="spellStart"/>
            <w:r w:rsidRPr="004255CA">
              <w:rPr>
                <w:rFonts w:eastAsia="Calibri"/>
                <w:sz w:val="22"/>
                <w:szCs w:val="22"/>
              </w:rPr>
              <w:t>nar</w:t>
            </w:r>
            <w:proofErr w:type="spellEnd"/>
            <w:r w:rsidRPr="004255CA">
              <w:rPr>
                <w:rFonts w:eastAsia="Calibri"/>
                <w:sz w:val="22"/>
                <w:szCs w:val="22"/>
              </w:rPr>
              <w:t>. [●]</w:t>
            </w:r>
          </w:p>
          <w:p w14:paraId="7E5EF12F" w14:textId="77777777" w:rsidR="004255CA" w:rsidRPr="004255CA" w:rsidRDefault="004255CA" w:rsidP="004255CA">
            <w:pPr>
              <w:spacing w:after="120"/>
              <w:rPr>
                <w:rFonts w:eastAsia="Calibri"/>
                <w:sz w:val="22"/>
                <w:szCs w:val="22"/>
              </w:rPr>
            </w:pPr>
            <w:r w:rsidRPr="004255CA">
              <w:rPr>
                <w:rFonts w:eastAsia="Calibri"/>
                <w:sz w:val="22"/>
                <w:szCs w:val="22"/>
              </w:rPr>
              <w:t>adr. [●]</w:t>
            </w:r>
          </w:p>
          <w:p w14:paraId="1B578938" w14:textId="77777777" w:rsidR="004255CA" w:rsidRPr="004255CA" w:rsidRDefault="004255CA" w:rsidP="004255CA">
            <w:pPr>
              <w:rPr>
                <w:rFonts w:eastAsia="Calibri"/>
                <w:sz w:val="22"/>
                <w:szCs w:val="22"/>
              </w:rPr>
            </w:pPr>
          </w:p>
        </w:tc>
        <w:tc>
          <w:tcPr>
            <w:tcW w:w="1808" w:type="dxa"/>
          </w:tcPr>
          <w:p w14:paraId="0837E79D" w14:textId="77777777" w:rsidR="004255CA" w:rsidRPr="004255CA" w:rsidRDefault="004255CA" w:rsidP="004255CA">
            <w:pPr>
              <w:rPr>
                <w:rFonts w:eastAsia="Calibri"/>
                <w:sz w:val="22"/>
                <w:szCs w:val="22"/>
              </w:rPr>
            </w:pPr>
            <w:r w:rsidRPr="004255CA">
              <w:rPr>
                <w:rFonts w:eastAsia="Calibri"/>
                <w:sz w:val="22"/>
                <w:szCs w:val="22"/>
              </w:rPr>
              <w:t>[●]</w:t>
            </w:r>
          </w:p>
        </w:tc>
        <w:tc>
          <w:tcPr>
            <w:tcW w:w="1550" w:type="dxa"/>
          </w:tcPr>
          <w:p w14:paraId="63BD2356" w14:textId="77777777" w:rsidR="004255CA" w:rsidRPr="004255CA" w:rsidRDefault="004255CA" w:rsidP="004255CA">
            <w:pPr>
              <w:rPr>
                <w:rFonts w:eastAsia="Calibri"/>
                <w:sz w:val="22"/>
                <w:szCs w:val="22"/>
              </w:rPr>
            </w:pPr>
          </w:p>
        </w:tc>
      </w:tr>
      <w:tr w:rsidR="004255CA" w:rsidRPr="004255CA" w14:paraId="633E5215" w14:textId="77777777" w:rsidTr="00087868">
        <w:tc>
          <w:tcPr>
            <w:tcW w:w="1806" w:type="dxa"/>
          </w:tcPr>
          <w:p w14:paraId="57CBB8E6" w14:textId="77777777" w:rsidR="004255CA" w:rsidRPr="004255CA" w:rsidRDefault="004255CA" w:rsidP="004255CA">
            <w:pPr>
              <w:rPr>
                <w:rFonts w:eastAsia="Calibri"/>
                <w:sz w:val="22"/>
                <w:szCs w:val="22"/>
              </w:rPr>
            </w:pPr>
            <w:r w:rsidRPr="004255CA">
              <w:rPr>
                <w:rFonts w:eastAsia="Calibri"/>
                <w:sz w:val="22"/>
                <w:szCs w:val="22"/>
              </w:rPr>
              <w:t>[●]</w:t>
            </w:r>
          </w:p>
          <w:p w14:paraId="3D813947" w14:textId="77777777" w:rsidR="004255CA" w:rsidRPr="004255CA" w:rsidRDefault="004255CA" w:rsidP="004255CA">
            <w:pPr>
              <w:rPr>
                <w:rFonts w:eastAsia="Calibri"/>
                <w:sz w:val="22"/>
                <w:szCs w:val="22"/>
              </w:rPr>
            </w:pPr>
            <w:r w:rsidRPr="004255CA">
              <w:rPr>
                <w:rFonts w:eastAsia="Calibri"/>
                <w:sz w:val="22"/>
                <w:szCs w:val="22"/>
              </w:rPr>
              <w:t>[●]</w:t>
            </w:r>
          </w:p>
        </w:tc>
        <w:tc>
          <w:tcPr>
            <w:tcW w:w="1531" w:type="dxa"/>
          </w:tcPr>
          <w:p w14:paraId="217F3DF3" w14:textId="77777777" w:rsidR="004255CA" w:rsidRPr="004255CA" w:rsidRDefault="004255CA" w:rsidP="004255CA">
            <w:pPr>
              <w:rPr>
                <w:rFonts w:eastAsia="Calibri"/>
                <w:sz w:val="22"/>
                <w:szCs w:val="22"/>
              </w:rPr>
            </w:pPr>
            <w:r w:rsidRPr="004255CA">
              <w:rPr>
                <w:rFonts w:eastAsia="Calibri"/>
                <w:sz w:val="22"/>
                <w:szCs w:val="22"/>
              </w:rPr>
              <w:t>[●]</w:t>
            </w:r>
          </w:p>
        </w:tc>
        <w:tc>
          <w:tcPr>
            <w:tcW w:w="2367" w:type="dxa"/>
          </w:tcPr>
          <w:p w14:paraId="29784EFF" w14:textId="77777777" w:rsidR="004255CA" w:rsidRPr="004255CA" w:rsidRDefault="004255CA" w:rsidP="004255CA">
            <w:pPr>
              <w:rPr>
                <w:rFonts w:eastAsia="Calibri"/>
                <w:sz w:val="22"/>
                <w:szCs w:val="22"/>
              </w:rPr>
            </w:pPr>
            <w:r w:rsidRPr="004255CA">
              <w:rPr>
                <w:rFonts w:eastAsia="Calibri"/>
                <w:sz w:val="22"/>
                <w:szCs w:val="22"/>
              </w:rPr>
              <w:t>meno: [●]</w:t>
            </w:r>
          </w:p>
          <w:p w14:paraId="077B5D90" w14:textId="77777777" w:rsidR="004255CA" w:rsidRPr="004255CA" w:rsidRDefault="004255CA" w:rsidP="004255CA">
            <w:pPr>
              <w:rPr>
                <w:rFonts w:eastAsia="Calibri"/>
                <w:sz w:val="22"/>
                <w:szCs w:val="22"/>
              </w:rPr>
            </w:pPr>
            <w:proofErr w:type="spellStart"/>
            <w:r w:rsidRPr="004255CA">
              <w:rPr>
                <w:rFonts w:eastAsia="Calibri"/>
                <w:sz w:val="22"/>
                <w:szCs w:val="22"/>
              </w:rPr>
              <w:t>nar</w:t>
            </w:r>
            <w:proofErr w:type="spellEnd"/>
            <w:r w:rsidRPr="004255CA">
              <w:rPr>
                <w:rFonts w:eastAsia="Calibri"/>
                <w:sz w:val="22"/>
                <w:szCs w:val="22"/>
              </w:rPr>
              <w:t>. [●]</w:t>
            </w:r>
          </w:p>
          <w:p w14:paraId="22C11762" w14:textId="77777777" w:rsidR="004255CA" w:rsidRPr="004255CA" w:rsidRDefault="004255CA" w:rsidP="004255CA">
            <w:pPr>
              <w:spacing w:after="120"/>
              <w:rPr>
                <w:rFonts w:eastAsia="Calibri"/>
                <w:sz w:val="22"/>
                <w:szCs w:val="22"/>
              </w:rPr>
            </w:pPr>
            <w:r w:rsidRPr="004255CA">
              <w:rPr>
                <w:rFonts w:eastAsia="Calibri"/>
                <w:sz w:val="22"/>
                <w:szCs w:val="22"/>
              </w:rPr>
              <w:t>adr. [●]</w:t>
            </w:r>
          </w:p>
          <w:p w14:paraId="64AADBAC" w14:textId="77777777" w:rsidR="004255CA" w:rsidRPr="004255CA" w:rsidRDefault="004255CA" w:rsidP="004255CA">
            <w:pPr>
              <w:rPr>
                <w:rFonts w:eastAsia="Calibri"/>
                <w:sz w:val="22"/>
                <w:szCs w:val="22"/>
              </w:rPr>
            </w:pPr>
          </w:p>
        </w:tc>
        <w:tc>
          <w:tcPr>
            <w:tcW w:w="1808" w:type="dxa"/>
          </w:tcPr>
          <w:p w14:paraId="09BA43DB" w14:textId="77777777" w:rsidR="004255CA" w:rsidRPr="004255CA" w:rsidRDefault="004255CA" w:rsidP="004255CA">
            <w:pPr>
              <w:rPr>
                <w:rFonts w:eastAsia="Calibri"/>
                <w:sz w:val="22"/>
                <w:szCs w:val="22"/>
              </w:rPr>
            </w:pPr>
            <w:r w:rsidRPr="004255CA">
              <w:rPr>
                <w:rFonts w:eastAsia="Calibri"/>
                <w:sz w:val="22"/>
                <w:szCs w:val="22"/>
              </w:rPr>
              <w:t>[●]</w:t>
            </w:r>
          </w:p>
        </w:tc>
        <w:tc>
          <w:tcPr>
            <w:tcW w:w="1550" w:type="dxa"/>
          </w:tcPr>
          <w:p w14:paraId="49C9F163" w14:textId="77777777" w:rsidR="004255CA" w:rsidRPr="004255CA" w:rsidRDefault="004255CA" w:rsidP="004255CA">
            <w:pPr>
              <w:rPr>
                <w:rFonts w:eastAsia="Calibri"/>
                <w:sz w:val="22"/>
                <w:szCs w:val="22"/>
              </w:rPr>
            </w:pPr>
          </w:p>
        </w:tc>
      </w:tr>
    </w:tbl>
    <w:p w14:paraId="68DFD7C7" w14:textId="77777777" w:rsidR="004255CA" w:rsidRPr="004255CA" w:rsidRDefault="004255CA" w:rsidP="004255CA">
      <w:pPr>
        <w:spacing w:after="160" w:line="259" w:lineRule="auto"/>
        <w:rPr>
          <w:rFonts w:eastAsia="Calibri"/>
          <w:sz w:val="22"/>
          <w:szCs w:val="22"/>
          <w:lang w:eastAsia="en-US"/>
        </w:rPr>
      </w:pPr>
    </w:p>
    <w:p w14:paraId="6E65D990" w14:textId="77777777" w:rsidR="004255CA" w:rsidRPr="004255CA" w:rsidRDefault="004255CA" w:rsidP="004255CA">
      <w:pPr>
        <w:spacing w:after="160" w:line="259" w:lineRule="auto"/>
        <w:rPr>
          <w:rFonts w:eastAsia="Calibri"/>
          <w:sz w:val="22"/>
          <w:szCs w:val="22"/>
          <w:lang w:eastAsia="en-US"/>
        </w:rPr>
      </w:pPr>
      <w:r w:rsidRPr="004255CA">
        <w:rPr>
          <w:rFonts w:eastAsia="Calibri"/>
          <w:sz w:val="22"/>
          <w:szCs w:val="22"/>
          <w:lang w:eastAsia="en-US"/>
        </w:rPr>
        <w:t>V [●] dňa [●]</w:t>
      </w:r>
    </w:p>
    <w:p w14:paraId="54585535" w14:textId="77777777" w:rsidR="004255CA" w:rsidRPr="004255CA" w:rsidRDefault="004255CA" w:rsidP="004255CA">
      <w:pPr>
        <w:jc w:val="both"/>
        <w:rPr>
          <w:rFonts w:eastAsia="Calibri"/>
          <w:sz w:val="22"/>
          <w:szCs w:val="22"/>
          <w:lang w:eastAsia="en-US"/>
        </w:rPr>
      </w:pPr>
      <w:r w:rsidRPr="004255CA">
        <w:rPr>
          <w:rFonts w:eastAsia="Calibri"/>
          <w:sz w:val="22"/>
          <w:szCs w:val="22"/>
          <w:lang w:eastAsia="en-US"/>
        </w:rPr>
        <w:tab/>
      </w:r>
    </w:p>
    <w:p w14:paraId="5BC9C1AC" w14:textId="77777777" w:rsidR="004255CA" w:rsidRPr="004255CA" w:rsidRDefault="004255CA" w:rsidP="004255CA">
      <w:pPr>
        <w:jc w:val="both"/>
        <w:rPr>
          <w:rFonts w:eastAsia="Calibri"/>
          <w:sz w:val="22"/>
          <w:szCs w:val="22"/>
          <w:lang w:eastAsia="en-US"/>
        </w:rPr>
      </w:pPr>
    </w:p>
    <w:p w14:paraId="6617C125" w14:textId="77777777" w:rsidR="004255CA" w:rsidRPr="004255CA" w:rsidRDefault="004255CA" w:rsidP="004255CA">
      <w:pPr>
        <w:jc w:val="both"/>
        <w:rPr>
          <w:rFonts w:eastAsia="Calibri"/>
          <w:sz w:val="22"/>
          <w:szCs w:val="22"/>
          <w:lang w:eastAsia="en-US"/>
        </w:rPr>
      </w:pPr>
    </w:p>
    <w:p w14:paraId="3859843B" w14:textId="77777777" w:rsidR="004255CA" w:rsidRPr="004255CA" w:rsidRDefault="004255CA" w:rsidP="004255CA">
      <w:pPr>
        <w:jc w:val="both"/>
        <w:rPr>
          <w:rFonts w:eastAsia="Calibri"/>
          <w:sz w:val="20"/>
          <w:szCs w:val="20"/>
          <w:lang w:eastAsia="en-US"/>
        </w:rPr>
      </w:pPr>
    </w:p>
    <w:p w14:paraId="5D329277" w14:textId="77777777" w:rsidR="004255CA" w:rsidRPr="004255CA" w:rsidRDefault="004255CA" w:rsidP="004255CA">
      <w:pPr>
        <w:jc w:val="both"/>
        <w:rPr>
          <w:rFonts w:eastAsia="Calibri"/>
          <w:sz w:val="20"/>
          <w:szCs w:val="20"/>
          <w:lang w:eastAsia="en-US"/>
        </w:rPr>
      </w:pPr>
    </w:p>
    <w:tbl>
      <w:tblPr>
        <w:tblStyle w:val="Mriekatabuky4"/>
        <w:tblW w:w="5011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5"/>
        <w:gridCol w:w="3886"/>
        <w:gridCol w:w="580"/>
        <w:gridCol w:w="3904"/>
        <w:gridCol w:w="465"/>
      </w:tblGrid>
      <w:tr w:rsidR="004255CA" w:rsidRPr="004255CA" w14:paraId="58F58F8E" w14:textId="77777777" w:rsidTr="00087868">
        <w:trPr>
          <w:trHeight w:val="246"/>
        </w:trPr>
        <w:tc>
          <w:tcPr>
            <w:tcW w:w="250" w:type="pct"/>
          </w:tcPr>
          <w:p w14:paraId="7829C08F" w14:textId="77777777" w:rsidR="004255CA" w:rsidRPr="004255CA" w:rsidRDefault="004255CA" w:rsidP="004255CA">
            <w:pPr>
              <w:jc w:val="both"/>
              <w:rPr>
                <w:rFonts w:eastAsia="Calibri"/>
                <w:sz w:val="20"/>
                <w:szCs w:val="20"/>
              </w:rPr>
            </w:pPr>
          </w:p>
        </w:tc>
        <w:tc>
          <w:tcPr>
            <w:tcW w:w="2089" w:type="pct"/>
            <w:tcBorders>
              <w:top w:val="nil"/>
              <w:left w:val="nil"/>
              <w:right w:val="nil"/>
            </w:tcBorders>
          </w:tcPr>
          <w:p w14:paraId="74CD2C47" w14:textId="77777777" w:rsidR="004255CA" w:rsidRPr="004255CA" w:rsidRDefault="004255CA" w:rsidP="004255CA">
            <w:pPr>
              <w:jc w:val="both"/>
              <w:rPr>
                <w:rFonts w:eastAsia="Calibri"/>
                <w:sz w:val="20"/>
                <w:szCs w:val="20"/>
              </w:rPr>
            </w:pPr>
          </w:p>
        </w:tc>
        <w:tc>
          <w:tcPr>
            <w:tcW w:w="312" w:type="pct"/>
          </w:tcPr>
          <w:p w14:paraId="7E288338" w14:textId="77777777" w:rsidR="004255CA" w:rsidRPr="004255CA" w:rsidRDefault="004255CA" w:rsidP="004255CA">
            <w:pPr>
              <w:jc w:val="both"/>
              <w:rPr>
                <w:rFonts w:eastAsia="Calibri"/>
                <w:sz w:val="20"/>
                <w:szCs w:val="20"/>
              </w:rPr>
            </w:pPr>
          </w:p>
        </w:tc>
        <w:tc>
          <w:tcPr>
            <w:tcW w:w="2099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33EFD0B" w14:textId="77777777" w:rsidR="004255CA" w:rsidRPr="004255CA" w:rsidRDefault="004255CA" w:rsidP="004255CA">
            <w:pPr>
              <w:jc w:val="both"/>
              <w:rPr>
                <w:rFonts w:eastAsia="Calibri"/>
                <w:sz w:val="20"/>
                <w:szCs w:val="20"/>
              </w:rPr>
            </w:pPr>
          </w:p>
        </w:tc>
        <w:tc>
          <w:tcPr>
            <w:tcW w:w="250" w:type="pct"/>
          </w:tcPr>
          <w:p w14:paraId="527E7905" w14:textId="77777777" w:rsidR="004255CA" w:rsidRPr="004255CA" w:rsidRDefault="004255CA" w:rsidP="004255CA">
            <w:pPr>
              <w:jc w:val="both"/>
              <w:rPr>
                <w:rFonts w:eastAsia="Calibri"/>
                <w:sz w:val="20"/>
                <w:szCs w:val="20"/>
              </w:rPr>
            </w:pPr>
          </w:p>
        </w:tc>
      </w:tr>
      <w:tr w:rsidR="004255CA" w:rsidRPr="004255CA" w14:paraId="2DD6D444" w14:textId="77777777" w:rsidTr="00087868">
        <w:trPr>
          <w:trHeight w:val="246"/>
        </w:trPr>
        <w:tc>
          <w:tcPr>
            <w:tcW w:w="250" w:type="pct"/>
          </w:tcPr>
          <w:p w14:paraId="5F911326" w14:textId="77777777" w:rsidR="004255CA" w:rsidRPr="004255CA" w:rsidRDefault="004255CA" w:rsidP="004255CA">
            <w:pPr>
              <w:jc w:val="both"/>
              <w:rPr>
                <w:rFonts w:eastAsia="Calibri"/>
                <w:sz w:val="20"/>
                <w:szCs w:val="20"/>
              </w:rPr>
            </w:pPr>
          </w:p>
        </w:tc>
        <w:tc>
          <w:tcPr>
            <w:tcW w:w="2089" w:type="pct"/>
            <w:tcBorders>
              <w:left w:val="nil"/>
              <w:bottom w:val="nil"/>
              <w:right w:val="nil"/>
            </w:tcBorders>
            <w:hideMark/>
          </w:tcPr>
          <w:p w14:paraId="5B988D77" w14:textId="77777777" w:rsidR="004255CA" w:rsidRPr="004255CA" w:rsidRDefault="004255CA" w:rsidP="004255CA">
            <w:pPr>
              <w:jc w:val="center"/>
              <w:rPr>
                <w:rFonts w:eastAsia="Calibri"/>
                <w:sz w:val="20"/>
                <w:szCs w:val="20"/>
              </w:rPr>
            </w:pPr>
          </w:p>
        </w:tc>
        <w:tc>
          <w:tcPr>
            <w:tcW w:w="312" w:type="pct"/>
          </w:tcPr>
          <w:p w14:paraId="06780752" w14:textId="77777777" w:rsidR="004255CA" w:rsidRPr="004255CA" w:rsidRDefault="004255CA" w:rsidP="004255CA">
            <w:pPr>
              <w:jc w:val="both"/>
              <w:rPr>
                <w:rFonts w:eastAsia="Calibri"/>
                <w:sz w:val="20"/>
                <w:szCs w:val="20"/>
              </w:rPr>
            </w:pPr>
          </w:p>
        </w:tc>
        <w:tc>
          <w:tcPr>
            <w:tcW w:w="2099" w:type="pct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45BD7648" w14:textId="77777777" w:rsidR="004255CA" w:rsidRPr="004255CA" w:rsidRDefault="004255CA" w:rsidP="004255CA">
            <w:pPr>
              <w:jc w:val="center"/>
              <w:rPr>
                <w:rFonts w:eastAsia="Calibri"/>
                <w:sz w:val="22"/>
                <w:szCs w:val="22"/>
              </w:rPr>
            </w:pPr>
            <w:r w:rsidRPr="004255CA">
              <w:rPr>
                <w:rFonts w:eastAsia="Calibri"/>
                <w:sz w:val="22"/>
                <w:szCs w:val="22"/>
              </w:rPr>
              <w:t xml:space="preserve">[●] </w:t>
            </w:r>
          </w:p>
          <w:p w14:paraId="106F896B" w14:textId="77777777" w:rsidR="004255CA" w:rsidRPr="004255CA" w:rsidRDefault="004255CA" w:rsidP="004255CA">
            <w:pPr>
              <w:jc w:val="center"/>
              <w:rPr>
                <w:rFonts w:eastAsia="Calibri"/>
                <w:i/>
                <w:sz w:val="20"/>
                <w:szCs w:val="20"/>
              </w:rPr>
            </w:pPr>
            <w:r w:rsidRPr="004255CA">
              <w:rPr>
                <w:rFonts w:eastAsia="Calibri"/>
                <w:i/>
                <w:sz w:val="20"/>
                <w:szCs w:val="20"/>
              </w:rPr>
              <w:t>podpis oprávnenej osoby</w:t>
            </w:r>
          </w:p>
        </w:tc>
        <w:tc>
          <w:tcPr>
            <w:tcW w:w="250" w:type="pct"/>
          </w:tcPr>
          <w:p w14:paraId="21F77882" w14:textId="77777777" w:rsidR="004255CA" w:rsidRPr="004255CA" w:rsidRDefault="004255CA" w:rsidP="004255CA">
            <w:pPr>
              <w:jc w:val="both"/>
              <w:rPr>
                <w:rFonts w:eastAsia="Calibri"/>
                <w:sz w:val="20"/>
                <w:szCs w:val="20"/>
              </w:rPr>
            </w:pPr>
          </w:p>
        </w:tc>
      </w:tr>
      <w:bookmarkEnd w:id="1"/>
    </w:tbl>
    <w:p w14:paraId="321ABB5A" w14:textId="77777777" w:rsidR="005C2917" w:rsidRPr="00A841AC" w:rsidRDefault="005C2917" w:rsidP="00EA685F">
      <w:pPr>
        <w:tabs>
          <w:tab w:val="left" w:pos="0"/>
        </w:tabs>
        <w:spacing w:line="0" w:lineRule="atLeast"/>
        <w:rPr>
          <w:color w:val="EE0000"/>
          <w:lang w:eastAsia="en-US"/>
        </w:rPr>
      </w:pPr>
    </w:p>
    <w:sectPr w:rsidR="005C2917" w:rsidRPr="00A841AC" w:rsidSect="00ED048E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0" w:h="16838"/>
      <w:pgMar w:top="705" w:right="1300" w:bottom="708" w:left="1320" w:header="340" w:footer="0" w:gutter="0"/>
      <w:cols w:space="0" w:equalWidth="0">
        <w:col w:w="9280"/>
      </w:cols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F5A1907" w14:textId="77777777" w:rsidR="009C10CF" w:rsidRDefault="009C10CF" w:rsidP="00EF15CC">
      <w:r>
        <w:separator/>
      </w:r>
    </w:p>
  </w:endnote>
  <w:endnote w:type="continuationSeparator" w:id="0">
    <w:p w14:paraId="44F53903" w14:textId="77777777" w:rsidR="009C10CF" w:rsidRDefault="009C10CF" w:rsidP="00EF15C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lbertus MT Lt">
    <w:altName w:val="Candara"/>
    <w:charset w:val="00"/>
    <w:family w:val="swiss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4027BFE" w14:textId="77777777" w:rsidR="00445E77" w:rsidRDefault="00445E77">
    <w:pPr>
      <w:pStyle w:val="Pt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9426CE1" w14:textId="64E4C38A" w:rsidR="00E24001" w:rsidRDefault="00E24001">
    <w:pPr>
      <w:pStyle w:val="Pta"/>
      <w:jc w:val="right"/>
    </w:pPr>
    <w:r>
      <w:rPr>
        <w:noProof/>
      </w:rPr>
      <mc:AlternateContent>
        <mc:Choice Requires="wps">
          <w:drawing>
            <wp:anchor distT="0" distB="0" distL="114300" distR="114300" simplePos="0" relativeHeight="251655680" behindDoc="0" locked="0" layoutInCell="1" allowOverlap="1" wp14:anchorId="439144E3" wp14:editId="1F9CFEB9">
              <wp:simplePos x="0" y="0"/>
              <wp:positionH relativeFrom="column">
                <wp:posOffset>-98425</wp:posOffset>
              </wp:positionH>
              <wp:positionV relativeFrom="paragraph">
                <wp:posOffset>-77470</wp:posOffset>
              </wp:positionV>
              <wp:extent cx="6265545" cy="15875"/>
              <wp:effectExtent l="6350" t="8255" r="5080" b="13970"/>
              <wp:wrapNone/>
              <wp:docPr id="1" name="AutoShape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265545" cy="15875"/>
                      </a:xfrm>
                      <a:prstGeom prst="straightConnector1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5B8060A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5" o:spid="_x0000_s1026" type="#_x0000_t32" style="position:absolute;margin-left:-7.75pt;margin-top:-6.1pt;width:493.35pt;height:1.25pt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"/>
          </w:pict>
        </mc:Fallback>
      </mc:AlternateContent>
    </w:r>
    <w:r>
      <w:fldChar w:fldCharType="begin"/>
    </w:r>
    <w:r>
      <w:instrText>PAGE   \* MERGEFORMAT</w:instrText>
    </w:r>
    <w:r>
      <w:fldChar w:fldCharType="separate"/>
    </w:r>
    <w:r>
      <w:rPr>
        <w:noProof/>
      </w:rPr>
      <w:t>1</w:t>
    </w:r>
    <w:r>
      <w:rPr>
        <w:noProof/>
      </w:rPr>
      <w:t>7</w:t>
    </w:r>
    <w:r>
      <w:fldChar w:fldCharType="end"/>
    </w:r>
  </w:p>
  <w:p w14:paraId="545799CD" w14:textId="77777777" w:rsidR="00E24001" w:rsidRDefault="00E24001">
    <w:pPr>
      <w:pStyle w:val="Pt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85815D4" w14:textId="77777777" w:rsidR="00445E77" w:rsidRDefault="00445E77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8869498" w14:textId="77777777" w:rsidR="009C10CF" w:rsidRDefault="009C10CF" w:rsidP="00EF15CC">
      <w:r>
        <w:separator/>
      </w:r>
    </w:p>
  </w:footnote>
  <w:footnote w:type="continuationSeparator" w:id="0">
    <w:p w14:paraId="2C10C889" w14:textId="77777777" w:rsidR="009C10CF" w:rsidRDefault="009C10CF" w:rsidP="00EF15C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9401874" w14:textId="77777777" w:rsidR="00445E77" w:rsidRDefault="00445E77">
    <w:pPr>
      <w:pStyle w:val="Hlavika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9585F37" w14:textId="78E4B7D7" w:rsidR="00E24001" w:rsidRPr="00275584" w:rsidRDefault="00E24001" w:rsidP="00445E77">
    <w:pPr>
      <w:pStyle w:val="Hlavika"/>
      <w:tabs>
        <w:tab w:val="clear" w:pos="9072"/>
        <w:tab w:val="right" w:pos="7803"/>
      </w:tabs>
      <w:spacing w:before="120"/>
      <w:jc w:val="center"/>
      <w:rPr>
        <w:rFonts w:ascii="Cambria" w:hAnsi="Cambria"/>
        <w:i/>
        <w:sz w:val="32"/>
        <w:szCs w:val="32"/>
      </w:rPr>
    </w:pPr>
    <w:r w:rsidRPr="00275584">
      <w:rPr>
        <w:noProof/>
        <w:sz w:val="32"/>
        <w:szCs w:val="32"/>
      </w:rPr>
      <w:drawing>
        <wp:anchor distT="0" distB="0" distL="114300" distR="114300" simplePos="0" relativeHeight="251657728" behindDoc="1" locked="0" layoutInCell="1" allowOverlap="1" wp14:anchorId="50323E8A" wp14:editId="6DA89EE5">
          <wp:simplePos x="0" y="0"/>
          <wp:positionH relativeFrom="column">
            <wp:align>left</wp:align>
          </wp:positionH>
          <wp:positionV relativeFrom="paragraph">
            <wp:posOffset>3810</wp:posOffset>
          </wp:positionV>
          <wp:extent cx="771525" cy="638175"/>
          <wp:effectExtent l="0" t="0" r="0" b="0"/>
          <wp:wrapTight wrapText="bothSides">
            <wp:wrapPolygon edited="0">
              <wp:start x="0" y="0"/>
              <wp:lineTo x="0" y="21278"/>
              <wp:lineTo x="21333" y="21278"/>
              <wp:lineTo x="21333" y="0"/>
              <wp:lineTo x="0" y="0"/>
            </wp:wrapPolygon>
          </wp:wrapTight>
          <wp:docPr id="1546388477" name="Obrázok 154638847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6381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275584">
      <w:rPr>
        <w:rFonts w:ascii="Cambria" w:hAnsi="Cambria"/>
        <w:b/>
        <w:i/>
        <w:sz w:val="32"/>
        <w:szCs w:val="32"/>
      </w:rPr>
      <w:t>Inštitút nukleárnej a molekulárnej medicíny</w:t>
    </w:r>
  </w:p>
  <w:p w14:paraId="7E49B69D" w14:textId="7FD27776" w:rsidR="00E24001" w:rsidRPr="001674CD" w:rsidRDefault="00E24001" w:rsidP="00445E77">
    <w:pPr>
      <w:pStyle w:val="Hlavika"/>
      <w:tabs>
        <w:tab w:val="clear" w:pos="9072"/>
        <w:tab w:val="right" w:pos="7803"/>
      </w:tabs>
      <w:jc w:val="center"/>
      <w:rPr>
        <w:rFonts w:ascii="Albertus MT Lt" w:hAnsi="Albertus MT Lt"/>
        <w:b/>
        <w:sz w:val="26"/>
        <w:szCs w:val="26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</w:rPr>
    </w:pPr>
    <w:r w:rsidRPr="007F6AD8">
      <w:rPr>
        <w:rFonts w:ascii="Cambria" w:hAnsi="Cambria"/>
        <w:i/>
      </w:rPr>
      <w:t>Rastislavova 43, P.O.BOX  E -23, 042 53 Košice</w:t>
    </w:r>
  </w:p>
  <w:p w14:paraId="6CEFABFB" w14:textId="3C20B2F7" w:rsidR="00E24001" w:rsidRPr="001674CD" w:rsidRDefault="00E24001" w:rsidP="00FE6BBC">
    <w:pPr>
      <w:pStyle w:val="Hlavika"/>
      <w:rPr>
        <w:b/>
        <w:sz w:val="26"/>
        <w:szCs w:val="26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</w:rPr>
    </w:pPr>
    <w:r w:rsidRPr="001674CD">
      <w:rPr>
        <w:b/>
        <w:noProof/>
        <w:sz w:val="16"/>
        <w:szCs w:val="16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</w:rPr>
      <mc:AlternateContent>
        <mc:Choice Requires="wps">
          <w:drawing>
            <wp:anchor distT="0" distB="0" distL="114300" distR="114300" simplePos="0" relativeHeight="251656704" behindDoc="0" locked="0" layoutInCell="1" allowOverlap="1" wp14:anchorId="32961ADC" wp14:editId="6BABE297">
              <wp:simplePos x="0" y="0"/>
              <wp:positionH relativeFrom="column">
                <wp:posOffset>-360045</wp:posOffset>
              </wp:positionH>
              <wp:positionV relativeFrom="paragraph">
                <wp:posOffset>159385</wp:posOffset>
              </wp:positionV>
              <wp:extent cx="6420485" cy="0"/>
              <wp:effectExtent l="11430" t="11430" r="6985" b="7620"/>
              <wp:wrapNone/>
              <wp:docPr id="2" name="Line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V="1">
                        <a:off x="0" y="0"/>
                        <a:ext cx="6420485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9CC3AC5" id="Line 6" o:spid="_x0000_s1026" style="position:absolute;flip:y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28.35pt,12.55pt" to="477.2pt,12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"/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B4FDC3C" w14:textId="77777777" w:rsidR="00445E77" w:rsidRDefault="00445E77">
    <w:pPr>
      <w:pStyle w:val="Hlavik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001"/>
    <w:multiLevelType w:val="hybridMultilevel"/>
    <w:tmpl w:val="799D0246"/>
    <w:styleLink w:val="WWNum213"/>
    <w:lvl w:ilvl="0" w:tplc="532ACC5A">
      <w:start w:val="1"/>
      <w:numFmt w:val="decimal"/>
      <w:pStyle w:val="Nadpis1"/>
      <w:lvlText w:val="%1."/>
      <w:lvlJc w:val="left"/>
    </w:lvl>
    <w:lvl w:ilvl="1" w:tplc="0C743C62">
      <w:start w:val="1"/>
      <w:numFmt w:val="decimal"/>
      <w:pStyle w:val="Nadpis2"/>
      <w:lvlText w:val="1.%2"/>
      <w:lvlJc w:val="left"/>
    </w:lvl>
    <w:lvl w:ilvl="2" w:tplc="F96C3CD0">
      <w:start w:val="1"/>
      <w:numFmt w:val="bullet"/>
      <w:lvlText w:val=""/>
      <w:lvlJc w:val="left"/>
    </w:lvl>
    <w:lvl w:ilvl="3" w:tplc="7B30427E">
      <w:start w:val="1"/>
      <w:numFmt w:val="bullet"/>
      <w:lvlText w:val=""/>
      <w:lvlJc w:val="left"/>
    </w:lvl>
    <w:lvl w:ilvl="4" w:tplc="3DCC2E98">
      <w:start w:val="1"/>
      <w:numFmt w:val="bullet"/>
      <w:lvlText w:val=""/>
      <w:lvlJc w:val="left"/>
    </w:lvl>
    <w:lvl w:ilvl="5" w:tplc="D4CAD314">
      <w:start w:val="1"/>
      <w:numFmt w:val="bullet"/>
      <w:lvlText w:val=""/>
      <w:lvlJc w:val="left"/>
    </w:lvl>
    <w:lvl w:ilvl="6" w:tplc="2E54BBB4">
      <w:start w:val="1"/>
      <w:numFmt w:val="bullet"/>
      <w:lvlText w:val=""/>
      <w:lvlJc w:val="left"/>
    </w:lvl>
    <w:lvl w:ilvl="7" w:tplc="779E4F3A">
      <w:start w:val="1"/>
      <w:numFmt w:val="bullet"/>
      <w:lvlText w:val=""/>
      <w:lvlJc w:val="left"/>
    </w:lvl>
    <w:lvl w:ilvl="8" w:tplc="B5F2B43E">
      <w:start w:val="1"/>
      <w:numFmt w:val="bullet"/>
      <w:lvlText w:val=""/>
      <w:lvlJc w:val="left"/>
    </w:lvl>
  </w:abstractNum>
  <w:abstractNum w:abstractNumId="1" w15:restartNumberingAfterBreak="0">
    <w:nsid w:val="00000002"/>
    <w:multiLevelType w:val="hybridMultilevel"/>
    <w:tmpl w:val="50FE8BFE"/>
    <w:lvl w:ilvl="0" w:tplc="33DE524C">
      <w:start w:val="2"/>
      <w:numFmt w:val="decimal"/>
      <w:lvlText w:val="%1"/>
      <w:lvlJc w:val="left"/>
    </w:lvl>
    <w:lvl w:ilvl="1" w:tplc="C30E8C50">
      <w:start w:val="1"/>
      <w:numFmt w:val="decimal"/>
      <w:lvlText w:val="2.%2"/>
      <w:lvlJc w:val="left"/>
      <w:rPr>
        <w:b/>
        <w:color w:val="auto"/>
      </w:rPr>
    </w:lvl>
    <w:lvl w:ilvl="2" w:tplc="707CBB6A">
      <w:start w:val="1"/>
      <w:numFmt w:val="bullet"/>
      <w:lvlText w:val=""/>
      <w:lvlJc w:val="left"/>
    </w:lvl>
    <w:lvl w:ilvl="3" w:tplc="632ABCB0">
      <w:start w:val="1"/>
      <w:numFmt w:val="bullet"/>
      <w:lvlText w:val=""/>
      <w:lvlJc w:val="left"/>
    </w:lvl>
    <w:lvl w:ilvl="4" w:tplc="5F969BD0">
      <w:start w:val="1"/>
      <w:numFmt w:val="bullet"/>
      <w:lvlText w:val=""/>
      <w:lvlJc w:val="left"/>
    </w:lvl>
    <w:lvl w:ilvl="5" w:tplc="EC02A854">
      <w:start w:val="1"/>
      <w:numFmt w:val="bullet"/>
      <w:lvlText w:val=""/>
      <w:lvlJc w:val="left"/>
    </w:lvl>
    <w:lvl w:ilvl="6" w:tplc="4DC2752C">
      <w:start w:val="1"/>
      <w:numFmt w:val="bullet"/>
      <w:lvlText w:val=""/>
      <w:lvlJc w:val="left"/>
    </w:lvl>
    <w:lvl w:ilvl="7" w:tplc="8264C1A0">
      <w:start w:val="1"/>
      <w:numFmt w:val="bullet"/>
      <w:lvlText w:val=""/>
      <w:lvlJc w:val="left"/>
    </w:lvl>
    <w:lvl w:ilvl="8" w:tplc="B3A42D20">
      <w:start w:val="1"/>
      <w:numFmt w:val="bullet"/>
      <w:lvlText w:val=""/>
      <w:lvlJc w:val="left"/>
    </w:lvl>
  </w:abstractNum>
  <w:abstractNum w:abstractNumId="2" w15:restartNumberingAfterBreak="0">
    <w:nsid w:val="00000003"/>
    <w:multiLevelType w:val="hybridMultilevel"/>
    <w:tmpl w:val="0D3285C2"/>
    <w:styleLink w:val="WWNum215"/>
    <w:lvl w:ilvl="0" w:tplc="EF40F9E4">
      <w:start w:val="3"/>
      <w:numFmt w:val="decimal"/>
      <w:lvlText w:val="2.%1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3" w15:restartNumberingAfterBreak="0">
    <w:nsid w:val="00000006"/>
    <w:multiLevelType w:val="hybridMultilevel"/>
    <w:tmpl w:val="8A50A98A"/>
    <w:lvl w:ilvl="0" w:tplc="FFFFFFFF">
      <w:start w:val="6"/>
      <w:numFmt w:val="decimal"/>
      <w:lvlText w:val="3.%1"/>
      <w:lvlJc w:val="left"/>
      <w:rPr>
        <w:b/>
      </w:rPr>
    </w:lvl>
    <w:lvl w:ilvl="1" w:tplc="FFFFFFFF">
      <w:start w:val="1"/>
      <w:numFmt w:val="lowerLetter"/>
      <w:lvlText w:val="%2)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4" w15:restartNumberingAfterBreak="0">
    <w:nsid w:val="00000009"/>
    <w:multiLevelType w:val="hybridMultilevel"/>
    <w:tmpl w:val="192C1F18"/>
    <w:lvl w:ilvl="0" w:tplc="0CE03A40">
      <w:start w:val="4"/>
      <w:numFmt w:val="decimal"/>
      <w:lvlText w:val="%1"/>
      <w:lvlJc w:val="left"/>
    </w:lvl>
    <w:lvl w:ilvl="1" w:tplc="083082C6">
      <w:start w:val="1"/>
      <w:numFmt w:val="decimal"/>
      <w:lvlText w:val="6.%2"/>
      <w:lvlJc w:val="left"/>
      <w:rPr>
        <w:b/>
      </w:rPr>
    </w:lvl>
    <w:lvl w:ilvl="2" w:tplc="46D24858">
      <w:start w:val="1"/>
      <w:numFmt w:val="decimal"/>
      <w:lvlText w:val="5.%3"/>
      <w:lvlJc w:val="left"/>
    </w:lvl>
    <w:lvl w:ilvl="3" w:tplc="D8B06CC0">
      <w:start w:val="1"/>
      <w:numFmt w:val="bullet"/>
      <w:lvlText w:val=""/>
      <w:lvlJc w:val="left"/>
    </w:lvl>
    <w:lvl w:ilvl="4" w:tplc="7B0C19D0">
      <w:start w:val="1"/>
      <w:numFmt w:val="bullet"/>
      <w:lvlText w:val=""/>
      <w:lvlJc w:val="left"/>
    </w:lvl>
    <w:lvl w:ilvl="5" w:tplc="C1D0EC32">
      <w:start w:val="1"/>
      <w:numFmt w:val="bullet"/>
      <w:lvlText w:val=""/>
      <w:lvlJc w:val="left"/>
    </w:lvl>
    <w:lvl w:ilvl="6" w:tplc="E728AE3E">
      <w:start w:val="1"/>
      <w:numFmt w:val="bullet"/>
      <w:lvlText w:val=""/>
      <w:lvlJc w:val="left"/>
    </w:lvl>
    <w:lvl w:ilvl="7" w:tplc="ECF621BA">
      <w:start w:val="1"/>
      <w:numFmt w:val="bullet"/>
      <w:lvlText w:val=""/>
      <w:lvlJc w:val="left"/>
    </w:lvl>
    <w:lvl w:ilvl="8" w:tplc="5CB2A0BC">
      <w:start w:val="1"/>
      <w:numFmt w:val="bullet"/>
      <w:lvlText w:val=""/>
      <w:lvlJc w:val="left"/>
    </w:lvl>
  </w:abstractNum>
  <w:abstractNum w:abstractNumId="5" w15:restartNumberingAfterBreak="0">
    <w:nsid w:val="0000000C"/>
    <w:multiLevelType w:val="hybridMultilevel"/>
    <w:tmpl w:val="FD2872F6"/>
    <w:lvl w:ilvl="0" w:tplc="8C60D2D8">
      <w:start w:val="7"/>
      <w:numFmt w:val="decimal"/>
      <w:lvlText w:val="%1"/>
      <w:lvlJc w:val="left"/>
      <w:rPr>
        <w:b/>
      </w:rPr>
    </w:lvl>
    <w:lvl w:ilvl="1" w:tplc="542EF5C2">
      <w:start w:val="1"/>
      <w:numFmt w:val="decimal"/>
      <w:lvlText w:val="8.%2"/>
      <w:lvlJc w:val="left"/>
    </w:lvl>
    <w:lvl w:ilvl="2" w:tplc="A1AE0214">
      <w:start w:val="1"/>
      <w:numFmt w:val="bullet"/>
      <w:lvlText w:val=""/>
      <w:lvlJc w:val="left"/>
    </w:lvl>
    <w:lvl w:ilvl="3" w:tplc="1CF403DE">
      <w:start w:val="1"/>
      <w:numFmt w:val="bullet"/>
      <w:lvlText w:val=""/>
      <w:lvlJc w:val="left"/>
    </w:lvl>
    <w:lvl w:ilvl="4" w:tplc="9EC8F354">
      <w:start w:val="1"/>
      <w:numFmt w:val="bullet"/>
      <w:lvlText w:val=""/>
      <w:lvlJc w:val="left"/>
    </w:lvl>
    <w:lvl w:ilvl="5" w:tplc="97028E9E">
      <w:start w:val="1"/>
      <w:numFmt w:val="bullet"/>
      <w:lvlText w:val=""/>
      <w:lvlJc w:val="left"/>
    </w:lvl>
    <w:lvl w:ilvl="6" w:tplc="E1306C9E">
      <w:start w:val="1"/>
      <w:numFmt w:val="bullet"/>
      <w:lvlText w:val=""/>
      <w:lvlJc w:val="left"/>
    </w:lvl>
    <w:lvl w:ilvl="7" w:tplc="55B43F5E">
      <w:start w:val="1"/>
      <w:numFmt w:val="bullet"/>
      <w:lvlText w:val=""/>
      <w:lvlJc w:val="left"/>
    </w:lvl>
    <w:lvl w:ilvl="8" w:tplc="4A52811C">
      <w:start w:val="1"/>
      <w:numFmt w:val="bullet"/>
      <w:lvlText w:val=""/>
      <w:lvlJc w:val="left"/>
    </w:lvl>
  </w:abstractNum>
  <w:abstractNum w:abstractNumId="6" w15:restartNumberingAfterBreak="0">
    <w:nsid w:val="00000013"/>
    <w:multiLevelType w:val="hybridMultilevel"/>
    <w:tmpl w:val="68EB2F62"/>
    <w:lvl w:ilvl="0" w:tplc="4C5605A2">
      <w:start w:val="1"/>
      <w:numFmt w:val="lowerLetter"/>
      <w:lvlText w:val="%1)"/>
      <w:lvlJc w:val="left"/>
    </w:lvl>
    <w:lvl w:ilvl="1" w:tplc="5B263AF6">
      <w:start w:val="1"/>
      <w:numFmt w:val="bullet"/>
      <w:lvlText w:val=""/>
      <w:lvlJc w:val="left"/>
    </w:lvl>
    <w:lvl w:ilvl="2" w:tplc="557AA0D2">
      <w:start w:val="1"/>
      <w:numFmt w:val="bullet"/>
      <w:lvlText w:val=""/>
      <w:lvlJc w:val="left"/>
    </w:lvl>
    <w:lvl w:ilvl="3" w:tplc="1D0E1486">
      <w:start w:val="1"/>
      <w:numFmt w:val="bullet"/>
      <w:lvlText w:val=""/>
      <w:lvlJc w:val="left"/>
    </w:lvl>
    <w:lvl w:ilvl="4" w:tplc="95345086">
      <w:start w:val="1"/>
      <w:numFmt w:val="bullet"/>
      <w:lvlText w:val=""/>
      <w:lvlJc w:val="left"/>
    </w:lvl>
    <w:lvl w:ilvl="5" w:tplc="7B3AC492">
      <w:start w:val="1"/>
      <w:numFmt w:val="bullet"/>
      <w:lvlText w:val=""/>
      <w:lvlJc w:val="left"/>
    </w:lvl>
    <w:lvl w:ilvl="6" w:tplc="8F122092">
      <w:start w:val="1"/>
      <w:numFmt w:val="bullet"/>
      <w:lvlText w:val=""/>
      <w:lvlJc w:val="left"/>
    </w:lvl>
    <w:lvl w:ilvl="7" w:tplc="E99C9D42">
      <w:start w:val="1"/>
      <w:numFmt w:val="bullet"/>
      <w:lvlText w:val=""/>
      <w:lvlJc w:val="left"/>
    </w:lvl>
    <w:lvl w:ilvl="8" w:tplc="8BCCAA00">
      <w:start w:val="1"/>
      <w:numFmt w:val="bullet"/>
      <w:lvlText w:val=""/>
      <w:lvlJc w:val="left"/>
    </w:lvl>
  </w:abstractNum>
  <w:abstractNum w:abstractNumId="7" w15:restartNumberingAfterBreak="0">
    <w:nsid w:val="00000014"/>
    <w:multiLevelType w:val="hybridMultilevel"/>
    <w:tmpl w:val="4962813A"/>
    <w:lvl w:ilvl="0" w:tplc="EDD21F8A">
      <w:start w:val="3"/>
      <w:numFmt w:val="lowerLetter"/>
      <w:lvlText w:val="%1)"/>
      <w:lvlJc w:val="left"/>
    </w:lvl>
    <w:lvl w:ilvl="1" w:tplc="4E92B5E4">
      <w:start w:val="1"/>
      <w:numFmt w:val="bullet"/>
      <w:lvlText w:val=""/>
      <w:lvlJc w:val="left"/>
    </w:lvl>
    <w:lvl w:ilvl="2" w:tplc="7588830C">
      <w:start w:val="1"/>
      <w:numFmt w:val="bullet"/>
      <w:lvlText w:val=""/>
      <w:lvlJc w:val="left"/>
    </w:lvl>
    <w:lvl w:ilvl="3" w:tplc="C6BEEF48">
      <w:start w:val="1"/>
      <w:numFmt w:val="bullet"/>
      <w:lvlText w:val=""/>
      <w:lvlJc w:val="left"/>
    </w:lvl>
    <w:lvl w:ilvl="4" w:tplc="64B25568">
      <w:start w:val="1"/>
      <w:numFmt w:val="bullet"/>
      <w:lvlText w:val=""/>
      <w:lvlJc w:val="left"/>
    </w:lvl>
    <w:lvl w:ilvl="5" w:tplc="D6B0CC62">
      <w:start w:val="1"/>
      <w:numFmt w:val="bullet"/>
      <w:lvlText w:val=""/>
      <w:lvlJc w:val="left"/>
    </w:lvl>
    <w:lvl w:ilvl="6" w:tplc="4CDCFEFE">
      <w:start w:val="1"/>
      <w:numFmt w:val="bullet"/>
      <w:lvlText w:val=""/>
      <w:lvlJc w:val="left"/>
    </w:lvl>
    <w:lvl w:ilvl="7" w:tplc="1A0458D2">
      <w:start w:val="1"/>
      <w:numFmt w:val="bullet"/>
      <w:lvlText w:val=""/>
      <w:lvlJc w:val="left"/>
    </w:lvl>
    <w:lvl w:ilvl="8" w:tplc="F6861F64">
      <w:start w:val="1"/>
      <w:numFmt w:val="bullet"/>
      <w:lvlText w:val=""/>
      <w:lvlJc w:val="left"/>
    </w:lvl>
  </w:abstractNum>
  <w:abstractNum w:abstractNumId="8" w15:restartNumberingAfterBreak="0">
    <w:nsid w:val="00000031"/>
    <w:multiLevelType w:val="hybridMultilevel"/>
    <w:tmpl w:val="9B385BBC"/>
    <w:lvl w:ilvl="0" w:tplc="77A2178A">
      <w:start w:val="23"/>
      <w:numFmt w:val="decimal"/>
      <w:lvlText w:val="%1"/>
      <w:lvlJc w:val="left"/>
    </w:lvl>
    <w:lvl w:ilvl="1" w:tplc="6838B9C0">
      <w:start w:val="1"/>
      <w:numFmt w:val="decimal"/>
      <w:lvlText w:val="24.%2"/>
      <w:lvlJc w:val="left"/>
    </w:lvl>
    <w:lvl w:ilvl="2" w:tplc="B372C004">
      <w:start w:val="1"/>
      <w:numFmt w:val="lowerLetter"/>
      <w:lvlText w:val="%3)"/>
      <w:lvlJc w:val="left"/>
    </w:lvl>
    <w:lvl w:ilvl="3" w:tplc="CBEA6286">
      <w:start w:val="1"/>
      <w:numFmt w:val="bullet"/>
      <w:lvlText w:val=""/>
      <w:lvlJc w:val="left"/>
    </w:lvl>
    <w:lvl w:ilvl="4" w:tplc="144643EE">
      <w:start w:val="1"/>
      <w:numFmt w:val="bullet"/>
      <w:lvlText w:val=""/>
      <w:lvlJc w:val="left"/>
    </w:lvl>
    <w:lvl w:ilvl="5" w:tplc="5998B90A">
      <w:start w:val="1"/>
      <w:numFmt w:val="bullet"/>
      <w:lvlText w:val=""/>
      <w:lvlJc w:val="left"/>
    </w:lvl>
    <w:lvl w:ilvl="6" w:tplc="5D281C82">
      <w:start w:val="1"/>
      <w:numFmt w:val="bullet"/>
      <w:lvlText w:val=""/>
      <w:lvlJc w:val="left"/>
    </w:lvl>
    <w:lvl w:ilvl="7" w:tplc="F9640ED8">
      <w:start w:val="1"/>
      <w:numFmt w:val="bullet"/>
      <w:lvlText w:val=""/>
      <w:lvlJc w:val="left"/>
    </w:lvl>
    <w:lvl w:ilvl="8" w:tplc="DB60AF64">
      <w:start w:val="1"/>
      <w:numFmt w:val="bullet"/>
      <w:lvlText w:val=""/>
      <w:lvlJc w:val="left"/>
    </w:lvl>
  </w:abstractNum>
  <w:abstractNum w:abstractNumId="9" w15:restartNumberingAfterBreak="0">
    <w:nsid w:val="00000034"/>
    <w:multiLevelType w:val="hybridMultilevel"/>
    <w:tmpl w:val="5FB8370A"/>
    <w:lvl w:ilvl="0" w:tplc="811807AE">
      <w:start w:val="1"/>
      <w:numFmt w:val="lowerLetter"/>
      <w:lvlText w:val="%1)"/>
      <w:lvlJc w:val="left"/>
    </w:lvl>
    <w:lvl w:ilvl="1" w:tplc="0F08E896">
      <w:start w:val="1"/>
      <w:numFmt w:val="bullet"/>
      <w:lvlText w:val=""/>
      <w:lvlJc w:val="left"/>
    </w:lvl>
    <w:lvl w:ilvl="2" w:tplc="453C8ACE">
      <w:start w:val="1"/>
      <w:numFmt w:val="bullet"/>
      <w:lvlText w:val=""/>
      <w:lvlJc w:val="left"/>
    </w:lvl>
    <w:lvl w:ilvl="3" w:tplc="85AEF168">
      <w:start w:val="1"/>
      <w:numFmt w:val="bullet"/>
      <w:lvlText w:val=""/>
      <w:lvlJc w:val="left"/>
    </w:lvl>
    <w:lvl w:ilvl="4" w:tplc="C9CAC79C">
      <w:start w:val="1"/>
      <w:numFmt w:val="bullet"/>
      <w:lvlText w:val=""/>
      <w:lvlJc w:val="left"/>
    </w:lvl>
    <w:lvl w:ilvl="5" w:tplc="1F6A9648">
      <w:start w:val="1"/>
      <w:numFmt w:val="bullet"/>
      <w:lvlText w:val=""/>
      <w:lvlJc w:val="left"/>
    </w:lvl>
    <w:lvl w:ilvl="6" w:tplc="BCC46628">
      <w:start w:val="1"/>
      <w:numFmt w:val="bullet"/>
      <w:lvlText w:val=""/>
      <w:lvlJc w:val="left"/>
    </w:lvl>
    <w:lvl w:ilvl="7" w:tplc="A72E2996">
      <w:start w:val="1"/>
      <w:numFmt w:val="bullet"/>
      <w:lvlText w:val=""/>
      <w:lvlJc w:val="left"/>
    </w:lvl>
    <w:lvl w:ilvl="8" w:tplc="DD360ED2">
      <w:start w:val="1"/>
      <w:numFmt w:val="bullet"/>
      <w:lvlText w:val=""/>
      <w:lvlJc w:val="left"/>
    </w:lvl>
  </w:abstractNum>
  <w:abstractNum w:abstractNumId="10" w15:restartNumberingAfterBreak="0">
    <w:nsid w:val="00000035"/>
    <w:multiLevelType w:val="hybridMultilevel"/>
    <w:tmpl w:val="50801EE0"/>
    <w:lvl w:ilvl="0" w:tplc="BDA4B3FA">
      <w:start w:val="1"/>
      <w:numFmt w:val="decimal"/>
      <w:lvlText w:val="%1"/>
      <w:lvlJc w:val="left"/>
    </w:lvl>
    <w:lvl w:ilvl="1" w:tplc="FA10F750">
      <w:start w:val="5"/>
      <w:numFmt w:val="lowerLetter"/>
      <w:lvlText w:val="%2)"/>
      <w:lvlJc w:val="left"/>
    </w:lvl>
    <w:lvl w:ilvl="2" w:tplc="50D2F33C">
      <w:start w:val="1"/>
      <w:numFmt w:val="bullet"/>
      <w:lvlText w:val=""/>
      <w:lvlJc w:val="left"/>
    </w:lvl>
    <w:lvl w:ilvl="3" w:tplc="CBDE92AA">
      <w:start w:val="1"/>
      <w:numFmt w:val="bullet"/>
      <w:lvlText w:val=""/>
      <w:lvlJc w:val="left"/>
    </w:lvl>
    <w:lvl w:ilvl="4" w:tplc="0852A4E2">
      <w:start w:val="1"/>
      <w:numFmt w:val="bullet"/>
      <w:lvlText w:val=""/>
      <w:lvlJc w:val="left"/>
    </w:lvl>
    <w:lvl w:ilvl="5" w:tplc="03DC8E52">
      <w:start w:val="1"/>
      <w:numFmt w:val="bullet"/>
      <w:lvlText w:val=""/>
      <w:lvlJc w:val="left"/>
    </w:lvl>
    <w:lvl w:ilvl="6" w:tplc="860AA140">
      <w:start w:val="1"/>
      <w:numFmt w:val="bullet"/>
      <w:lvlText w:val=""/>
      <w:lvlJc w:val="left"/>
    </w:lvl>
    <w:lvl w:ilvl="7" w:tplc="ACA00F30">
      <w:start w:val="1"/>
      <w:numFmt w:val="bullet"/>
      <w:lvlText w:val=""/>
      <w:lvlJc w:val="left"/>
    </w:lvl>
    <w:lvl w:ilvl="8" w:tplc="07EC47D2">
      <w:start w:val="1"/>
      <w:numFmt w:val="bullet"/>
      <w:lvlText w:val=""/>
      <w:lvlJc w:val="left"/>
    </w:lvl>
  </w:abstractNum>
  <w:abstractNum w:abstractNumId="11" w15:restartNumberingAfterBreak="0">
    <w:nsid w:val="00000036"/>
    <w:multiLevelType w:val="hybridMultilevel"/>
    <w:tmpl w:val="0488AC1A"/>
    <w:lvl w:ilvl="0" w:tplc="0F6022D4">
      <w:start w:val="1"/>
      <w:numFmt w:val="decimal"/>
      <w:lvlText w:val="24.1.1.%1"/>
      <w:lvlJc w:val="left"/>
    </w:lvl>
    <w:lvl w:ilvl="1" w:tplc="7C5C3728">
      <w:start w:val="1"/>
      <w:numFmt w:val="lowerLetter"/>
      <w:lvlText w:val="%2)"/>
      <w:lvlJc w:val="left"/>
    </w:lvl>
    <w:lvl w:ilvl="2" w:tplc="52AC27B0">
      <w:start w:val="1"/>
      <w:numFmt w:val="bullet"/>
      <w:lvlText w:val=""/>
      <w:lvlJc w:val="left"/>
    </w:lvl>
    <w:lvl w:ilvl="3" w:tplc="EE42E286">
      <w:start w:val="1"/>
      <w:numFmt w:val="bullet"/>
      <w:lvlText w:val=""/>
      <w:lvlJc w:val="left"/>
    </w:lvl>
    <w:lvl w:ilvl="4" w:tplc="E6FACB38">
      <w:start w:val="1"/>
      <w:numFmt w:val="bullet"/>
      <w:lvlText w:val=""/>
      <w:lvlJc w:val="left"/>
    </w:lvl>
    <w:lvl w:ilvl="5" w:tplc="B20E6B34">
      <w:start w:val="1"/>
      <w:numFmt w:val="bullet"/>
      <w:lvlText w:val=""/>
      <w:lvlJc w:val="left"/>
    </w:lvl>
    <w:lvl w:ilvl="6" w:tplc="446C3094">
      <w:start w:val="1"/>
      <w:numFmt w:val="bullet"/>
      <w:lvlText w:val=""/>
      <w:lvlJc w:val="left"/>
    </w:lvl>
    <w:lvl w:ilvl="7" w:tplc="0748B13E">
      <w:start w:val="1"/>
      <w:numFmt w:val="bullet"/>
      <w:lvlText w:val=""/>
      <w:lvlJc w:val="left"/>
    </w:lvl>
    <w:lvl w:ilvl="8" w:tplc="190C5124">
      <w:start w:val="1"/>
      <w:numFmt w:val="bullet"/>
      <w:lvlText w:val=""/>
      <w:lvlJc w:val="left"/>
    </w:lvl>
  </w:abstractNum>
  <w:abstractNum w:abstractNumId="12" w15:restartNumberingAfterBreak="0">
    <w:nsid w:val="00000039"/>
    <w:multiLevelType w:val="hybridMultilevel"/>
    <w:tmpl w:val="7672BD22"/>
    <w:lvl w:ilvl="0" w:tplc="A68CE978">
      <w:start w:val="1"/>
      <w:numFmt w:val="decimal"/>
      <w:lvlText w:val="24.1.4.%1"/>
      <w:lvlJc w:val="left"/>
    </w:lvl>
    <w:lvl w:ilvl="1" w:tplc="2B04C2B2">
      <w:start w:val="1"/>
      <w:numFmt w:val="lowerLetter"/>
      <w:lvlText w:val="%2)"/>
      <w:lvlJc w:val="left"/>
    </w:lvl>
    <w:lvl w:ilvl="2" w:tplc="AD88D642">
      <w:start w:val="1"/>
      <w:numFmt w:val="bullet"/>
      <w:lvlText w:val=""/>
      <w:lvlJc w:val="left"/>
    </w:lvl>
    <w:lvl w:ilvl="3" w:tplc="2D2EA0B8">
      <w:start w:val="1"/>
      <w:numFmt w:val="bullet"/>
      <w:lvlText w:val=""/>
      <w:lvlJc w:val="left"/>
    </w:lvl>
    <w:lvl w:ilvl="4" w:tplc="45D2E5EE">
      <w:start w:val="1"/>
      <w:numFmt w:val="bullet"/>
      <w:lvlText w:val=""/>
      <w:lvlJc w:val="left"/>
    </w:lvl>
    <w:lvl w:ilvl="5" w:tplc="96EEAD68">
      <w:start w:val="1"/>
      <w:numFmt w:val="bullet"/>
      <w:lvlText w:val=""/>
      <w:lvlJc w:val="left"/>
    </w:lvl>
    <w:lvl w:ilvl="6" w:tplc="DE46AC28">
      <w:start w:val="1"/>
      <w:numFmt w:val="bullet"/>
      <w:lvlText w:val=""/>
      <w:lvlJc w:val="left"/>
    </w:lvl>
    <w:lvl w:ilvl="7" w:tplc="E7AC5A8A">
      <w:start w:val="1"/>
      <w:numFmt w:val="bullet"/>
      <w:lvlText w:val=""/>
      <w:lvlJc w:val="left"/>
    </w:lvl>
    <w:lvl w:ilvl="8" w:tplc="EDAC99FA">
      <w:start w:val="1"/>
      <w:numFmt w:val="bullet"/>
      <w:lvlText w:val=""/>
      <w:lvlJc w:val="left"/>
    </w:lvl>
  </w:abstractNum>
  <w:abstractNum w:abstractNumId="13" w15:restartNumberingAfterBreak="0">
    <w:nsid w:val="0000003F"/>
    <w:multiLevelType w:val="hybridMultilevel"/>
    <w:tmpl w:val="2D52FF74"/>
    <w:lvl w:ilvl="0" w:tplc="1B38B82A">
      <w:start w:val="24"/>
      <w:numFmt w:val="decimal"/>
      <w:lvlText w:val="%1"/>
      <w:lvlJc w:val="left"/>
    </w:lvl>
    <w:lvl w:ilvl="1" w:tplc="B82E2A82">
      <w:start w:val="1"/>
      <w:numFmt w:val="decimal"/>
      <w:lvlText w:val="25.%2"/>
      <w:lvlJc w:val="left"/>
    </w:lvl>
    <w:lvl w:ilvl="2" w:tplc="1638B1F0">
      <w:start w:val="1"/>
      <w:numFmt w:val="lowerLetter"/>
      <w:lvlText w:val="%3)"/>
      <w:lvlJc w:val="left"/>
    </w:lvl>
    <w:lvl w:ilvl="3" w:tplc="C690F990">
      <w:start w:val="1"/>
      <w:numFmt w:val="bullet"/>
      <w:lvlText w:val=""/>
      <w:lvlJc w:val="left"/>
    </w:lvl>
    <w:lvl w:ilvl="4" w:tplc="9FB0A588">
      <w:start w:val="1"/>
      <w:numFmt w:val="bullet"/>
      <w:lvlText w:val=""/>
      <w:lvlJc w:val="left"/>
    </w:lvl>
    <w:lvl w:ilvl="5" w:tplc="E4B81542">
      <w:start w:val="1"/>
      <w:numFmt w:val="bullet"/>
      <w:lvlText w:val=""/>
      <w:lvlJc w:val="left"/>
    </w:lvl>
    <w:lvl w:ilvl="6" w:tplc="FCF043A8">
      <w:start w:val="1"/>
      <w:numFmt w:val="bullet"/>
      <w:lvlText w:val=""/>
      <w:lvlJc w:val="left"/>
    </w:lvl>
    <w:lvl w:ilvl="7" w:tplc="FC1419BC">
      <w:start w:val="1"/>
      <w:numFmt w:val="bullet"/>
      <w:lvlText w:val=""/>
      <w:lvlJc w:val="left"/>
    </w:lvl>
    <w:lvl w:ilvl="8" w:tplc="9DA4042C">
      <w:start w:val="1"/>
      <w:numFmt w:val="bullet"/>
      <w:lvlText w:val=""/>
      <w:lvlJc w:val="left"/>
    </w:lvl>
  </w:abstractNum>
  <w:abstractNum w:abstractNumId="14" w15:restartNumberingAfterBreak="0">
    <w:nsid w:val="00000042"/>
    <w:multiLevelType w:val="hybridMultilevel"/>
    <w:tmpl w:val="14FCE74E"/>
    <w:lvl w:ilvl="0" w:tplc="306C0C4E">
      <w:start w:val="1"/>
      <w:numFmt w:val="lowerLetter"/>
      <w:lvlText w:val="%1)"/>
      <w:lvlJc w:val="left"/>
    </w:lvl>
    <w:lvl w:ilvl="1" w:tplc="46AA7734">
      <w:start w:val="1"/>
      <w:numFmt w:val="bullet"/>
      <w:lvlText w:val=""/>
      <w:lvlJc w:val="left"/>
    </w:lvl>
    <w:lvl w:ilvl="2" w:tplc="99283F5C">
      <w:start w:val="1"/>
      <w:numFmt w:val="bullet"/>
      <w:lvlText w:val=""/>
      <w:lvlJc w:val="left"/>
    </w:lvl>
    <w:lvl w:ilvl="3" w:tplc="1032C28E">
      <w:start w:val="1"/>
      <w:numFmt w:val="bullet"/>
      <w:lvlText w:val=""/>
      <w:lvlJc w:val="left"/>
    </w:lvl>
    <w:lvl w:ilvl="4" w:tplc="3E1C2184">
      <w:start w:val="1"/>
      <w:numFmt w:val="bullet"/>
      <w:lvlText w:val=""/>
      <w:lvlJc w:val="left"/>
    </w:lvl>
    <w:lvl w:ilvl="5" w:tplc="44F4BF90">
      <w:start w:val="1"/>
      <w:numFmt w:val="bullet"/>
      <w:lvlText w:val=""/>
      <w:lvlJc w:val="left"/>
    </w:lvl>
    <w:lvl w:ilvl="6" w:tplc="8D4E524C">
      <w:start w:val="1"/>
      <w:numFmt w:val="bullet"/>
      <w:lvlText w:val=""/>
      <w:lvlJc w:val="left"/>
    </w:lvl>
    <w:lvl w:ilvl="7" w:tplc="9B7ED09E">
      <w:start w:val="1"/>
      <w:numFmt w:val="bullet"/>
      <w:lvlText w:val=""/>
      <w:lvlJc w:val="left"/>
    </w:lvl>
    <w:lvl w:ilvl="8" w:tplc="E6C256F4">
      <w:start w:val="1"/>
      <w:numFmt w:val="bullet"/>
      <w:lvlText w:val=""/>
      <w:lvlJc w:val="left"/>
    </w:lvl>
  </w:abstractNum>
  <w:abstractNum w:abstractNumId="15" w15:restartNumberingAfterBreak="0">
    <w:nsid w:val="00000048"/>
    <w:multiLevelType w:val="hybridMultilevel"/>
    <w:tmpl w:val="5790A65E"/>
    <w:lvl w:ilvl="0" w:tplc="AD80BB26">
      <w:start w:val="1"/>
      <w:numFmt w:val="decimal"/>
      <w:lvlText w:val="%1"/>
      <w:lvlJc w:val="left"/>
    </w:lvl>
    <w:lvl w:ilvl="1" w:tplc="330CA01E">
      <w:start w:val="7"/>
      <w:numFmt w:val="lowerLetter"/>
      <w:lvlText w:val="%2)"/>
      <w:lvlJc w:val="left"/>
    </w:lvl>
    <w:lvl w:ilvl="2" w:tplc="15642248">
      <w:start w:val="1"/>
      <w:numFmt w:val="bullet"/>
      <w:lvlText w:val=""/>
      <w:lvlJc w:val="left"/>
    </w:lvl>
    <w:lvl w:ilvl="3" w:tplc="AB9E6724">
      <w:start w:val="1"/>
      <w:numFmt w:val="bullet"/>
      <w:lvlText w:val=""/>
      <w:lvlJc w:val="left"/>
    </w:lvl>
    <w:lvl w:ilvl="4" w:tplc="295E483C">
      <w:start w:val="1"/>
      <w:numFmt w:val="bullet"/>
      <w:lvlText w:val=""/>
      <w:lvlJc w:val="left"/>
    </w:lvl>
    <w:lvl w:ilvl="5" w:tplc="88FE0BFC">
      <w:start w:val="1"/>
      <w:numFmt w:val="bullet"/>
      <w:lvlText w:val=""/>
      <w:lvlJc w:val="left"/>
    </w:lvl>
    <w:lvl w:ilvl="6" w:tplc="0700F40A">
      <w:start w:val="1"/>
      <w:numFmt w:val="bullet"/>
      <w:lvlText w:val=""/>
      <w:lvlJc w:val="left"/>
    </w:lvl>
    <w:lvl w:ilvl="7" w:tplc="DB445296">
      <w:start w:val="1"/>
      <w:numFmt w:val="bullet"/>
      <w:lvlText w:val=""/>
      <w:lvlJc w:val="left"/>
    </w:lvl>
    <w:lvl w:ilvl="8" w:tplc="D2BABC80">
      <w:start w:val="1"/>
      <w:numFmt w:val="bullet"/>
      <w:lvlText w:val=""/>
      <w:lvlJc w:val="left"/>
    </w:lvl>
  </w:abstractNum>
  <w:abstractNum w:abstractNumId="16" w15:restartNumberingAfterBreak="0">
    <w:nsid w:val="0000004D"/>
    <w:multiLevelType w:val="hybridMultilevel"/>
    <w:tmpl w:val="1D9F6E5E"/>
    <w:lvl w:ilvl="0" w:tplc="324E2F64">
      <w:start w:val="1"/>
      <w:numFmt w:val="decimal"/>
      <w:lvlText w:val="%1"/>
      <w:lvlJc w:val="left"/>
    </w:lvl>
    <w:lvl w:ilvl="1" w:tplc="9A32148C">
      <w:start w:val="1"/>
      <w:numFmt w:val="decimal"/>
      <w:lvlText w:val="%2"/>
      <w:lvlJc w:val="left"/>
    </w:lvl>
    <w:lvl w:ilvl="2" w:tplc="8E7EE872">
      <w:start w:val="2"/>
      <w:numFmt w:val="lowerLetter"/>
      <w:lvlText w:val="%3)"/>
      <w:lvlJc w:val="left"/>
    </w:lvl>
    <w:lvl w:ilvl="3" w:tplc="1932EB4E">
      <w:start w:val="1"/>
      <w:numFmt w:val="decimal"/>
      <w:lvlText w:val="%4"/>
      <w:lvlJc w:val="left"/>
    </w:lvl>
    <w:lvl w:ilvl="4" w:tplc="992CA1CE">
      <w:start w:val="1"/>
      <w:numFmt w:val="bullet"/>
      <w:lvlText w:val=""/>
      <w:lvlJc w:val="left"/>
    </w:lvl>
    <w:lvl w:ilvl="5" w:tplc="D3D87BFE">
      <w:start w:val="1"/>
      <w:numFmt w:val="bullet"/>
      <w:lvlText w:val=""/>
      <w:lvlJc w:val="left"/>
    </w:lvl>
    <w:lvl w:ilvl="6" w:tplc="588088C2">
      <w:start w:val="1"/>
      <w:numFmt w:val="bullet"/>
      <w:lvlText w:val=""/>
      <w:lvlJc w:val="left"/>
    </w:lvl>
    <w:lvl w:ilvl="7" w:tplc="DBFC1390">
      <w:start w:val="1"/>
      <w:numFmt w:val="bullet"/>
      <w:lvlText w:val=""/>
      <w:lvlJc w:val="left"/>
    </w:lvl>
    <w:lvl w:ilvl="8" w:tplc="FCD04D1E">
      <w:start w:val="1"/>
      <w:numFmt w:val="bullet"/>
      <w:lvlText w:val=""/>
      <w:lvlJc w:val="left"/>
    </w:lvl>
  </w:abstractNum>
  <w:abstractNum w:abstractNumId="17" w15:restartNumberingAfterBreak="0">
    <w:nsid w:val="0000004F"/>
    <w:multiLevelType w:val="hybridMultilevel"/>
    <w:tmpl w:val="51088276"/>
    <w:lvl w:ilvl="0" w:tplc="3628E666">
      <w:start w:val="4"/>
      <w:numFmt w:val="decimal"/>
      <w:lvlText w:val="28.%1"/>
      <w:lvlJc w:val="left"/>
    </w:lvl>
    <w:lvl w:ilvl="1" w:tplc="85DA6C2E">
      <w:start w:val="1"/>
      <w:numFmt w:val="decimal"/>
      <w:lvlText w:val="%2"/>
      <w:lvlJc w:val="left"/>
    </w:lvl>
    <w:lvl w:ilvl="2" w:tplc="AFC0D8B6">
      <w:start w:val="1"/>
      <w:numFmt w:val="lowerLetter"/>
      <w:lvlText w:val="%3)"/>
      <w:lvlJc w:val="left"/>
    </w:lvl>
    <w:lvl w:ilvl="3" w:tplc="4844E7FA">
      <w:start w:val="1"/>
      <w:numFmt w:val="decimal"/>
      <w:lvlText w:val="%4."/>
      <w:lvlJc w:val="left"/>
    </w:lvl>
    <w:lvl w:ilvl="4" w:tplc="E2B49012">
      <w:start w:val="1"/>
      <w:numFmt w:val="bullet"/>
      <w:lvlText w:val=""/>
      <w:lvlJc w:val="left"/>
    </w:lvl>
    <w:lvl w:ilvl="5" w:tplc="7F7C57D8">
      <w:start w:val="1"/>
      <w:numFmt w:val="bullet"/>
      <w:lvlText w:val=""/>
      <w:lvlJc w:val="left"/>
    </w:lvl>
    <w:lvl w:ilvl="6" w:tplc="4EFEEC2E">
      <w:start w:val="1"/>
      <w:numFmt w:val="bullet"/>
      <w:lvlText w:val=""/>
      <w:lvlJc w:val="left"/>
    </w:lvl>
    <w:lvl w:ilvl="7" w:tplc="2C4E0A86">
      <w:start w:val="1"/>
      <w:numFmt w:val="bullet"/>
      <w:lvlText w:val=""/>
      <w:lvlJc w:val="left"/>
    </w:lvl>
    <w:lvl w:ilvl="8" w:tplc="F7DEBE68">
      <w:start w:val="1"/>
      <w:numFmt w:val="bullet"/>
      <w:lvlText w:val=""/>
      <w:lvlJc w:val="left"/>
    </w:lvl>
  </w:abstractNum>
  <w:abstractNum w:abstractNumId="18" w15:restartNumberingAfterBreak="0">
    <w:nsid w:val="00000052"/>
    <w:multiLevelType w:val="hybridMultilevel"/>
    <w:tmpl w:val="415E286C"/>
    <w:lvl w:ilvl="0" w:tplc="5114EAA6">
      <w:start w:val="1"/>
      <w:numFmt w:val="lowerLetter"/>
      <w:lvlText w:val="%1)"/>
      <w:lvlJc w:val="left"/>
    </w:lvl>
    <w:lvl w:ilvl="1" w:tplc="61521B8C">
      <w:start w:val="1"/>
      <w:numFmt w:val="bullet"/>
      <w:lvlText w:val=""/>
      <w:lvlJc w:val="left"/>
    </w:lvl>
    <w:lvl w:ilvl="2" w:tplc="19726A82">
      <w:start w:val="1"/>
      <w:numFmt w:val="bullet"/>
      <w:lvlText w:val=""/>
      <w:lvlJc w:val="left"/>
    </w:lvl>
    <w:lvl w:ilvl="3" w:tplc="8520B0AE">
      <w:start w:val="1"/>
      <w:numFmt w:val="bullet"/>
      <w:lvlText w:val=""/>
      <w:lvlJc w:val="left"/>
    </w:lvl>
    <w:lvl w:ilvl="4" w:tplc="8272CA66">
      <w:start w:val="1"/>
      <w:numFmt w:val="bullet"/>
      <w:lvlText w:val=""/>
      <w:lvlJc w:val="left"/>
    </w:lvl>
    <w:lvl w:ilvl="5" w:tplc="4C42E452">
      <w:start w:val="1"/>
      <w:numFmt w:val="bullet"/>
      <w:lvlText w:val=""/>
      <w:lvlJc w:val="left"/>
    </w:lvl>
    <w:lvl w:ilvl="6" w:tplc="A2BC8332">
      <w:start w:val="1"/>
      <w:numFmt w:val="bullet"/>
      <w:lvlText w:val=""/>
      <w:lvlJc w:val="left"/>
    </w:lvl>
    <w:lvl w:ilvl="7" w:tplc="A386B43E">
      <w:start w:val="1"/>
      <w:numFmt w:val="bullet"/>
      <w:lvlText w:val=""/>
      <w:lvlJc w:val="left"/>
    </w:lvl>
    <w:lvl w:ilvl="8" w:tplc="5A468CD8">
      <w:start w:val="1"/>
      <w:numFmt w:val="bullet"/>
      <w:lvlText w:val=""/>
      <w:lvlJc w:val="left"/>
    </w:lvl>
  </w:abstractNum>
  <w:abstractNum w:abstractNumId="19" w15:restartNumberingAfterBreak="0">
    <w:nsid w:val="00000053"/>
    <w:multiLevelType w:val="hybridMultilevel"/>
    <w:tmpl w:val="A49A20BE"/>
    <w:lvl w:ilvl="0" w:tplc="7938B83C">
      <w:start w:val="28"/>
      <w:numFmt w:val="decimal"/>
      <w:lvlText w:val="%1"/>
      <w:lvlJc w:val="left"/>
    </w:lvl>
    <w:lvl w:ilvl="1" w:tplc="7840BBF2">
      <w:start w:val="1"/>
      <w:numFmt w:val="decimal"/>
      <w:lvlText w:val="29.%2"/>
      <w:lvlJc w:val="left"/>
      <w:rPr>
        <w:b/>
      </w:rPr>
    </w:lvl>
    <w:lvl w:ilvl="2" w:tplc="CF7C7144">
      <w:start w:val="1"/>
      <w:numFmt w:val="bullet"/>
      <w:lvlText w:val=""/>
      <w:lvlJc w:val="left"/>
    </w:lvl>
    <w:lvl w:ilvl="3" w:tplc="C99E367A">
      <w:start w:val="1"/>
      <w:numFmt w:val="bullet"/>
      <w:lvlText w:val=""/>
      <w:lvlJc w:val="left"/>
    </w:lvl>
    <w:lvl w:ilvl="4" w:tplc="44C83C90">
      <w:start w:val="1"/>
      <w:numFmt w:val="bullet"/>
      <w:lvlText w:val=""/>
      <w:lvlJc w:val="left"/>
    </w:lvl>
    <w:lvl w:ilvl="5" w:tplc="D7AEC0A2">
      <w:start w:val="1"/>
      <w:numFmt w:val="bullet"/>
      <w:lvlText w:val=""/>
      <w:lvlJc w:val="left"/>
    </w:lvl>
    <w:lvl w:ilvl="6" w:tplc="8F20325A">
      <w:start w:val="1"/>
      <w:numFmt w:val="bullet"/>
      <w:lvlText w:val=""/>
      <w:lvlJc w:val="left"/>
    </w:lvl>
    <w:lvl w:ilvl="7" w:tplc="ECBC7C9E">
      <w:start w:val="1"/>
      <w:numFmt w:val="bullet"/>
      <w:lvlText w:val=""/>
      <w:lvlJc w:val="left"/>
    </w:lvl>
    <w:lvl w:ilvl="8" w:tplc="4C8CEAF6">
      <w:start w:val="1"/>
      <w:numFmt w:val="bullet"/>
      <w:lvlText w:val=""/>
      <w:lvlJc w:val="left"/>
    </w:lvl>
  </w:abstractNum>
  <w:abstractNum w:abstractNumId="20" w15:restartNumberingAfterBreak="0">
    <w:nsid w:val="0000005D"/>
    <w:multiLevelType w:val="hybridMultilevel"/>
    <w:tmpl w:val="EA3807DE"/>
    <w:lvl w:ilvl="0" w:tplc="D8AAA2F2">
      <w:start w:val="1"/>
      <w:numFmt w:val="decimal"/>
      <w:lvlText w:val="1.%1"/>
      <w:lvlJc w:val="left"/>
    </w:lvl>
    <w:lvl w:ilvl="1" w:tplc="B41417A2">
      <w:start w:val="1"/>
      <w:numFmt w:val="decimal"/>
      <w:lvlText w:val="1.1.%2."/>
      <w:lvlJc w:val="left"/>
      <w:rPr>
        <w:b/>
        <w:bCs/>
      </w:rPr>
    </w:lvl>
    <w:lvl w:ilvl="2" w:tplc="0C6E22DA">
      <w:start w:val="1"/>
      <w:numFmt w:val="bullet"/>
      <w:lvlText w:val=""/>
      <w:lvlJc w:val="left"/>
    </w:lvl>
    <w:lvl w:ilvl="3" w:tplc="925668DE">
      <w:start w:val="1"/>
      <w:numFmt w:val="bullet"/>
      <w:lvlText w:val=""/>
      <w:lvlJc w:val="left"/>
    </w:lvl>
    <w:lvl w:ilvl="4" w:tplc="8E5021D2">
      <w:start w:val="1"/>
      <w:numFmt w:val="bullet"/>
      <w:lvlText w:val=""/>
      <w:lvlJc w:val="left"/>
    </w:lvl>
    <w:lvl w:ilvl="5" w:tplc="E820ABAA">
      <w:start w:val="1"/>
      <w:numFmt w:val="bullet"/>
      <w:lvlText w:val=""/>
      <w:lvlJc w:val="left"/>
    </w:lvl>
    <w:lvl w:ilvl="6" w:tplc="3072F262">
      <w:start w:val="1"/>
      <w:numFmt w:val="bullet"/>
      <w:lvlText w:val=""/>
      <w:lvlJc w:val="left"/>
    </w:lvl>
    <w:lvl w:ilvl="7" w:tplc="408EE6A8">
      <w:start w:val="1"/>
      <w:numFmt w:val="bullet"/>
      <w:lvlText w:val=""/>
      <w:lvlJc w:val="left"/>
    </w:lvl>
    <w:lvl w:ilvl="8" w:tplc="392EFF92">
      <w:start w:val="1"/>
      <w:numFmt w:val="bullet"/>
      <w:lvlText w:val=""/>
      <w:lvlJc w:val="left"/>
    </w:lvl>
  </w:abstractNum>
  <w:abstractNum w:abstractNumId="21" w15:restartNumberingAfterBreak="0">
    <w:nsid w:val="0000005E"/>
    <w:multiLevelType w:val="hybridMultilevel"/>
    <w:tmpl w:val="379E21B4"/>
    <w:lvl w:ilvl="0" w:tplc="21B21EBE">
      <w:start w:val="1"/>
      <w:numFmt w:val="decimal"/>
      <w:lvlText w:val="2.%1"/>
      <w:lvlJc w:val="left"/>
    </w:lvl>
    <w:lvl w:ilvl="1" w:tplc="BE8EDE68">
      <w:start w:val="1"/>
      <w:numFmt w:val="bullet"/>
      <w:lvlText w:val=""/>
      <w:lvlJc w:val="left"/>
    </w:lvl>
    <w:lvl w:ilvl="2" w:tplc="BE205F30">
      <w:start w:val="1"/>
      <w:numFmt w:val="bullet"/>
      <w:lvlText w:val=""/>
      <w:lvlJc w:val="left"/>
    </w:lvl>
    <w:lvl w:ilvl="3" w:tplc="26946AFE">
      <w:start w:val="1"/>
      <w:numFmt w:val="bullet"/>
      <w:lvlText w:val=""/>
      <w:lvlJc w:val="left"/>
    </w:lvl>
    <w:lvl w:ilvl="4" w:tplc="FC700E44">
      <w:start w:val="1"/>
      <w:numFmt w:val="bullet"/>
      <w:lvlText w:val=""/>
      <w:lvlJc w:val="left"/>
    </w:lvl>
    <w:lvl w:ilvl="5" w:tplc="C950B432">
      <w:start w:val="1"/>
      <w:numFmt w:val="bullet"/>
      <w:lvlText w:val=""/>
      <w:lvlJc w:val="left"/>
    </w:lvl>
    <w:lvl w:ilvl="6" w:tplc="70866268">
      <w:start w:val="1"/>
      <w:numFmt w:val="bullet"/>
      <w:lvlText w:val=""/>
      <w:lvlJc w:val="left"/>
    </w:lvl>
    <w:lvl w:ilvl="7" w:tplc="89608B0C">
      <w:start w:val="1"/>
      <w:numFmt w:val="bullet"/>
      <w:lvlText w:val=""/>
      <w:lvlJc w:val="left"/>
    </w:lvl>
    <w:lvl w:ilvl="8" w:tplc="C6AC30B2">
      <w:start w:val="1"/>
      <w:numFmt w:val="bullet"/>
      <w:lvlText w:val=""/>
      <w:lvlJc w:val="left"/>
    </w:lvl>
  </w:abstractNum>
  <w:abstractNum w:abstractNumId="22" w15:restartNumberingAfterBreak="0">
    <w:nsid w:val="0000005F"/>
    <w:multiLevelType w:val="hybridMultilevel"/>
    <w:tmpl w:val="0069E372"/>
    <w:lvl w:ilvl="0" w:tplc="0E96E8E8">
      <w:start w:val="3"/>
      <w:numFmt w:val="decimal"/>
      <w:lvlText w:val="2.%1"/>
      <w:lvlJc w:val="left"/>
    </w:lvl>
    <w:lvl w:ilvl="1" w:tplc="BEC2CABC">
      <w:start w:val="1"/>
      <w:numFmt w:val="bullet"/>
      <w:lvlText w:val=""/>
      <w:lvlJc w:val="left"/>
    </w:lvl>
    <w:lvl w:ilvl="2" w:tplc="358802BA">
      <w:start w:val="1"/>
      <w:numFmt w:val="bullet"/>
      <w:lvlText w:val=""/>
      <w:lvlJc w:val="left"/>
    </w:lvl>
    <w:lvl w:ilvl="3" w:tplc="DB2A9C68">
      <w:start w:val="1"/>
      <w:numFmt w:val="bullet"/>
      <w:lvlText w:val=""/>
      <w:lvlJc w:val="left"/>
    </w:lvl>
    <w:lvl w:ilvl="4" w:tplc="BCCA341E">
      <w:start w:val="1"/>
      <w:numFmt w:val="bullet"/>
      <w:lvlText w:val=""/>
      <w:lvlJc w:val="left"/>
    </w:lvl>
    <w:lvl w:ilvl="5" w:tplc="CA20AA22">
      <w:start w:val="1"/>
      <w:numFmt w:val="bullet"/>
      <w:lvlText w:val=""/>
      <w:lvlJc w:val="left"/>
    </w:lvl>
    <w:lvl w:ilvl="6" w:tplc="81421FC6">
      <w:start w:val="1"/>
      <w:numFmt w:val="bullet"/>
      <w:lvlText w:val=""/>
      <w:lvlJc w:val="left"/>
    </w:lvl>
    <w:lvl w:ilvl="7" w:tplc="3C20E192">
      <w:start w:val="1"/>
      <w:numFmt w:val="bullet"/>
      <w:lvlText w:val=""/>
      <w:lvlJc w:val="left"/>
    </w:lvl>
    <w:lvl w:ilvl="8" w:tplc="2A64891A">
      <w:start w:val="1"/>
      <w:numFmt w:val="bullet"/>
      <w:lvlText w:val=""/>
      <w:lvlJc w:val="left"/>
    </w:lvl>
  </w:abstractNum>
  <w:abstractNum w:abstractNumId="23" w15:restartNumberingAfterBreak="0">
    <w:nsid w:val="00000061"/>
    <w:multiLevelType w:val="hybridMultilevel"/>
    <w:tmpl w:val="4C9B0904"/>
    <w:lvl w:ilvl="0" w:tplc="1B644EA6">
      <w:start w:val="1"/>
      <w:numFmt w:val="decimal"/>
      <w:lvlText w:val="1.%1"/>
      <w:lvlJc w:val="left"/>
    </w:lvl>
    <w:lvl w:ilvl="1" w:tplc="9A46F966">
      <w:start w:val="5"/>
      <w:numFmt w:val="lowerRoman"/>
      <w:lvlText w:val="%2"/>
      <w:lvlJc w:val="left"/>
    </w:lvl>
    <w:lvl w:ilvl="2" w:tplc="568EFC16">
      <w:start w:val="1"/>
      <w:numFmt w:val="bullet"/>
      <w:lvlText w:val=""/>
      <w:lvlJc w:val="left"/>
    </w:lvl>
    <w:lvl w:ilvl="3" w:tplc="9E362622">
      <w:start w:val="1"/>
      <w:numFmt w:val="bullet"/>
      <w:lvlText w:val=""/>
      <w:lvlJc w:val="left"/>
    </w:lvl>
    <w:lvl w:ilvl="4" w:tplc="54607576">
      <w:start w:val="1"/>
      <w:numFmt w:val="bullet"/>
      <w:lvlText w:val=""/>
      <w:lvlJc w:val="left"/>
    </w:lvl>
    <w:lvl w:ilvl="5" w:tplc="91EA2DBE">
      <w:start w:val="1"/>
      <w:numFmt w:val="bullet"/>
      <w:lvlText w:val=""/>
      <w:lvlJc w:val="left"/>
    </w:lvl>
    <w:lvl w:ilvl="6" w:tplc="525C0502">
      <w:start w:val="1"/>
      <w:numFmt w:val="bullet"/>
      <w:lvlText w:val=""/>
      <w:lvlJc w:val="left"/>
    </w:lvl>
    <w:lvl w:ilvl="7" w:tplc="9FF05D68">
      <w:start w:val="1"/>
      <w:numFmt w:val="bullet"/>
      <w:lvlText w:val=""/>
      <w:lvlJc w:val="left"/>
    </w:lvl>
    <w:lvl w:ilvl="8" w:tplc="B28E78E6">
      <w:start w:val="1"/>
      <w:numFmt w:val="bullet"/>
      <w:lvlText w:val=""/>
      <w:lvlJc w:val="left"/>
    </w:lvl>
  </w:abstractNum>
  <w:abstractNum w:abstractNumId="24" w15:restartNumberingAfterBreak="0">
    <w:nsid w:val="00000062"/>
    <w:multiLevelType w:val="hybridMultilevel"/>
    <w:tmpl w:val="516632D4"/>
    <w:lvl w:ilvl="0" w:tplc="3E7EBD08">
      <w:start w:val="1"/>
      <w:numFmt w:val="decimal"/>
      <w:lvlText w:val="2.%1"/>
      <w:lvlJc w:val="left"/>
      <w:rPr>
        <w:b/>
      </w:rPr>
    </w:lvl>
    <w:lvl w:ilvl="1" w:tplc="5692AF5E">
      <w:start w:val="1"/>
      <w:numFmt w:val="bullet"/>
      <w:lvlText w:val=""/>
      <w:lvlJc w:val="left"/>
    </w:lvl>
    <w:lvl w:ilvl="2" w:tplc="18A61580">
      <w:start w:val="1"/>
      <w:numFmt w:val="bullet"/>
      <w:lvlText w:val=""/>
      <w:lvlJc w:val="left"/>
    </w:lvl>
    <w:lvl w:ilvl="3" w:tplc="2272BB1E">
      <w:start w:val="1"/>
      <w:numFmt w:val="bullet"/>
      <w:lvlText w:val=""/>
      <w:lvlJc w:val="left"/>
    </w:lvl>
    <w:lvl w:ilvl="4" w:tplc="DDB2A3A8">
      <w:start w:val="1"/>
      <w:numFmt w:val="bullet"/>
      <w:lvlText w:val=""/>
      <w:lvlJc w:val="left"/>
    </w:lvl>
    <w:lvl w:ilvl="5" w:tplc="F572D754">
      <w:start w:val="1"/>
      <w:numFmt w:val="bullet"/>
      <w:lvlText w:val=""/>
      <w:lvlJc w:val="left"/>
    </w:lvl>
    <w:lvl w:ilvl="6" w:tplc="5F0EFDAA">
      <w:start w:val="1"/>
      <w:numFmt w:val="bullet"/>
      <w:lvlText w:val=""/>
      <w:lvlJc w:val="left"/>
    </w:lvl>
    <w:lvl w:ilvl="7" w:tplc="150A62A8">
      <w:start w:val="1"/>
      <w:numFmt w:val="bullet"/>
      <w:lvlText w:val=""/>
      <w:lvlJc w:val="left"/>
    </w:lvl>
    <w:lvl w:ilvl="8" w:tplc="389041A4">
      <w:start w:val="1"/>
      <w:numFmt w:val="bullet"/>
      <w:lvlText w:val=""/>
      <w:lvlJc w:val="left"/>
    </w:lvl>
  </w:abstractNum>
  <w:abstractNum w:abstractNumId="25" w15:restartNumberingAfterBreak="0">
    <w:nsid w:val="00000063"/>
    <w:multiLevelType w:val="hybridMultilevel"/>
    <w:tmpl w:val="1DF029D2"/>
    <w:lvl w:ilvl="0" w:tplc="60484668">
      <w:start w:val="1"/>
      <w:numFmt w:val="decimal"/>
      <w:lvlText w:val="3.%1"/>
      <w:lvlJc w:val="left"/>
    </w:lvl>
    <w:lvl w:ilvl="1" w:tplc="675A79F2">
      <w:start w:val="1"/>
      <w:numFmt w:val="bullet"/>
      <w:lvlText w:val=""/>
      <w:lvlJc w:val="left"/>
    </w:lvl>
    <w:lvl w:ilvl="2" w:tplc="B1EC19D6">
      <w:start w:val="1"/>
      <w:numFmt w:val="bullet"/>
      <w:lvlText w:val=""/>
      <w:lvlJc w:val="left"/>
    </w:lvl>
    <w:lvl w:ilvl="3" w:tplc="72743CEC">
      <w:start w:val="1"/>
      <w:numFmt w:val="bullet"/>
      <w:lvlText w:val=""/>
      <w:lvlJc w:val="left"/>
    </w:lvl>
    <w:lvl w:ilvl="4" w:tplc="77FA50F0">
      <w:start w:val="1"/>
      <w:numFmt w:val="bullet"/>
      <w:lvlText w:val=""/>
      <w:lvlJc w:val="left"/>
    </w:lvl>
    <w:lvl w:ilvl="5" w:tplc="7AA6D412">
      <w:start w:val="1"/>
      <w:numFmt w:val="bullet"/>
      <w:lvlText w:val=""/>
      <w:lvlJc w:val="left"/>
    </w:lvl>
    <w:lvl w:ilvl="6" w:tplc="2DBE5188">
      <w:start w:val="1"/>
      <w:numFmt w:val="bullet"/>
      <w:lvlText w:val=""/>
      <w:lvlJc w:val="left"/>
    </w:lvl>
    <w:lvl w:ilvl="7" w:tplc="33E2C8DA">
      <w:start w:val="1"/>
      <w:numFmt w:val="bullet"/>
      <w:lvlText w:val=""/>
      <w:lvlJc w:val="left"/>
    </w:lvl>
    <w:lvl w:ilvl="8" w:tplc="EB20E0F2">
      <w:start w:val="1"/>
      <w:numFmt w:val="bullet"/>
      <w:lvlText w:val=""/>
      <w:lvlJc w:val="left"/>
    </w:lvl>
  </w:abstractNum>
  <w:abstractNum w:abstractNumId="26" w15:restartNumberingAfterBreak="0">
    <w:nsid w:val="00000064"/>
    <w:multiLevelType w:val="hybridMultilevel"/>
    <w:tmpl w:val="8D2AFF20"/>
    <w:lvl w:ilvl="0" w:tplc="3B64F8B6">
      <w:start w:val="1"/>
      <w:numFmt w:val="decimal"/>
      <w:lvlText w:val="4.%1"/>
      <w:lvlJc w:val="left"/>
      <w:rPr>
        <w:b/>
        <w:bCs/>
      </w:rPr>
    </w:lvl>
    <w:lvl w:ilvl="1" w:tplc="C7048CCC">
      <w:start w:val="1"/>
      <w:numFmt w:val="bullet"/>
      <w:lvlText w:val=""/>
      <w:lvlJc w:val="left"/>
    </w:lvl>
    <w:lvl w:ilvl="2" w:tplc="CFC40D9E">
      <w:start w:val="1"/>
      <w:numFmt w:val="bullet"/>
      <w:lvlText w:val=""/>
      <w:lvlJc w:val="left"/>
    </w:lvl>
    <w:lvl w:ilvl="3" w:tplc="D66465CE">
      <w:start w:val="1"/>
      <w:numFmt w:val="bullet"/>
      <w:lvlText w:val=""/>
      <w:lvlJc w:val="left"/>
    </w:lvl>
    <w:lvl w:ilvl="4" w:tplc="23B2A54C">
      <w:start w:val="1"/>
      <w:numFmt w:val="bullet"/>
      <w:lvlText w:val=""/>
      <w:lvlJc w:val="left"/>
    </w:lvl>
    <w:lvl w:ilvl="5" w:tplc="E58238BA">
      <w:start w:val="1"/>
      <w:numFmt w:val="bullet"/>
      <w:lvlText w:val=""/>
      <w:lvlJc w:val="left"/>
    </w:lvl>
    <w:lvl w:ilvl="6" w:tplc="8C7CF4D0">
      <w:start w:val="1"/>
      <w:numFmt w:val="bullet"/>
      <w:lvlText w:val=""/>
      <w:lvlJc w:val="left"/>
    </w:lvl>
    <w:lvl w:ilvl="7" w:tplc="7BD080B6">
      <w:start w:val="1"/>
      <w:numFmt w:val="bullet"/>
      <w:lvlText w:val=""/>
      <w:lvlJc w:val="left"/>
    </w:lvl>
    <w:lvl w:ilvl="8" w:tplc="2B6E7D3E">
      <w:start w:val="1"/>
      <w:numFmt w:val="bullet"/>
      <w:lvlText w:val=""/>
      <w:lvlJc w:val="left"/>
    </w:lvl>
  </w:abstractNum>
  <w:abstractNum w:abstractNumId="27" w15:restartNumberingAfterBreak="0">
    <w:nsid w:val="00000065"/>
    <w:multiLevelType w:val="hybridMultilevel"/>
    <w:tmpl w:val="B8D07F00"/>
    <w:lvl w:ilvl="0" w:tplc="09C2BC5E">
      <w:start w:val="1"/>
      <w:numFmt w:val="decimal"/>
      <w:lvlText w:val="1.%1"/>
      <w:lvlJc w:val="left"/>
      <w:rPr>
        <w:b/>
        <w:bCs/>
      </w:rPr>
    </w:lvl>
    <w:lvl w:ilvl="1" w:tplc="1728A480">
      <w:start w:val="1"/>
      <w:numFmt w:val="bullet"/>
      <w:lvlText w:val=""/>
      <w:lvlJc w:val="left"/>
    </w:lvl>
    <w:lvl w:ilvl="2" w:tplc="54B29936">
      <w:start w:val="1"/>
      <w:numFmt w:val="bullet"/>
      <w:lvlText w:val=""/>
      <w:lvlJc w:val="left"/>
    </w:lvl>
    <w:lvl w:ilvl="3" w:tplc="48008ACC">
      <w:start w:val="1"/>
      <w:numFmt w:val="bullet"/>
      <w:lvlText w:val=""/>
      <w:lvlJc w:val="left"/>
    </w:lvl>
    <w:lvl w:ilvl="4" w:tplc="57D85430">
      <w:start w:val="1"/>
      <w:numFmt w:val="bullet"/>
      <w:lvlText w:val=""/>
      <w:lvlJc w:val="left"/>
    </w:lvl>
    <w:lvl w:ilvl="5" w:tplc="4D1A6EEC">
      <w:start w:val="1"/>
      <w:numFmt w:val="bullet"/>
      <w:lvlText w:val=""/>
      <w:lvlJc w:val="left"/>
    </w:lvl>
    <w:lvl w:ilvl="6" w:tplc="AE4C079E">
      <w:start w:val="1"/>
      <w:numFmt w:val="bullet"/>
      <w:lvlText w:val=""/>
      <w:lvlJc w:val="left"/>
    </w:lvl>
    <w:lvl w:ilvl="7" w:tplc="BBFA1A4E">
      <w:start w:val="1"/>
      <w:numFmt w:val="bullet"/>
      <w:lvlText w:val=""/>
      <w:lvlJc w:val="left"/>
    </w:lvl>
    <w:lvl w:ilvl="8" w:tplc="8E14035E">
      <w:start w:val="1"/>
      <w:numFmt w:val="bullet"/>
      <w:lvlText w:val=""/>
      <w:lvlJc w:val="left"/>
    </w:lvl>
  </w:abstractNum>
  <w:abstractNum w:abstractNumId="28" w15:restartNumberingAfterBreak="0">
    <w:nsid w:val="00000069"/>
    <w:multiLevelType w:val="hybridMultilevel"/>
    <w:tmpl w:val="175DFCF0"/>
    <w:lvl w:ilvl="0" w:tplc="8CB09E7E">
      <w:start w:val="2"/>
      <w:numFmt w:val="decimal"/>
      <w:lvlText w:val="3.%1"/>
      <w:lvlJc w:val="left"/>
    </w:lvl>
    <w:lvl w:ilvl="1" w:tplc="C8E24362">
      <w:start w:val="1"/>
      <w:numFmt w:val="lowerLetter"/>
      <w:lvlText w:val="%2)"/>
      <w:lvlJc w:val="left"/>
    </w:lvl>
    <w:lvl w:ilvl="2" w:tplc="6FC8D398">
      <w:start w:val="1"/>
      <w:numFmt w:val="bullet"/>
      <w:lvlText w:val=""/>
      <w:lvlJc w:val="left"/>
    </w:lvl>
    <w:lvl w:ilvl="3" w:tplc="0B146DEC">
      <w:start w:val="1"/>
      <w:numFmt w:val="bullet"/>
      <w:lvlText w:val=""/>
      <w:lvlJc w:val="left"/>
    </w:lvl>
    <w:lvl w:ilvl="4" w:tplc="871A80AA">
      <w:start w:val="1"/>
      <w:numFmt w:val="bullet"/>
      <w:lvlText w:val=""/>
      <w:lvlJc w:val="left"/>
    </w:lvl>
    <w:lvl w:ilvl="5" w:tplc="813A1E6C">
      <w:start w:val="1"/>
      <w:numFmt w:val="bullet"/>
      <w:lvlText w:val=""/>
      <w:lvlJc w:val="left"/>
    </w:lvl>
    <w:lvl w:ilvl="6" w:tplc="824AE168">
      <w:start w:val="1"/>
      <w:numFmt w:val="bullet"/>
      <w:lvlText w:val=""/>
      <w:lvlJc w:val="left"/>
    </w:lvl>
    <w:lvl w:ilvl="7" w:tplc="D9A2BB8C">
      <w:start w:val="1"/>
      <w:numFmt w:val="bullet"/>
      <w:lvlText w:val=""/>
      <w:lvlJc w:val="left"/>
    </w:lvl>
    <w:lvl w:ilvl="8" w:tplc="7DEC4576">
      <w:start w:val="1"/>
      <w:numFmt w:val="bullet"/>
      <w:lvlText w:val=""/>
      <w:lvlJc w:val="left"/>
    </w:lvl>
  </w:abstractNum>
  <w:abstractNum w:abstractNumId="29" w15:restartNumberingAfterBreak="0">
    <w:nsid w:val="0000006A"/>
    <w:multiLevelType w:val="hybridMultilevel"/>
    <w:tmpl w:val="4F97E3E4"/>
    <w:lvl w:ilvl="0" w:tplc="571E6ACE">
      <w:start w:val="1"/>
      <w:numFmt w:val="decimal"/>
      <w:lvlText w:val="%1"/>
      <w:lvlJc w:val="left"/>
    </w:lvl>
    <w:lvl w:ilvl="1" w:tplc="E0444916">
      <w:start w:val="2"/>
      <w:numFmt w:val="lowerLetter"/>
      <w:lvlText w:val="%2)"/>
      <w:lvlJc w:val="left"/>
    </w:lvl>
    <w:lvl w:ilvl="2" w:tplc="663800AC">
      <w:start w:val="1"/>
      <w:numFmt w:val="lowerLetter"/>
      <w:lvlText w:val="%3"/>
      <w:lvlJc w:val="left"/>
    </w:lvl>
    <w:lvl w:ilvl="3" w:tplc="1BFA980A">
      <w:start w:val="1"/>
      <w:numFmt w:val="bullet"/>
      <w:lvlText w:val=""/>
      <w:lvlJc w:val="left"/>
    </w:lvl>
    <w:lvl w:ilvl="4" w:tplc="4858BFD0">
      <w:start w:val="1"/>
      <w:numFmt w:val="bullet"/>
      <w:lvlText w:val=""/>
      <w:lvlJc w:val="left"/>
    </w:lvl>
    <w:lvl w:ilvl="5" w:tplc="45A8B16A">
      <w:start w:val="1"/>
      <w:numFmt w:val="bullet"/>
      <w:lvlText w:val=""/>
      <w:lvlJc w:val="left"/>
    </w:lvl>
    <w:lvl w:ilvl="6" w:tplc="D4E296F6">
      <w:start w:val="1"/>
      <w:numFmt w:val="bullet"/>
      <w:lvlText w:val=""/>
      <w:lvlJc w:val="left"/>
    </w:lvl>
    <w:lvl w:ilvl="7" w:tplc="F40CFC78">
      <w:start w:val="1"/>
      <w:numFmt w:val="bullet"/>
      <w:lvlText w:val=""/>
      <w:lvlJc w:val="left"/>
    </w:lvl>
    <w:lvl w:ilvl="8" w:tplc="3FA88F8E">
      <w:start w:val="1"/>
      <w:numFmt w:val="bullet"/>
      <w:lvlText w:val=""/>
      <w:lvlJc w:val="left"/>
    </w:lvl>
  </w:abstractNum>
  <w:abstractNum w:abstractNumId="30" w15:restartNumberingAfterBreak="0">
    <w:nsid w:val="0000006B"/>
    <w:multiLevelType w:val="hybridMultilevel"/>
    <w:tmpl w:val="053B0A9E"/>
    <w:lvl w:ilvl="0" w:tplc="02FE39DC">
      <w:start w:val="3"/>
      <w:numFmt w:val="decimal"/>
      <w:lvlText w:val="3.%1"/>
      <w:lvlJc w:val="left"/>
    </w:lvl>
    <w:lvl w:ilvl="1" w:tplc="FCDE72C2">
      <w:start w:val="1"/>
      <w:numFmt w:val="lowerLetter"/>
      <w:lvlText w:val="%2"/>
      <w:lvlJc w:val="left"/>
    </w:lvl>
    <w:lvl w:ilvl="2" w:tplc="D9BEDD12">
      <w:start w:val="1"/>
      <w:numFmt w:val="lowerLetter"/>
      <w:lvlText w:val="%3)"/>
      <w:lvlJc w:val="left"/>
    </w:lvl>
    <w:lvl w:ilvl="3" w:tplc="8D80D478">
      <w:start w:val="1"/>
      <w:numFmt w:val="bullet"/>
      <w:lvlText w:val=""/>
      <w:lvlJc w:val="left"/>
    </w:lvl>
    <w:lvl w:ilvl="4" w:tplc="B26C66F0">
      <w:start w:val="1"/>
      <w:numFmt w:val="bullet"/>
      <w:lvlText w:val=""/>
      <w:lvlJc w:val="left"/>
    </w:lvl>
    <w:lvl w:ilvl="5" w:tplc="74FAF5B6">
      <w:start w:val="1"/>
      <w:numFmt w:val="bullet"/>
      <w:lvlText w:val=""/>
      <w:lvlJc w:val="left"/>
    </w:lvl>
    <w:lvl w:ilvl="6" w:tplc="E9723AA4">
      <w:start w:val="1"/>
      <w:numFmt w:val="bullet"/>
      <w:lvlText w:val=""/>
      <w:lvlJc w:val="left"/>
    </w:lvl>
    <w:lvl w:ilvl="7" w:tplc="1D7C985C">
      <w:start w:val="1"/>
      <w:numFmt w:val="bullet"/>
      <w:lvlText w:val=""/>
      <w:lvlJc w:val="left"/>
    </w:lvl>
    <w:lvl w:ilvl="8" w:tplc="AC1C5384">
      <w:start w:val="1"/>
      <w:numFmt w:val="bullet"/>
      <w:lvlText w:val=""/>
      <w:lvlJc w:val="left"/>
    </w:lvl>
  </w:abstractNum>
  <w:abstractNum w:abstractNumId="31" w15:restartNumberingAfterBreak="0">
    <w:nsid w:val="0000006C"/>
    <w:multiLevelType w:val="hybridMultilevel"/>
    <w:tmpl w:val="34FD6B4E"/>
    <w:lvl w:ilvl="0" w:tplc="F14ED6FA">
      <w:start w:val="5"/>
      <w:numFmt w:val="decimal"/>
      <w:lvlText w:val="3.%1"/>
      <w:lvlJc w:val="left"/>
    </w:lvl>
    <w:lvl w:ilvl="1" w:tplc="F1D2CED8">
      <w:start w:val="1"/>
      <w:numFmt w:val="bullet"/>
      <w:lvlText w:val=""/>
      <w:lvlJc w:val="left"/>
    </w:lvl>
    <w:lvl w:ilvl="2" w:tplc="CD247102">
      <w:start w:val="1"/>
      <w:numFmt w:val="bullet"/>
      <w:lvlText w:val=""/>
      <w:lvlJc w:val="left"/>
    </w:lvl>
    <w:lvl w:ilvl="3" w:tplc="FA96E714">
      <w:start w:val="1"/>
      <w:numFmt w:val="bullet"/>
      <w:lvlText w:val=""/>
      <w:lvlJc w:val="left"/>
    </w:lvl>
    <w:lvl w:ilvl="4" w:tplc="76C6100A">
      <w:start w:val="1"/>
      <w:numFmt w:val="bullet"/>
      <w:lvlText w:val=""/>
      <w:lvlJc w:val="left"/>
    </w:lvl>
    <w:lvl w:ilvl="5" w:tplc="9D24D770">
      <w:start w:val="1"/>
      <w:numFmt w:val="bullet"/>
      <w:lvlText w:val=""/>
      <w:lvlJc w:val="left"/>
    </w:lvl>
    <w:lvl w:ilvl="6" w:tplc="8D126F72">
      <w:start w:val="1"/>
      <w:numFmt w:val="bullet"/>
      <w:lvlText w:val=""/>
      <w:lvlJc w:val="left"/>
    </w:lvl>
    <w:lvl w:ilvl="7" w:tplc="E77072BA">
      <w:start w:val="1"/>
      <w:numFmt w:val="bullet"/>
      <w:lvlText w:val=""/>
      <w:lvlJc w:val="left"/>
    </w:lvl>
    <w:lvl w:ilvl="8" w:tplc="B6AEAACC">
      <w:start w:val="1"/>
      <w:numFmt w:val="bullet"/>
      <w:lvlText w:val=""/>
      <w:lvlJc w:val="left"/>
    </w:lvl>
  </w:abstractNum>
  <w:abstractNum w:abstractNumId="32" w15:restartNumberingAfterBreak="0">
    <w:nsid w:val="0000006D"/>
    <w:multiLevelType w:val="hybridMultilevel"/>
    <w:tmpl w:val="5915FF32"/>
    <w:lvl w:ilvl="0" w:tplc="675CC442">
      <w:start w:val="7"/>
      <w:numFmt w:val="decimal"/>
      <w:lvlText w:val="3.%1"/>
      <w:lvlJc w:val="left"/>
    </w:lvl>
    <w:lvl w:ilvl="1" w:tplc="8DEAEB16">
      <w:start w:val="1"/>
      <w:numFmt w:val="lowerLetter"/>
      <w:lvlText w:val="%2)"/>
      <w:lvlJc w:val="left"/>
    </w:lvl>
    <w:lvl w:ilvl="2" w:tplc="65504A8C">
      <w:start w:val="1"/>
      <w:numFmt w:val="bullet"/>
      <w:lvlText w:val=""/>
      <w:lvlJc w:val="left"/>
    </w:lvl>
    <w:lvl w:ilvl="3" w:tplc="5B10105A">
      <w:start w:val="1"/>
      <w:numFmt w:val="bullet"/>
      <w:lvlText w:val=""/>
      <w:lvlJc w:val="left"/>
    </w:lvl>
    <w:lvl w:ilvl="4" w:tplc="959AC0B4">
      <w:start w:val="1"/>
      <w:numFmt w:val="bullet"/>
      <w:lvlText w:val=""/>
      <w:lvlJc w:val="left"/>
    </w:lvl>
    <w:lvl w:ilvl="5" w:tplc="43209F36">
      <w:start w:val="1"/>
      <w:numFmt w:val="bullet"/>
      <w:lvlText w:val=""/>
      <w:lvlJc w:val="left"/>
    </w:lvl>
    <w:lvl w:ilvl="6" w:tplc="53A437D8">
      <w:start w:val="1"/>
      <w:numFmt w:val="bullet"/>
      <w:lvlText w:val=""/>
      <w:lvlJc w:val="left"/>
    </w:lvl>
    <w:lvl w:ilvl="7" w:tplc="B6C65774">
      <w:start w:val="1"/>
      <w:numFmt w:val="bullet"/>
      <w:lvlText w:val=""/>
      <w:lvlJc w:val="left"/>
    </w:lvl>
    <w:lvl w:ilvl="8" w:tplc="6AFEFFB0">
      <w:start w:val="1"/>
      <w:numFmt w:val="bullet"/>
      <w:lvlText w:val=""/>
      <w:lvlJc w:val="left"/>
    </w:lvl>
  </w:abstractNum>
  <w:abstractNum w:abstractNumId="33" w15:restartNumberingAfterBreak="0">
    <w:nsid w:val="0000006E"/>
    <w:multiLevelType w:val="hybridMultilevel"/>
    <w:tmpl w:val="9936439E"/>
    <w:lvl w:ilvl="0" w:tplc="6916E088">
      <w:start w:val="1"/>
      <w:numFmt w:val="decimal"/>
      <w:lvlText w:val="4.%1"/>
      <w:lvlJc w:val="left"/>
      <w:rPr>
        <w:b/>
      </w:rPr>
    </w:lvl>
    <w:lvl w:ilvl="1" w:tplc="521C968C">
      <w:start w:val="1"/>
      <w:numFmt w:val="bullet"/>
      <w:lvlText w:val=""/>
      <w:lvlJc w:val="left"/>
    </w:lvl>
    <w:lvl w:ilvl="2" w:tplc="F1468B08">
      <w:start w:val="1"/>
      <w:numFmt w:val="bullet"/>
      <w:lvlText w:val=""/>
      <w:lvlJc w:val="left"/>
    </w:lvl>
    <w:lvl w:ilvl="3" w:tplc="4CC817D8">
      <w:start w:val="1"/>
      <w:numFmt w:val="bullet"/>
      <w:lvlText w:val=""/>
      <w:lvlJc w:val="left"/>
    </w:lvl>
    <w:lvl w:ilvl="4" w:tplc="17183964">
      <w:start w:val="1"/>
      <w:numFmt w:val="bullet"/>
      <w:lvlText w:val=""/>
      <w:lvlJc w:val="left"/>
    </w:lvl>
    <w:lvl w:ilvl="5" w:tplc="0A20CDD0">
      <w:start w:val="1"/>
      <w:numFmt w:val="bullet"/>
      <w:lvlText w:val=""/>
      <w:lvlJc w:val="left"/>
    </w:lvl>
    <w:lvl w:ilvl="6" w:tplc="3C284272">
      <w:start w:val="1"/>
      <w:numFmt w:val="bullet"/>
      <w:lvlText w:val=""/>
      <w:lvlJc w:val="left"/>
    </w:lvl>
    <w:lvl w:ilvl="7" w:tplc="8D603886">
      <w:start w:val="1"/>
      <w:numFmt w:val="bullet"/>
      <w:lvlText w:val=""/>
      <w:lvlJc w:val="left"/>
    </w:lvl>
    <w:lvl w:ilvl="8" w:tplc="E410EB04">
      <w:start w:val="1"/>
      <w:numFmt w:val="bullet"/>
      <w:lvlText w:val=""/>
      <w:lvlJc w:val="left"/>
    </w:lvl>
  </w:abstractNum>
  <w:abstractNum w:abstractNumId="34" w15:restartNumberingAfterBreak="0">
    <w:nsid w:val="0000006F"/>
    <w:multiLevelType w:val="hybridMultilevel"/>
    <w:tmpl w:val="281401E8"/>
    <w:lvl w:ilvl="0" w:tplc="AC6C2E82">
      <w:start w:val="1"/>
      <w:numFmt w:val="decimal"/>
      <w:lvlText w:val="1.%1"/>
      <w:lvlJc w:val="left"/>
      <w:rPr>
        <w:b/>
      </w:rPr>
    </w:lvl>
    <w:lvl w:ilvl="1" w:tplc="A24EF2A2">
      <w:start w:val="1"/>
      <w:numFmt w:val="bullet"/>
      <w:lvlText w:val=""/>
      <w:lvlJc w:val="left"/>
    </w:lvl>
    <w:lvl w:ilvl="2" w:tplc="CC36CE9A">
      <w:start w:val="1"/>
      <w:numFmt w:val="bullet"/>
      <w:lvlText w:val=""/>
      <w:lvlJc w:val="left"/>
    </w:lvl>
    <w:lvl w:ilvl="3" w:tplc="60C6DF1E">
      <w:start w:val="1"/>
      <w:numFmt w:val="bullet"/>
      <w:lvlText w:val=""/>
      <w:lvlJc w:val="left"/>
    </w:lvl>
    <w:lvl w:ilvl="4" w:tplc="3B5C96F8">
      <w:start w:val="1"/>
      <w:numFmt w:val="bullet"/>
      <w:lvlText w:val=""/>
      <w:lvlJc w:val="left"/>
    </w:lvl>
    <w:lvl w:ilvl="5" w:tplc="39B2C402">
      <w:start w:val="1"/>
      <w:numFmt w:val="bullet"/>
      <w:lvlText w:val=""/>
      <w:lvlJc w:val="left"/>
    </w:lvl>
    <w:lvl w:ilvl="6" w:tplc="FAC01C5C">
      <w:start w:val="1"/>
      <w:numFmt w:val="bullet"/>
      <w:lvlText w:val=""/>
      <w:lvlJc w:val="left"/>
    </w:lvl>
    <w:lvl w:ilvl="7" w:tplc="71FC2D18">
      <w:start w:val="1"/>
      <w:numFmt w:val="bullet"/>
      <w:lvlText w:val=""/>
      <w:lvlJc w:val="left"/>
    </w:lvl>
    <w:lvl w:ilvl="8" w:tplc="4DE26DC2">
      <w:start w:val="1"/>
      <w:numFmt w:val="bullet"/>
      <w:lvlText w:val=""/>
      <w:lvlJc w:val="left"/>
    </w:lvl>
  </w:abstractNum>
  <w:abstractNum w:abstractNumId="35" w15:restartNumberingAfterBreak="0">
    <w:nsid w:val="00000070"/>
    <w:multiLevelType w:val="hybridMultilevel"/>
    <w:tmpl w:val="2C6E4AFC"/>
    <w:lvl w:ilvl="0" w:tplc="F6629770">
      <w:start w:val="1"/>
      <w:numFmt w:val="decimal"/>
      <w:lvlText w:val="%1."/>
      <w:lvlJc w:val="left"/>
    </w:lvl>
    <w:lvl w:ilvl="1" w:tplc="10E0C032">
      <w:start w:val="1"/>
      <w:numFmt w:val="bullet"/>
      <w:lvlText w:val=""/>
      <w:lvlJc w:val="left"/>
    </w:lvl>
    <w:lvl w:ilvl="2" w:tplc="D09CAEC6">
      <w:start w:val="1"/>
      <w:numFmt w:val="bullet"/>
      <w:lvlText w:val=""/>
      <w:lvlJc w:val="left"/>
    </w:lvl>
    <w:lvl w:ilvl="3" w:tplc="8E140184">
      <w:start w:val="1"/>
      <w:numFmt w:val="bullet"/>
      <w:lvlText w:val=""/>
      <w:lvlJc w:val="left"/>
    </w:lvl>
    <w:lvl w:ilvl="4" w:tplc="89808ED2">
      <w:start w:val="1"/>
      <w:numFmt w:val="bullet"/>
      <w:lvlText w:val=""/>
      <w:lvlJc w:val="left"/>
    </w:lvl>
    <w:lvl w:ilvl="5" w:tplc="9474BB14">
      <w:start w:val="1"/>
      <w:numFmt w:val="bullet"/>
      <w:lvlText w:val=""/>
      <w:lvlJc w:val="left"/>
    </w:lvl>
    <w:lvl w:ilvl="6" w:tplc="65EA340A">
      <w:start w:val="1"/>
      <w:numFmt w:val="bullet"/>
      <w:lvlText w:val=""/>
      <w:lvlJc w:val="left"/>
    </w:lvl>
    <w:lvl w:ilvl="7" w:tplc="AFE6A0DE">
      <w:start w:val="1"/>
      <w:numFmt w:val="bullet"/>
      <w:lvlText w:val=""/>
      <w:lvlJc w:val="left"/>
    </w:lvl>
    <w:lvl w:ilvl="8" w:tplc="CE8412A8">
      <w:start w:val="1"/>
      <w:numFmt w:val="bullet"/>
      <w:lvlText w:val=""/>
      <w:lvlJc w:val="left"/>
    </w:lvl>
  </w:abstractNum>
  <w:abstractNum w:abstractNumId="36" w15:restartNumberingAfterBreak="0">
    <w:nsid w:val="00000071"/>
    <w:multiLevelType w:val="hybridMultilevel"/>
    <w:tmpl w:val="E752EED2"/>
    <w:lvl w:ilvl="0" w:tplc="A97A2F18">
      <w:start w:val="1"/>
      <w:numFmt w:val="decimal"/>
      <w:lvlText w:val="%1."/>
      <w:lvlJc w:val="left"/>
      <w:rPr>
        <w:b w:val="0"/>
        <w:bCs/>
      </w:rPr>
    </w:lvl>
    <w:lvl w:ilvl="1" w:tplc="32DA5CD0">
      <w:start w:val="1"/>
      <w:numFmt w:val="bullet"/>
      <w:lvlText w:val="-"/>
      <w:lvlJc w:val="left"/>
    </w:lvl>
    <w:lvl w:ilvl="2" w:tplc="FA7295FA">
      <w:start w:val="1"/>
      <w:numFmt w:val="lowerLetter"/>
      <w:lvlText w:val="%3)"/>
      <w:lvlJc w:val="left"/>
    </w:lvl>
    <w:lvl w:ilvl="3" w:tplc="2410C732">
      <w:start w:val="1"/>
      <w:numFmt w:val="bullet"/>
      <w:lvlText w:val=""/>
      <w:lvlJc w:val="left"/>
    </w:lvl>
    <w:lvl w:ilvl="4" w:tplc="737617FA">
      <w:start w:val="1"/>
      <w:numFmt w:val="bullet"/>
      <w:lvlText w:val=""/>
      <w:lvlJc w:val="left"/>
    </w:lvl>
    <w:lvl w:ilvl="5" w:tplc="2AD0CF36">
      <w:start w:val="1"/>
      <w:numFmt w:val="bullet"/>
      <w:lvlText w:val=""/>
      <w:lvlJc w:val="left"/>
    </w:lvl>
    <w:lvl w:ilvl="6" w:tplc="D430D7E0">
      <w:start w:val="1"/>
      <w:numFmt w:val="bullet"/>
      <w:lvlText w:val=""/>
      <w:lvlJc w:val="left"/>
    </w:lvl>
    <w:lvl w:ilvl="7" w:tplc="3A121896">
      <w:start w:val="1"/>
      <w:numFmt w:val="bullet"/>
      <w:lvlText w:val=""/>
      <w:lvlJc w:val="left"/>
    </w:lvl>
    <w:lvl w:ilvl="8" w:tplc="81E82830">
      <w:start w:val="1"/>
      <w:numFmt w:val="bullet"/>
      <w:lvlText w:val=""/>
      <w:lvlJc w:val="left"/>
    </w:lvl>
  </w:abstractNum>
  <w:abstractNum w:abstractNumId="37" w15:restartNumberingAfterBreak="0">
    <w:nsid w:val="00000072"/>
    <w:multiLevelType w:val="hybridMultilevel"/>
    <w:tmpl w:val="4DF72E4E"/>
    <w:lvl w:ilvl="0" w:tplc="146824C8">
      <w:start w:val="1"/>
      <w:numFmt w:val="decimal"/>
      <w:lvlText w:val="%1."/>
      <w:lvlJc w:val="left"/>
    </w:lvl>
    <w:lvl w:ilvl="1" w:tplc="81EA7CAE">
      <w:start w:val="1"/>
      <w:numFmt w:val="bullet"/>
      <w:lvlText w:val=""/>
      <w:lvlJc w:val="left"/>
    </w:lvl>
    <w:lvl w:ilvl="2" w:tplc="B8FAF8E6">
      <w:start w:val="1"/>
      <w:numFmt w:val="bullet"/>
      <w:lvlText w:val=""/>
      <w:lvlJc w:val="left"/>
    </w:lvl>
    <w:lvl w:ilvl="3" w:tplc="54162D18">
      <w:start w:val="1"/>
      <w:numFmt w:val="bullet"/>
      <w:lvlText w:val=""/>
      <w:lvlJc w:val="left"/>
    </w:lvl>
    <w:lvl w:ilvl="4" w:tplc="3A44C7C2">
      <w:start w:val="1"/>
      <w:numFmt w:val="bullet"/>
      <w:lvlText w:val=""/>
      <w:lvlJc w:val="left"/>
    </w:lvl>
    <w:lvl w:ilvl="5" w:tplc="FDF64DDC">
      <w:start w:val="1"/>
      <w:numFmt w:val="bullet"/>
      <w:lvlText w:val=""/>
      <w:lvlJc w:val="left"/>
    </w:lvl>
    <w:lvl w:ilvl="6" w:tplc="891C9F60">
      <w:start w:val="1"/>
      <w:numFmt w:val="bullet"/>
      <w:lvlText w:val=""/>
      <w:lvlJc w:val="left"/>
    </w:lvl>
    <w:lvl w:ilvl="7" w:tplc="B61A8A00">
      <w:start w:val="1"/>
      <w:numFmt w:val="bullet"/>
      <w:lvlText w:val=""/>
      <w:lvlJc w:val="left"/>
    </w:lvl>
    <w:lvl w:ilvl="8" w:tplc="C8F27A34">
      <w:start w:val="1"/>
      <w:numFmt w:val="bullet"/>
      <w:lvlText w:val=""/>
      <w:lvlJc w:val="left"/>
    </w:lvl>
  </w:abstractNum>
  <w:abstractNum w:abstractNumId="38" w15:restartNumberingAfterBreak="0">
    <w:nsid w:val="00000074"/>
    <w:multiLevelType w:val="hybridMultilevel"/>
    <w:tmpl w:val="00307896"/>
    <w:lvl w:ilvl="0" w:tplc="8740494A">
      <w:start w:val="1"/>
      <w:numFmt w:val="bullet"/>
      <w:lvlText w:val="-"/>
      <w:lvlJc w:val="left"/>
      <w:pPr>
        <w:ind w:left="0" w:firstLine="0"/>
      </w:pPr>
      <w:rPr>
        <w:b/>
      </w:rPr>
    </w:lvl>
    <w:lvl w:ilvl="1" w:tplc="FFFFFFFF">
      <w:start w:val="3"/>
      <w:numFmt w:val="decimal"/>
      <w:lvlText w:val="%2."/>
      <w:lvlJc w:val="left"/>
      <w:pPr>
        <w:ind w:left="0" w:firstLine="0"/>
      </w:pPr>
    </w:lvl>
    <w:lvl w:ilvl="2" w:tplc="FFFFFFFF">
      <w:start w:val="1"/>
      <w:numFmt w:val="bullet"/>
      <w:lvlText w:val=""/>
      <w:lvlJc w:val="left"/>
      <w:pPr>
        <w:ind w:left="0" w:firstLine="0"/>
      </w:pPr>
    </w:lvl>
    <w:lvl w:ilvl="3" w:tplc="FFFFFFFF">
      <w:start w:val="1"/>
      <w:numFmt w:val="bullet"/>
      <w:lvlText w:val=""/>
      <w:lvlJc w:val="left"/>
      <w:pPr>
        <w:ind w:left="0" w:firstLine="0"/>
      </w:pPr>
    </w:lvl>
    <w:lvl w:ilvl="4" w:tplc="FFFFFFFF">
      <w:start w:val="1"/>
      <w:numFmt w:val="bullet"/>
      <w:lvlText w:val=""/>
      <w:lvlJc w:val="left"/>
      <w:pPr>
        <w:ind w:left="0" w:firstLine="0"/>
      </w:pPr>
    </w:lvl>
    <w:lvl w:ilvl="5" w:tplc="FFFFFFFF">
      <w:start w:val="1"/>
      <w:numFmt w:val="bullet"/>
      <w:lvlText w:val=""/>
      <w:lvlJc w:val="left"/>
      <w:pPr>
        <w:ind w:left="0" w:firstLine="0"/>
      </w:pPr>
    </w:lvl>
    <w:lvl w:ilvl="6" w:tplc="FFFFFFFF">
      <w:start w:val="1"/>
      <w:numFmt w:val="bullet"/>
      <w:lvlText w:val=""/>
      <w:lvlJc w:val="left"/>
      <w:pPr>
        <w:ind w:left="0" w:firstLine="0"/>
      </w:pPr>
    </w:lvl>
    <w:lvl w:ilvl="7" w:tplc="FFFFFFFF">
      <w:start w:val="1"/>
      <w:numFmt w:val="bullet"/>
      <w:lvlText w:val=""/>
      <w:lvlJc w:val="left"/>
      <w:pPr>
        <w:ind w:left="0" w:firstLine="0"/>
      </w:pPr>
    </w:lvl>
    <w:lvl w:ilvl="8" w:tplc="FFFFFFFF">
      <w:start w:val="1"/>
      <w:numFmt w:val="bullet"/>
      <w:lvlText w:val=""/>
      <w:lvlJc w:val="left"/>
      <w:pPr>
        <w:ind w:left="0" w:firstLine="0"/>
      </w:pPr>
    </w:lvl>
  </w:abstractNum>
  <w:abstractNum w:abstractNumId="39" w15:restartNumberingAfterBreak="0">
    <w:nsid w:val="00000075"/>
    <w:multiLevelType w:val="hybridMultilevel"/>
    <w:tmpl w:val="2A082C70"/>
    <w:lvl w:ilvl="0" w:tplc="96968F62">
      <w:start w:val="1"/>
      <w:numFmt w:val="decimal"/>
      <w:lvlText w:val="%1."/>
      <w:lvlJc w:val="left"/>
    </w:lvl>
    <w:lvl w:ilvl="1" w:tplc="41CC8CEC">
      <w:start w:val="1"/>
      <w:numFmt w:val="bullet"/>
      <w:lvlText w:val=""/>
      <w:lvlJc w:val="left"/>
    </w:lvl>
    <w:lvl w:ilvl="2" w:tplc="D9BCA09A">
      <w:start w:val="1"/>
      <w:numFmt w:val="bullet"/>
      <w:lvlText w:val=""/>
      <w:lvlJc w:val="left"/>
    </w:lvl>
    <w:lvl w:ilvl="3" w:tplc="AD88BAB8">
      <w:start w:val="1"/>
      <w:numFmt w:val="bullet"/>
      <w:lvlText w:val=""/>
      <w:lvlJc w:val="left"/>
    </w:lvl>
    <w:lvl w:ilvl="4" w:tplc="98009ECC">
      <w:start w:val="1"/>
      <w:numFmt w:val="bullet"/>
      <w:lvlText w:val=""/>
      <w:lvlJc w:val="left"/>
    </w:lvl>
    <w:lvl w:ilvl="5" w:tplc="AA0630A8">
      <w:start w:val="1"/>
      <w:numFmt w:val="bullet"/>
      <w:lvlText w:val=""/>
      <w:lvlJc w:val="left"/>
    </w:lvl>
    <w:lvl w:ilvl="6" w:tplc="07C2062A">
      <w:start w:val="1"/>
      <w:numFmt w:val="bullet"/>
      <w:lvlText w:val=""/>
      <w:lvlJc w:val="left"/>
    </w:lvl>
    <w:lvl w:ilvl="7" w:tplc="CF9C1218">
      <w:start w:val="1"/>
      <w:numFmt w:val="bullet"/>
      <w:lvlText w:val=""/>
      <w:lvlJc w:val="left"/>
    </w:lvl>
    <w:lvl w:ilvl="8" w:tplc="5EC05426">
      <w:start w:val="1"/>
      <w:numFmt w:val="bullet"/>
      <w:lvlText w:val=""/>
      <w:lvlJc w:val="left"/>
    </w:lvl>
  </w:abstractNum>
  <w:abstractNum w:abstractNumId="40" w15:restartNumberingAfterBreak="0">
    <w:nsid w:val="00000076"/>
    <w:multiLevelType w:val="hybridMultilevel"/>
    <w:tmpl w:val="5EC6AFD4"/>
    <w:lvl w:ilvl="0" w:tplc="2EB8B20A">
      <w:start w:val="3"/>
      <w:numFmt w:val="decimal"/>
      <w:lvlText w:val="%1."/>
      <w:lvlJc w:val="left"/>
      <w:pPr>
        <w:ind w:left="0" w:firstLine="0"/>
      </w:pPr>
    </w:lvl>
    <w:lvl w:ilvl="1" w:tplc="D6946936">
      <w:start w:val="1"/>
      <w:numFmt w:val="bullet"/>
      <w:lvlText w:val=""/>
      <w:lvlJc w:val="left"/>
      <w:pPr>
        <w:ind w:left="0" w:firstLine="0"/>
      </w:pPr>
    </w:lvl>
    <w:lvl w:ilvl="2" w:tplc="AF7CBABC">
      <w:start w:val="1"/>
      <w:numFmt w:val="bullet"/>
      <w:lvlText w:val=""/>
      <w:lvlJc w:val="left"/>
      <w:pPr>
        <w:ind w:left="0" w:firstLine="0"/>
      </w:pPr>
    </w:lvl>
    <w:lvl w:ilvl="3" w:tplc="403A74C4">
      <w:start w:val="1"/>
      <w:numFmt w:val="bullet"/>
      <w:lvlText w:val=""/>
      <w:lvlJc w:val="left"/>
      <w:pPr>
        <w:ind w:left="0" w:firstLine="0"/>
      </w:pPr>
    </w:lvl>
    <w:lvl w:ilvl="4" w:tplc="21644748">
      <w:start w:val="1"/>
      <w:numFmt w:val="bullet"/>
      <w:lvlText w:val=""/>
      <w:lvlJc w:val="left"/>
      <w:pPr>
        <w:ind w:left="0" w:firstLine="0"/>
      </w:pPr>
    </w:lvl>
    <w:lvl w:ilvl="5" w:tplc="E938CD5E">
      <w:start w:val="1"/>
      <w:numFmt w:val="bullet"/>
      <w:lvlText w:val=""/>
      <w:lvlJc w:val="left"/>
      <w:pPr>
        <w:ind w:left="0" w:firstLine="0"/>
      </w:pPr>
    </w:lvl>
    <w:lvl w:ilvl="6" w:tplc="49D4990E">
      <w:start w:val="1"/>
      <w:numFmt w:val="bullet"/>
      <w:lvlText w:val=""/>
      <w:lvlJc w:val="left"/>
      <w:pPr>
        <w:ind w:left="0" w:firstLine="0"/>
      </w:pPr>
    </w:lvl>
    <w:lvl w:ilvl="7" w:tplc="2A1A73A4">
      <w:start w:val="1"/>
      <w:numFmt w:val="bullet"/>
      <w:lvlText w:val=""/>
      <w:lvlJc w:val="left"/>
      <w:pPr>
        <w:ind w:left="0" w:firstLine="0"/>
      </w:pPr>
    </w:lvl>
    <w:lvl w:ilvl="8" w:tplc="D84EBF3C">
      <w:start w:val="1"/>
      <w:numFmt w:val="bullet"/>
      <w:lvlText w:val=""/>
      <w:lvlJc w:val="left"/>
      <w:pPr>
        <w:ind w:left="0" w:firstLine="0"/>
      </w:pPr>
    </w:lvl>
  </w:abstractNum>
  <w:abstractNum w:abstractNumId="41" w15:restartNumberingAfterBreak="0">
    <w:nsid w:val="00000078"/>
    <w:multiLevelType w:val="hybridMultilevel"/>
    <w:tmpl w:val="1E806C28"/>
    <w:lvl w:ilvl="0" w:tplc="DD4C3A6E">
      <w:start w:val="1"/>
      <w:numFmt w:val="decimal"/>
      <w:lvlText w:val="%1."/>
      <w:lvlJc w:val="left"/>
      <w:rPr>
        <w:color w:val="auto"/>
      </w:rPr>
    </w:lvl>
    <w:lvl w:ilvl="1" w:tplc="0D6A1EA0">
      <w:start w:val="1"/>
      <w:numFmt w:val="bullet"/>
      <w:lvlText w:val=""/>
      <w:lvlJc w:val="left"/>
    </w:lvl>
    <w:lvl w:ilvl="2" w:tplc="2C82E6D8">
      <w:start w:val="1"/>
      <w:numFmt w:val="bullet"/>
      <w:lvlText w:val=""/>
      <w:lvlJc w:val="left"/>
    </w:lvl>
    <w:lvl w:ilvl="3" w:tplc="68060C66">
      <w:start w:val="1"/>
      <w:numFmt w:val="bullet"/>
      <w:lvlText w:val=""/>
      <w:lvlJc w:val="left"/>
    </w:lvl>
    <w:lvl w:ilvl="4" w:tplc="00843A62">
      <w:start w:val="1"/>
      <w:numFmt w:val="bullet"/>
      <w:lvlText w:val=""/>
      <w:lvlJc w:val="left"/>
    </w:lvl>
    <w:lvl w:ilvl="5" w:tplc="518AADC2">
      <w:start w:val="1"/>
      <w:numFmt w:val="bullet"/>
      <w:lvlText w:val=""/>
      <w:lvlJc w:val="left"/>
    </w:lvl>
    <w:lvl w:ilvl="6" w:tplc="5A8AD8E4">
      <w:start w:val="1"/>
      <w:numFmt w:val="bullet"/>
      <w:lvlText w:val=""/>
      <w:lvlJc w:val="left"/>
    </w:lvl>
    <w:lvl w:ilvl="7" w:tplc="2624B0D2">
      <w:start w:val="1"/>
      <w:numFmt w:val="bullet"/>
      <w:lvlText w:val=""/>
      <w:lvlJc w:val="left"/>
    </w:lvl>
    <w:lvl w:ilvl="8" w:tplc="E0B41548">
      <w:start w:val="1"/>
      <w:numFmt w:val="bullet"/>
      <w:lvlText w:val=""/>
      <w:lvlJc w:val="left"/>
    </w:lvl>
  </w:abstractNum>
  <w:abstractNum w:abstractNumId="42" w15:restartNumberingAfterBreak="0">
    <w:nsid w:val="0000007E"/>
    <w:multiLevelType w:val="hybridMultilevel"/>
    <w:tmpl w:val="13ECA400"/>
    <w:lvl w:ilvl="0" w:tplc="285CABD0">
      <w:start w:val="1"/>
      <w:numFmt w:val="decimal"/>
      <w:lvlText w:val="%1."/>
      <w:lvlJc w:val="left"/>
      <w:pPr>
        <w:ind w:left="0" w:firstLine="0"/>
      </w:pPr>
      <w:rPr>
        <w:sz w:val="24"/>
        <w:szCs w:val="24"/>
      </w:rPr>
    </w:lvl>
    <w:lvl w:ilvl="1" w:tplc="FFFFFFFF">
      <w:start w:val="1"/>
      <w:numFmt w:val="bullet"/>
      <w:lvlText w:val=""/>
      <w:lvlJc w:val="left"/>
      <w:pPr>
        <w:ind w:left="0" w:firstLine="0"/>
      </w:pPr>
    </w:lvl>
    <w:lvl w:ilvl="2" w:tplc="FFFFFFFF">
      <w:start w:val="1"/>
      <w:numFmt w:val="bullet"/>
      <w:lvlText w:val=""/>
      <w:lvlJc w:val="left"/>
      <w:pPr>
        <w:ind w:left="0" w:firstLine="0"/>
      </w:pPr>
    </w:lvl>
    <w:lvl w:ilvl="3" w:tplc="FFFFFFFF">
      <w:start w:val="1"/>
      <w:numFmt w:val="bullet"/>
      <w:lvlText w:val=""/>
      <w:lvlJc w:val="left"/>
      <w:pPr>
        <w:ind w:left="0" w:firstLine="0"/>
      </w:pPr>
    </w:lvl>
    <w:lvl w:ilvl="4" w:tplc="FFFFFFFF">
      <w:start w:val="1"/>
      <w:numFmt w:val="bullet"/>
      <w:lvlText w:val=""/>
      <w:lvlJc w:val="left"/>
      <w:pPr>
        <w:ind w:left="0" w:firstLine="0"/>
      </w:pPr>
    </w:lvl>
    <w:lvl w:ilvl="5" w:tplc="FFFFFFFF">
      <w:start w:val="1"/>
      <w:numFmt w:val="bullet"/>
      <w:lvlText w:val=""/>
      <w:lvlJc w:val="left"/>
      <w:pPr>
        <w:ind w:left="0" w:firstLine="0"/>
      </w:pPr>
    </w:lvl>
    <w:lvl w:ilvl="6" w:tplc="FFFFFFFF">
      <w:start w:val="1"/>
      <w:numFmt w:val="bullet"/>
      <w:lvlText w:val=""/>
      <w:lvlJc w:val="left"/>
      <w:pPr>
        <w:ind w:left="0" w:firstLine="0"/>
      </w:pPr>
    </w:lvl>
    <w:lvl w:ilvl="7" w:tplc="FFFFFFFF">
      <w:start w:val="1"/>
      <w:numFmt w:val="bullet"/>
      <w:lvlText w:val=""/>
      <w:lvlJc w:val="left"/>
      <w:pPr>
        <w:ind w:left="0" w:firstLine="0"/>
      </w:pPr>
    </w:lvl>
    <w:lvl w:ilvl="8" w:tplc="FFFFFFFF">
      <w:start w:val="1"/>
      <w:numFmt w:val="bullet"/>
      <w:lvlText w:val=""/>
      <w:lvlJc w:val="left"/>
      <w:pPr>
        <w:ind w:left="0" w:firstLine="0"/>
      </w:pPr>
    </w:lvl>
  </w:abstractNum>
  <w:abstractNum w:abstractNumId="43" w15:restartNumberingAfterBreak="0">
    <w:nsid w:val="00000080"/>
    <w:multiLevelType w:val="hybridMultilevel"/>
    <w:tmpl w:val="57D2F10E"/>
    <w:lvl w:ilvl="0" w:tplc="8F64696C">
      <w:start w:val="1"/>
      <w:numFmt w:val="decimal"/>
      <w:lvlText w:val="%1."/>
      <w:lvlJc w:val="left"/>
    </w:lvl>
    <w:lvl w:ilvl="1" w:tplc="BB30C3FA">
      <w:start w:val="1"/>
      <w:numFmt w:val="bullet"/>
      <w:lvlText w:val=""/>
      <w:lvlJc w:val="left"/>
    </w:lvl>
    <w:lvl w:ilvl="2" w:tplc="ED92A2BC">
      <w:start w:val="1"/>
      <w:numFmt w:val="bullet"/>
      <w:lvlText w:val=""/>
      <w:lvlJc w:val="left"/>
    </w:lvl>
    <w:lvl w:ilvl="3" w:tplc="8B0E0376">
      <w:start w:val="1"/>
      <w:numFmt w:val="bullet"/>
      <w:lvlText w:val=""/>
      <w:lvlJc w:val="left"/>
    </w:lvl>
    <w:lvl w:ilvl="4" w:tplc="1654E424">
      <w:start w:val="1"/>
      <w:numFmt w:val="bullet"/>
      <w:lvlText w:val=""/>
      <w:lvlJc w:val="left"/>
    </w:lvl>
    <w:lvl w:ilvl="5" w:tplc="E494C68E">
      <w:start w:val="1"/>
      <w:numFmt w:val="bullet"/>
      <w:lvlText w:val=""/>
      <w:lvlJc w:val="left"/>
    </w:lvl>
    <w:lvl w:ilvl="6" w:tplc="AFC48870">
      <w:start w:val="1"/>
      <w:numFmt w:val="bullet"/>
      <w:lvlText w:val=""/>
      <w:lvlJc w:val="left"/>
    </w:lvl>
    <w:lvl w:ilvl="7" w:tplc="D06C7AC0">
      <w:start w:val="1"/>
      <w:numFmt w:val="bullet"/>
      <w:lvlText w:val=""/>
      <w:lvlJc w:val="left"/>
    </w:lvl>
    <w:lvl w:ilvl="8" w:tplc="BB786990">
      <w:start w:val="1"/>
      <w:numFmt w:val="bullet"/>
      <w:lvlText w:val=""/>
      <w:lvlJc w:val="left"/>
    </w:lvl>
  </w:abstractNum>
  <w:abstractNum w:abstractNumId="44" w15:restartNumberingAfterBreak="0">
    <w:nsid w:val="0000008C"/>
    <w:multiLevelType w:val="hybridMultilevel"/>
    <w:tmpl w:val="7DFF9D08"/>
    <w:lvl w:ilvl="0" w:tplc="20FA8798">
      <w:start w:val="1"/>
      <w:numFmt w:val="decimal"/>
      <w:lvlText w:val="%1."/>
      <w:lvlJc w:val="left"/>
    </w:lvl>
    <w:lvl w:ilvl="1" w:tplc="69BCBCD6">
      <w:start w:val="1"/>
      <w:numFmt w:val="bullet"/>
      <w:lvlText w:val=""/>
      <w:lvlJc w:val="left"/>
    </w:lvl>
    <w:lvl w:ilvl="2" w:tplc="E83CD49C">
      <w:start w:val="1"/>
      <w:numFmt w:val="bullet"/>
      <w:lvlText w:val=""/>
      <w:lvlJc w:val="left"/>
    </w:lvl>
    <w:lvl w:ilvl="3" w:tplc="FDCAE792">
      <w:start w:val="1"/>
      <w:numFmt w:val="bullet"/>
      <w:lvlText w:val=""/>
      <w:lvlJc w:val="left"/>
    </w:lvl>
    <w:lvl w:ilvl="4" w:tplc="93D84728">
      <w:start w:val="1"/>
      <w:numFmt w:val="bullet"/>
      <w:lvlText w:val=""/>
      <w:lvlJc w:val="left"/>
    </w:lvl>
    <w:lvl w:ilvl="5" w:tplc="5406FD14">
      <w:start w:val="1"/>
      <w:numFmt w:val="bullet"/>
      <w:lvlText w:val=""/>
      <w:lvlJc w:val="left"/>
    </w:lvl>
    <w:lvl w:ilvl="6" w:tplc="8D848302">
      <w:start w:val="1"/>
      <w:numFmt w:val="bullet"/>
      <w:lvlText w:val=""/>
      <w:lvlJc w:val="left"/>
    </w:lvl>
    <w:lvl w:ilvl="7" w:tplc="69E853EE">
      <w:start w:val="1"/>
      <w:numFmt w:val="bullet"/>
      <w:lvlText w:val=""/>
      <w:lvlJc w:val="left"/>
    </w:lvl>
    <w:lvl w:ilvl="8" w:tplc="35E26A66">
      <w:start w:val="1"/>
      <w:numFmt w:val="bullet"/>
      <w:lvlText w:val=""/>
      <w:lvlJc w:val="left"/>
    </w:lvl>
  </w:abstractNum>
  <w:abstractNum w:abstractNumId="45" w15:restartNumberingAfterBreak="0">
    <w:nsid w:val="0000008D"/>
    <w:multiLevelType w:val="hybridMultilevel"/>
    <w:tmpl w:val="A5B0C784"/>
    <w:lvl w:ilvl="0" w:tplc="C3C60C7C">
      <w:start w:val="2"/>
      <w:numFmt w:val="decimal"/>
      <w:lvlText w:val="%1."/>
      <w:lvlJc w:val="left"/>
      <w:rPr>
        <w:rFonts w:ascii="Times New Roman" w:hAnsi="Times New Roman" w:cs="Times New Roman" w:hint="default"/>
        <w:b w:val="0"/>
      </w:rPr>
    </w:lvl>
    <w:lvl w:ilvl="1" w:tplc="EE98F24C">
      <w:start w:val="1"/>
      <w:numFmt w:val="bullet"/>
      <w:lvlText w:val=""/>
      <w:lvlJc w:val="left"/>
    </w:lvl>
    <w:lvl w:ilvl="2" w:tplc="D910EAFA">
      <w:start w:val="1"/>
      <w:numFmt w:val="bullet"/>
      <w:lvlText w:val=""/>
      <w:lvlJc w:val="left"/>
    </w:lvl>
    <w:lvl w:ilvl="3" w:tplc="17E64616">
      <w:start w:val="1"/>
      <w:numFmt w:val="bullet"/>
      <w:lvlText w:val=""/>
      <w:lvlJc w:val="left"/>
    </w:lvl>
    <w:lvl w:ilvl="4" w:tplc="3F46D63C">
      <w:start w:val="1"/>
      <w:numFmt w:val="bullet"/>
      <w:lvlText w:val=""/>
      <w:lvlJc w:val="left"/>
    </w:lvl>
    <w:lvl w:ilvl="5" w:tplc="58DEAEA2">
      <w:start w:val="1"/>
      <w:numFmt w:val="bullet"/>
      <w:lvlText w:val=""/>
      <w:lvlJc w:val="left"/>
    </w:lvl>
    <w:lvl w:ilvl="6" w:tplc="27C03898">
      <w:start w:val="1"/>
      <w:numFmt w:val="bullet"/>
      <w:lvlText w:val=""/>
      <w:lvlJc w:val="left"/>
    </w:lvl>
    <w:lvl w:ilvl="7" w:tplc="B20AD600">
      <w:start w:val="1"/>
      <w:numFmt w:val="bullet"/>
      <w:lvlText w:val=""/>
      <w:lvlJc w:val="left"/>
    </w:lvl>
    <w:lvl w:ilvl="8" w:tplc="514E9868">
      <w:start w:val="1"/>
      <w:numFmt w:val="bullet"/>
      <w:lvlText w:val=""/>
      <w:lvlJc w:val="left"/>
    </w:lvl>
  </w:abstractNum>
  <w:abstractNum w:abstractNumId="46" w15:restartNumberingAfterBreak="0">
    <w:nsid w:val="01745C62"/>
    <w:multiLevelType w:val="multilevel"/>
    <w:tmpl w:val="A260D8A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  <w:b w:val="0"/>
        <w:sz w:val="23"/>
      </w:rPr>
    </w:lvl>
    <w:lvl w:ilvl="1">
      <w:start w:val="1"/>
      <w:numFmt w:val="decimal"/>
      <w:lvlText w:val="%1.%2"/>
      <w:lvlJc w:val="left"/>
      <w:pPr>
        <w:ind w:left="960" w:hanging="360"/>
      </w:pPr>
      <w:rPr>
        <w:rFonts w:hint="default"/>
        <w:b/>
        <w:bCs/>
        <w:sz w:val="23"/>
      </w:rPr>
    </w:lvl>
    <w:lvl w:ilvl="2">
      <w:start w:val="1"/>
      <w:numFmt w:val="decimal"/>
      <w:lvlText w:val="%1.%2.%3"/>
      <w:lvlJc w:val="left"/>
      <w:pPr>
        <w:ind w:left="1920" w:hanging="720"/>
      </w:pPr>
      <w:rPr>
        <w:rFonts w:hint="default"/>
        <w:b w:val="0"/>
        <w:sz w:val="23"/>
      </w:rPr>
    </w:lvl>
    <w:lvl w:ilvl="3">
      <w:start w:val="1"/>
      <w:numFmt w:val="decimal"/>
      <w:lvlText w:val="%1.%2.%3.%4"/>
      <w:lvlJc w:val="left"/>
      <w:pPr>
        <w:ind w:left="2520" w:hanging="720"/>
      </w:pPr>
      <w:rPr>
        <w:rFonts w:hint="default"/>
        <w:b w:val="0"/>
        <w:sz w:val="23"/>
      </w:rPr>
    </w:lvl>
    <w:lvl w:ilvl="4">
      <w:start w:val="1"/>
      <w:numFmt w:val="decimal"/>
      <w:lvlText w:val="%1.%2.%3.%4.%5"/>
      <w:lvlJc w:val="left"/>
      <w:pPr>
        <w:ind w:left="3480" w:hanging="1080"/>
      </w:pPr>
      <w:rPr>
        <w:rFonts w:hint="default"/>
        <w:b w:val="0"/>
        <w:sz w:val="23"/>
      </w:rPr>
    </w:lvl>
    <w:lvl w:ilvl="5">
      <w:start w:val="1"/>
      <w:numFmt w:val="decimal"/>
      <w:lvlText w:val="%1.%2.%3.%4.%5.%6"/>
      <w:lvlJc w:val="left"/>
      <w:pPr>
        <w:ind w:left="4080" w:hanging="1080"/>
      </w:pPr>
      <w:rPr>
        <w:rFonts w:hint="default"/>
        <w:b w:val="0"/>
        <w:sz w:val="23"/>
      </w:rPr>
    </w:lvl>
    <w:lvl w:ilvl="6">
      <w:start w:val="1"/>
      <w:numFmt w:val="decimal"/>
      <w:lvlText w:val="%1.%2.%3.%4.%5.%6.%7"/>
      <w:lvlJc w:val="left"/>
      <w:pPr>
        <w:ind w:left="5040" w:hanging="1440"/>
      </w:pPr>
      <w:rPr>
        <w:rFonts w:hint="default"/>
        <w:b w:val="0"/>
        <w:sz w:val="23"/>
      </w:rPr>
    </w:lvl>
    <w:lvl w:ilvl="7">
      <w:start w:val="1"/>
      <w:numFmt w:val="decimal"/>
      <w:lvlText w:val="%1.%2.%3.%4.%5.%6.%7.%8"/>
      <w:lvlJc w:val="left"/>
      <w:pPr>
        <w:ind w:left="5640" w:hanging="1440"/>
      </w:pPr>
      <w:rPr>
        <w:rFonts w:hint="default"/>
        <w:b w:val="0"/>
        <w:sz w:val="23"/>
      </w:rPr>
    </w:lvl>
    <w:lvl w:ilvl="8">
      <w:start w:val="1"/>
      <w:numFmt w:val="decimal"/>
      <w:lvlText w:val="%1.%2.%3.%4.%5.%6.%7.%8.%9"/>
      <w:lvlJc w:val="left"/>
      <w:pPr>
        <w:ind w:left="6240" w:hanging="1440"/>
      </w:pPr>
      <w:rPr>
        <w:rFonts w:hint="default"/>
        <w:b w:val="0"/>
        <w:sz w:val="23"/>
      </w:rPr>
    </w:lvl>
  </w:abstractNum>
  <w:abstractNum w:abstractNumId="47" w15:restartNumberingAfterBreak="0">
    <w:nsid w:val="01DA242E"/>
    <w:multiLevelType w:val="hybridMultilevel"/>
    <w:tmpl w:val="75769812"/>
    <w:lvl w:ilvl="0" w:tplc="FFFFFFFF">
      <w:start w:val="1"/>
      <w:numFmt w:val="bullet"/>
      <w:lvlText w:val="-"/>
      <w:lvlJc w:val="left"/>
      <w:pPr>
        <w:ind w:left="0" w:firstLine="0"/>
      </w:pPr>
    </w:lvl>
    <w:lvl w:ilvl="1" w:tplc="401826D6">
      <w:start w:val="1"/>
      <w:numFmt w:val="bullet"/>
      <w:lvlText w:val=""/>
      <w:lvlJc w:val="left"/>
      <w:pPr>
        <w:ind w:left="0" w:firstLine="0"/>
      </w:pPr>
    </w:lvl>
    <w:lvl w:ilvl="2" w:tplc="265A966A">
      <w:start w:val="1"/>
      <w:numFmt w:val="bullet"/>
      <w:lvlText w:val=""/>
      <w:lvlJc w:val="left"/>
      <w:pPr>
        <w:ind w:left="0" w:firstLine="0"/>
      </w:pPr>
    </w:lvl>
    <w:lvl w:ilvl="3" w:tplc="07A48D88">
      <w:start w:val="1"/>
      <w:numFmt w:val="bullet"/>
      <w:lvlText w:val=""/>
      <w:lvlJc w:val="left"/>
      <w:pPr>
        <w:ind w:left="0" w:firstLine="0"/>
      </w:pPr>
    </w:lvl>
    <w:lvl w:ilvl="4" w:tplc="0AB64378">
      <w:start w:val="1"/>
      <w:numFmt w:val="bullet"/>
      <w:lvlText w:val=""/>
      <w:lvlJc w:val="left"/>
      <w:pPr>
        <w:ind w:left="0" w:firstLine="0"/>
      </w:pPr>
    </w:lvl>
    <w:lvl w:ilvl="5" w:tplc="D43CA0D4">
      <w:start w:val="1"/>
      <w:numFmt w:val="bullet"/>
      <w:lvlText w:val=""/>
      <w:lvlJc w:val="left"/>
      <w:pPr>
        <w:ind w:left="0" w:firstLine="0"/>
      </w:pPr>
    </w:lvl>
    <w:lvl w:ilvl="6" w:tplc="795EAC9C">
      <w:start w:val="1"/>
      <w:numFmt w:val="bullet"/>
      <w:lvlText w:val=""/>
      <w:lvlJc w:val="left"/>
      <w:pPr>
        <w:ind w:left="0" w:firstLine="0"/>
      </w:pPr>
    </w:lvl>
    <w:lvl w:ilvl="7" w:tplc="6C2AE1BE">
      <w:start w:val="1"/>
      <w:numFmt w:val="bullet"/>
      <w:lvlText w:val=""/>
      <w:lvlJc w:val="left"/>
      <w:pPr>
        <w:ind w:left="0" w:firstLine="0"/>
      </w:pPr>
    </w:lvl>
    <w:lvl w:ilvl="8" w:tplc="BF0CB508">
      <w:start w:val="1"/>
      <w:numFmt w:val="bullet"/>
      <w:lvlText w:val=""/>
      <w:lvlJc w:val="left"/>
      <w:pPr>
        <w:ind w:left="0" w:firstLine="0"/>
      </w:pPr>
    </w:lvl>
  </w:abstractNum>
  <w:abstractNum w:abstractNumId="48" w15:restartNumberingAfterBreak="0">
    <w:nsid w:val="01E73C96"/>
    <w:multiLevelType w:val="hybridMultilevel"/>
    <w:tmpl w:val="F222C780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01F24EF0"/>
    <w:multiLevelType w:val="multilevel"/>
    <w:tmpl w:val="31364C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0" w15:restartNumberingAfterBreak="0">
    <w:nsid w:val="022E4C11"/>
    <w:multiLevelType w:val="multilevel"/>
    <w:tmpl w:val="FC2006AE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51" w15:restartNumberingAfterBreak="0">
    <w:nsid w:val="0400290C"/>
    <w:multiLevelType w:val="hybridMultilevel"/>
    <w:tmpl w:val="F676C034"/>
    <w:lvl w:ilvl="0" w:tplc="041B0001">
      <w:start w:val="1"/>
      <w:numFmt w:val="bullet"/>
      <w:lvlText w:val=""/>
      <w:lvlJc w:val="left"/>
      <w:pPr>
        <w:ind w:left="168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4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31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8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5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2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60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7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440" w:hanging="360"/>
      </w:pPr>
      <w:rPr>
        <w:rFonts w:ascii="Wingdings" w:hAnsi="Wingdings" w:hint="default"/>
      </w:rPr>
    </w:lvl>
  </w:abstractNum>
  <w:abstractNum w:abstractNumId="52" w15:restartNumberingAfterBreak="0">
    <w:nsid w:val="04210DA8"/>
    <w:multiLevelType w:val="multilevel"/>
    <w:tmpl w:val="3F122414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53" w15:restartNumberingAfterBreak="0">
    <w:nsid w:val="04433E89"/>
    <w:multiLevelType w:val="multilevel"/>
    <w:tmpl w:val="80DCF5D6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54" w15:restartNumberingAfterBreak="0">
    <w:nsid w:val="05094B39"/>
    <w:multiLevelType w:val="multilevel"/>
    <w:tmpl w:val="05F4D3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5" w15:restartNumberingAfterBreak="0">
    <w:nsid w:val="051E0DE1"/>
    <w:multiLevelType w:val="multilevel"/>
    <w:tmpl w:val="2FF8A9F8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56" w15:restartNumberingAfterBreak="0">
    <w:nsid w:val="05A96085"/>
    <w:multiLevelType w:val="multilevel"/>
    <w:tmpl w:val="A89CE3DE"/>
    <w:lvl w:ilvl="0">
      <w:start w:val="20"/>
      <w:numFmt w:val="decimal"/>
      <w:lvlText w:val="%1"/>
      <w:lvlJc w:val="left"/>
      <w:pPr>
        <w:ind w:left="420" w:hanging="420"/>
      </w:pPr>
      <w:rPr>
        <w:rFonts w:hint="default"/>
        <w:b/>
        <w:sz w:val="23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  <w:b/>
        <w:sz w:val="23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 w:val="0"/>
        <w:sz w:val="23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 w:val="0"/>
        <w:sz w:val="23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 w:val="0"/>
        <w:sz w:val="23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 w:val="0"/>
        <w:sz w:val="23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 w:val="0"/>
        <w:sz w:val="23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 w:val="0"/>
        <w:sz w:val="23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b w:val="0"/>
        <w:sz w:val="23"/>
      </w:rPr>
    </w:lvl>
  </w:abstractNum>
  <w:abstractNum w:abstractNumId="57" w15:restartNumberingAfterBreak="0">
    <w:nsid w:val="06186777"/>
    <w:multiLevelType w:val="multilevel"/>
    <w:tmpl w:val="3CFE49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8" w15:restartNumberingAfterBreak="0">
    <w:nsid w:val="064A7927"/>
    <w:multiLevelType w:val="multilevel"/>
    <w:tmpl w:val="4E58F5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9" w15:restartNumberingAfterBreak="0">
    <w:nsid w:val="06FF1615"/>
    <w:multiLevelType w:val="multilevel"/>
    <w:tmpl w:val="AC5499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0" w15:restartNumberingAfterBreak="0">
    <w:nsid w:val="07660D65"/>
    <w:multiLevelType w:val="multilevel"/>
    <w:tmpl w:val="1526D3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1" w15:restartNumberingAfterBreak="0">
    <w:nsid w:val="079768ED"/>
    <w:multiLevelType w:val="multilevel"/>
    <w:tmpl w:val="27B46B4E"/>
    <w:lvl w:ilvl="0">
      <w:start w:val="17"/>
      <w:numFmt w:val="decimal"/>
      <w:lvlText w:val="%1"/>
      <w:lvlJc w:val="left"/>
      <w:pPr>
        <w:ind w:left="2580" w:hanging="420"/>
      </w:pPr>
      <w:rPr>
        <w:rFonts w:hint="default"/>
        <w:b/>
        <w:sz w:val="23"/>
      </w:rPr>
    </w:lvl>
    <w:lvl w:ilvl="1">
      <w:start w:val="1"/>
      <w:numFmt w:val="decimal"/>
      <w:lvlText w:val="%1.%2"/>
      <w:lvlJc w:val="left"/>
      <w:pPr>
        <w:ind w:left="2580" w:hanging="420"/>
      </w:pPr>
      <w:rPr>
        <w:rFonts w:hint="default"/>
        <w:b/>
        <w:sz w:val="23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  <w:b w:val="0"/>
        <w:sz w:val="23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  <w:b w:val="0"/>
        <w:sz w:val="23"/>
      </w:rPr>
    </w:lvl>
    <w:lvl w:ilvl="4">
      <w:start w:val="1"/>
      <w:numFmt w:val="decimal"/>
      <w:lvlText w:val="%1.%2.%3.%4.%5"/>
      <w:lvlJc w:val="left"/>
      <w:pPr>
        <w:ind w:left="3240" w:hanging="1080"/>
      </w:pPr>
      <w:rPr>
        <w:rFonts w:hint="default"/>
        <w:b w:val="0"/>
        <w:sz w:val="23"/>
      </w:rPr>
    </w:lvl>
    <w:lvl w:ilvl="5">
      <w:start w:val="1"/>
      <w:numFmt w:val="decimal"/>
      <w:lvlText w:val="%1.%2.%3.%4.%5.%6"/>
      <w:lvlJc w:val="left"/>
      <w:pPr>
        <w:ind w:left="3240" w:hanging="1080"/>
      </w:pPr>
      <w:rPr>
        <w:rFonts w:hint="default"/>
        <w:b w:val="0"/>
        <w:sz w:val="23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  <w:b w:val="0"/>
        <w:sz w:val="23"/>
      </w:rPr>
    </w:lvl>
    <w:lvl w:ilvl="7">
      <w:start w:val="1"/>
      <w:numFmt w:val="decimal"/>
      <w:lvlText w:val="%1.%2.%3.%4.%5.%6.%7.%8"/>
      <w:lvlJc w:val="left"/>
      <w:pPr>
        <w:ind w:left="3600" w:hanging="1440"/>
      </w:pPr>
      <w:rPr>
        <w:rFonts w:hint="default"/>
        <w:b w:val="0"/>
        <w:sz w:val="23"/>
      </w:rPr>
    </w:lvl>
    <w:lvl w:ilvl="8">
      <w:start w:val="1"/>
      <w:numFmt w:val="decimal"/>
      <w:lvlText w:val="%1.%2.%3.%4.%5.%6.%7.%8.%9"/>
      <w:lvlJc w:val="left"/>
      <w:pPr>
        <w:ind w:left="3600" w:hanging="1440"/>
      </w:pPr>
      <w:rPr>
        <w:rFonts w:hint="default"/>
        <w:b w:val="0"/>
        <w:sz w:val="23"/>
      </w:rPr>
    </w:lvl>
  </w:abstractNum>
  <w:abstractNum w:abstractNumId="62" w15:restartNumberingAfterBreak="0">
    <w:nsid w:val="07B4384A"/>
    <w:multiLevelType w:val="multilevel"/>
    <w:tmpl w:val="115A1E2E"/>
    <w:lvl w:ilvl="0">
      <w:start w:val="18"/>
      <w:numFmt w:val="decimal"/>
      <w:lvlText w:val="%1"/>
      <w:lvlJc w:val="left"/>
      <w:pPr>
        <w:ind w:left="420" w:hanging="420"/>
      </w:pPr>
      <w:rPr>
        <w:rFonts w:hint="default"/>
        <w:b/>
        <w:sz w:val="23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  <w:b/>
        <w:sz w:val="23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 w:val="0"/>
        <w:sz w:val="23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 w:val="0"/>
        <w:sz w:val="23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 w:val="0"/>
        <w:sz w:val="23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 w:val="0"/>
        <w:sz w:val="23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 w:val="0"/>
        <w:sz w:val="23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 w:val="0"/>
        <w:sz w:val="23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b w:val="0"/>
        <w:sz w:val="23"/>
      </w:rPr>
    </w:lvl>
  </w:abstractNum>
  <w:abstractNum w:abstractNumId="63" w15:restartNumberingAfterBreak="0">
    <w:nsid w:val="08497F80"/>
    <w:multiLevelType w:val="multilevel"/>
    <w:tmpl w:val="5ECAC1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4" w15:restartNumberingAfterBreak="0">
    <w:nsid w:val="09470897"/>
    <w:multiLevelType w:val="multilevel"/>
    <w:tmpl w:val="8826A2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5" w15:restartNumberingAfterBreak="0">
    <w:nsid w:val="0B01657D"/>
    <w:multiLevelType w:val="multilevel"/>
    <w:tmpl w:val="7E68EC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6" w15:restartNumberingAfterBreak="0">
    <w:nsid w:val="0B5611CF"/>
    <w:multiLevelType w:val="multilevel"/>
    <w:tmpl w:val="A6B4B0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7" w15:restartNumberingAfterBreak="0">
    <w:nsid w:val="0B6D1454"/>
    <w:multiLevelType w:val="multilevel"/>
    <w:tmpl w:val="2EE43CB8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68" w15:restartNumberingAfterBreak="0">
    <w:nsid w:val="0BA26C06"/>
    <w:multiLevelType w:val="multilevel"/>
    <w:tmpl w:val="F0B2893E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69" w15:restartNumberingAfterBreak="0">
    <w:nsid w:val="0C2F131A"/>
    <w:multiLevelType w:val="multilevel"/>
    <w:tmpl w:val="E9C860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0" w15:restartNumberingAfterBreak="0">
    <w:nsid w:val="0D1A4890"/>
    <w:multiLevelType w:val="multilevel"/>
    <w:tmpl w:val="44E8EABA"/>
    <w:lvl w:ilvl="0">
      <w:start w:val="15"/>
      <w:numFmt w:val="decimal"/>
      <w:lvlText w:val="%1"/>
      <w:lvlJc w:val="left"/>
      <w:pPr>
        <w:ind w:left="420" w:hanging="420"/>
      </w:pPr>
      <w:rPr>
        <w:rFonts w:hint="default"/>
        <w:b/>
        <w:sz w:val="23"/>
      </w:rPr>
    </w:lvl>
    <w:lvl w:ilvl="1">
      <w:start w:val="1"/>
      <w:numFmt w:val="decimal"/>
      <w:lvlText w:val="%1.%2"/>
      <w:lvlJc w:val="left"/>
      <w:pPr>
        <w:ind w:left="1838" w:hanging="420"/>
      </w:pPr>
      <w:rPr>
        <w:rFonts w:hint="default"/>
        <w:b/>
        <w:sz w:val="23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 w:val="0"/>
        <w:sz w:val="23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 w:val="0"/>
        <w:sz w:val="23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 w:val="0"/>
        <w:sz w:val="23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 w:val="0"/>
        <w:sz w:val="23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 w:val="0"/>
        <w:sz w:val="23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 w:val="0"/>
        <w:sz w:val="23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b w:val="0"/>
        <w:sz w:val="23"/>
      </w:rPr>
    </w:lvl>
  </w:abstractNum>
  <w:abstractNum w:abstractNumId="71" w15:restartNumberingAfterBreak="0">
    <w:nsid w:val="0DEA0910"/>
    <w:multiLevelType w:val="multilevel"/>
    <w:tmpl w:val="D8D269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2" w15:restartNumberingAfterBreak="0">
    <w:nsid w:val="0DFE7BD4"/>
    <w:multiLevelType w:val="hybridMultilevel"/>
    <w:tmpl w:val="1D8E52C6"/>
    <w:lvl w:ilvl="0" w:tplc="D0DAAFE8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3" w15:restartNumberingAfterBreak="0">
    <w:nsid w:val="0E922F58"/>
    <w:multiLevelType w:val="multilevel"/>
    <w:tmpl w:val="E8884004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74" w15:restartNumberingAfterBreak="0">
    <w:nsid w:val="0F0C6C16"/>
    <w:multiLevelType w:val="multilevel"/>
    <w:tmpl w:val="EE24974E"/>
    <w:lvl w:ilvl="0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  <w:b/>
        <w:sz w:val="23"/>
      </w:rPr>
    </w:lvl>
    <w:lvl w:ilvl="1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  <w:color w:val="auto"/>
        <w:sz w:val="23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/>
        <w:sz w:val="23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 w:val="0"/>
        <w:sz w:val="23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 w:val="0"/>
        <w:sz w:val="23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 w:val="0"/>
        <w:sz w:val="23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 w:val="0"/>
        <w:sz w:val="23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b w:val="0"/>
        <w:sz w:val="23"/>
      </w:rPr>
    </w:lvl>
  </w:abstractNum>
  <w:abstractNum w:abstractNumId="75" w15:restartNumberingAfterBreak="0">
    <w:nsid w:val="0F490EA3"/>
    <w:multiLevelType w:val="hybridMultilevel"/>
    <w:tmpl w:val="ADBEDDBC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F4E4176">
      <w:numFmt w:val="bullet"/>
      <w:lvlText w:val="•"/>
      <w:lvlJc w:val="left"/>
      <w:pPr>
        <w:ind w:left="2160" w:hanging="360"/>
      </w:pPr>
      <w:rPr>
        <w:rFonts w:ascii="Times New Roman" w:eastAsia="Times New Roman" w:hAnsi="Times New Roman" w:cs="Times New Roman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6" w15:restartNumberingAfterBreak="0">
    <w:nsid w:val="0F973808"/>
    <w:multiLevelType w:val="multilevel"/>
    <w:tmpl w:val="B18820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7" w15:restartNumberingAfterBreak="0">
    <w:nsid w:val="0FEA4A1A"/>
    <w:multiLevelType w:val="multilevel"/>
    <w:tmpl w:val="21CAAA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8" w15:restartNumberingAfterBreak="0">
    <w:nsid w:val="10013616"/>
    <w:multiLevelType w:val="multilevel"/>
    <w:tmpl w:val="60C623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9" w15:restartNumberingAfterBreak="0">
    <w:nsid w:val="102E5DE0"/>
    <w:multiLevelType w:val="multilevel"/>
    <w:tmpl w:val="6E923D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0" w15:restartNumberingAfterBreak="0">
    <w:nsid w:val="103566B0"/>
    <w:multiLevelType w:val="multilevel"/>
    <w:tmpl w:val="93CA42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1" w15:restartNumberingAfterBreak="0">
    <w:nsid w:val="10D90C8F"/>
    <w:multiLevelType w:val="multilevel"/>
    <w:tmpl w:val="D9AE5FC8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82" w15:restartNumberingAfterBreak="0">
    <w:nsid w:val="13891FFC"/>
    <w:multiLevelType w:val="multilevel"/>
    <w:tmpl w:val="989E86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3" w15:restartNumberingAfterBreak="0">
    <w:nsid w:val="141924FF"/>
    <w:multiLevelType w:val="multilevel"/>
    <w:tmpl w:val="3E3C15EA"/>
    <w:lvl w:ilvl="0">
      <w:start w:val="15"/>
      <w:numFmt w:val="decimal"/>
      <w:lvlText w:val="%1"/>
      <w:lvlJc w:val="left"/>
      <w:pPr>
        <w:ind w:left="540" w:hanging="540"/>
      </w:pPr>
      <w:rPr>
        <w:rFonts w:hint="default"/>
        <w:b/>
        <w:bCs/>
        <w:sz w:val="23"/>
      </w:rPr>
    </w:lvl>
    <w:lvl w:ilvl="1">
      <w:start w:val="15"/>
      <w:numFmt w:val="decimal"/>
      <w:lvlText w:val="%1.%2"/>
      <w:lvlJc w:val="left"/>
      <w:pPr>
        <w:ind w:left="540" w:hanging="540"/>
      </w:pPr>
      <w:rPr>
        <w:rFonts w:hint="default"/>
        <w:b/>
        <w:sz w:val="23"/>
      </w:rPr>
    </w:lvl>
    <w:lvl w:ilvl="2">
      <w:start w:val="1"/>
      <w:numFmt w:val="decimal"/>
      <w:lvlText w:val="%1.%2.%3"/>
      <w:lvlJc w:val="left"/>
      <w:pPr>
        <w:ind w:left="6391" w:hanging="720"/>
      </w:pPr>
      <w:rPr>
        <w:rFonts w:hint="default"/>
        <w:b/>
        <w:bCs/>
        <w:color w:val="auto"/>
        <w:sz w:val="23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 w:val="0"/>
        <w:sz w:val="23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 w:val="0"/>
        <w:sz w:val="23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 w:val="0"/>
        <w:sz w:val="23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 w:val="0"/>
        <w:sz w:val="23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 w:val="0"/>
        <w:sz w:val="23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b w:val="0"/>
        <w:sz w:val="23"/>
      </w:rPr>
    </w:lvl>
  </w:abstractNum>
  <w:abstractNum w:abstractNumId="84" w15:restartNumberingAfterBreak="0">
    <w:nsid w:val="14A6560C"/>
    <w:multiLevelType w:val="multilevel"/>
    <w:tmpl w:val="81E2397E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85" w15:restartNumberingAfterBreak="0">
    <w:nsid w:val="150D3D67"/>
    <w:multiLevelType w:val="hybridMultilevel"/>
    <w:tmpl w:val="B3960264"/>
    <w:lvl w:ilvl="0" w:tplc="041B0001">
      <w:start w:val="1"/>
      <w:numFmt w:val="bullet"/>
      <w:lvlText w:val=""/>
      <w:lvlJc w:val="left"/>
      <w:pPr>
        <w:ind w:left="168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4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31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8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5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2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60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7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440" w:hanging="360"/>
      </w:pPr>
      <w:rPr>
        <w:rFonts w:ascii="Wingdings" w:hAnsi="Wingdings" w:hint="default"/>
      </w:rPr>
    </w:lvl>
  </w:abstractNum>
  <w:abstractNum w:abstractNumId="86" w15:restartNumberingAfterBreak="0">
    <w:nsid w:val="151028A2"/>
    <w:multiLevelType w:val="hybridMultilevel"/>
    <w:tmpl w:val="FEF6CBEE"/>
    <w:lvl w:ilvl="0" w:tplc="041B0001">
      <w:start w:val="1"/>
      <w:numFmt w:val="bullet"/>
      <w:lvlText w:val=""/>
      <w:lvlJc w:val="left"/>
      <w:pPr>
        <w:ind w:left="2061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781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3501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4221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941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661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6381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7101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821" w:hanging="360"/>
      </w:pPr>
      <w:rPr>
        <w:rFonts w:ascii="Wingdings" w:hAnsi="Wingdings" w:hint="default"/>
      </w:rPr>
    </w:lvl>
  </w:abstractNum>
  <w:abstractNum w:abstractNumId="87" w15:restartNumberingAfterBreak="0">
    <w:nsid w:val="16544569"/>
    <w:multiLevelType w:val="multilevel"/>
    <w:tmpl w:val="1B4A61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8" w15:restartNumberingAfterBreak="0">
    <w:nsid w:val="166F494B"/>
    <w:multiLevelType w:val="multilevel"/>
    <w:tmpl w:val="FD7AB5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9" w15:restartNumberingAfterBreak="0">
    <w:nsid w:val="1679487F"/>
    <w:multiLevelType w:val="multilevel"/>
    <w:tmpl w:val="0C2C5832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90" w15:restartNumberingAfterBreak="0">
    <w:nsid w:val="16CC4913"/>
    <w:multiLevelType w:val="hybridMultilevel"/>
    <w:tmpl w:val="22E88B1C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1" w15:restartNumberingAfterBreak="0">
    <w:nsid w:val="16D637FA"/>
    <w:multiLevelType w:val="multilevel"/>
    <w:tmpl w:val="809AF5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2" w15:restartNumberingAfterBreak="0">
    <w:nsid w:val="16F60A93"/>
    <w:multiLevelType w:val="multilevel"/>
    <w:tmpl w:val="AA32E7A8"/>
    <w:lvl w:ilvl="0">
      <w:start w:val="19"/>
      <w:numFmt w:val="decimal"/>
      <w:lvlText w:val="%1"/>
      <w:lvlJc w:val="left"/>
      <w:pPr>
        <w:ind w:left="420" w:hanging="420"/>
      </w:pPr>
      <w:rPr>
        <w:rFonts w:hint="default"/>
        <w:sz w:val="23"/>
      </w:rPr>
    </w:lvl>
    <w:lvl w:ilvl="1">
      <w:start w:val="2"/>
      <w:numFmt w:val="decimal"/>
      <w:lvlText w:val="%1.%2"/>
      <w:lvlJc w:val="left"/>
      <w:pPr>
        <w:ind w:left="420" w:hanging="420"/>
      </w:pPr>
      <w:rPr>
        <w:rFonts w:hint="default"/>
        <w:sz w:val="23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3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sz w:val="23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sz w:val="23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sz w:val="23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sz w:val="23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sz w:val="23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sz w:val="23"/>
      </w:rPr>
    </w:lvl>
  </w:abstractNum>
  <w:abstractNum w:abstractNumId="93" w15:restartNumberingAfterBreak="0">
    <w:nsid w:val="17C51FDB"/>
    <w:multiLevelType w:val="multilevel"/>
    <w:tmpl w:val="996C63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4" w15:restartNumberingAfterBreak="0">
    <w:nsid w:val="18594DC2"/>
    <w:multiLevelType w:val="multilevel"/>
    <w:tmpl w:val="B768A6EC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95" w15:restartNumberingAfterBreak="0">
    <w:nsid w:val="193839DF"/>
    <w:multiLevelType w:val="multilevel"/>
    <w:tmpl w:val="B04C04DA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96" w15:restartNumberingAfterBreak="0">
    <w:nsid w:val="196B4B57"/>
    <w:multiLevelType w:val="multilevel"/>
    <w:tmpl w:val="324ACE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7" w15:restartNumberingAfterBreak="0">
    <w:nsid w:val="197E3807"/>
    <w:multiLevelType w:val="multilevel"/>
    <w:tmpl w:val="2536D3AE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98" w15:restartNumberingAfterBreak="0">
    <w:nsid w:val="1993412F"/>
    <w:multiLevelType w:val="hybridMultilevel"/>
    <w:tmpl w:val="F16EB1EE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9" w15:restartNumberingAfterBreak="0">
    <w:nsid w:val="1A0020A4"/>
    <w:multiLevelType w:val="multilevel"/>
    <w:tmpl w:val="E50A5A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0" w15:restartNumberingAfterBreak="0">
    <w:nsid w:val="1AED2128"/>
    <w:multiLevelType w:val="multilevel"/>
    <w:tmpl w:val="640A5B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1" w15:restartNumberingAfterBreak="0">
    <w:nsid w:val="1AFE4477"/>
    <w:multiLevelType w:val="multilevel"/>
    <w:tmpl w:val="D760FC0C"/>
    <w:lvl w:ilvl="0">
      <w:start w:val="24"/>
      <w:numFmt w:val="decimal"/>
      <w:lvlText w:val="%1"/>
      <w:lvlJc w:val="left"/>
      <w:pPr>
        <w:ind w:left="420" w:hanging="420"/>
      </w:pPr>
      <w:rPr>
        <w:rFonts w:hint="default"/>
        <w:b/>
        <w:bCs/>
        <w:sz w:val="23"/>
      </w:rPr>
    </w:lvl>
    <w:lvl w:ilvl="1">
      <w:start w:val="1"/>
      <w:numFmt w:val="decimal"/>
      <w:lvlText w:val="%1.%2"/>
      <w:lvlJc w:val="left"/>
      <w:pPr>
        <w:ind w:left="2400" w:hanging="420"/>
      </w:pPr>
      <w:rPr>
        <w:rFonts w:hint="default"/>
        <w:b/>
        <w:bCs/>
        <w:sz w:val="23"/>
      </w:rPr>
    </w:lvl>
    <w:lvl w:ilvl="2">
      <w:start w:val="1"/>
      <w:numFmt w:val="decimal"/>
      <w:lvlText w:val="%1.%2.%3"/>
      <w:lvlJc w:val="left"/>
      <w:pPr>
        <w:ind w:left="1288" w:hanging="720"/>
      </w:pPr>
      <w:rPr>
        <w:rFonts w:hint="default"/>
        <w:b/>
        <w:bCs/>
        <w:color w:val="auto"/>
        <w:sz w:val="23"/>
      </w:rPr>
    </w:lvl>
    <w:lvl w:ilvl="3">
      <w:start w:val="1"/>
      <w:numFmt w:val="decimal"/>
      <w:lvlText w:val="%1.%2.%3.%4"/>
      <w:lvlJc w:val="left"/>
      <w:pPr>
        <w:ind w:left="1146" w:hanging="720"/>
      </w:pPr>
      <w:rPr>
        <w:rFonts w:hint="default"/>
        <w:b/>
        <w:bCs/>
        <w:color w:val="auto"/>
        <w:sz w:val="23"/>
      </w:rPr>
    </w:lvl>
    <w:lvl w:ilvl="4">
      <w:start w:val="1"/>
      <w:numFmt w:val="decimal"/>
      <w:lvlText w:val="%1.%2.%3.%4.%5"/>
      <w:lvlJc w:val="left"/>
      <w:pPr>
        <w:ind w:left="9000" w:hanging="1080"/>
      </w:pPr>
      <w:rPr>
        <w:rFonts w:hint="default"/>
        <w:b w:val="0"/>
        <w:sz w:val="23"/>
      </w:rPr>
    </w:lvl>
    <w:lvl w:ilvl="5">
      <w:start w:val="1"/>
      <w:numFmt w:val="decimal"/>
      <w:lvlText w:val="%1.%2.%3.%4.%5.%6"/>
      <w:lvlJc w:val="left"/>
      <w:pPr>
        <w:ind w:left="10980" w:hanging="1080"/>
      </w:pPr>
      <w:rPr>
        <w:rFonts w:hint="default"/>
        <w:b w:val="0"/>
        <w:sz w:val="23"/>
      </w:rPr>
    </w:lvl>
    <w:lvl w:ilvl="6">
      <w:start w:val="1"/>
      <w:numFmt w:val="decimal"/>
      <w:lvlText w:val="%1.%2.%3.%4.%5.%6.%7"/>
      <w:lvlJc w:val="left"/>
      <w:pPr>
        <w:ind w:left="13320" w:hanging="1440"/>
      </w:pPr>
      <w:rPr>
        <w:rFonts w:hint="default"/>
        <w:b w:val="0"/>
        <w:sz w:val="23"/>
      </w:rPr>
    </w:lvl>
    <w:lvl w:ilvl="7">
      <w:start w:val="1"/>
      <w:numFmt w:val="decimal"/>
      <w:lvlText w:val="%1.%2.%3.%4.%5.%6.%7.%8"/>
      <w:lvlJc w:val="left"/>
      <w:pPr>
        <w:ind w:left="15300" w:hanging="1440"/>
      </w:pPr>
      <w:rPr>
        <w:rFonts w:hint="default"/>
        <w:b w:val="0"/>
        <w:sz w:val="23"/>
      </w:rPr>
    </w:lvl>
    <w:lvl w:ilvl="8">
      <w:start w:val="1"/>
      <w:numFmt w:val="decimal"/>
      <w:lvlText w:val="%1.%2.%3.%4.%5.%6.%7.%8.%9"/>
      <w:lvlJc w:val="left"/>
      <w:pPr>
        <w:ind w:left="17280" w:hanging="1440"/>
      </w:pPr>
      <w:rPr>
        <w:rFonts w:hint="default"/>
        <w:b w:val="0"/>
        <w:sz w:val="23"/>
      </w:rPr>
    </w:lvl>
  </w:abstractNum>
  <w:abstractNum w:abstractNumId="102" w15:restartNumberingAfterBreak="0">
    <w:nsid w:val="1BBE07EB"/>
    <w:multiLevelType w:val="multilevel"/>
    <w:tmpl w:val="6F0480F2"/>
    <w:lvl w:ilvl="0">
      <w:start w:val="2"/>
      <w:numFmt w:val="decimal"/>
      <w:lvlText w:val="%1"/>
      <w:lvlJc w:val="left"/>
      <w:pPr>
        <w:ind w:left="360" w:hanging="360"/>
      </w:pPr>
      <w:rPr>
        <w:rFonts w:ascii="Calibri" w:hAnsi="Calibri" w:cs="Calibri" w:hint="default"/>
        <w:sz w:val="23"/>
      </w:rPr>
    </w:lvl>
    <w:lvl w:ilvl="1">
      <w:start w:val="1"/>
      <w:numFmt w:val="decimal"/>
      <w:lvlText w:val="%2."/>
      <w:lvlJc w:val="left"/>
      <w:pPr>
        <w:ind w:left="785" w:hanging="360"/>
      </w:pPr>
      <w:rPr>
        <w:rFonts w:ascii="Times New Roman" w:eastAsia="Times New Roman" w:hAnsi="Times New Roman" w:cs="Calibri"/>
        <w:sz w:val="23"/>
      </w:rPr>
    </w:lvl>
    <w:lvl w:ilvl="2">
      <w:start w:val="1"/>
      <w:numFmt w:val="decimal"/>
      <w:lvlText w:val="%1.%2.%3"/>
      <w:lvlJc w:val="left"/>
      <w:pPr>
        <w:ind w:left="1570" w:hanging="720"/>
      </w:pPr>
      <w:rPr>
        <w:rFonts w:ascii="Calibri" w:hAnsi="Calibri" w:cs="Calibri" w:hint="default"/>
        <w:sz w:val="23"/>
      </w:rPr>
    </w:lvl>
    <w:lvl w:ilvl="3">
      <w:start w:val="1"/>
      <w:numFmt w:val="decimal"/>
      <w:lvlText w:val="%1.%2.%3.%4"/>
      <w:lvlJc w:val="left"/>
      <w:pPr>
        <w:ind w:left="1995" w:hanging="720"/>
      </w:pPr>
      <w:rPr>
        <w:rFonts w:ascii="Calibri" w:hAnsi="Calibri" w:cs="Calibri" w:hint="default"/>
        <w:sz w:val="23"/>
      </w:rPr>
    </w:lvl>
    <w:lvl w:ilvl="4">
      <w:start w:val="1"/>
      <w:numFmt w:val="decimal"/>
      <w:lvlText w:val="%1.%2.%3.%4.%5"/>
      <w:lvlJc w:val="left"/>
      <w:pPr>
        <w:ind w:left="2780" w:hanging="1080"/>
      </w:pPr>
      <w:rPr>
        <w:rFonts w:ascii="Calibri" w:hAnsi="Calibri" w:cs="Calibri" w:hint="default"/>
        <w:sz w:val="23"/>
      </w:rPr>
    </w:lvl>
    <w:lvl w:ilvl="5">
      <w:start w:val="1"/>
      <w:numFmt w:val="decimal"/>
      <w:lvlText w:val="%1.%2.%3.%4.%5.%6"/>
      <w:lvlJc w:val="left"/>
      <w:pPr>
        <w:ind w:left="3205" w:hanging="1080"/>
      </w:pPr>
      <w:rPr>
        <w:rFonts w:ascii="Calibri" w:hAnsi="Calibri" w:cs="Calibri" w:hint="default"/>
        <w:sz w:val="23"/>
      </w:rPr>
    </w:lvl>
    <w:lvl w:ilvl="6">
      <w:start w:val="1"/>
      <w:numFmt w:val="decimal"/>
      <w:lvlText w:val="%1.%2.%3.%4.%5.%6.%7"/>
      <w:lvlJc w:val="left"/>
      <w:pPr>
        <w:ind w:left="3990" w:hanging="1440"/>
      </w:pPr>
      <w:rPr>
        <w:rFonts w:ascii="Calibri" w:hAnsi="Calibri" w:cs="Calibri" w:hint="default"/>
        <w:sz w:val="23"/>
      </w:rPr>
    </w:lvl>
    <w:lvl w:ilvl="7">
      <w:start w:val="1"/>
      <w:numFmt w:val="decimal"/>
      <w:lvlText w:val="%1.%2.%3.%4.%5.%6.%7.%8"/>
      <w:lvlJc w:val="left"/>
      <w:pPr>
        <w:ind w:left="4415" w:hanging="1440"/>
      </w:pPr>
      <w:rPr>
        <w:rFonts w:ascii="Calibri" w:hAnsi="Calibri" w:cs="Calibri" w:hint="default"/>
        <w:sz w:val="23"/>
      </w:rPr>
    </w:lvl>
    <w:lvl w:ilvl="8">
      <w:start w:val="1"/>
      <w:numFmt w:val="decimal"/>
      <w:lvlText w:val="%1.%2.%3.%4.%5.%6.%7.%8.%9"/>
      <w:lvlJc w:val="left"/>
      <w:pPr>
        <w:ind w:left="5200" w:hanging="1800"/>
      </w:pPr>
      <w:rPr>
        <w:rFonts w:ascii="Calibri" w:hAnsi="Calibri" w:cs="Calibri" w:hint="default"/>
        <w:sz w:val="23"/>
      </w:rPr>
    </w:lvl>
  </w:abstractNum>
  <w:abstractNum w:abstractNumId="103" w15:restartNumberingAfterBreak="0">
    <w:nsid w:val="1BC22682"/>
    <w:multiLevelType w:val="multilevel"/>
    <w:tmpl w:val="155CC1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4" w15:restartNumberingAfterBreak="0">
    <w:nsid w:val="1BC34714"/>
    <w:multiLevelType w:val="multilevel"/>
    <w:tmpl w:val="0B88B5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5" w15:restartNumberingAfterBreak="0">
    <w:nsid w:val="1BE71DD3"/>
    <w:multiLevelType w:val="multilevel"/>
    <w:tmpl w:val="A6C8F324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106" w15:restartNumberingAfterBreak="0">
    <w:nsid w:val="1C17565C"/>
    <w:multiLevelType w:val="multilevel"/>
    <w:tmpl w:val="BF4EAF32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b w:val="0"/>
      </w:rPr>
    </w:lvl>
  </w:abstractNum>
  <w:abstractNum w:abstractNumId="107" w15:restartNumberingAfterBreak="0">
    <w:nsid w:val="1C53558D"/>
    <w:multiLevelType w:val="multilevel"/>
    <w:tmpl w:val="973C4064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108" w15:restartNumberingAfterBreak="0">
    <w:nsid w:val="1D0A2FB8"/>
    <w:multiLevelType w:val="hybridMultilevel"/>
    <w:tmpl w:val="C1DA41D0"/>
    <w:lvl w:ilvl="0" w:tplc="4FC82D70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1" w:tplc="935011A0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2" w:tplc="6BF87F64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3" w:tplc="82BCC9AA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4" w:tplc="352E86B8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5" w:tplc="C77460B4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6" w:tplc="5ECC2D1E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7" w:tplc="5A4699E8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8" w:tplc="C2920EDA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</w:abstractNum>
  <w:abstractNum w:abstractNumId="109" w15:restartNumberingAfterBreak="0">
    <w:nsid w:val="1E5B2DDE"/>
    <w:multiLevelType w:val="multilevel"/>
    <w:tmpl w:val="BC14F6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0" w15:restartNumberingAfterBreak="0">
    <w:nsid w:val="1EE142D4"/>
    <w:multiLevelType w:val="hybridMultilevel"/>
    <w:tmpl w:val="01C2C6D8"/>
    <w:lvl w:ilvl="0" w:tplc="041B0001">
      <w:start w:val="1"/>
      <w:numFmt w:val="bullet"/>
      <w:lvlText w:val=""/>
      <w:lvlJc w:val="left"/>
      <w:pPr>
        <w:ind w:left="168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4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31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8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5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2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60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7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440" w:hanging="360"/>
      </w:pPr>
      <w:rPr>
        <w:rFonts w:ascii="Wingdings" w:hAnsi="Wingdings" w:hint="default"/>
      </w:rPr>
    </w:lvl>
  </w:abstractNum>
  <w:abstractNum w:abstractNumId="111" w15:restartNumberingAfterBreak="0">
    <w:nsid w:val="1FF70C3B"/>
    <w:multiLevelType w:val="multilevel"/>
    <w:tmpl w:val="C17E79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2" w15:restartNumberingAfterBreak="0">
    <w:nsid w:val="204531CA"/>
    <w:multiLevelType w:val="multilevel"/>
    <w:tmpl w:val="98988A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3" w15:restartNumberingAfterBreak="0">
    <w:nsid w:val="20ED4B7E"/>
    <w:multiLevelType w:val="multilevel"/>
    <w:tmpl w:val="9D14A2E2"/>
    <w:lvl w:ilvl="0">
      <w:start w:val="25"/>
      <w:numFmt w:val="decimal"/>
      <w:lvlText w:val="%1"/>
      <w:lvlJc w:val="left"/>
      <w:pPr>
        <w:ind w:left="420" w:hanging="420"/>
      </w:pPr>
      <w:rPr>
        <w:rFonts w:hint="default"/>
        <w:b w:val="0"/>
        <w:sz w:val="23"/>
      </w:rPr>
    </w:lvl>
    <w:lvl w:ilvl="1">
      <w:start w:val="3"/>
      <w:numFmt w:val="decimal"/>
      <w:lvlText w:val="%1.%2"/>
      <w:lvlJc w:val="left"/>
      <w:pPr>
        <w:ind w:left="704" w:hanging="420"/>
      </w:pPr>
      <w:rPr>
        <w:rFonts w:hint="default"/>
        <w:b/>
        <w:bCs/>
        <w:sz w:val="23"/>
      </w:rPr>
    </w:lvl>
    <w:lvl w:ilvl="2">
      <w:start w:val="1"/>
      <w:numFmt w:val="decimal"/>
      <w:lvlText w:val="%1.%2.%3"/>
      <w:lvlJc w:val="left"/>
      <w:pPr>
        <w:ind w:left="5520" w:hanging="720"/>
      </w:pPr>
      <w:rPr>
        <w:rFonts w:hint="default"/>
        <w:b w:val="0"/>
        <w:sz w:val="23"/>
      </w:rPr>
    </w:lvl>
    <w:lvl w:ilvl="3">
      <w:start w:val="1"/>
      <w:numFmt w:val="decimal"/>
      <w:lvlText w:val="%1.%2.%3.%4"/>
      <w:lvlJc w:val="left"/>
      <w:pPr>
        <w:ind w:left="7920" w:hanging="720"/>
      </w:pPr>
      <w:rPr>
        <w:rFonts w:hint="default"/>
        <w:b w:val="0"/>
        <w:sz w:val="23"/>
      </w:rPr>
    </w:lvl>
    <w:lvl w:ilvl="4">
      <w:start w:val="1"/>
      <w:numFmt w:val="decimal"/>
      <w:lvlText w:val="%1.%2.%3.%4.%5"/>
      <w:lvlJc w:val="left"/>
      <w:pPr>
        <w:ind w:left="10680" w:hanging="1080"/>
      </w:pPr>
      <w:rPr>
        <w:rFonts w:hint="default"/>
        <w:b w:val="0"/>
        <w:sz w:val="23"/>
      </w:rPr>
    </w:lvl>
    <w:lvl w:ilvl="5">
      <w:start w:val="1"/>
      <w:numFmt w:val="decimal"/>
      <w:lvlText w:val="%1.%2.%3.%4.%5.%6"/>
      <w:lvlJc w:val="left"/>
      <w:pPr>
        <w:ind w:left="13080" w:hanging="1080"/>
      </w:pPr>
      <w:rPr>
        <w:rFonts w:hint="default"/>
        <w:b w:val="0"/>
        <w:sz w:val="23"/>
      </w:rPr>
    </w:lvl>
    <w:lvl w:ilvl="6">
      <w:start w:val="1"/>
      <w:numFmt w:val="decimal"/>
      <w:lvlText w:val="%1.%2.%3.%4.%5.%6.%7"/>
      <w:lvlJc w:val="left"/>
      <w:pPr>
        <w:ind w:left="15840" w:hanging="1440"/>
      </w:pPr>
      <w:rPr>
        <w:rFonts w:hint="default"/>
        <w:b w:val="0"/>
        <w:sz w:val="23"/>
      </w:rPr>
    </w:lvl>
    <w:lvl w:ilvl="7">
      <w:start w:val="1"/>
      <w:numFmt w:val="decimal"/>
      <w:lvlText w:val="%1.%2.%3.%4.%5.%6.%7.%8"/>
      <w:lvlJc w:val="left"/>
      <w:pPr>
        <w:ind w:left="18240" w:hanging="1440"/>
      </w:pPr>
      <w:rPr>
        <w:rFonts w:hint="default"/>
        <w:b w:val="0"/>
        <w:sz w:val="23"/>
      </w:rPr>
    </w:lvl>
    <w:lvl w:ilvl="8">
      <w:start w:val="1"/>
      <w:numFmt w:val="decimal"/>
      <w:lvlText w:val="%1.%2.%3.%4.%5.%6.%7.%8.%9"/>
      <w:lvlJc w:val="left"/>
      <w:pPr>
        <w:ind w:left="20640" w:hanging="1440"/>
      </w:pPr>
      <w:rPr>
        <w:rFonts w:hint="default"/>
        <w:b w:val="0"/>
        <w:sz w:val="23"/>
      </w:rPr>
    </w:lvl>
  </w:abstractNum>
  <w:abstractNum w:abstractNumId="114" w15:restartNumberingAfterBreak="0">
    <w:nsid w:val="20F52146"/>
    <w:multiLevelType w:val="multilevel"/>
    <w:tmpl w:val="7E7030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5" w15:restartNumberingAfterBreak="0">
    <w:nsid w:val="218E0144"/>
    <w:multiLevelType w:val="multilevel"/>
    <w:tmpl w:val="5AE477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6" w15:restartNumberingAfterBreak="0">
    <w:nsid w:val="21AC6D6D"/>
    <w:multiLevelType w:val="multilevel"/>
    <w:tmpl w:val="5BB22A8A"/>
    <w:styleLink w:val="WWNum21"/>
    <w:lvl w:ilvl="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117" w15:restartNumberingAfterBreak="0">
    <w:nsid w:val="21F01F1A"/>
    <w:multiLevelType w:val="multilevel"/>
    <w:tmpl w:val="DAFC9B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8" w15:restartNumberingAfterBreak="0">
    <w:nsid w:val="21F208F8"/>
    <w:multiLevelType w:val="multilevel"/>
    <w:tmpl w:val="7A2C693C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119" w15:restartNumberingAfterBreak="0">
    <w:nsid w:val="233A232E"/>
    <w:multiLevelType w:val="multilevel"/>
    <w:tmpl w:val="645A2FCE"/>
    <w:lvl w:ilvl="0">
      <w:start w:val="11"/>
      <w:numFmt w:val="decimal"/>
      <w:lvlText w:val="%1"/>
      <w:lvlJc w:val="left"/>
      <w:pPr>
        <w:ind w:left="420" w:hanging="420"/>
      </w:pPr>
      <w:rPr>
        <w:rFonts w:hint="default"/>
        <w:b/>
      </w:rPr>
    </w:lvl>
    <w:lvl w:ilvl="1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b w:val="0"/>
      </w:rPr>
    </w:lvl>
  </w:abstractNum>
  <w:abstractNum w:abstractNumId="120" w15:restartNumberingAfterBreak="0">
    <w:nsid w:val="23D276F7"/>
    <w:multiLevelType w:val="multilevel"/>
    <w:tmpl w:val="53EE45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1" w15:restartNumberingAfterBreak="0">
    <w:nsid w:val="24614B5E"/>
    <w:multiLevelType w:val="hybridMultilevel"/>
    <w:tmpl w:val="371CB1FC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2" w15:restartNumberingAfterBreak="0">
    <w:nsid w:val="2482511F"/>
    <w:multiLevelType w:val="multilevel"/>
    <w:tmpl w:val="93BE6E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3" w15:restartNumberingAfterBreak="0">
    <w:nsid w:val="24921B3C"/>
    <w:multiLevelType w:val="multilevel"/>
    <w:tmpl w:val="E640CB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4" w15:restartNumberingAfterBreak="0">
    <w:nsid w:val="24BB5C96"/>
    <w:multiLevelType w:val="multilevel"/>
    <w:tmpl w:val="6B447FA0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125" w15:restartNumberingAfterBreak="0">
    <w:nsid w:val="252251BD"/>
    <w:multiLevelType w:val="multilevel"/>
    <w:tmpl w:val="17F68A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6" w15:restartNumberingAfterBreak="0">
    <w:nsid w:val="253E01A5"/>
    <w:multiLevelType w:val="multilevel"/>
    <w:tmpl w:val="F386076C"/>
    <w:lvl w:ilvl="0">
      <w:start w:val="26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271" w:hanging="420"/>
      </w:pPr>
      <w:rPr>
        <w:rFonts w:hint="default"/>
        <w:b/>
        <w:bCs/>
      </w:rPr>
    </w:lvl>
    <w:lvl w:ilvl="2">
      <w:start w:val="1"/>
      <w:numFmt w:val="decimal"/>
      <w:lvlText w:val="%1.%2.%3"/>
      <w:lvlJc w:val="left"/>
      <w:pPr>
        <w:ind w:left="242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73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48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33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54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397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608" w:hanging="1800"/>
      </w:pPr>
      <w:rPr>
        <w:rFonts w:hint="default"/>
      </w:rPr>
    </w:lvl>
  </w:abstractNum>
  <w:abstractNum w:abstractNumId="127" w15:restartNumberingAfterBreak="0">
    <w:nsid w:val="253F2160"/>
    <w:multiLevelType w:val="multilevel"/>
    <w:tmpl w:val="A10E1274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  <w:b w:val="0"/>
        <w:sz w:val="23"/>
      </w:rPr>
    </w:lvl>
    <w:lvl w:ilvl="1">
      <w:start w:val="4"/>
      <w:numFmt w:val="decimal"/>
      <w:lvlText w:val="%1.%2"/>
      <w:lvlJc w:val="left"/>
      <w:pPr>
        <w:ind w:left="360" w:hanging="360"/>
      </w:pPr>
      <w:rPr>
        <w:rFonts w:hint="default"/>
        <w:b/>
        <w:bCs/>
        <w:sz w:val="23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 w:val="0"/>
        <w:sz w:val="23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 w:val="0"/>
        <w:sz w:val="23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 w:val="0"/>
        <w:sz w:val="23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 w:val="0"/>
        <w:sz w:val="23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 w:val="0"/>
        <w:sz w:val="23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 w:val="0"/>
        <w:sz w:val="23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b w:val="0"/>
        <w:sz w:val="23"/>
      </w:rPr>
    </w:lvl>
  </w:abstractNum>
  <w:abstractNum w:abstractNumId="128" w15:restartNumberingAfterBreak="0">
    <w:nsid w:val="255442B4"/>
    <w:multiLevelType w:val="multilevel"/>
    <w:tmpl w:val="631CC0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9" w15:restartNumberingAfterBreak="0">
    <w:nsid w:val="259D2043"/>
    <w:multiLevelType w:val="multilevel"/>
    <w:tmpl w:val="E3F026B4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130" w15:restartNumberingAfterBreak="0">
    <w:nsid w:val="26651EB4"/>
    <w:multiLevelType w:val="multilevel"/>
    <w:tmpl w:val="4D760E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1" w15:restartNumberingAfterBreak="0">
    <w:nsid w:val="26792448"/>
    <w:multiLevelType w:val="multilevel"/>
    <w:tmpl w:val="102604F2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132" w15:restartNumberingAfterBreak="0">
    <w:nsid w:val="26B36322"/>
    <w:multiLevelType w:val="multilevel"/>
    <w:tmpl w:val="AEE280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3" w15:restartNumberingAfterBreak="0">
    <w:nsid w:val="26CC0932"/>
    <w:multiLevelType w:val="hybridMultilevel"/>
    <w:tmpl w:val="1CD6A398"/>
    <w:lvl w:ilvl="0" w:tplc="FFFFFFFF">
      <w:numFmt w:val="bullet"/>
      <w:lvlText w:val="•"/>
      <w:lvlJc w:val="left"/>
      <w:pPr>
        <w:ind w:left="1065" w:hanging="705"/>
      </w:pPr>
      <w:rPr>
        <w:rFonts w:ascii="Calibri" w:eastAsia="Calibri" w:hAnsi="Calibri" w:cs="Calibri" w:hint="default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numFmt w:val="bullet"/>
      <w:lvlText w:val="•"/>
      <w:lvlJc w:val="left"/>
      <w:pPr>
        <w:ind w:left="2505" w:hanging="705"/>
      </w:pPr>
      <w:rPr>
        <w:rFonts w:ascii="Calibri" w:eastAsia="Calibri" w:hAnsi="Calibri" w:cs="Calibri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4" w15:restartNumberingAfterBreak="0">
    <w:nsid w:val="271F10AD"/>
    <w:multiLevelType w:val="multilevel"/>
    <w:tmpl w:val="CB6A52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5" w15:restartNumberingAfterBreak="0">
    <w:nsid w:val="2742391F"/>
    <w:multiLevelType w:val="multilevel"/>
    <w:tmpl w:val="2CEE32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6" w15:restartNumberingAfterBreak="0">
    <w:nsid w:val="27703803"/>
    <w:multiLevelType w:val="multilevel"/>
    <w:tmpl w:val="15000F86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137" w15:restartNumberingAfterBreak="0">
    <w:nsid w:val="27A058F4"/>
    <w:multiLevelType w:val="multilevel"/>
    <w:tmpl w:val="A2D083FC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138" w15:restartNumberingAfterBreak="0">
    <w:nsid w:val="27D3104F"/>
    <w:multiLevelType w:val="multilevel"/>
    <w:tmpl w:val="C9208D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9" w15:restartNumberingAfterBreak="0">
    <w:nsid w:val="27FE6750"/>
    <w:multiLevelType w:val="multilevel"/>
    <w:tmpl w:val="699CF71C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140" w15:restartNumberingAfterBreak="0">
    <w:nsid w:val="281031FE"/>
    <w:multiLevelType w:val="hybridMultilevel"/>
    <w:tmpl w:val="37BC7F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41" w15:restartNumberingAfterBreak="0">
    <w:nsid w:val="29C65588"/>
    <w:multiLevelType w:val="multilevel"/>
    <w:tmpl w:val="279E48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2" w15:restartNumberingAfterBreak="0">
    <w:nsid w:val="29CE1195"/>
    <w:multiLevelType w:val="multilevel"/>
    <w:tmpl w:val="4AAACA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3" w15:restartNumberingAfterBreak="0">
    <w:nsid w:val="29D810C8"/>
    <w:multiLevelType w:val="multilevel"/>
    <w:tmpl w:val="D3EA40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4" w15:restartNumberingAfterBreak="0">
    <w:nsid w:val="2A8D1EA8"/>
    <w:multiLevelType w:val="multilevel"/>
    <w:tmpl w:val="9062A3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5" w15:restartNumberingAfterBreak="0">
    <w:nsid w:val="2ADE3BF0"/>
    <w:multiLevelType w:val="multilevel"/>
    <w:tmpl w:val="70A6F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6" w15:restartNumberingAfterBreak="0">
    <w:nsid w:val="2B6914C2"/>
    <w:multiLevelType w:val="multilevel"/>
    <w:tmpl w:val="FB72DA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7" w15:restartNumberingAfterBreak="0">
    <w:nsid w:val="2C74204E"/>
    <w:multiLevelType w:val="multilevel"/>
    <w:tmpl w:val="F420F726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148" w15:restartNumberingAfterBreak="0">
    <w:nsid w:val="2D9F7166"/>
    <w:multiLevelType w:val="hybridMultilevel"/>
    <w:tmpl w:val="37BC7F9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149" w15:restartNumberingAfterBreak="0">
    <w:nsid w:val="2DDA4A52"/>
    <w:multiLevelType w:val="hybridMultilevel"/>
    <w:tmpl w:val="F6828D7A"/>
    <w:lvl w:ilvl="0" w:tplc="041B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0" w15:restartNumberingAfterBreak="0">
    <w:nsid w:val="2DE444BC"/>
    <w:multiLevelType w:val="multilevel"/>
    <w:tmpl w:val="2924D520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151" w15:restartNumberingAfterBreak="0">
    <w:nsid w:val="2E7E4FC2"/>
    <w:multiLevelType w:val="multilevel"/>
    <w:tmpl w:val="10D07482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152" w15:restartNumberingAfterBreak="0">
    <w:nsid w:val="2E85514F"/>
    <w:multiLevelType w:val="hybridMultilevel"/>
    <w:tmpl w:val="16122018"/>
    <w:lvl w:ilvl="0" w:tplc="041B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3" w15:restartNumberingAfterBreak="0">
    <w:nsid w:val="2E982928"/>
    <w:multiLevelType w:val="multilevel"/>
    <w:tmpl w:val="4F06F8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4" w15:restartNumberingAfterBreak="0">
    <w:nsid w:val="2ED13875"/>
    <w:multiLevelType w:val="multilevel"/>
    <w:tmpl w:val="2BB41F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5" w15:restartNumberingAfterBreak="0">
    <w:nsid w:val="2F5F117D"/>
    <w:multiLevelType w:val="multilevel"/>
    <w:tmpl w:val="37287B26"/>
    <w:lvl w:ilvl="0">
      <w:start w:val="28"/>
      <w:numFmt w:val="decimal"/>
      <w:lvlText w:val="%1"/>
      <w:lvlJc w:val="left"/>
      <w:pPr>
        <w:ind w:left="420" w:hanging="420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b/>
      </w:rPr>
    </w:lvl>
  </w:abstractNum>
  <w:abstractNum w:abstractNumId="156" w15:restartNumberingAfterBreak="0">
    <w:nsid w:val="2F9827D5"/>
    <w:multiLevelType w:val="multilevel"/>
    <w:tmpl w:val="882C6E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7" w15:restartNumberingAfterBreak="0">
    <w:nsid w:val="2FAE5AEB"/>
    <w:multiLevelType w:val="hybridMultilevel"/>
    <w:tmpl w:val="88DAAACC"/>
    <w:lvl w:ilvl="0" w:tplc="041B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8" w15:restartNumberingAfterBreak="0">
    <w:nsid w:val="30747CDF"/>
    <w:multiLevelType w:val="multilevel"/>
    <w:tmpl w:val="840C64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9" w15:restartNumberingAfterBreak="0">
    <w:nsid w:val="307D5509"/>
    <w:multiLevelType w:val="multilevel"/>
    <w:tmpl w:val="E02A3562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160" w15:restartNumberingAfterBreak="0">
    <w:nsid w:val="30EF7946"/>
    <w:multiLevelType w:val="hybridMultilevel"/>
    <w:tmpl w:val="9DE872BA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1" w15:restartNumberingAfterBreak="0">
    <w:nsid w:val="313B6531"/>
    <w:multiLevelType w:val="multilevel"/>
    <w:tmpl w:val="8EA6F7E4"/>
    <w:lvl w:ilvl="0">
      <w:start w:val="30"/>
      <w:numFmt w:val="decimal"/>
      <w:lvlText w:val="%1"/>
      <w:lvlJc w:val="left"/>
      <w:pPr>
        <w:ind w:left="420" w:hanging="420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b/>
      </w:rPr>
    </w:lvl>
  </w:abstractNum>
  <w:abstractNum w:abstractNumId="162" w15:restartNumberingAfterBreak="0">
    <w:nsid w:val="321A3F2B"/>
    <w:multiLevelType w:val="multilevel"/>
    <w:tmpl w:val="3F0408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3" w15:restartNumberingAfterBreak="0">
    <w:nsid w:val="322C0208"/>
    <w:multiLevelType w:val="multilevel"/>
    <w:tmpl w:val="2A2E82CE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164" w15:restartNumberingAfterBreak="0">
    <w:nsid w:val="323B452F"/>
    <w:multiLevelType w:val="multilevel"/>
    <w:tmpl w:val="AF6C75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5" w15:restartNumberingAfterBreak="0">
    <w:nsid w:val="327628A8"/>
    <w:multiLevelType w:val="multilevel"/>
    <w:tmpl w:val="C8AC24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6" w15:restartNumberingAfterBreak="0">
    <w:nsid w:val="327A20EC"/>
    <w:multiLevelType w:val="multilevel"/>
    <w:tmpl w:val="54B61A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7" w15:restartNumberingAfterBreak="0">
    <w:nsid w:val="32FF1E21"/>
    <w:multiLevelType w:val="multilevel"/>
    <w:tmpl w:val="151C22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8" w15:restartNumberingAfterBreak="0">
    <w:nsid w:val="33364F07"/>
    <w:multiLevelType w:val="multilevel"/>
    <w:tmpl w:val="06D0C2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9" w15:restartNumberingAfterBreak="0">
    <w:nsid w:val="33C252BC"/>
    <w:multiLevelType w:val="multilevel"/>
    <w:tmpl w:val="85AEFB4C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170" w15:restartNumberingAfterBreak="0">
    <w:nsid w:val="33D11CF7"/>
    <w:multiLevelType w:val="multilevel"/>
    <w:tmpl w:val="ED58CD42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171" w15:restartNumberingAfterBreak="0">
    <w:nsid w:val="34707684"/>
    <w:multiLevelType w:val="multilevel"/>
    <w:tmpl w:val="D2CA12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2" w15:restartNumberingAfterBreak="0">
    <w:nsid w:val="34A015F8"/>
    <w:multiLevelType w:val="multilevel"/>
    <w:tmpl w:val="1F7AEB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3" w15:restartNumberingAfterBreak="0">
    <w:nsid w:val="358579EE"/>
    <w:multiLevelType w:val="multilevel"/>
    <w:tmpl w:val="6FFCBA0C"/>
    <w:lvl w:ilvl="0">
      <w:start w:val="29"/>
      <w:numFmt w:val="decimal"/>
      <w:lvlText w:val="%1"/>
      <w:lvlJc w:val="left"/>
      <w:pPr>
        <w:ind w:left="540" w:hanging="540"/>
      </w:pPr>
      <w:rPr>
        <w:rFonts w:hint="default"/>
        <w:b w:val="0"/>
      </w:rPr>
    </w:lvl>
    <w:lvl w:ilvl="1">
      <w:start w:val="1"/>
      <w:numFmt w:val="lowerLetter"/>
      <w:lvlText w:val="%2)"/>
      <w:lvlJc w:val="left"/>
      <w:pPr>
        <w:ind w:left="360" w:hanging="360"/>
      </w:p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b w:val="0"/>
      </w:rPr>
    </w:lvl>
  </w:abstractNum>
  <w:abstractNum w:abstractNumId="174" w15:restartNumberingAfterBreak="0">
    <w:nsid w:val="35EC5E0F"/>
    <w:multiLevelType w:val="multilevel"/>
    <w:tmpl w:val="71E24F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5" w15:restartNumberingAfterBreak="0">
    <w:nsid w:val="366A473D"/>
    <w:multiLevelType w:val="multilevel"/>
    <w:tmpl w:val="43629A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6" w15:restartNumberingAfterBreak="0">
    <w:nsid w:val="366A51AE"/>
    <w:multiLevelType w:val="multilevel"/>
    <w:tmpl w:val="751403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7" w15:restartNumberingAfterBreak="0">
    <w:nsid w:val="369F232C"/>
    <w:multiLevelType w:val="hybridMultilevel"/>
    <w:tmpl w:val="2F0076C2"/>
    <w:lvl w:ilvl="0" w:tplc="041B0001">
      <w:start w:val="1"/>
      <w:numFmt w:val="bullet"/>
      <w:lvlText w:val=""/>
      <w:lvlJc w:val="left"/>
      <w:pPr>
        <w:ind w:left="1778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49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321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93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65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37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609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81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538" w:hanging="360"/>
      </w:pPr>
      <w:rPr>
        <w:rFonts w:ascii="Wingdings" w:hAnsi="Wingdings" w:hint="default"/>
      </w:rPr>
    </w:lvl>
  </w:abstractNum>
  <w:abstractNum w:abstractNumId="178" w15:restartNumberingAfterBreak="0">
    <w:nsid w:val="371F6053"/>
    <w:multiLevelType w:val="hybridMultilevel"/>
    <w:tmpl w:val="3424DB20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9" w15:restartNumberingAfterBreak="0">
    <w:nsid w:val="372120E4"/>
    <w:multiLevelType w:val="multilevel"/>
    <w:tmpl w:val="1764DA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0" w15:restartNumberingAfterBreak="0">
    <w:nsid w:val="377F4876"/>
    <w:multiLevelType w:val="multilevel"/>
    <w:tmpl w:val="4B6CDC64"/>
    <w:lvl w:ilvl="0">
      <w:start w:val="22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2400" w:hanging="420"/>
      </w:pPr>
      <w:rPr>
        <w:rFonts w:hint="default"/>
        <w:b/>
        <w:bCs/>
      </w:rPr>
    </w:lvl>
    <w:lvl w:ilvl="2">
      <w:start w:val="1"/>
      <w:numFmt w:val="decimal"/>
      <w:lvlText w:val="%1.%2.%3"/>
      <w:lvlJc w:val="left"/>
      <w:pPr>
        <w:ind w:left="46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666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90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9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33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53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7640" w:hanging="1800"/>
      </w:pPr>
      <w:rPr>
        <w:rFonts w:hint="default"/>
      </w:rPr>
    </w:lvl>
  </w:abstractNum>
  <w:abstractNum w:abstractNumId="181" w15:restartNumberingAfterBreak="0">
    <w:nsid w:val="37DC3764"/>
    <w:multiLevelType w:val="multilevel"/>
    <w:tmpl w:val="48B6D060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182" w15:restartNumberingAfterBreak="0">
    <w:nsid w:val="38165360"/>
    <w:multiLevelType w:val="hybridMultilevel"/>
    <w:tmpl w:val="A782A480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3" w15:restartNumberingAfterBreak="0">
    <w:nsid w:val="385B395C"/>
    <w:multiLevelType w:val="hybridMultilevel"/>
    <w:tmpl w:val="F4FADBBE"/>
    <w:lvl w:ilvl="0" w:tplc="041B0003">
      <w:start w:val="1"/>
      <w:numFmt w:val="bullet"/>
      <w:lvlText w:val="o"/>
      <w:lvlJc w:val="left"/>
      <w:pPr>
        <w:ind w:left="2400" w:hanging="360"/>
      </w:pPr>
      <w:rPr>
        <w:rFonts w:ascii="Courier New" w:hAnsi="Courier New" w:cs="Courier New" w:hint="default"/>
      </w:rPr>
    </w:lvl>
    <w:lvl w:ilvl="1" w:tplc="041B0003">
      <w:start w:val="1"/>
      <w:numFmt w:val="bullet"/>
      <w:lvlText w:val="o"/>
      <w:lvlJc w:val="left"/>
      <w:pPr>
        <w:ind w:left="3120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3840" w:hanging="360"/>
      </w:pPr>
      <w:rPr>
        <w:rFonts w:ascii="Wingdings" w:hAnsi="Wingdings" w:hint="default"/>
      </w:rPr>
    </w:lvl>
    <w:lvl w:ilvl="3" w:tplc="041B0001">
      <w:start w:val="1"/>
      <w:numFmt w:val="bullet"/>
      <w:lvlText w:val=""/>
      <w:lvlJc w:val="left"/>
      <w:pPr>
        <w:ind w:left="4560" w:hanging="360"/>
      </w:pPr>
      <w:rPr>
        <w:rFonts w:ascii="Symbol" w:hAnsi="Symbol" w:hint="default"/>
      </w:rPr>
    </w:lvl>
    <w:lvl w:ilvl="4" w:tplc="041B0003">
      <w:start w:val="1"/>
      <w:numFmt w:val="bullet"/>
      <w:lvlText w:val="o"/>
      <w:lvlJc w:val="left"/>
      <w:pPr>
        <w:ind w:left="5280" w:hanging="360"/>
      </w:pPr>
      <w:rPr>
        <w:rFonts w:ascii="Courier New" w:hAnsi="Courier New" w:cs="Courier New" w:hint="default"/>
      </w:rPr>
    </w:lvl>
    <w:lvl w:ilvl="5" w:tplc="041B0005">
      <w:start w:val="1"/>
      <w:numFmt w:val="bullet"/>
      <w:lvlText w:val=""/>
      <w:lvlJc w:val="left"/>
      <w:pPr>
        <w:ind w:left="6000" w:hanging="360"/>
      </w:pPr>
      <w:rPr>
        <w:rFonts w:ascii="Wingdings" w:hAnsi="Wingdings" w:hint="default"/>
      </w:rPr>
    </w:lvl>
    <w:lvl w:ilvl="6" w:tplc="041B0001">
      <w:start w:val="1"/>
      <w:numFmt w:val="bullet"/>
      <w:lvlText w:val=""/>
      <w:lvlJc w:val="left"/>
      <w:pPr>
        <w:ind w:left="6720" w:hanging="360"/>
      </w:pPr>
      <w:rPr>
        <w:rFonts w:ascii="Symbol" w:hAnsi="Symbol" w:hint="default"/>
      </w:rPr>
    </w:lvl>
    <w:lvl w:ilvl="7" w:tplc="041B0003">
      <w:start w:val="1"/>
      <w:numFmt w:val="bullet"/>
      <w:lvlText w:val="o"/>
      <w:lvlJc w:val="left"/>
      <w:pPr>
        <w:ind w:left="7440" w:hanging="360"/>
      </w:pPr>
      <w:rPr>
        <w:rFonts w:ascii="Courier New" w:hAnsi="Courier New" w:cs="Courier New" w:hint="default"/>
      </w:rPr>
    </w:lvl>
    <w:lvl w:ilvl="8" w:tplc="041B0005">
      <w:start w:val="1"/>
      <w:numFmt w:val="bullet"/>
      <w:lvlText w:val=""/>
      <w:lvlJc w:val="left"/>
      <w:pPr>
        <w:ind w:left="8160" w:hanging="360"/>
      </w:pPr>
      <w:rPr>
        <w:rFonts w:ascii="Wingdings" w:hAnsi="Wingdings" w:hint="default"/>
      </w:rPr>
    </w:lvl>
  </w:abstractNum>
  <w:abstractNum w:abstractNumId="184" w15:restartNumberingAfterBreak="0">
    <w:nsid w:val="38A31635"/>
    <w:multiLevelType w:val="multilevel"/>
    <w:tmpl w:val="476A3C94"/>
    <w:lvl w:ilvl="0">
      <w:start w:val="13"/>
      <w:numFmt w:val="decimal"/>
      <w:lvlText w:val="%1"/>
      <w:lvlJc w:val="left"/>
      <w:pPr>
        <w:ind w:left="420" w:hanging="420"/>
      </w:pPr>
      <w:rPr>
        <w:rFonts w:hint="default"/>
        <w:b/>
        <w:sz w:val="23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  <w:b/>
        <w:sz w:val="23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 w:val="0"/>
        <w:sz w:val="23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 w:val="0"/>
        <w:sz w:val="23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 w:val="0"/>
        <w:sz w:val="23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 w:val="0"/>
        <w:sz w:val="23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 w:val="0"/>
        <w:sz w:val="23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 w:val="0"/>
        <w:sz w:val="23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b w:val="0"/>
        <w:sz w:val="23"/>
      </w:rPr>
    </w:lvl>
  </w:abstractNum>
  <w:abstractNum w:abstractNumId="185" w15:restartNumberingAfterBreak="0">
    <w:nsid w:val="38AC5F50"/>
    <w:multiLevelType w:val="multilevel"/>
    <w:tmpl w:val="70CEFA34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186" w15:restartNumberingAfterBreak="0">
    <w:nsid w:val="3988541F"/>
    <w:multiLevelType w:val="multilevel"/>
    <w:tmpl w:val="F95A98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7" w15:restartNumberingAfterBreak="0">
    <w:nsid w:val="39A07D8B"/>
    <w:multiLevelType w:val="multilevel"/>
    <w:tmpl w:val="28464C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8" w15:restartNumberingAfterBreak="0">
    <w:nsid w:val="39A3553C"/>
    <w:multiLevelType w:val="hybridMultilevel"/>
    <w:tmpl w:val="641029AA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9" w15:restartNumberingAfterBreak="0">
    <w:nsid w:val="39DC59FA"/>
    <w:multiLevelType w:val="multilevel"/>
    <w:tmpl w:val="7826AA7E"/>
    <w:lvl w:ilvl="0">
      <w:start w:val="11"/>
      <w:numFmt w:val="decimal"/>
      <w:lvlText w:val="%1"/>
      <w:lvlJc w:val="left"/>
      <w:pPr>
        <w:ind w:left="420" w:hanging="420"/>
      </w:pPr>
      <w:rPr>
        <w:rFonts w:hint="default"/>
        <w:b/>
      </w:rPr>
    </w:lvl>
    <w:lvl w:ilvl="1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 w:val="0"/>
      </w:rPr>
    </w:lvl>
    <w:lvl w:ilvl="3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b w:val="0"/>
      </w:rPr>
    </w:lvl>
  </w:abstractNum>
  <w:abstractNum w:abstractNumId="190" w15:restartNumberingAfterBreak="0">
    <w:nsid w:val="3A9B7B57"/>
    <w:multiLevelType w:val="multilevel"/>
    <w:tmpl w:val="30ACB410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191" w15:restartNumberingAfterBreak="0">
    <w:nsid w:val="3AA51D08"/>
    <w:multiLevelType w:val="multilevel"/>
    <w:tmpl w:val="D200FD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2" w15:restartNumberingAfterBreak="0">
    <w:nsid w:val="3B045B27"/>
    <w:multiLevelType w:val="multilevel"/>
    <w:tmpl w:val="4CE8AF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3" w15:restartNumberingAfterBreak="0">
    <w:nsid w:val="3B0D2D77"/>
    <w:multiLevelType w:val="multilevel"/>
    <w:tmpl w:val="C81420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4" w15:restartNumberingAfterBreak="0">
    <w:nsid w:val="3B2D70E7"/>
    <w:multiLevelType w:val="multilevel"/>
    <w:tmpl w:val="5E02FE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5" w15:restartNumberingAfterBreak="0">
    <w:nsid w:val="3B5318B6"/>
    <w:multiLevelType w:val="multilevel"/>
    <w:tmpl w:val="868411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6" w15:restartNumberingAfterBreak="0">
    <w:nsid w:val="3B7D6386"/>
    <w:multiLevelType w:val="multilevel"/>
    <w:tmpl w:val="B80AFD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7" w15:restartNumberingAfterBreak="0">
    <w:nsid w:val="3BA312AB"/>
    <w:multiLevelType w:val="hybridMultilevel"/>
    <w:tmpl w:val="FCA870C0"/>
    <w:lvl w:ilvl="0" w:tplc="041B0001">
      <w:start w:val="1"/>
      <w:numFmt w:val="bullet"/>
      <w:lvlText w:val=""/>
      <w:lvlJc w:val="left"/>
      <w:pPr>
        <w:ind w:left="168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4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31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8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5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2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60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7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440" w:hanging="360"/>
      </w:pPr>
      <w:rPr>
        <w:rFonts w:ascii="Wingdings" w:hAnsi="Wingdings" w:hint="default"/>
      </w:rPr>
    </w:lvl>
  </w:abstractNum>
  <w:abstractNum w:abstractNumId="198" w15:restartNumberingAfterBreak="0">
    <w:nsid w:val="3C1B249F"/>
    <w:multiLevelType w:val="multilevel"/>
    <w:tmpl w:val="464C32B2"/>
    <w:lvl w:ilvl="0">
      <w:start w:val="9"/>
      <w:numFmt w:val="decimal"/>
      <w:lvlText w:val="%1"/>
      <w:lvlJc w:val="left"/>
      <w:pPr>
        <w:ind w:left="420" w:hanging="420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b w:val="0"/>
      </w:rPr>
    </w:lvl>
  </w:abstractNum>
  <w:abstractNum w:abstractNumId="199" w15:restartNumberingAfterBreak="0">
    <w:nsid w:val="3C2632A9"/>
    <w:multiLevelType w:val="multilevel"/>
    <w:tmpl w:val="80F0F156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200" w15:restartNumberingAfterBreak="0">
    <w:nsid w:val="3C925BED"/>
    <w:multiLevelType w:val="hybridMultilevel"/>
    <w:tmpl w:val="648EFA28"/>
    <w:lvl w:ilvl="0" w:tplc="FFFFFFFF">
      <w:numFmt w:val="bullet"/>
      <w:lvlText w:val="•"/>
      <w:lvlJc w:val="left"/>
      <w:pPr>
        <w:ind w:left="1065" w:hanging="705"/>
      </w:pPr>
      <w:rPr>
        <w:rFonts w:ascii="Calibri" w:eastAsia="Calibri" w:hAnsi="Calibri" w:cs="Calibri" w:hint="default"/>
      </w:rPr>
    </w:lvl>
    <w:lvl w:ilvl="1" w:tplc="041B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1" w15:restartNumberingAfterBreak="0">
    <w:nsid w:val="3D1A5A14"/>
    <w:multiLevelType w:val="multilevel"/>
    <w:tmpl w:val="03B0B6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2" w15:restartNumberingAfterBreak="0">
    <w:nsid w:val="3DBC231B"/>
    <w:multiLevelType w:val="multilevel"/>
    <w:tmpl w:val="0958CA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3" w15:restartNumberingAfterBreak="0">
    <w:nsid w:val="3DE530D9"/>
    <w:multiLevelType w:val="multilevel"/>
    <w:tmpl w:val="505075F0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204" w15:restartNumberingAfterBreak="0">
    <w:nsid w:val="3E700D3C"/>
    <w:multiLevelType w:val="multilevel"/>
    <w:tmpl w:val="F00C8ABE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9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05" w15:restartNumberingAfterBreak="0">
    <w:nsid w:val="3EB02AB7"/>
    <w:multiLevelType w:val="multilevel"/>
    <w:tmpl w:val="D98441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6" w15:restartNumberingAfterBreak="0">
    <w:nsid w:val="3EE926BB"/>
    <w:multiLevelType w:val="hybridMultilevel"/>
    <w:tmpl w:val="CB5C43DE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7" w15:restartNumberingAfterBreak="0">
    <w:nsid w:val="3FD92CBA"/>
    <w:multiLevelType w:val="multilevel"/>
    <w:tmpl w:val="2230D9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8" w15:restartNumberingAfterBreak="0">
    <w:nsid w:val="4050017F"/>
    <w:multiLevelType w:val="multilevel"/>
    <w:tmpl w:val="337433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9" w15:restartNumberingAfterBreak="0">
    <w:nsid w:val="41604D4D"/>
    <w:multiLevelType w:val="multilevel"/>
    <w:tmpl w:val="9DBEF0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10" w15:restartNumberingAfterBreak="0">
    <w:nsid w:val="41B45890"/>
    <w:multiLevelType w:val="hybridMultilevel"/>
    <w:tmpl w:val="9C8E82A2"/>
    <w:lvl w:ilvl="0" w:tplc="8740494A">
      <w:start w:val="1"/>
      <w:numFmt w:val="bullet"/>
      <w:lvlText w:val="-"/>
      <w:lvlJc w:val="left"/>
      <w:pPr>
        <w:ind w:left="1440" w:hanging="360"/>
      </w:pPr>
      <w:rPr>
        <w:b/>
      </w:rPr>
    </w:lvl>
    <w:lvl w:ilvl="1" w:tplc="041B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B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B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B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B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B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B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1" w15:restartNumberingAfterBreak="0">
    <w:nsid w:val="41BD33B4"/>
    <w:multiLevelType w:val="multilevel"/>
    <w:tmpl w:val="9BACBE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12" w15:restartNumberingAfterBreak="0">
    <w:nsid w:val="423B1987"/>
    <w:multiLevelType w:val="hybridMultilevel"/>
    <w:tmpl w:val="2CAAEC54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3" w15:restartNumberingAfterBreak="0">
    <w:nsid w:val="43473F4D"/>
    <w:multiLevelType w:val="multilevel"/>
    <w:tmpl w:val="3D5C86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14" w15:restartNumberingAfterBreak="0">
    <w:nsid w:val="446A63D7"/>
    <w:multiLevelType w:val="multilevel"/>
    <w:tmpl w:val="03A664C2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215" w15:restartNumberingAfterBreak="0">
    <w:nsid w:val="44CD413F"/>
    <w:multiLevelType w:val="hybridMultilevel"/>
    <w:tmpl w:val="E04C5B8E"/>
    <w:lvl w:ilvl="0" w:tplc="CF66F512">
      <w:start w:val="1"/>
      <w:numFmt w:val="decimal"/>
      <w:lvlText w:val="%1."/>
      <w:lvlJc w:val="left"/>
      <w:rPr>
        <w:b w:val="0"/>
      </w:rPr>
    </w:lvl>
    <w:lvl w:ilvl="1" w:tplc="FFFFFFFF">
      <w:start w:val="3"/>
      <w:numFmt w:val="decimal"/>
      <w:lvlText w:val="%2.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216" w15:restartNumberingAfterBreak="0">
    <w:nsid w:val="44EB3BC5"/>
    <w:multiLevelType w:val="multilevel"/>
    <w:tmpl w:val="57B4F4A4"/>
    <w:styleLink w:val="WWNum2"/>
    <w:lvl w:ilvl="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217" w15:restartNumberingAfterBreak="0">
    <w:nsid w:val="450800EC"/>
    <w:multiLevelType w:val="multilevel"/>
    <w:tmpl w:val="08DE9742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218" w15:restartNumberingAfterBreak="0">
    <w:nsid w:val="4518671A"/>
    <w:multiLevelType w:val="multilevel"/>
    <w:tmpl w:val="276E2C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19" w15:restartNumberingAfterBreak="0">
    <w:nsid w:val="46F3214B"/>
    <w:multiLevelType w:val="multilevel"/>
    <w:tmpl w:val="6DC6A7CE"/>
    <w:lvl w:ilvl="0">
      <w:start w:val="29"/>
      <w:numFmt w:val="decimal"/>
      <w:lvlText w:val="%1"/>
      <w:lvlJc w:val="left"/>
      <w:pPr>
        <w:ind w:left="420" w:hanging="420"/>
      </w:pPr>
      <w:rPr>
        <w:rFonts w:hint="default"/>
        <w:b w:val="0"/>
        <w:sz w:val="23"/>
      </w:rPr>
    </w:lvl>
    <w:lvl w:ilvl="1">
      <w:start w:val="1"/>
      <w:numFmt w:val="decimal"/>
      <w:lvlText w:val="%1.%2"/>
      <w:lvlJc w:val="left"/>
      <w:pPr>
        <w:ind w:left="562" w:hanging="420"/>
      </w:pPr>
      <w:rPr>
        <w:rFonts w:hint="default"/>
        <w:b/>
        <w:sz w:val="23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 w:val="0"/>
        <w:sz w:val="23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 w:val="0"/>
        <w:sz w:val="23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 w:val="0"/>
        <w:sz w:val="23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 w:val="0"/>
        <w:sz w:val="23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 w:val="0"/>
        <w:sz w:val="23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 w:val="0"/>
        <w:sz w:val="23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b w:val="0"/>
        <w:sz w:val="23"/>
      </w:rPr>
    </w:lvl>
  </w:abstractNum>
  <w:abstractNum w:abstractNumId="220" w15:restartNumberingAfterBreak="0">
    <w:nsid w:val="48616FCF"/>
    <w:multiLevelType w:val="multilevel"/>
    <w:tmpl w:val="290626DE"/>
    <w:lvl w:ilvl="0">
      <w:start w:val="11"/>
      <w:numFmt w:val="decimal"/>
      <w:lvlText w:val="%1"/>
      <w:lvlJc w:val="left"/>
      <w:pPr>
        <w:ind w:left="420" w:hanging="420"/>
      </w:pPr>
      <w:rPr>
        <w:rFonts w:hint="default"/>
        <w:b/>
      </w:rPr>
    </w:lvl>
    <w:lvl w:ilvl="1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b w:val="0"/>
      </w:rPr>
    </w:lvl>
  </w:abstractNum>
  <w:abstractNum w:abstractNumId="221" w15:restartNumberingAfterBreak="0">
    <w:nsid w:val="48C900C2"/>
    <w:multiLevelType w:val="multilevel"/>
    <w:tmpl w:val="967A3E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22" w15:restartNumberingAfterBreak="0">
    <w:nsid w:val="48E719E4"/>
    <w:multiLevelType w:val="multilevel"/>
    <w:tmpl w:val="C74086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23" w15:restartNumberingAfterBreak="0">
    <w:nsid w:val="48EF2AD7"/>
    <w:multiLevelType w:val="multilevel"/>
    <w:tmpl w:val="673617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24" w15:restartNumberingAfterBreak="0">
    <w:nsid w:val="49A61FBA"/>
    <w:multiLevelType w:val="multilevel"/>
    <w:tmpl w:val="8EB65B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25" w15:restartNumberingAfterBreak="0">
    <w:nsid w:val="4A7C4E10"/>
    <w:multiLevelType w:val="multilevel"/>
    <w:tmpl w:val="EFF056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26" w15:restartNumberingAfterBreak="0">
    <w:nsid w:val="4B4B38D4"/>
    <w:multiLevelType w:val="multilevel"/>
    <w:tmpl w:val="D26C1F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27" w15:restartNumberingAfterBreak="0">
    <w:nsid w:val="4B9A0D6A"/>
    <w:multiLevelType w:val="multilevel"/>
    <w:tmpl w:val="B4EE833C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228" w15:restartNumberingAfterBreak="0">
    <w:nsid w:val="4BA94C1C"/>
    <w:multiLevelType w:val="multilevel"/>
    <w:tmpl w:val="32207A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29" w15:restartNumberingAfterBreak="0">
    <w:nsid w:val="4C1E6D1D"/>
    <w:multiLevelType w:val="hybridMultilevel"/>
    <w:tmpl w:val="A464383A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7">
      <w:start w:val="1"/>
      <w:numFmt w:val="lowerLetter"/>
      <w:lvlText w:val="%2)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0" w15:restartNumberingAfterBreak="0">
    <w:nsid w:val="4C6A553C"/>
    <w:multiLevelType w:val="multilevel"/>
    <w:tmpl w:val="392CDA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31" w15:restartNumberingAfterBreak="0">
    <w:nsid w:val="4CB73DD6"/>
    <w:multiLevelType w:val="multilevel"/>
    <w:tmpl w:val="136C6C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32" w15:restartNumberingAfterBreak="0">
    <w:nsid w:val="4CC97BC2"/>
    <w:multiLevelType w:val="hybridMultilevel"/>
    <w:tmpl w:val="46C42B5C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3" w15:restartNumberingAfterBreak="0">
    <w:nsid w:val="4D5744AA"/>
    <w:multiLevelType w:val="multilevel"/>
    <w:tmpl w:val="CEDC72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34" w15:restartNumberingAfterBreak="0">
    <w:nsid w:val="4D655ADB"/>
    <w:multiLevelType w:val="multilevel"/>
    <w:tmpl w:val="BCFA5B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35" w15:restartNumberingAfterBreak="0">
    <w:nsid w:val="4E682B77"/>
    <w:multiLevelType w:val="multilevel"/>
    <w:tmpl w:val="6B2600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36" w15:restartNumberingAfterBreak="0">
    <w:nsid w:val="4EC479F2"/>
    <w:multiLevelType w:val="multilevel"/>
    <w:tmpl w:val="5E8C9B76"/>
    <w:lvl w:ilvl="0">
      <w:start w:val="14"/>
      <w:numFmt w:val="decimal"/>
      <w:lvlText w:val="%1"/>
      <w:lvlJc w:val="left"/>
      <w:pPr>
        <w:ind w:left="420" w:hanging="420"/>
      </w:pPr>
      <w:rPr>
        <w:rFonts w:hint="default"/>
        <w:sz w:val="23"/>
      </w:rPr>
    </w:lvl>
    <w:lvl w:ilvl="1">
      <w:start w:val="1"/>
      <w:numFmt w:val="decimal"/>
      <w:lvlText w:val="%1.%2"/>
      <w:lvlJc w:val="left"/>
      <w:pPr>
        <w:ind w:left="1271" w:hanging="420"/>
      </w:pPr>
      <w:rPr>
        <w:rFonts w:hint="default"/>
        <w:sz w:val="23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3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sz w:val="23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sz w:val="23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sz w:val="23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sz w:val="23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sz w:val="23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sz w:val="23"/>
      </w:rPr>
    </w:lvl>
  </w:abstractNum>
  <w:abstractNum w:abstractNumId="237" w15:restartNumberingAfterBreak="0">
    <w:nsid w:val="4F164060"/>
    <w:multiLevelType w:val="multilevel"/>
    <w:tmpl w:val="16AC4C72"/>
    <w:lvl w:ilvl="0">
      <w:start w:val="15"/>
      <w:numFmt w:val="decimal"/>
      <w:lvlText w:val="%1"/>
      <w:lvlJc w:val="left"/>
      <w:pPr>
        <w:ind w:left="540" w:hanging="540"/>
      </w:pPr>
      <w:rPr>
        <w:rFonts w:hint="default"/>
        <w:b w:val="0"/>
        <w:sz w:val="23"/>
      </w:rPr>
    </w:lvl>
    <w:lvl w:ilvl="1">
      <w:start w:val="10"/>
      <w:numFmt w:val="decimal"/>
      <w:lvlText w:val="%1.%2"/>
      <w:lvlJc w:val="left"/>
      <w:pPr>
        <w:ind w:left="540" w:hanging="540"/>
      </w:pPr>
      <w:rPr>
        <w:rFonts w:hint="default"/>
        <w:b/>
        <w:sz w:val="23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 w:val="0"/>
        <w:sz w:val="23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 w:val="0"/>
        <w:sz w:val="23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 w:val="0"/>
        <w:sz w:val="23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 w:val="0"/>
        <w:sz w:val="23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 w:val="0"/>
        <w:sz w:val="23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 w:val="0"/>
        <w:sz w:val="23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b w:val="0"/>
        <w:sz w:val="23"/>
      </w:rPr>
    </w:lvl>
  </w:abstractNum>
  <w:abstractNum w:abstractNumId="238" w15:restartNumberingAfterBreak="0">
    <w:nsid w:val="4F66478B"/>
    <w:multiLevelType w:val="multilevel"/>
    <w:tmpl w:val="D318F4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39" w15:restartNumberingAfterBreak="0">
    <w:nsid w:val="4FDA27C0"/>
    <w:multiLevelType w:val="hybridMultilevel"/>
    <w:tmpl w:val="AEAC8152"/>
    <w:lvl w:ilvl="0" w:tplc="041B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0" w15:restartNumberingAfterBreak="0">
    <w:nsid w:val="502902ED"/>
    <w:multiLevelType w:val="multilevel"/>
    <w:tmpl w:val="B4CA59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41" w15:restartNumberingAfterBreak="0">
    <w:nsid w:val="50520D5E"/>
    <w:multiLevelType w:val="multilevel"/>
    <w:tmpl w:val="1796416E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242" w15:restartNumberingAfterBreak="0">
    <w:nsid w:val="51D63818"/>
    <w:multiLevelType w:val="hybridMultilevel"/>
    <w:tmpl w:val="658040D2"/>
    <w:lvl w:ilvl="0" w:tplc="041B0001">
      <w:start w:val="1"/>
      <w:numFmt w:val="bullet"/>
      <w:lvlText w:val=""/>
      <w:lvlJc w:val="left"/>
      <w:pPr>
        <w:ind w:left="168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4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31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8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5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2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60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7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440" w:hanging="360"/>
      </w:pPr>
      <w:rPr>
        <w:rFonts w:ascii="Wingdings" w:hAnsi="Wingdings" w:hint="default"/>
      </w:rPr>
    </w:lvl>
  </w:abstractNum>
  <w:abstractNum w:abstractNumId="243" w15:restartNumberingAfterBreak="0">
    <w:nsid w:val="51F97CA6"/>
    <w:multiLevelType w:val="hybridMultilevel"/>
    <w:tmpl w:val="606224FA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4" w15:restartNumberingAfterBreak="0">
    <w:nsid w:val="52E15432"/>
    <w:multiLevelType w:val="multilevel"/>
    <w:tmpl w:val="84620DFE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245" w15:restartNumberingAfterBreak="0">
    <w:nsid w:val="53496569"/>
    <w:multiLevelType w:val="multilevel"/>
    <w:tmpl w:val="5D3C44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46" w15:restartNumberingAfterBreak="0">
    <w:nsid w:val="5432483B"/>
    <w:multiLevelType w:val="hybridMultilevel"/>
    <w:tmpl w:val="8D9C3FA6"/>
    <w:lvl w:ilvl="0" w:tplc="4C20D730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1" w:tplc="EA9E5E66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2" w:tplc="E33AA63A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3" w:tplc="7EC0F9BA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4" w:tplc="F884AB84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5" w:tplc="6A4AFDB8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6" w:tplc="2E5CF1BE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7" w:tplc="C4E88000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8" w:tplc="105A8B32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</w:abstractNum>
  <w:abstractNum w:abstractNumId="247" w15:restartNumberingAfterBreak="0">
    <w:nsid w:val="54EA61E3"/>
    <w:multiLevelType w:val="multilevel"/>
    <w:tmpl w:val="098200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48" w15:restartNumberingAfterBreak="0">
    <w:nsid w:val="54ED5131"/>
    <w:multiLevelType w:val="multilevel"/>
    <w:tmpl w:val="09EE399C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249" w15:restartNumberingAfterBreak="0">
    <w:nsid w:val="55C067CB"/>
    <w:multiLevelType w:val="multilevel"/>
    <w:tmpl w:val="25CA14CC"/>
    <w:lvl w:ilvl="0">
      <w:start w:val="25"/>
      <w:numFmt w:val="decimal"/>
      <w:lvlText w:val="%1"/>
      <w:lvlJc w:val="left"/>
      <w:pPr>
        <w:ind w:left="540" w:hanging="540"/>
      </w:pPr>
      <w:rPr>
        <w:rFonts w:hint="default"/>
        <w:b/>
        <w:bCs/>
      </w:rPr>
    </w:lvl>
    <w:lvl w:ilvl="1">
      <w:start w:val="12"/>
      <w:numFmt w:val="decimal"/>
      <w:lvlText w:val="%1.%2"/>
      <w:lvlJc w:val="left"/>
      <w:pPr>
        <w:ind w:left="824" w:hanging="540"/>
      </w:pPr>
      <w:rPr>
        <w:rFonts w:hint="default"/>
        <w:b/>
        <w:bCs/>
      </w:rPr>
    </w:lvl>
    <w:lvl w:ilvl="2">
      <w:start w:val="1"/>
      <w:numFmt w:val="decimal"/>
      <w:lvlText w:val="%1.%2.%3"/>
      <w:lvlJc w:val="left"/>
      <w:pPr>
        <w:ind w:left="1288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ind w:left="1572" w:hanging="72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ind w:left="2216" w:hanging="108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ind w:left="2500" w:hanging="108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ind w:left="3144" w:hanging="144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ind w:left="3428" w:hanging="144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ind w:left="4072" w:hanging="1800"/>
      </w:pPr>
      <w:rPr>
        <w:rFonts w:hint="default"/>
        <w:b w:val="0"/>
      </w:rPr>
    </w:lvl>
  </w:abstractNum>
  <w:abstractNum w:abstractNumId="250" w15:restartNumberingAfterBreak="0">
    <w:nsid w:val="564A1AB7"/>
    <w:multiLevelType w:val="hybridMultilevel"/>
    <w:tmpl w:val="144AA548"/>
    <w:lvl w:ilvl="0" w:tplc="041B0001">
      <w:start w:val="1"/>
      <w:numFmt w:val="bullet"/>
      <w:lvlText w:val=""/>
      <w:lvlJc w:val="left"/>
      <w:pPr>
        <w:ind w:left="168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4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31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8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5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2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60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7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440" w:hanging="360"/>
      </w:pPr>
      <w:rPr>
        <w:rFonts w:ascii="Wingdings" w:hAnsi="Wingdings" w:hint="default"/>
      </w:rPr>
    </w:lvl>
  </w:abstractNum>
  <w:abstractNum w:abstractNumId="251" w15:restartNumberingAfterBreak="0">
    <w:nsid w:val="5651325D"/>
    <w:multiLevelType w:val="hybridMultilevel"/>
    <w:tmpl w:val="C68A48A2"/>
    <w:lvl w:ilvl="0" w:tplc="041B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2" w15:restartNumberingAfterBreak="0">
    <w:nsid w:val="570D6722"/>
    <w:multiLevelType w:val="hybridMultilevel"/>
    <w:tmpl w:val="B1465CDC"/>
    <w:lvl w:ilvl="0" w:tplc="041B0001">
      <w:start w:val="1"/>
      <w:numFmt w:val="bullet"/>
      <w:lvlText w:val=""/>
      <w:lvlJc w:val="left"/>
      <w:pPr>
        <w:ind w:left="168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4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31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8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5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2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60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7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440" w:hanging="360"/>
      </w:pPr>
      <w:rPr>
        <w:rFonts w:ascii="Wingdings" w:hAnsi="Wingdings" w:hint="default"/>
      </w:rPr>
    </w:lvl>
  </w:abstractNum>
  <w:abstractNum w:abstractNumId="253" w15:restartNumberingAfterBreak="0">
    <w:nsid w:val="57231957"/>
    <w:multiLevelType w:val="hybridMultilevel"/>
    <w:tmpl w:val="C5A4D89C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4" w15:restartNumberingAfterBreak="0">
    <w:nsid w:val="581F5787"/>
    <w:multiLevelType w:val="multilevel"/>
    <w:tmpl w:val="5FD6F9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5" w15:restartNumberingAfterBreak="0">
    <w:nsid w:val="58B85B85"/>
    <w:multiLevelType w:val="multilevel"/>
    <w:tmpl w:val="98521D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6" w15:restartNumberingAfterBreak="0">
    <w:nsid w:val="59030841"/>
    <w:multiLevelType w:val="multilevel"/>
    <w:tmpl w:val="97BA41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7" w15:restartNumberingAfterBreak="0">
    <w:nsid w:val="5A095760"/>
    <w:multiLevelType w:val="multilevel"/>
    <w:tmpl w:val="9D6CCFAA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258" w15:restartNumberingAfterBreak="0">
    <w:nsid w:val="5A1B0152"/>
    <w:multiLevelType w:val="multilevel"/>
    <w:tmpl w:val="C8EA2E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9" w15:restartNumberingAfterBreak="0">
    <w:nsid w:val="5A4D09F2"/>
    <w:multiLevelType w:val="multilevel"/>
    <w:tmpl w:val="61CE9B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0" w15:restartNumberingAfterBreak="0">
    <w:nsid w:val="5A680AE9"/>
    <w:multiLevelType w:val="multilevel"/>
    <w:tmpl w:val="A0E84F7A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261" w15:restartNumberingAfterBreak="0">
    <w:nsid w:val="5A7208DB"/>
    <w:multiLevelType w:val="multilevel"/>
    <w:tmpl w:val="EAA200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2" w15:restartNumberingAfterBreak="0">
    <w:nsid w:val="5AD14BD3"/>
    <w:multiLevelType w:val="multilevel"/>
    <w:tmpl w:val="4C829CD2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263" w15:restartNumberingAfterBreak="0">
    <w:nsid w:val="5AD43B7D"/>
    <w:multiLevelType w:val="multilevel"/>
    <w:tmpl w:val="2D0A2AAA"/>
    <w:lvl w:ilvl="0">
      <w:start w:val="16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80" w:hanging="42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264" w15:restartNumberingAfterBreak="0">
    <w:nsid w:val="5B0D3A05"/>
    <w:multiLevelType w:val="multilevel"/>
    <w:tmpl w:val="0BAC1F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5" w15:restartNumberingAfterBreak="0">
    <w:nsid w:val="5B120134"/>
    <w:multiLevelType w:val="multilevel"/>
    <w:tmpl w:val="A9A475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6" w15:restartNumberingAfterBreak="0">
    <w:nsid w:val="5B8D72F1"/>
    <w:multiLevelType w:val="multilevel"/>
    <w:tmpl w:val="B9D6F06C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267" w15:restartNumberingAfterBreak="0">
    <w:nsid w:val="5CC67344"/>
    <w:multiLevelType w:val="multilevel"/>
    <w:tmpl w:val="74C419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8" w15:restartNumberingAfterBreak="0">
    <w:nsid w:val="5CCB1590"/>
    <w:multiLevelType w:val="multilevel"/>
    <w:tmpl w:val="E2BAB7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9" w15:restartNumberingAfterBreak="0">
    <w:nsid w:val="5CCD62DA"/>
    <w:multiLevelType w:val="multilevel"/>
    <w:tmpl w:val="1C809B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70" w15:restartNumberingAfterBreak="0">
    <w:nsid w:val="5CEB746A"/>
    <w:multiLevelType w:val="hybridMultilevel"/>
    <w:tmpl w:val="CC0677A2"/>
    <w:lvl w:ilvl="0" w:tplc="041B0001">
      <w:start w:val="1"/>
      <w:numFmt w:val="bullet"/>
      <w:lvlText w:val=""/>
      <w:lvlJc w:val="left"/>
      <w:pPr>
        <w:ind w:left="2061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1" w15:restartNumberingAfterBreak="0">
    <w:nsid w:val="5D4B59F7"/>
    <w:multiLevelType w:val="multilevel"/>
    <w:tmpl w:val="4AA61E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72" w15:restartNumberingAfterBreak="0">
    <w:nsid w:val="5EB10891"/>
    <w:multiLevelType w:val="multilevel"/>
    <w:tmpl w:val="A6664286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273" w15:restartNumberingAfterBreak="0">
    <w:nsid w:val="5EE52ED4"/>
    <w:multiLevelType w:val="hybridMultilevel"/>
    <w:tmpl w:val="8FF87FA2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7">
      <w:start w:val="1"/>
      <w:numFmt w:val="lowerLetter"/>
      <w:lvlText w:val="%2)"/>
      <w:lvlJc w:val="left"/>
      <w:pPr>
        <w:ind w:left="1440" w:hanging="360"/>
      </w:pPr>
    </w:lvl>
    <w:lvl w:ilvl="2" w:tplc="CBCCFD5C">
      <w:start w:val="2"/>
      <w:numFmt w:val="bullet"/>
      <w:lvlText w:val="-"/>
      <w:lvlJc w:val="left"/>
      <w:pPr>
        <w:ind w:left="2340" w:hanging="360"/>
      </w:pPr>
      <w:rPr>
        <w:rFonts w:ascii="Times New Roman" w:eastAsia="Times New Roman" w:hAnsi="Times New Roman" w:cs="Times New Roman" w:hint="default"/>
      </w:r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4" w15:restartNumberingAfterBreak="0">
    <w:nsid w:val="5EFB7DF8"/>
    <w:multiLevelType w:val="multilevel"/>
    <w:tmpl w:val="D7100C74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275" w15:restartNumberingAfterBreak="0">
    <w:nsid w:val="5F533A7F"/>
    <w:multiLevelType w:val="multilevel"/>
    <w:tmpl w:val="BD0AA7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76" w15:restartNumberingAfterBreak="0">
    <w:nsid w:val="5F6A330B"/>
    <w:multiLevelType w:val="multilevel"/>
    <w:tmpl w:val="B276EB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77" w15:restartNumberingAfterBreak="0">
    <w:nsid w:val="5FBF6C06"/>
    <w:multiLevelType w:val="multilevel"/>
    <w:tmpl w:val="F208C2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78" w15:restartNumberingAfterBreak="0">
    <w:nsid w:val="60A614CC"/>
    <w:multiLevelType w:val="hybridMultilevel"/>
    <w:tmpl w:val="07DAAFFC"/>
    <w:lvl w:ilvl="0" w:tplc="041B0001">
      <w:start w:val="1"/>
      <w:numFmt w:val="bullet"/>
      <w:lvlText w:val=""/>
      <w:lvlJc w:val="left"/>
      <w:pPr>
        <w:ind w:left="168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4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31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8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5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2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60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7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440" w:hanging="360"/>
      </w:pPr>
      <w:rPr>
        <w:rFonts w:ascii="Wingdings" w:hAnsi="Wingdings" w:hint="default"/>
      </w:rPr>
    </w:lvl>
  </w:abstractNum>
  <w:abstractNum w:abstractNumId="279" w15:restartNumberingAfterBreak="0">
    <w:nsid w:val="60A864E6"/>
    <w:multiLevelType w:val="multilevel"/>
    <w:tmpl w:val="38A0C0D8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280" w15:restartNumberingAfterBreak="0">
    <w:nsid w:val="610E1625"/>
    <w:multiLevelType w:val="multilevel"/>
    <w:tmpl w:val="7FD6CE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81" w15:restartNumberingAfterBreak="0">
    <w:nsid w:val="61AD021E"/>
    <w:multiLevelType w:val="multilevel"/>
    <w:tmpl w:val="4502C58A"/>
    <w:lvl w:ilvl="0">
      <w:start w:val="11"/>
      <w:numFmt w:val="decimal"/>
      <w:lvlText w:val="%1"/>
      <w:lvlJc w:val="left"/>
      <w:pPr>
        <w:ind w:left="420" w:hanging="420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b w:val="0"/>
      </w:rPr>
    </w:lvl>
  </w:abstractNum>
  <w:abstractNum w:abstractNumId="282" w15:restartNumberingAfterBreak="0">
    <w:nsid w:val="61C3398E"/>
    <w:multiLevelType w:val="multilevel"/>
    <w:tmpl w:val="8ED298F2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283" w15:restartNumberingAfterBreak="0">
    <w:nsid w:val="6271475E"/>
    <w:multiLevelType w:val="multilevel"/>
    <w:tmpl w:val="338A9AEC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284" w15:restartNumberingAfterBreak="0">
    <w:nsid w:val="630D3A0B"/>
    <w:multiLevelType w:val="multilevel"/>
    <w:tmpl w:val="DF963D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85" w15:restartNumberingAfterBreak="0">
    <w:nsid w:val="63615057"/>
    <w:multiLevelType w:val="multilevel"/>
    <w:tmpl w:val="D94E16CE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286" w15:restartNumberingAfterBreak="0">
    <w:nsid w:val="64416BE8"/>
    <w:multiLevelType w:val="multilevel"/>
    <w:tmpl w:val="06647F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87" w15:restartNumberingAfterBreak="0">
    <w:nsid w:val="65500B15"/>
    <w:multiLevelType w:val="multilevel"/>
    <w:tmpl w:val="A29CBA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88" w15:restartNumberingAfterBreak="0">
    <w:nsid w:val="65AF3508"/>
    <w:multiLevelType w:val="multilevel"/>
    <w:tmpl w:val="7FDCA5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89" w15:restartNumberingAfterBreak="0">
    <w:nsid w:val="66FB747F"/>
    <w:multiLevelType w:val="hybridMultilevel"/>
    <w:tmpl w:val="0A78FB2C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0" w15:restartNumberingAfterBreak="0">
    <w:nsid w:val="670619EA"/>
    <w:multiLevelType w:val="multilevel"/>
    <w:tmpl w:val="670619EA"/>
    <w:lvl w:ilvl="0">
      <w:numFmt w:val="bullet"/>
      <w:lvlText w:val="-"/>
      <w:lvlJc w:val="left"/>
      <w:pPr>
        <w:ind w:left="360" w:hanging="360"/>
      </w:pPr>
      <w:rPr>
        <w:rFonts w:ascii="Arial" w:eastAsia="Times New Roman" w:hAnsi="Arial" w:cs="Aria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1" w15:restartNumberingAfterBreak="0">
    <w:nsid w:val="6725330A"/>
    <w:multiLevelType w:val="multilevel"/>
    <w:tmpl w:val="88C452F8"/>
    <w:lvl w:ilvl="0">
      <w:start w:val="22"/>
      <w:numFmt w:val="decimal"/>
      <w:lvlText w:val="%1"/>
      <w:lvlJc w:val="left"/>
      <w:pPr>
        <w:ind w:left="420" w:hanging="420"/>
      </w:pPr>
      <w:rPr>
        <w:rFonts w:hint="default"/>
        <w:b/>
        <w:sz w:val="23"/>
      </w:rPr>
    </w:lvl>
    <w:lvl w:ilvl="1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  <w:color w:val="auto"/>
        <w:sz w:val="23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/>
        <w:sz w:val="23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 w:val="0"/>
        <w:sz w:val="23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 w:val="0"/>
        <w:sz w:val="23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 w:val="0"/>
        <w:sz w:val="23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 w:val="0"/>
        <w:sz w:val="23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b w:val="0"/>
        <w:sz w:val="23"/>
      </w:rPr>
    </w:lvl>
  </w:abstractNum>
  <w:abstractNum w:abstractNumId="292" w15:restartNumberingAfterBreak="0">
    <w:nsid w:val="6A60236D"/>
    <w:multiLevelType w:val="multilevel"/>
    <w:tmpl w:val="9E20DA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93" w15:restartNumberingAfterBreak="0">
    <w:nsid w:val="6B0448EE"/>
    <w:multiLevelType w:val="multilevel"/>
    <w:tmpl w:val="E0827FB8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  <w:b/>
        <w:sz w:val="23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  <w:sz w:val="23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 w:val="0"/>
        <w:sz w:val="23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 w:val="0"/>
        <w:sz w:val="23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 w:val="0"/>
        <w:sz w:val="23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 w:val="0"/>
        <w:sz w:val="23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 w:val="0"/>
        <w:sz w:val="23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 w:val="0"/>
        <w:sz w:val="23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b w:val="0"/>
        <w:sz w:val="23"/>
      </w:rPr>
    </w:lvl>
  </w:abstractNum>
  <w:abstractNum w:abstractNumId="294" w15:restartNumberingAfterBreak="0">
    <w:nsid w:val="6CBA5F86"/>
    <w:multiLevelType w:val="hybridMultilevel"/>
    <w:tmpl w:val="1C5415AC"/>
    <w:lvl w:ilvl="0" w:tplc="041B0017">
      <w:start w:val="1"/>
      <w:numFmt w:val="lowerLetter"/>
      <w:lvlText w:val="%1)"/>
      <w:lvlJc w:val="left"/>
      <w:pPr>
        <w:ind w:left="1146" w:hanging="360"/>
      </w:pPr>
    </w:lvl>
    <w:lvl w:ilvl="1" w:tplc="FFFFFFFF" w:tentative="1">
      <w:start w:val="1"/>
      <w:numFmt w:val="lowerLetter"/>
      <w:lvlText w:val="%2."/>
      <w:lvlJc w:val="left"/>
      <w:pPr>
        <w:ind w:left="1866" w:hanging="360"/>
      </w:pPr>
    </w:lvl>
    <w:lvl w:ilvl="2" w:tplc="FFFFFFFF" w:tentative="1">
      <w:start w:val="1"/>
      <w:numFmt w:val="lowerRoman"/>
      <w:lvlText w:val="%3."/>
      <w:lvlJc w:val="right"/>
      <w:pPr>
        <w:ind w:left="2586" w:hanging="180"/>
      </w:pPr>
    </w:lvl>
    <w:lvl w:ilvl="3" w:tplc="FFFFFFFF" w:tentative="1">
      <w:start w:val="1"/>
      <w:numFmt w:val="decimal"/>
      <w:lvlText w:val="%4."/>
      <w:lvlJc w:val="left"/>
      <w:pPr>
        <w:ind w:left="3306" w:hanging="360"/>
      </w:pPr>
    </w:lvl>
    <w:lvl w:ilvl="4" w:tplc="FFFFFFFF" w:tentative="1">
      <w:start w:val="1"/>
      <w:numFmt w:val="lowerLetter"/>
      <w:lvlText w:val="%5."/>
      <w:lvlJc w:val="left"/>
      <w:pPr>
        <w:ind w:left="4026" w:hanging="360"/>
      </w:pPr>
    </w:lvl>
    <w:lvl w:ilvl="5" w:tplc="FFFFFFFF" w:tentative="1">
      <w:start w:val="1"/>
      <w:numFmt w:val="lowerRoman"/>
      <w:lvlText w:val="%6."/>
      <w:lvlJc w:val="right"/>
      <w:pPr>
        <w:ind w:left="4746" w:hanging="180"/>
      </w:pPr>
    </w:lvl>
    <w:lvl w:ilvl="6" w:tplc="FFFFFFFF" w:tentative="1">
      <w:start w:val="1"/>
      <w:numFmt w:val="decimal"/>
      <w:lvlText w:val="%7."/>
      <w:lvlJc w:val="left"/>
      <w:pPr>
        <w:ind w:left="5466" w:hanging="360"/>
      </w:pPr>
    </w:lvl>
    <w:lvl w:ilvl="7" w:tplc="FFFFFFFF" w:tentative="1">
      <w:start w:val="1"/>
      <w:numFmt w:val="lowerLetter"/>
      <w:lvlText w:val="%8."/>
      <w:lvlJc w:val="left"/>
      <w:pPr>
        <w:ind w:left="6186" w:hanging="360"/>
      </w:pPr>
    </w:lvl>
    <w:lvl w:ilvl="8" w:tplc="FFFFFFFF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295" w15:restartNumberingAfterBreak="0">
    <w:nsid w:val="6D4947E8"/>
    <w:multiLevelType w:val="multilevel"/>
    <w:tmpl w:val="20E095B8"/>
    <w:lvl w:ilvl="0">
      <w:start w:val="10"/>
      <w:numFmt w:val="decimal"/>
      <w:lvlText w:val="%1"/>
      <w:lvlJc w:val="left"/>
      <w:pPr>
        <w:ind w:left="420" w:hanging="420"/>
      </w:pPr>
      <w:rPr>
        <w:rFonts w:hint="default"/>
        <w:b w:val="0"/>
        <w:sz w:val="23"/>
      </w:rPr>
    </w:lvl>
    <w:lvl w:ilvl="1">
      <w:start w:val="3"/>
      <w:numFmt w:val="decimal"/>
      <w:lvlText w:val="%1.%2"/>
      <w:lvlJc w:val="left"/>
      <w:pPr>
        <w:ind w:left="420" w:hanging="420"/>
      </w:pPr>
      <w:rPr>
        <w:rFonts w:hint="default"/>
        <w:b/>
        <w:sz w:val="23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 w:val="0"/>
        <w:sz w:val="23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 w:val="0"/>
        <w:sz w:val="23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 w:val="0"/>
        <w:sz w:val="23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 w:val="0"/>
        <w:sz w:val="23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 w:val="0"/>
        <w:sz w:val="23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 w:val="0"/>
        <w:sz w:val="23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b w:val="0"/>
        <w:sz w:val="23"/>
      </w:rPr>
    </w:lvl>
  </w:abstractNum>
  <w:abstractNum w:abstractNumId="296" w15:restartNumberingAfterBreak="0">
    <w:nsid w:val="6E417051"/>
    <w:multiLevelType w:val="multilevel"/>
    <w:tmpl w:val="37B6B0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97" w15:restartNumberingAfterBreak="0">
    <w:nsid w:val="6E642EEA"/>
    <w:multiLevelType w:val="multilevel"/>
    <w:tmpl w:val="2A8EE7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98" w15:restartNumberingAfterBreak="0">
    <w:nsid w:val="6F211927"/>
    <w:multiLevelType w:val="multilevel"/>
    <w:tmpl w:val="65803F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99" w15:restartNumberingAfterBreak="0">
    <w:nsid w:val="6F8C2CA4"/>
    <w:multiLevelType w:val="multilevel"/>
    <w:tmpl w:val="AC7A59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00" w15:restartNumberingAfterBreak="0">
    <w:nsid w:val="70F777E7"/>
    <w:multiLevelType w:val="multilevel"/>
    <w:tmpl w:val="35F8B8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01" w15:restartNumberingAfterBreak="0">
    <w:nsid w:val="711801A5"/>
    <w:multiLevelType w:val="multilevel"/>
    <w:tmpl w:val="9196C7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02" w15:restartNumberingAfterBreak="0">
    <w:nsid w:val="71B468CA"/>
    <w:multiLevelType w:val="multilevel"/>
    <w:tmpl w:val="A87E7C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03" w15:restartNumberingAfterBreak="0">
    <w:nsid w:val="71F93A71"/>
    <w:multiLevelType w:val="multilevel"/>
    <w:tmpl w:val="85B4D0A2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304" w15:restartNumberingAfterBreak="0">
    <w:nsid w:val="722C4EF4"/>
    <w:multiLevelType w:val="hybridMultilevel"/>
    <w:tmpl w:val="50787266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5" w15:restartNumberingAfterBreak="0">
    <w:nsid w:val="72587222"/>
    <w:multiLevelType w:val="multilevel"/>
    <w:tmpl w:val="86BA29FE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306" w15:restartNumberingAfterBreak="0">
    <w:nsid w:val="72E34AA8"/>
    <w:multiLevelType w:val="hybridMultilevel"/>
    <w:tmpl w:val="B4A4A9D4"/>
    <w:lvl w:ilvl="0" w:tplc="041B0001">
      <w:start w:val="1"/>
      <w:numFmt w:val="bullet"/>
      <w:lvlText w:val=""/>
      <w:lvlJc w:val="left"/>
      <w:pPr>
        <w:ind w:left="168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4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31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8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5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2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60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7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440" w:hanging="360"/>
      </w:pPr>
      <w:rPr>
        <w:rFonts w:ascii="Wingdings" w:hAnsi="Wingdings" w:hint="default"/>
      </w:rPr>
    </w:lvl>
  </w:abstractNum>
  <w:abstractNum w:abstractNumId="307" w15:restartNumberingAfterBreak="0">
    <w:nsid w:val="734D328B"/>
    <w:multiLevelType w:val="multilevel"/>
    <w:tmpl w:val="612EB2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08" w15:restartNumberingAfterBreak="0">
    <w:nsid w:val="735E1E94"/>
    <w:multiLevelType w:val="multilevel"/>
    <w:tmpl w:val="708AE38A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309" w15:restartNumberingAfterBreak="0">
    <w:nsid w:val="742F0AE0"/>
    <w:multiLevelType w:val="multilevel"/>
    <w:tmpl w:val="1804AB92"/>
    <w:lvl w:ilvl="0">
      <w:start w:val="22"/>
      <w:numFmt w:val="decimal"/>
      <w:lvlText w:val="%1"/>
      <w:lvlJc w:val="left"/>
      <w:pPr>
        <w:ind w:left="420" w:hanging="420"/>
      </w:pPr>
      <w:rPr>
        <w:rFonts w:hint="default"/>
        <w:b/>
        <w:bCs/>
        <w:sz w:val="23"/>
      </w:rPr>
    </w:lvl>
    <w:lvl w:ilvl="1">
      <w:start w:val="8"/>
      <w:numFmt w:val="decimal"/>
      <w:lvlText w:val="%1.%2"/>
      <w:lvlJc w:val="left"/>
      <w:pPr>
        <w:ind w:left="2400" w:hanging="420"/>
      </w:pPr>
      <w:rPr>
        <w:rFonts w:hint="default"/>
        <w:b/>
        <w:bCs/>
        <w:sz w:val="23"/>
      </w:rPr>
    </w:lvl>
    <w:lvl w:ilvl="2">
      <w:start w:val="1"/>
      <w:numFmt w:val="decimal"/>
      <w:lvlText w:val="%1.%2.%3"/>
      <w:lvlJc w:val="left"/>
      <w:pPr>
        <w:ind w:left="4680" w:hanging="720"/>
      </w:pPr>
      <w:rPr>
        <w:rFonts w:hint="default"/>
        <w:b w:val="0"/>
        <w:sz w:val="23"/>
      </w:rPr>
    </w:lvl>
    <w:lvl w:ilvl="3">
      <w:start w:val="1"/>
      <w:numFmt w:val="decimal"/>
      <w:lvlText w:val="%1.%2.%3.%4"/>
      <w:lvlJc w:val="left"/>
      <w:pPr>
        <w:ind w:left="6660" w:hanging="720"/>
      </w:pPr>
      <w:rPr>
        <w:rFonts w:hint="default"/>
        <w:b w:val="0"/>
        <w:sz w:val="23"/>
      </w:rPr>
    </w:lvl>
    <w:lvl w:ilvl="4">
      <w:start w:val="1"/>
      <w:numFmt w:val="decimal"/>
      <w:lvlText w:val="%1.%2.%3.%4.%5"/>
      <w:lvlJc w:val="left"/>
      <w:pPr>
        <w:ind w:left="9000" w:hanging="1080"/>
      </w:pPr>
      <w:rPr>
        <w:rFonts w:hint="default"/>
        <w:b w:val="0"/>
        <w:sz w:val="23"/>
      </w:rPr>
    </w:lvl>
    <w:lvl w:ilvl="5">
      <w:start w:val="1"/>
      <w:numFmt w:val="decimal"/>
      <w:lvlText w:val="%1.%2.%3.%4.%5.%6"/>
      <w:lvlJc w:val="left"/>
      <w:pPr>
        <w:ind w:left="10980" w:hanging="1080"/>
      </w:pPr>
      <w:rPr>
        <w:rFonts w:hint="default"/>
        <w:b w:val="0"/>
        <w:sz w:val="23"/>
      </w:rPr>
    </w:lvl>
    <w:lvl w:ilvl="6">
      <w:start w:val="1"/>
      <w:numFmt w:val="decimal"/>
      <w:lvlText w:val="%1.%2.%3.%4.%5.%6.%7"/>
      <w:lvlJc w:val="left"/>
      <w:pPr>
        <w:ind w:left="13320" w:hanging="1440"/>
      </w:pPr>
      <w:rPr>
        <w:rFonts w:hint="default"/>
        <w:b w:val="0"/>
        <w:sz w:val="23"/>
      </w:rPr>
    </w:lvl>
    <w:lvl w:ilvl="7">
      <w:start w:val="1"/>
      <w:numFmt w:val="decimal"/>
      <w:lvlText w:val="%1.%2.%3.%4.%5.%6.%7.%8"/>
      <w:lvlJc w:val="left"/>
      <w:pPr>
        <w:ind w:left="15300" w:hanging="1440"/>
      </w:pPr>
      <w:rPr>
        <w:rFonts w:hint="default"/>
        <w:b w:val="0"/>
        <w:sz w:val="23"/>
      </w:rPr>
    </w:lvl>
    <w:lvl w:ilvl="8">
      <w:start w:val="1"/>
      <w:numFmt w:val="decimal"/>
      <w:lvlText w:val="%1.%2.%3.%4.%5.%6.%7.%8.%9"/>
      <w:lvlJc w:val="left"/>
      <w:pPr>
        <w:ind w:left="17280" w:hanging="1440"/>
      </w:pPr>
      <w:rPr>
        <w:rFonts w:hint="default"/>
        <w:b w:val="0"/>
        <w:sz w:val="23"/>
      </w:rPr>
    </w:lvl>
  </w:abstractNum>
  <w:abstractNum w:abstractNumId="310" w15:restartNumberingAfterBreak="0">
    <w:nsid w:val="745E0F08"/>
    <w:multiLevelType w:val="hybridMultilevel"/>
    <w:tmpl w:val="BE184522"/>
    <w:lvl w:ilvl="0" w:tplc="041B0001">
      <w:start w:val="1"/>
      <w:numFmt w:val="bullet"/>
      <w:lvlText w:val=""/>
      <w:lvlJc w:val="left"/>
      <w:pPr>
        <w:ind w:left="1419" w:hanging="71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ind w:left="1789" w:hanging="360"/>
      </w:pPr>
    </w:lvl>
    <w:lvl w:ilvl="2" w:tplc="FFFFFFFF">
      <w:start w:val="1"/>
      <w:numFmt w:val="lowerRoman"/>
      <w:lvlText w:val="%3."/>
      <w:lvlJc w:val="right"/>
      <w:pPr>
        <w:ind w:left="2509" w:hanging="180"/>
      </w:pPr>
    </w:lvl>
    <w:lvl w:ilvl="3" w:tplc="FFFFFFFF">
      <w:start w:val="1"/>
      <w:numFmt w:val="decimal"/>
      <w:lvlText w:val="%4."/>
      <w:lvlJc w:val="left"/>
      <w:pPr>
        <w:ind w:left="3229" w:hanging="360"/>
      </w:pPr>
    </w:lvl>
    <w:lvl w:ilvl="4" w:tplc="FFFFFFFF">
      <w:start w:val="1"/>
      <w:numFmt w:val="lowerLetter"/>
      <w:lvlText w:val="%5."/>
      <w:lvlJc w:val="left"/>
      <w:pPr>
        <w:ind w:left="3949" w:hanging="360"/>
      </w:pPr>
    </w:lvl>
    <w:lvl w:ilvl="5" w:tplc="FFFFFFFF">
      <w:start w:val="1"/>
      <w:numFmt w:val="lowerRoman"/>
      <w:lvlText w:val="%6."/>
      <w:lvlJc w:val="right"/>
      <w:pPr>
        <w:ind w:left="4669" w:hanging="180"/>
      </w:pPr>
    </w:lvl>
    <w:lvl w:ilvl="6" w:tplc="FFFFFFFF">
      <w:start w:val="1"/>
      <w:numFmt w:val="decimal"/>
      <w:lvlText w:val="%7."/>
      <w:lvlJc w:val="left"/>
      <w:pPr>
        <w:ind w:left="5389" w:hanging="360"/>
      </w:pPr>
    </w:lvl>
    <w:lvl w:ilvl="7" w:tplc="FFFFFFFF">
      <w:start w:val="1"/>
      <w:numFmt w:val="lowerLetter"/>
      <w:lvlText w:val="%8."/>
      <w:lvlJc w:val="left"/>
      <w:pPr>
        <w:ind w:left="6109" w:hanging="360"/>
      </w:pPr>
    </w:lvl>
    <w:lvl w:ilvl="8" w:tplc="FFFFFFFF">
      <w:start w:val="1"/>
      <w:numFmt w:val="lowerRoman"/>
      <w:lvlText w:val="%9."/>
      <w:lvlJc w:val="right"/>
      <w:pPr>
        <w:ind w:left="6829" w:hanging="180"/>
      </w:pPr>
    </w:lvl>
  </w:abstractNum>
  <w:abstractNum w:abstractNumId="311" w15:restartNumberingAfterBreak="0">
    <w:nsid w:val="75C253F5"/>
    <w:multiLevelType w:val="multilevel"/>
    <w:tmpl w:val="4BE4CE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12" w15:restartNumberingAfterBreak="0">
    <w:nsid w:val="75DC5165"/>
    <w:multiLevelType w:val="multilevel"/>
    <w:tmpl w:val="AC56E0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13" w15:restartNumberingAfterBreak="0">
    <w:nsid w:val="75F64265"/>
    <w:multiLevelType w:val="hybridMultilevel"/>
    <w:tmpl w:val="ACF6F772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4" w15:restartNumberingAfterBreak="0">
    <w:nsid w:val="761A1AB0"/>
    <w:multiLevelType w:val="multilevel"/>
    <w:tmpl w:val="05B8AE72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315" w15:restartNumberingAfterBreak="0">
    <w:nsid w:val="76206B75"/>
    <w:multiLevelType w:val="multilevel"/>
    <w:tmpl w:val="5BBA79B4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316" w15:restartNumberingAfterBreak="0">
    <w:nsid w:val="762D7823"/>
    <w:multiLevelType w:val="hybridMultilevel"/>
    <w:tmpl w:val="00F29A78"/>
    <w:lvl w:ilvl="0" w:tplc="041B0001">
      <w:start w:val="1"/>
      <w:numFmt w:val="bullet"/>
      <w:lvlText w:val=""/>
      <w:lvlJc w:val="left"/>
      <w:pPr>
        <w:ind w:left="1419" w:hanging="71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ind w:left="1789" w:hanging="360"/>
      </w:pPr>
    </w:lvl>
    <w:lvl w:ilvl="2" w:tplc="FFFFFFFF">
      <w:start w:val="1"/>
      <w:numFmt w:val="lowerRoman"/>
      <w:lvlText w:val="%3."/>
      <w:lvlJc w:val="right"/>
      <w:pPr>
        <w:ind w:left="2509" w:hanging="180"/>
      </w:pPr>
    </w:lvl>
    <w:lvl w:ilvl="3" w:tplc="FFFFFFFF">
      <w:start w:val="1"/>
      <w:numFmt w:val="decimal"/>
      <w:lvlText w:val="%4."/>
      <w:lvlJc w:val="left"/>
      <w:pPr>
        <w:ind w:left="3229" w:hanging="360"/>
      </w:pPr>
    </w:lvl>
    <w:lvl w:ilvl="4" w:tplc="FFFFFFFF">
      <w:start w:val="1"/>
      <w:numFmt w:val="lowerLetter"/>
      <w:lvlText w:val="%5."/>
      <w:lvlJc w:val="left"/>
      <w:pPr>
        <w:ind w:left="3949" w:hanging="360"/>
      </w:pPr>
    </w:lvl>
    <w:lvl w:ilvl="5" w:tplc="FFFFFFFF">
      <w:start w:val="1"/>
      <w:numFmt w:val="lowerRoman"/>
      <w:lvlText w:val="%6."/>
      <w:lvlJc w:val="right"/>
      <w:pPr>
        <w:ind w:left="4669" w:hanging="180"/>
      </w:pPr>
    </w:lvl>
    <w:lvl w:ilvl="6" w:tplc="FFFFFFFF">
      <w:start w:val="1"/>
      <w:numFmt w:val="decimal"/>
      <w:lvlText w:val="%7."/>
      <w:lvlJc w:val="left"/>
      <w:pPr>
        <w:ind w:left="5389" w:hanging="360"/>
      </w:pPr>
    </w:lvl>
    <w:lvl w:ilvl="7" w:tplc="FFFFFFFF">
      <w:start w:val="1"/>
      <w:numFmt w:val="lowerLetter"/>
      <w:lvlText w:val="%8."/>
      <w:lvlJc w:val="left"/>
      <w:pPr>
        <w:ind w:left="6109" w:hanging="360"/>
      </w:pPr>
    </w:lvl>
    <w:lvl w:ilvl="8" w:tplc="FFFFFFFF">
      <w:start w:val="1"/>
      <w:numFmt w:val="lowerRoman"/>
      <w:lvlText w:val="%9."/>
      <w:lvlJc w:val="right"/>
      <w:pPr>
        <w:ind w:left="6829" w:hanging="180"/>
      </w:pPr>
    </w:lvl>
  </w:abstractNum>
  <w:abstractNum w:abstractNumId="317" w15:restartNumberingAfterBreak="0">
    <w:nsid w:val="76C12C55"/>
    <w:multiLevelType w:val="hybridMultilevel"/>
    <w:tmpl w:val="F82C77AC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8" w15:restartNumberingAfterBreak="0">
    <w:nsid w:val="77007B46"/>
    <w:multiLevelType w:val="multilevel"/>
    <w:tmpl w:val="F57C56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19" w15:restartNumberingAfterBreak="0">
    <w:nsid w:val="78A366A7"/>
    <w:multiLevelType w:val="multilevel"/>
    <w:tmpl w:val="CC2AFAA8"/>
    <w:lvl w:ilvl="0">
      <w:start w:val="21"/>
      <w:numFmt w:val="decimal"/>
      <w:lvlText w:val="%1"/>
      <w:lvlJc w:val="left"/>
      <w:pPr>
        <w:ind w:left="420" w:hanging="420"/>
      </w:pPr>
      <w:rPr>
        <w:rFonts w:hint="default"/>
        <w:b/>
        <w:color w:val="auto"/>
        <w:sz w:val="23"/>
      </w:rPr>
    </w:lvl>
    <w:lvl w:ilvl="1">
      <w:start w:val="1"/>
      <w:numFmt w:val="decimal"/>
      <w:lvlText w:val="%1.%2"/>
      <w:lvlJc w:val="left"/>
      <w:pPr>
        <w:ind w:left="1980" w:hanging="420"/>
      </w:pPr>
      <w:rPr>
        <w:rFonts w:hint="default"/>
        <w:b/>
        <w:color w:val="auto"/>
        <w:sz w:val="23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 w:val="0"/>
        <w:color w:val="auto"/>
        <w:sz w:val="23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 w:val="0"/>
        <w:color w:val="auto"/>
        <w:sz w:val="23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 w:val="0"/>
        <w:color w:val="auto"/>
        <w:sz w:val="23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 w:val="0"/>
        <w:color w:val="auto"/>
        <w:sz w:val="23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 w:val="0"/>
        <w:color w:val="auto"/>
        <w:sz w:val="23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 w:val="0"/>
        <w:color w:val="auto"/>
        <w:sz w:val="23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b w:val="0"/>
        <w:color w:val="auto"/>
        <w:sz w:val="23"/>
      </w:rPr>
    </w:lvl>
  </w:abstractNum>
  <w:abstractNum w:abstractNumId="320" w15:restartNumberingAfterBreak="0">
    <w:nsid w:val="78C604B4"/>
    <w:multiLevelType w:val="multilevel"/>
    <w:tmpl w:val="17D80DD6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321" w15:restartNumberingAfterBreak="0">
    <w:nsid w:val="78CD14C0"/>
    <w:multiLevelType w:val="multilevel"/>
    <w:tmpl w:val="78E2D4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22" w15:restartNumberingAfterBreak="0">
    <w:nsid w:val="79D7072C"/>
    <w:multiLevelType w:val="multilevel"/>
    <w:tmpl w:val="9F3AFB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23" w15:restartNumberingAfterBreak="0">
    <w:nsid w:val="7A01558D"/>
    <w:multiLevelType w:val="multilevel"/>
    <w:tmpl w:val="944812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24" w15:restartNumberingAfterBreak="0">
    <w:nsid w:val="7A427D51"/>
    <w:multiLevelType w:val="hybridMultilevel"/>
    <w:tmpl w:val="B9BA9782"/>
    <w:lvl w:ilvl="0" w:tplc="8740494A">
      <w:start w:val="1"/>
      <w:numFmt w:val="bullet"/>
      <w:lvlText w:val="-"/>
      <w:lvlJc w:val="left"/>
      <w:pPr>
        <w:ind w:left="1440" w:hanging="360"/>
      </w:pPr>
      <w:rPr>
        <w:b/>
      </w:rPr>
    </w:lvl>
    <w:lvl w:ilvl="1" w:tplc="041B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B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B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B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B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B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B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25" w15:restartNumberingAfterBreak="0">
    <w:nsid w:val="7AA97D79"/>
    <w:multiLevelType w:val="multilevel"/>
    <w:tmpl w:val="BC42B1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26" w15:restartNumberingAfterBreak="0">
    <w:nsid w:val="7AAF6481"/>
    <w:multiLevelType w:val="multilevel"/>
    <w:tmpl w:val="F93C389E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327" w15:restartNumberingAfterBreak="0">
    <w:nsid w:val="7B3E4646"/>
    <w:multiLevelType w:val="multilevel"/>
    <w:tmpl w:val="42C60750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328" w15:restartNumberingAfterBreak="0">
    <w:nsid w:val="7B497F36"/>
    <w:multiLevelType w:val="hybridMultilevel"/>
    <w:tmpl w:val="0068FC98"/>
    <w:lvl w:ilvl="0" w:tplc="041B0001">
      <w:start w:val="1"/>
      <w:numFmt w:val="bullet"/>
      <w:lvlText w:val=""/>
      <w:lvlJc w:val="left"/>
      <w:pPr>
        <w:ind w:left="2061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2781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3501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4221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941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661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6381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7101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821" w:hanging="360"/>
      </w:pPr>
      <w:rPr>
        <w:rFonts w:ascii="Wingdings" w:hAnsi="Wingdings" w:hint="default"/>
      </w:rPr>
    </w:lvl>
  </w:abstractNum>
  <w:abstractNum w:abstractNumId="329" w15:restartNumberingAfterBreak="0">
    <w:nsid w:val="7B803947"/>
    <w:multiLevelType w:val="hybridMultilevel"/>
    <w:tmpl w:val="1F709772"/>
    <w:lvl w:ilvl="0" w:tplc="041B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0" w15:restartNumberingAfterBreak="0">
    <w:nsid w:val="7BD74B2D"/>
    <w:multiLevelType w:val="multilevel"/>
    <w:tmpl w:val="8DAECE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31" w15:restartNumberingAfterBreak="0">
    <w:nsid w:val="7BDF75F2"/>
    <w:multiLevelType w:val="multilevel"/>
    <w:tmpl w:val="126E6A1E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332" w15:restartNumberingAfterBreak="0">
    <w:nsid w:val="7BEE2CAF"/>
    <w:multiLevelType w:val="multilevel"/>
    <w:tmpl w:val="0AB29A3A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  <w:b w:val="0"/>
        <w:sz w:val="23"/>
      </w:rPr>
    </w:lvl>
    <w:lvl w:ilvl="1">
      <w:start w:val="7"/>
      <w:numFmt w:val="decimal"/>
      <w:lvlText w:val="%1.%2"/>
      <w:lvlJc w:val="left"/>
      <w:pPr>
        <w:ind w:left="360" w:hanging="360"/>
      </w:pPr>
      <w:rPr>
        <w:rFonts w:hint="default"/>
        <w:b/>
        <w:bCs/>
        <w:sz w:val="23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 w:val="0"/>
        <w:sz w:val="23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 w:val="0"/>
        <w:sz w:val="23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 w:val="0"/>
        <w:sz w:val="23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 w:val="0"/>
        <w:sz w:val="23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 w:val="0"/>
        <w:sz w:val="23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 w:val="0"/>
        <w:sz w:val="23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b w:val="0"/>
        <w:sz w:val="23"/>
      </w:rPr>
    </w:lvl>
  </w:abstractNum>
  <w:abstractNum w:abstractNumId="333" w15:restartNumberingAfterBreak="0">
    <w:nsid w:val="7C28594E"/>
    <w:multiLevelType w:val="multilevel"/>
    <w:tmpl w:val="BB869F3C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334" w15:restartNumberingAfterBreak="0">
    <w:nsid w:val="7C7F717B"/>
    <w:multiLevelType w:val="multilevel"/>
    <w:tmpl w:val="7452CC5A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335" w15:restartNumberingAfterBreak="0">
    <w:nsid w:val="7CF10284"/>
    <w:multiLevelType w:val="hybridMultilevel"/>
    <w:tmpl w:val="C73E38B0"/>
    <w:lvl w:ilvl="0" w:tplc="041B000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6" w15:restartNumberingAfterBreak="0">
    <w:nsid w:val="7D225D7E"/>
    <w:multiLevelType w:val="hybridMultilevel"/>
    <w:tmpl w:val="7F28AE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7" w15:restartNumberingAfterBreak="0">
    <w:nsid w:val="7D700E57"/>
    <w:multiLevelType w:val="multilevel"/>
    <w:tmpl w:val="8678482A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338" w15:restartNumberingAfterBreak="0">
    <w:nsid w:val="7D8C27E9"/>
    <w:multiLevelType w:val="hybridMultilevel"/>
    <w:tmpl w:val="4B9E84A8"/>
    <w:lvl w:ilvl="0" w:tplc="041B0001">
      <w:start w:val="1"/>
      <w:numFmt w:val="bullet"/>
      <w:lvlText w:val=""/>
      <w:lvlJc w:val="left"/>
      <w:pPr>
        <w:ind w:left="168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4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31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8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5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2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60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7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440" w:hanging="360"/>
      </w:pPr>
      <w:rPr>
        <w:rFonts w:ascii="Wingdings" w:hAnsi="Wingdings" w:hint="default"/>
      </w:rPr>
    </w:lvl>
  </w:abstractNum>
  <w:abstractNum w:abstractNumId="339" w15:restartNumberingAfterBreak="0">
    <w:nsid w:val="7E66621F"/>
    <w:multiLevelType w:val="multilevel"/>
    <w:tmpl w:val="2708C5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40" w15:restartNumberingAfterBreak="0">
    <w:nsid w:val="7E6C567F"/>
    <w:multiLevelType w:val="multilevel"/>
    <w:tmpl w:val="3A788692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341" w15:restartNumberingAfterBreak="0">
    <w:nsid w:val="7E775FC0"/>
    <w:multiLevelType w:val="hybridMultilevel"/>
    <w:tmpl w:val="2BCA294C"/>
    <w:lvl w:ilvl="0" w:tplc="E53CF080">
      <w:start w:val="1"/>
      <w:numFmt w:val="lowerLetter"/>
      <w:lvlText w:val="%1)"/>
      <w:lvlJc w:val="left"/>
      <w:pPr>
        <w:ind w:left="0" w:firstLine="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2" w15:restartNumberingAfterBreak="0">
    <w:nsid w:val="7E81726E"/>
    <w:multiLevelType w:val="multilevel"/>
    <w:tmpl w:val="8AEAC26C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343" w15:restartNumberingAfterBreak="0">
    <w:nsid w:val="7ECA5ADF"/>
    <w:multiLevelType w:val="hybridMultilevel"/>
    <w:tmpl w:val="E91A3DA2"/>
    <w:lvl w:ilvl="0" w:tplc="E05EF9FC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1" w:tplc="C2D03716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2" w:tplc="9C781BD2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3" w:tplc="B664C0E0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4" w:tplc="DB96B05E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5" w:tplc="B9B4A1C0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6" w:tplc="E83CEB5A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7" w:tplc="8BCCB60A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8" w:tplc="450C6768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</w:abstractNum>
  <w:abstractNum w:abstractNumId="344" w15:restartNumberingAfterBreak="0">
    <w:nsid w:val="7F604A71"/>
    <w:multiLevelType w:val="multilevel"/>
    <w:tmpl w:val="4B7EAE6E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345" w15:restartNumberingAfterBreak="0">
    <w:nsid w:val="7FD90A6B"/>
    <w:multiLevelType w:val="multilevel"/>
    <w:tmpl w:val="BE0A0526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346" w15:restartNumberingAfterBreak="0">
    <w:nsid w:val="7FE13776"/>
    <w:multiLevelType w:val="hybridMultilevel"/>
    <w:tmpl w:val="D72EADE2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7" w15:restartNumberingAfterBreak="0">
    <w:nsid w:val="7FE546C8"/>
    <w:multiLevelType w:val="hybridMultilevel"/>
    <w:tmpl w:val="2F285ED4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44269638">
    <w:abstractNumId w:val="0"/>
  </w:num>
  <w:num w:numId="2" w16cid:durableId="1393038368">
    <w:abstractNumId w:val="1"/>
  </w:num>
  <w:num w:numId="3" w16cid:durableId="1016729933">
    <w:abstractNumId w:val="2"/>
  </w:num>
  <w:num w:numId="4" w16cid:durableId="1533689375">
    <w:abstractNumId w:val="3"/>
  </w:num>
  <w:num w:numId="5" w16cid:durableId="1876113457">
    <w:abstractNumId w:val="4"/>
  </w:num>
  <w:num w:numId="6" w16cid:durableId="1752701002">
    <w:abstractNumId w:val="5"/>
  </w:num>
  <w:num w:numId="7" w16cid:durableId="152183092">
    <w:abstractNumId w:val="6"/>
  </w:num>
  <w:num w:numId="8" w16cid:durableId="355080928">
    <w:abstractNumId w:val="7"/>
  </w:num>
  <w:num w:numId="9" w16cid:durableId="1059019516">
    <w:abstractNumId w:val="8"/>
  </w:num>
  <w:num w:numId="10" w16cid:durableId="390036735">
    <w:abstractNumId w:val="9"/>
  </w:num>
  <w:num w:numId="11" w16cid:durableId="1845703813">
    <w:abstractNumId w:val="10"/>
  </w:num>
  <w:num w:numId="12" w16cid:durableId="1129207969">
    <w:abstractNumId w:val="11"/>
  </w:num>
  <w:num w:numId="13" w16cid:durableId="190581125">
    <w:abstractNumId w:val="12"/>
  </w:num>
  <w:num w:numId="14" w16cid:durableId="24793422">
    <w:abstractNumId w:val="13"/>
  </w:num>
  <w:num w:numId="15" w16cid:durableId="409352755">
    <w:abstractNumId w:val="14"/>
  </w:num>
  <w:num w:numId="16" w16cid:durableId="907037916">
    <w:abstractNumId w:val="15"/>
  </w:num>
  <w:num w:numId="17" w16cid:durableId="752580964">
    <w:abstractNumId w:val="16"/>
  </w:num>
  <w:num w:numId="18" w16cid:durableId="1380548342">
    <w:abstractNumId w:val="17"/>
  </w:num>
  <w:num w:numId="19" w16cid:durableId="1322781237">
    <w:abstractNumId w:val="18"/>
  </w:num>
  <w:num w:numId="20" w16cid:durableId="1640380556">
    <w:abstractNumId w:val="19"/>
  </w:num>
  <w:num w:numId="21" w16cid:durableId="2030250324">
    <w:abstractNumId w:val="20"/>
  </w:num>
  <w:num w:numId="22" w16cid:durableId="1453473238">
    <w:abstractNumId w:val="21"/>
  </w:num>
  <w:num w:numId="23" w16cid:durableId="2125490509">
    <w:abstractNumId w:val="22"/>
  </w:num>
  <w:num w:numId="24" w16cid:durableId="609435242">
    <w:abstractNumId w:val="23"/>
  </w:num>
  <w:num w:numId="25" w16cid:durableId="1115633635">
    <w:abstractNumId w:val="24"/>
  </w:num>
  <w:num w:numId="26" w16cid:durableId="2095079392">
    <w:abstractNumId w:val="25"/>
  </w:num>
  <w:num w:numId="27" w16cid:durableId="1355113599">
    <w:abstractNumId w:val="26"/>
  </w:num>
  <w:num w:numId="28" w16cid:durableId="747113034">
    <w:abstractNumId w:val="27"/>
  </w:num>
  <w:num w:numId="29" w16cid:durableId="935283147">
    <w:abstractNumId w:val="28"/>
  </w:num>
  <w:num w:numId="30" w16cid:durableId="834339931">
    <w:abstractNumId w:val="29"/>
  </w:num>
  <w:num w:numId="31" w16cid:durableId="981228085">
    <w:abstractNumId w:val="30"/>
  </w:num>
  <w:num w:numId="32" w16cid:durableId="1714693081">
    <w:abstractNumId w:val="31"/>
  </w:num>
  <w:num w:numId="33" w16cid:durableId="1385520687">
    <w:abstractNumId w:val="32"/>
  </w:num>
  <w:num w:numId="34" w16cid:durableId="1596203395">
    <w:abstractNumId w:val="33"/>
  </w:num>
  <w:num w:numId="35" w16cid:durableId="1065837263">
    <w:abstractNumId w:val="34"/>
  </w:num>
  <w:num w:numId="36" w16cid:durableId="193688685">
    <w:abstractNumId w:val="35"/>
  </w:num>
  <w:num w:numId="37" w16cid:durableId="1318068417">
    <w:abstractNumId w:val="36"/>
  </w:num>
  <w:num w:numId="38" w16cid:durableId="83654317">
    <w:abstractNumId w:val="44"/>
  </w:num>
  <w:num w:numId="39" w16cid:durableId="2133621801">
    <w:abstractNumId w:val="45"/>
  </w:num>
  <w:num w:numId="40" w16cid:durableId="1691755295">
    <w:abstractNumId w:val="216"/>
  </w:num>
  <w:num w:numId="41" w16cid:durableId="1619024599">
    <w:abstractNumId w:val="116"/>
  </w:num>
  <w:num w:numId="42" w16cid:durableId="775095169">
    <w:abstractNumId w:val="106"/>
  </w:num>
  <w:num w:numId="43" w16cid:durableId="354619289">
    <w:abstractNumId w:val="204"/>
  </w:num>
  <w:num w:numId="44" w16cid:durableId="1127699226">
    <w:abstractNumId w:val="293"/>
  </w:num>
  <w:num w:numId="45" w16cid:durableId="652370598">
    <w:abstractNumId w:val="198"/>
  </w:num>
  <w:num w:numId="46" w16cid:durableId="743377842">
    <w:abstractNumId w:val="281"/>
  </w:num>
  <w:num w:numId="47" w16cid:durableId="1023441487">
    <w:abstractNumId w:val="184"/>
  </w:num>
  <w:num w:numId="48" w16cid:durableId="91241214">
    <w:abstractNumId w:val="236"/>
  </w:num>
  <w:num w:numId="49" w16cid:durableId="256132892">
    <w:abstractNumId w:val="70"/>
  </w:num>
  <w:num w:numId="50" w16cid:durableId="628321724">
    <w:abstractNumId w:val="61"/>
  </w:num>
  <w:num w:numId="51" w16cid:durableId="2127698895">
    <w:abstractNumId w:val="62"/>
  </w:num>
  <w:num w:numId="52" w16cid:durableId="86078297">
    <w:abstractNumId w:val="56"/>
  </w:num>
  <w:num w:numId="53" w16cid:durableId="1296716657">
    <w:abstractNumId w:val="319"/>
  </w:num>
  <w:num w:numId="54" w16cid:durableId="519054120">
    <w:abstractNumId w:val="206"/>
  </w:num>
  <w:num w:numId="55" w16cid:durableId="1691838668">
    <w:abstractNumId w:val="273"/>
  </w:num>
  <w:num w:numId="56" w16cid:durableId="956521071">
    <w:abstractNumId w:val="229"/>
  </w:num>
  <w:num w:numId="57" w16cid:durableId="988290972">
    <w:abstractNumId w:val="219"/>
  </w:num>
  <w:num w:numId="58" w16cid:durableId="1272206386">
    <w:abstractNumId w:val="295"/>
  </w:num>
  <w:num w:numId="59" w16cid:durableId="2050493759">
    <w:abstractNumId w:val="237"/>
  </w:num>
  <w:num w:numId="60" w16cid:durableId="830678268">
    <w:abstractNumId w:val="83"/>
  </w:num>
  <w:num w:numId="61" w16cid:durableId="302471999">
    <w:abstractNumId w:val="263"/>
  </w:num>
  <w:num w:numId="62" w16cid:durableId="461459259">
    <w:abstractNumId w:val="92"/>
  </w:num>
  <w:num w:numId="63" w16cid:durableId="1962805321">
    <w:abstractNumId w:val="155"/>
  </w:num>
  <w:num w:numId="64" w16cid:durableId="911308755">
    <w:abstractNumId w:val="0"/>
    <w:lvlOverride w:ilvl="0">
      <w:lvl w:ilvl="0" w:tplc="532ACC5A">
        <w:start w:val="1"/>
        <w:numFmt w:val="decimal"/>
        <w:pStyle w:val="Nadpis1"/>
        <w:lvlText w:val="%1."/>
        <w:lvlJc w:val="left"/>
      </w:lvl>
    </w:lvlOverride>
    <w:lvlOverride w:ilvl="1">
      <w:lvl w:ilvl="1" w:tplc="0C743C62">
        <w:start w:val="1"/>
        <w:numFmt w:val="decimal"/>
        <w:pStyle w:val="Nadpis2"/>
        <w:lvlText w:val="1.%2"/>
        <w:lvlJc w:val="left"/>
        <w:rPr>
          <w:b/>
          <w:bCs w:val="0"/>
        </w:rPr>
      </w:lvl>
    </w:lvlOverride>
  </w:num>
  <w:num w:numId="65" w16cid:durableId="2030138198">
    <w:abstractNumId w:val="341"/>
  </w:num>
  <w:num w:numId="66" w16cid:durableId="1765225576">
    <w:abstractNumId w:val="173"/>
  </w:num>
  <w:num w:numId="67" w16cid:durableId="1904677055">
    <w:abstractNumId w:val="46"/>
  </w:num>
  <w:num w:numId="68" w16cid:durableId="2120173860">
    <w:abstractNumId w:val="36"/>
    <w:lvlOverride w:ilvl="0">
      <w:startOverride w:val="1"/>
    </w:lvlOverride>
    <w:lvlOverride w:ilvl="1"/>
    <w:lvlOverride w:ilvl="2">
      <w:startOverride w:val="1"/>
    </w:lvlOverride>
    <w:lvlOverride w:ilvl="3"/>
    <w:lvlOverride w:ilvl="4"/>
    <w:lvlOverride w:ilvl="5"/>
    <w:lvlOverride w:ilvl="6"/>
    <w:lvlOverride w:ilvl="7"/>
    <w:lvlOverride w:ilvl="8"/>
  </w:num>
  <w:num w:numId="69" w16cid:durableId="904680682">
    <w:abstractNumId w:val="37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70" w16cid:durableId="1029450087">
    <w:abstractNumId w:val="215"/>
    <w:lvlOverride w:ilvl="0">
      <w:startOverride w:val="1"/>
    </w:lvlOverride>
    <w:lvlOverride w:ilvl="1">
      <w:startOverride w:val="3"/>
    </w:lvlOverride>
    <w:lvlOverride w:ilvl="2"/>
    <w:lvlOverride w:ilvl="3"/>
    <w:lvlOverride w:ilvl="4"/>
    <w:lvlOverride w:ilvl="5"/>
    <w:lvlOverride w:ilvl="6"/>
    <w:lvlOverride w:ilvl="7"/>
    <w:lvlOverride w:ilvl="8"/>
  </w:num>
  <w:num w:numId="71" w16cid:durableId="600407786">
    <w:abstractNumId w:val="39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72" w16cid:durableId="405345008">
    <w:abstractNumId w:val="40"/>
    <w:lvlOverride w:ilvl="0">
      <w:startOverride w:val="3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73" w16cid:durableId="1580477278">
    <w:abstractNumId w:val="41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74" w16cid:durableId="787240531">
    <w:abstractNumId w:val="42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75" w16cid:durableId="1099301978">
    <w:abstractNumId w:val="38"/>
    <w:lvlOverride w:ilvl="0"/>
    <w:lvlOverride w:ilvl="1">
      <w:startOverride w:val="3"/>
    </w:lvlOverride>
    <w:lvlOverride w:ilvl="2"/>
    <w:lvlOverride w:ilvl="3"/>
    <w:lvlOverride w:ilvl="4"/>
    <w:lvlOverride w:ilvl="5"/>
    <w:lvlOverride w:ilvl="6"/>
    <w:lvlOverride w:ilvl="7"/>
    <w:lvlOverride w:ilvl="8"/>
  </w:num>
  <w:num w:numId="76" w16cid:durableId="2076272976">
    <w:abstractNumId w:val="210"/>
  </w:num>
  <w:num w:numId="77" w16cid:durableId="63263474">
    <w:abstractNumId w:val="324"/>
  </w:num>
  <w:num w:numId="78" w16cid:durableId="1925189119">
    <w:abstractNumId w:val="43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79" w16cid:durableId="437725237">
    <w:abstractNumId w:val="47"/>
  </w:num>
  <w:num w:numId="80" w16cid:durableId="726874637">
    <w:abstractNumId w:val="127"/>
  </w:num>
  <w:num w:numId="81" w16cid:durableId="1247618517">
    <w:abstractNumId w:val="332"/>
  </w:num>
  <w:num w:numId="82" w16cid:durableId="1519347805">
    <w:abstractNumId w:val="290"/>
  </w:num>
  <w:num w:numId="83" w16cid:durableId="440614850">
    <w:abstractNumId w:val="336"/>
  </w:num>
  <w:num w:numId="84" w16cid:durableId="742264537">
    <w:abstractNumId w:val="182"/>
  </w:num>
  <w:num w:numId="85" w16cid:durableId="1234856762">
    <w:abstractNumId w:val="85"/>
  </w:num>
  <w:num w:numId="86" w16cid:durableId="1321035446">
    <w:abstractNumId w:val="200"/>
  </w:num>
  <w:num w:numId="87" w16cid:durableId="407921097">
    <w:abstractNumId w:val="48"/>
  </w:num>
  <w:num w:numId="88" w16cid:durableId="387922117">
    <w:abstractNumId w:val="133"/>
  </w:num>
  <w:num w:numId="89" w16cid:durableId="597521368">
    <w:abstractNumId w:val="289"/>
  </w:num>
  <w:num w:numId="90" w16cid:durableId="63384429">
    <w:abstractNumId w:val="86"/>
  </w:num>
  <w:num w:numId="91" w16cid:durableId="772670340">
    <w:abstractNumId w:val="149"/>
  </w:num>
  <w:num w:numId="92" w16cid:durableId="509760639">
    <w:abstractNumId w:val="232"/>
  </w:num>
  <w:num w:numId="93" w16cid:durableId="1736463602">
    <w:abstractNumId w:val="121"/>
  </w:num>
  <w:num w:numId="94" w16cid:durableId="2088265512">
    <w:abstractNumId w:val="98"/>
  </w:num>
  <w:num w:numId="95" w16cid:durableId="805320762">
    <w:abstractNumId w:val="160"/>
  </w:num>
  <w:num w:numId="96" w16cid:durableId="1502039936">
    <w:abstractNumId w:val="197"/>
  </w:num>
  <w:num w:numId="97" w16cid:durableId="693074714">
    <w:abstractNumId w:val="306"/>
  </w:num>
  <w:num w:numId="98" w16cid:durableId="1615988027">
    <w:abstractNumId w:val="338"/>
  </w:num>
  <w:num w:numId="99" w16cid:durableId="1776098026">
    <w:abstractNumId w:val="278"/>
  </w:num>
  <w:num w:numId="100" w16cid:durableId="895816933">
    <w:abstractNumId w:val="250"/>
  </w:num>
  <w:num w:numId="101" w16cid:durableId="1385374726">
    <w:abstractNumId w:val="252"/>
  </w:num>
  <w:num w:numId="102" w16cid:durableId="1105925958">
    <w:abstractNumId w:val="239"/>
  </w:num>
  <w:num w:numId="103" w16cid:durableId="799878113">
    <w:abstractNumId w:val="242"/>
  </w:num>
  <w:num w:numId="104" w16cid:durableId="215358401">
    <w:abstractNumId w:val="270"/>
  </w:num>
  <w:num w:numId="105" w16cid:durableId="1827281958">
    <w:abstractNumId w:val="14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" w16cid:durableId="168176292">
    <w:abstractNumId w:val="14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" w16cid:durableId="83259554">
    <w:abstractNumId w:val="201"/>
  </w:num>
  <w:num w:numId="108" w16cid:durableId="1180392746">
    <w:abstractNumId w:val="240"/>
  </w:num>
  <w:num w:numId="109" w16cid:durableId="1592277986">
    <w:abstractNumId w:val="321"/>
  </w:num>
  <w:num w:numId="110" w16cid:durableId="2088771405">
    <w:abstractNumId w:val="69"/>
  </w:num>
  <w:num w:numId="111" w16cid:durableId="215628733">
    <w:abstractNumId w:val="132"/>
  </w:num>
  <w:num w:numId="112" w16cid:durableId="2058695886">
    <w:abstractNumId w:val="193"/>
  </w:num>
  <w:num w:numId="113" w16cid:durableId="1990285844">
    <w:abstractNumId w:val="275"/>
  </w:num>
  <w:num w:numId="114" w16cid:durableId="1766075360">
    <w:abstractNumId w:val="238"/>
  </w:num>
  <w:num w:numId="115" w16cid:durableId="1652560871">
    <w:abstractNumId w:val="247"/>
  </w:num>
  <w:num w:numId="116" w16cid:durableId="1008101102">
    <w:abstractNumId w:val="144"/>
  </w:num>
  <w:num w:numId="117" w16cid:durableId="2085834998">
    <w:abstractNumId w:val="186"/>
  </w:num>
  <w:num w:numId="118" w16cid:durableId="826674949">
    <w:abstractNumId w:val="191"/>
  </w:num>
  <w:num w:numId="119" w16cid:durableId="1666083390">
    <w:abstractNumId w:val="322"/>
  </w:num>
  <w:num w:numId="120" w16cid:durableId="431585447">
    <w:abstractNumId w:val="111"/>
  </w:num>
  <w:num w:numId="121" w16cid:durableId="1671256703">
    <w:abstractNumId w:val="302"/>
  </w:num>
  <w:num w:numId="122" w16cid:durableId="324554684">
    <w:abstractNumId w:val="192"/>
  </w:num>
  <w:num w:numId="123" w16cid:durableId="943459075">
    <w:abstractNumId w:val="194"/>
  </w:num>
  <w:num w:numId="124" w16cid:durableId="617419012">
    <w:abstractNumId w:val="76"/>
  </w:num>
  <w:num w:numId="125" w16cid:durableId="1807895301">
    <w:abstractNumId w:val="135"/>
  </w:num>
  <w:num w:numId="126" w16cid:durableId="877084099">
    <w:abstractNumId w:val="296"/>
  </w:num>
  <w:num w:numId="127" w16cid:durableId="718433249">
    <w:abstractNumId w:val="165"/>
  </w:num>
  <w:num w:numId="128" w16cid:durableId="1701391251">
    <w:abstractNumId w:val="59"/>
  </w:num>
  <w:num w:numId="129" w16cid:durableId="1576431873">
    <w:abstractNumId w:val="318"/>
  </w:num>
  <w:num w:numId="130" w16cid:durableId="1980306854">
    <w:abstractNumId w:val="299"/>
  </w:num>
  <w:num w:numId="131" w16cid:durableId="758065496">
    <w:abstractNumId w:val="202"/>
  </w:num>
  <w:num w:numId="132" w16cid:durableId="1529945642">
    <w:abstractNumId w:val="82"/>
  </w:num>
  <w:num w:numId="133" w16cid:durableId="1530413151">
    <w:abstractNumId w:val="166"/>
  </w:num>
  <w:num w:numId="134" w16cid:durableId="871652346">
    <w:abstractNumId w:val="267"/>
  </w:num>
  <w:num w:numId="135" w16cid:durableId="1498376558">
    <w:abstractNumId w:val="174"/>
  </w:num>
  <w:num w:numId="136" w16cid:durableId="1568107755">
    <w:abstractNumId w:val="208"/>
  </w:num>
  <w:num w:numId="137" w16cid:durableId="1281690204">
    <w:abstractNumId w:val="123"/>
  </w:num>
  <w:num w:numId="138" w16cid:durableId="758603124">
    <w:abstractNumId w:val="213"/>
  </w:num>
  <w:num w:numId="139" w16cid:durableId="1732733810">
    <w:abstractNumId w:val="245"/>
  </w:num>
  <w:num w:numId="140" w16cid:durableId="810295139">
    <w:abstractNumId w:val="175"/>
  </w:num>
  <w:num w:numId="141" w16cid:durableId="1230186183">
    <w:abstractNumId w:val="286"/>
  </w:num>
  <w:num w:numId="142" w16cid:durableId="1586185620">
    <w:abstractNumId w:val="339"/>
  </w:num>
  <w:num w:numId="143" w16cid:durableId="2075084486">
    <w:abstractNumId w:val="172"/>
  </w:num>
  <w:num w:numId="144" w16cid:durableId="1749426568">
    <w:abstractNumId w:val="196"/>
  </w:num>
  <w:num w:numId="145" w16cid:durableId="142310834">
    <w:abstractNumId w:val="87"/>
  </w:num>
  <w:num w:numId="146" w16cid:durableId="1716079765">
    <w:abstractNumId w:val="225"/>
  </w:num>
  <w:num w:numId="147" w16cid:durableId="1003708021">
    <w:abstractNumId w:val="230"/>
  </w:num>
  <w:num w:numId="148" w16cid:durableId="1716467035">
    <w:abstractNumId w:val="130"/>
  </w:num>
  <w:num w:numId="149" w16cid:durableId="805241987">
    <w:abstractNumId w:val="258"/>
  </w:num>
  <w:num w:numId="150" w16cid:durableId="960645322">
    <w:abstractNumId w:val="259"/>
  </w:num>
  <w:num w:numId="151" w16cid:durableId="629357716">
    <w:abstractNumId w:val="226"/>
  </w:num>
  <w:num w:numId="152" w16cid:durableId="997002371">
    <w:abstractNumId w:val="233"/>
  </w:num>
  <w:num w:numId="153" w16cid:durableId="1045104889">
    <w:abstractNumId w:val="128"/>
  </w:num>
  <w:num w:numId="154" w16cid:durableId="1850824524">
    <w:abstractNumId w:val="141"/>
  </w:num>
  <w:num w:numId="155" w16cid:durableId="1180463692">
    <w:abstractNumId w:val="117"/>
  </w:num>
  <w:num w:numId="156" w16cid:durableId="809633121">
    <w:abstractNumId w:val="49"/>
  </w:num>
  <w:num w:numId="157" w16cid:durableId="360473858">
    <w:abstractNumId w:val="64"/>
  </w:num>
  <w:num w:numId="158" w16cid:durableId="1180587371">
    <w:abstractNumId w:val="254"/>
  </w:num>
  <w:num w:numId="159" w16cid:durableId="698512093">
    <w:abstractNumId w:val="176"/>
  </w:num>
  <w:num w:numId="160" w16cid:durableId="1465394723">
    <w:abstractNumId w:val="114"/>
  </w:num>
  <w:num w:numId="161" w16cid:durableId="1987779293">
    <w:abstractNumId w:val="158"/>
  </w:num>
  <w:num w:numId="162" w16cid:durableId="986326732">
    <w:abstractNumId w:val="115"/>
  </w:num>
  <w:num w:numId="163" w16cid:durableId="381829073">
    <w:abstractNumId w:val="256"/>
  </w:num>
  <w:num w:numId="164" w16cid:durableId="1852138903">
    <w:abstractNumId w:val="261"/>
  </w:num>
  <w:num w:numId="165" w16cid:durableId="351884859">
    <w:abstractNumId w:val="179"/>
  </w:num>
  <w:num w:numId="166" w16cid:durableId="1351838741">
    <w:abstractNumId w:val="205"/>
  </w:num>
  <w:num w:numId="167" w16cid:durableId="728457392">
    <w:abstractNumId w:val="211"/>
  </w:num>
  <w:num w:numId="168" w16cid:durableId="498739961">
    <w:abstractNumId w:val="58"/>
  </w:num>
  <w:num w:numId="169" w16cid:durableId="980647932">
    <w:abstractNumId w:val="264"/>
  </w:num>
  <w:num w:numId="170" w16cid:durableId="814179538">
    <w:abstractNumId w:val="65"/>
  </w:num>
  <w:num w:numId="171" w16cid:durableId="711341590">
    <w:abstractNumId w:val="54"/>
  </w:num>
  <w:num w:numId="172" w16cid:durableId="636296463">
    <w:abstractNumId w:val="143"/>
  </w:num>
  <w:num w:numId="173" w16cid:durableId="1977177482">
    <w:abstractNumId w:val="109"/>
  </w:num>
  <w:num w:numId="174" w16cid:durableId="1266771563">
    <w:abstractNumId w:val="120"/>
  </w:num>
  <w:num w:numId="175" w16cid:durableId="1883664234">
    <w:abstractNumId w:val="93"/>
  </w:num>
  <w:num w:numId="176" w16cid:durableId="184755369">
    <w:abstractNumId w:val="297"/>
  </w:num>
  <w:num w:numId="177" w16cid:durableId="852500318">
    <w:abstractNumId w:val="292"/>
  </w:num>
  <w:num w:numId="178" w16cid:durableId="355692918">
    <w:abstractNumId w:val="154"/>
  </w:num>
  <w:num w:numId="179" w16cid:durableId="2114474336">
    <w:abstractNumId w:val="301"/>
  </w:num>
  <w:num w:numId="180" w16cid:durableId="1930189694">
    <w:abstractNumId w:val="77"/>
  </w:num>
  <w:num w:numId="181" w16cid:durableId="1188132769">
    <w:abstractNumId w:val="265"/>
  </w:num>
  <w:num w:numId="182" w16cid:durableId="705178765">
    <w:abstractNumId w:val="78"/>
  </w:num>
  <w:num w:numId="183" w16cid:durableId="1591767720">
    <w:abstractNumId w:val="88"/>
  </w:num>
  <w:num w:numId="184" w16cid:durableId="1967660029">
    <w:abstractNumId w:val="255"/>
  </w:num>
  <w:num w:numId="185" w16cid:durableId="1744066633">
    <w:abstractNumId w:val="323"/>
  </w:num>
  <w:num w:numId="186" w16cid:durableId="714812712">
    <w:abstractNumId w:val="235"/>
  </w:num>
  <w:num w:numId="187" w16cid:durableId="103765535">
    <w:abstractNumId w:val="60"/>
  </w:num>
  <w:num w:numId="188" w16cid:durableId="601381220">
    <w:abstractNumId w:val="162"/>
  </w:num>
  <w:num w:numId="189" w16cid:durableId="739712468">
    <w:abstractNumId w:val="112"/>
  </w:num>
  <w:num w:numId="190" w16cid:durableId="72435193">
    <w:abstractNumId w:val="153"/>
  </w:num>
  <w:num w:numId="191" w16cid:durableId="547841272">
    <w:abstractNumId w:val="138"/>
  </w:num>
  <w:num w:numId="192" w16cid:durableId="996032387">
    <w:abstractNumId w:val="79"/>
  </w:num>
  <w:num w:numId="193" w16cid:durableId="216667184">
    <w:abstractNumId w:val="66"/>
  </w:num>
  <w:num w:numId="194" w16cid:durableId="762533122">
    <w:abstractNumId w:val="156"/>
  </w:num>
  <w:num w:numId="195" w16cid:durableId="2128816586">
    <w:abstractNumId w:val="224"/>
  </w:num>
  <w:num w:numId="196" w16cid:durableId="1682245011">
    <w:abstractNumId w:val="168"/>
  </w:num>
  <w:num w:numId="197" w16cid:durableId="2098360461">
    <w:abstractNumId w:val="222"/>
  </w:num>
  <w:num w:numId="198" w16cid:durableId="862520155">
    <w:abstractNumId w:val="218"/>
  </w:num>
  <w:num w:numId="199" w16cid:durableId="1968775950">
    <w:abstractNumId w:val="134"/>
  </w:num>
  <w:num w:numId="200" w16cid:durableId="234779496">
    <w:abstractNumId w:val="221"/>
  </w:num>
  <w:num w:numId="201" w16cid:durableId="910624624">
    <w:abstractNumId w:val="104"/>
  </w:num>
  <w:num w:numId="202" w16cid:durableId="2138181927">
    <w:abstractNumId w:val="125"/>
  </w:num>
  <w:num w:numId="203" w16cid:durableId="785390299">
    <w:abstractNumId w:val="298"/>
  </w:num>
  <w:num w:numId="204" w16cid:durableId="201525355">
    <w:abstractNumId w:val="234"/>
  </w:num>
  <w:num w:numId="205" w16cid:durableId="848065067">
    <w:abstractNumId w:val="122"/>
  </w:num>
  <w:num w:numId="206" w16cid:durableId="783038132">
    <w:abstractNumId w:val="167"/>
  </w:num>
  <w:num w:numId="207" w16cid:durableId="1388071093">
    <w:abstractNumId w:val="312"/>
  </w:num>
  <w:num w:numId="208" w16cid:durableId="117577315">
    <w:abstractNumId w:val="277"/>
  </w:num>
  <w:num w:numId="209" w16cid:durableId="269240525">
    <w:abstractNumId w:val="223"/>
  </w:num>
  <w:num w:numId="210" w16cid:durableId="529151695">
    <w:abstractNumId w:val="280"/>
  </w:num>
  <w:num w:numId="211" w16cid:durableId="1619215206">
    <w:abstractNumId w:val="63"/>
  </w:num>
  <w:num w:numId="212" w16cid:durableId="1499426005">
    <w:abstractNumId w:val="325"/>
  </w:num>
  <w:num w:numId="213" w16cid:durableId="1812404951">
    <w:abstractNumId w:val="287"/>
  </w:num>
  <w:num w:numId="214" w16cid:durableId="1886595551">
    <w:abstractNumId w:val="271"/>
  </w:num>
  <w:num w:numId="215" w16cid:durableId="895967041">
    <w:abstractNumId w:val="51"/>
  </w:num>
  <w:num w:numId="216" w16cid:durableId="2116511009">
    <w:abstractNumId w:val="212"/>
  </w:num>
  <w:num w:numId="217" w16cid:durableId="2134520549">
    <w:abstractNumId w:val="251"/>
  </w:num>
  <w:num w:numId="218" w16cid:durableId="793906822">
    <w:abstractNumId w:val="329"/>
  </w:num>
  <w:num w:numId="219" w16cid:durableId="1621837847">
    <w:abstractNumId w:val="152"/>
  </w:num>
  <w:num w:numId="220" w16cid:durableId="1461147760">
    <w:abstractNumId w:val="177"/>
  </w:num>
  <w:num w:numId="221" w16cid:durableId="1985817114">
    <w:abstractNumId w:val="157"/>
  </w:num>
  <w:num w:numId="222" w16cid:durableId="526412597">
    <w:abstractNumId w:val="102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3" w16cid:durableId="1337224623">
    <w:abstractNumId w:val="119"/>
  </w:num>
  <w:num w:numId="224" w16cid:durableId="636374478">
    <w:abstractNumId w:val="220"/>
  </w:num>
  <w:num w:numId="225" w16cid:durableId="1746142828">
    <w:abstractNumId w:val="294"/>
  </w:num>
  <w:num w:numId="226" w16cid:durableId="641925804">
    <w:abstractNumId w:val="189"/>
  </w:num>
  <w:num w:numId="227" w16cid:durableId="1739329923">
    <w:abstractNumId w:val="75"/>
  </w:num>
  <w:num w:numId="228" w16cid:durableId="1439714020">
    <w:abstractNumId w:val="291"/>
  </w:num>
  <w:num w:numId="229" w16cid:durableId="1772429967">
    <w:abstractNumId w:val="74"/>
  </w:num>
  <w:num w:numId="230" w16cid:durableId="1361668766">
    <w:abstractNumId w:val="317"/>
  </w:num>
  <w:num w:numId="231" w16cid:durableId="1580602617">
    <w:abstractNumId w:val="178"/>
  </w:num>
  <w:num w:numId="232" w16cid:durableId="1241720992">
    <w:abstractNumId w:val="304"/>
  </w:num>
  <w:num w:numId="233" w16cid:durableId="1981492927">
    <w:abstractNumId w:val="347"/>
  </w:num>
  <w:num w:numId="234" w16cid:durableId="1738699029">
    <w:abstractNumId w:val="243"/>
  </w:num>
  <w:num w:numId="235" w16cid:durableId="1962035262">
    <w:abstractNumId w:val="313"/>
  </w:num>
  <w:num w:numId="236" w16cid:durableId="1546720312">
    <w:abstractNumId w:val="31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7" w16cid:durableId="1820147402">
    <w:abstractNumId w:val="31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8" w16cid:durableId="1377386537">
    <w:abstractNumId w:val="161"/>
  </w:num>
  <w:num w:numId="239" w16cid:durableId="1895315331">
    <w:abstractNumId w:val="90"/>
  </w:num>
  <w:num w:numId="240" w16cid:durableId="849182653">
    <w:abstractNumId w:val="180"/>
  </w:num>
  <w:num w:numId="241" w16cid:durableId="953681659">
    <w:abstractNumId w:val="309"/>
  </w:num>
  <w:num w:numId="242" w16cid:durableId="564147292">
    <w:abstractNumId w:val="101"/>
  </w:num>
  <w:num w:numId="243" w16cid:durableId="1492211928">
    <w:abstractNumId w:val="113"/>
  </w:num>
  <w:num w:numId="244" w16cid:durableId="592132607">
    <w:abstractNumId w:val="249"/>
  </w:num>
  <w:num w:numId="245" w16cid:durableId="616791176">
    <w:abstractNumId w:val="126"/>
  </w:num>
  <w:num w:numId="246" w16cid:durableId="1299385519">
    <w:abstractNumId w:val="246"/>
  </w:num>
  <w:num w:numId="247" w16cid:durableId="790781852">
    <w:abstractNumId w:val="343"/>
  </w:num>
  <w:num w:numId="248" w16cid:durableId="530998478">
    <w:abstractNumId w:val="108"/>
  </w:num>
  <w:num w:numId="249" w16cid:durableId="1988392848">
    <w:abstractNumId w:val="335"/>
  </w:num>
  <w:num w:numId="250" w16cid:durableId="686560953">
    <w:abstractNumId w:val="72"/>
  </w:num>
  <w:num w:numId="251" w16cid:durableId="878393543">
    <w:abstractNumId w:val="253"/>
  </w:num>
  <w:num w:numId="252" w16cid:durableId="1953394637">
    <w:abstractNumId w:val="188"/>
  </w:num>
  <w:num w:numId="253" w16cid:durableId="1789004632">
    <w:abstractNumId w:val="110"/>
  </w:num>
  <w:num w:numId="254" w16cid:durableId="1597403430">
    <w:abstractNumId w:val="183"/>
  </w:num>
  <w:num w:numId="255" w16cid:durableId="1565338254">
    <w:abstractNumId w:val="270"/>
  </w:num>
  <w:num w:numId="256" w16cid:durableId="1946108423">
    <w:abstractNumId w:val="201"/>
  </w:num>
  <w:num w:numId="257" w16cid:durableId="940725819">
    <w:abstractNumId w:val="240"/>
  </w:num>
  <w:num w:numId="258" w16cid:durableId="1487434587">
    <w:abstractNumId w:val="321"/>
  </w:num>
  <w:num w:numId="259" w16cid:durableId="677853252">
    <w:abstractNumId w:val="69"/>
  </w:num>
  <w:num w:numId="260" w16cid:durableId="1272278736">
    <w:abstractNumId w:val="132"/>
  </w:num>
  <w:num w:numId="261" w16cid:durableId="2087723388">
    <w:abstractNumId w:val="193"/>
  </w:num>
  <w:num w:numId="262" w16cid:durableId="1214929079">
    <w:abstractNumId w:val="275"/>
  </w:num>
  <w:num w:numId="263" w16cid:durableId="909776368">
    <w:abstractNumId w:val="238"/>
  </w:num>
  <w:num w:numId="264" w16cid:durableId="1506431676">
    <w:abstractNumId w:val="247"/>
  </w:num>
  <w:num w:numId="265" w16cid:durableId="900294054">
    <w:abstractNumId w:val="144"/>
  </w:num>
  <w:num w:numId="266" w16cid:durableId="1755584458">
    <w:abstractNumId w:val="186"/>
  </w:num>
  <w:num w:numId="267" w16cid:durableId="1534608687">
    <w:abstractNumId w:val="191"/>
  </w:num>
  <w:num w:numId="268" w16cid:durableId="1604535294">
    <w:abstractNumId w:val="322"/>
  </w:num>
  <w:num w:numId="269" w16cid:durableId="851914861">
    <w:abstractNumId w:val="111"/>
  </w:num>
  <w:num w:numId="270" w16cid:durableId="1935816991">
    <w:abstractNumId w:val="302"/>
  </w:num>
  <w:num w:numId="271" w16cid:durableId="440733450">
    <w:abstractNumId w:val="192"/>
  </w:num>
  <w:num w:numId="272" w16cid:durableId="577131505">
    <w:abstractNumId w:val="194"/>
  </w:num>
  <w:num w:numId="273" w16cid:durableId="53164462">
    <w:abstractNumId w:val="76"/>
  </w:num>
  <w:num w:numId="274" w16cid:durableId="441533383">
    <w:abstractNumId w:val="135"/>
  </w:num>
  <w:num w:numId="275" w16cid:durableId="2051605909">
    <w:abstractNumId w:val="296"/>
  </w:num>
  <w:num w:numId="276" w16cid:durableId="1185091895">
    <w:abstractNumId w:val="165"/>
  </w:num>
  <w:num w:numId="277" w16cid:durableId="474493343">
    <w:abstractNumId w:val="59"/>
  </w:num>
  <w:num w:numId="278" w16cid:durableId="1573081763">
    <w:abstractNumId w:val="318"/>
  </w:num>
  <w:num w:numId="279" w16cid:durableId="81804508">
    <w:abstractNumId w:val="299"/>
  </w:num>
  <w:num w:numId="280" w16cid:durableId="2132748099">
    <w:abstractNumId w:val="202"/>
  </w:num>
  <w:num w:numId="281" w16cid:durableId="1904871514">
    <w:abstractNumId w:val="82"/>
  </w:num>
  <w:num w:numId="282" w16cid:durableId="355809635">
    <w:abstractNumId w:val="166"/>
  </w:num>
  <w:num w:numId="283" w16cid:durableId="1249801619">
    <w:abstractNumId w:val="267"/>
  </w:num>
  <w:num w:numId="284" w16cid:durableId="1556821104">
    <w:abstractNumId w:val="174"/>
  </w:num>
  <w:num w:numId="285" w16cid:durableId="1702048760">
    <w:abstractNumId w:val="208"/>
  </w:num>
  <w:num w:numId="286" w16cid:durableId="1812558027">
    <w:abstractNumId w:val="123"/>
  </w:num>
  <w:num w:numId="287" w16cid:durableId="1924100869">
    <w:abstractNumId w:val="213"/>
  </w:num>
  <w:num w:numId="288" w16cid:durableId="1547373818">
    <w:abstractNumId w:val="245"/>
  </w:num>
  <w:num w:numId="289" w16cid:durableId="291399326">
    <w:abstractNumId w:val="175"/>
  </w:num>
  <w:num w:numId="290" w16cid:durableId="422383270">
    <w:abstractNumId w:val="286"/>
  </w:num>
  <w:num w:numId="291" w16cid:durableId="989292385">
    <w:abstractNumId w:val="339"/>
  </w:num>
  <w:num w:numId="292" w16cid:durableId="886722089">
    <w:abstractNumId w:val="172"/>
  </w:num>
  <w:num w:numId="293" w16cid:durableId="819344355">
    <w:abstractNumId w:val="196"/>
  </w:num>
  <w:num w:numId="294" w16cid:durableId="933897025">
    <w:abstractNumId w:val="87"/>
  </w:num>
  <w:num w:numId="295" w16cid:durableId="902108948">
    <w:abstractNumId w:val="225"/>
  </w:num>
  <w:num w:numId="296" w16cid:durableId="2127964901">
    <w:abstractNumId w:val="230"/>
  </w:num>
  <w:num w:numId="297" w16cid:durableId="1234773527">
    <w:abstractNumId w:val="130"/>
  </w:num>
  <w:num w:numId="298" w16cid:durableId="2091584416">
    <w:abstractNumId w:val="258"/>
  </w:num>
  <w:num w:numId="299" w16cid:durableId="938870777">
    <w:abstractNumId w:val="259"/>
  </w:num>
  <w:num w:numId="300" w16cid:durableId="384526115">
    <w:abstractNumId w:val="226"/>
  </w:num>
  <w:num w:numId="301" w16cid:durableId="137379757">
    <w:abstractNumId w:val="233"/>
  </w:num>
  <w:num w:numId="302" w16cid:durableId="244655873">
    <w:abstractNumId w:val="128"/>
  </w:num>
  <w:num w:numId="303" w16cid:durableId="2059430500">
    <w:abstractNumId w:val="141"/>
  </w:num>
  <w:num w:numId="304" w16cid:durableId="1525485680">
    <w:abstractNumId w:val="117"/>
  </w:num>
  <w:num w:numId="305" w16cid:durableId="1552692418">
    <w:abstractNumId w:val="49"/>
  </w:num>
  <w:num w:numId="306" w16cid:durableId="1003245111">
    <w:abstractNumId w:val="64"/>
  </w:num>
  <w:num w:numId="307" w16cid:durableId="1667779922">
    <w:abstractNumId w:val="254"/>
  </w:num>
  <w:num w:numId="308" w16cid:durableId="412093574">
    <w:abstractNumId w:val="176"/>
  </w:num>
  <w:num w:numId="309" w16cid:durableId="552927486">
    <w:abstractNumId w:val="114"/>
  </w:num>
  <w:num w:numId="310" w16cid:durableId="811947559">
    <w:abstractNumId w:val="300"/>
  </w:num>
  <w:num w:numId="311" w16cid:durableId="1760638091">
    <w:abstractNumId w:val="244"/>
  </w:num>
  <w:num w:numId="312" w16cid:durableId="2055109613">
    <w:abstractNumId w:val="131"/>
  </w:num>
  <w:num w:numId="313" w16cid:durableId="71242158">
    <w:abstractNumId w:val="107"/>
  </w:num>
  <w:num w:numId="314" w16cid:durableId="30883775">
    <w:abstractNumId w:val="170"/>
  </w:num>
  <w:num w:numId="315" w16cid:durableId="884293663">
    <w:abstractNumId w:val="105"/>
  </w:num>
  <w:num w:numId="316" w16cid:durableId="535965054">
    <w:abstractNumId w:val="84"/>
  </w:num>
  <w:num w:numId="317" w16cid:durableId="86586682">
    <w:abstractNumId w:val="320"/>
  </w:num>
  <w:num w:numId="318" w16cid:durableId="1101294459">
    <w:abstractNumId w:val="68"/>
  </w:num>
  <w:num w:numId="319" w16cid:durableId="203489584">
    <w:abstractNumId w:val="214"/>
  </w:num>
  <w:num w:numId="320" w16cid:durableId="1199974186">
    <w:abstractNumId w:val="151"/>
  </w:num>
  <w:num w:numId="321" w16cid:durableId="972952903">
    <w:abstractNumId w:val="199"/>
  </w:num>
  <w:num w:numId="322" w16cid:durableId="1761874528">
    <w:abstractNumId w:val="95"/>
  </w:num>
  <w:num w:numId="323" w16cid:durableId="401413888">
    <w:abstractNumId w:val="171"/>
  </w:num>
  <w:num w:numId="324" w16cid:durableId="82797659">
    <w:abstractNumId w:val="282"/>
  </w:num>
  <w:num w:numId="325" w16cid:durableId="863128438">
    <w:abstractNumId w:val="190"/>
  </w:num>
  <w:num w:numId="326" w16cid:durableId="998535750">
    <w:abstractNumId w:val="308"/>
  </w:num>
  <w:num w:numId="327" w16cid:durableId="906300150">
    <w:abstractNumId w:val="340"/>
  </w:num>
  <w:num w:numId="328" w16cid:durableId="936713574">
    <w:abstractNumId w:val="53"/>
  </w:num>
  <w:num w:numId="329" w16cid:durableId="2142382593">
    <w:abstractNumId w:val="241"/>
  </w:num>
  <w:num w:numId="330" w16cid:durableId="300968631">
    <w:abstractNumId w:val="257"/>
  </w:num>
  <w:num w:numId="331" w16cid:durableId="1225681683">
    <w:abstractNumId w:val="227"/>
  </w:num>
  <w:num w:numId="332" w16cid:durableId="35938336">
    <w:abstractNumId w:val="284"/>
  </w:num>
  <w:num w:numId="333" w16cid:durableId="87386251">
    <w:abstractNumId w:val="333"/>
  </w:num>
  <w:num w:numId="334" w16cid:durableId="1793593559">
    <w:abstractNumId w:val="334"/>
  </w:num>
  <w:num w:numId="335" w16cid:durableId="1129741074">
    <w:abstractNumId w:val="50"/>
  </w:num>
  <w:num w:numId="336" w16cid:durableId="1013455414">
    <w:abstractNumId w:val="283"/>
  </w:num>
  <w:num w:numId="337" w16cid:durableId="1230270516">
    <w:abstractNumId w:val="272"/>
  </w:num>
  <w:num w:numId="338" w16cid:durableId="965703064">
    <w:abstractNumId w:val="163"/>
  </w:num>
  <w:num w:numId="339" w16cid:durableId="555313407">
    <w:abstractNumId w:val="147"/>
  </w:num>
  <w:num w:numId="340" w16cid:durableId="1319572637">
    <w:abstractNumId w:val="314"/>
  </w:num>
  <w:num w:numId="341" w16cid:durableId="2142112696">
    <w:abstractNumId w:val="158"/>
  </w:num>
  <w:num w:numId="342" w16cid:durableId="841046000">
    <w:abstractNumId w:val="115"/>
  </w:num>
  <w:num w:numId="343" w16cid:durableId="1273126790">
    <w:abstractNumId w:val="256"/>
  </w:num>
  <w:num w:numId="344" w16cid:durableId="1918203018">
    <w:abstractNumId w:val="261"/>
  </w:num>
  <w:num w:numId="345" w16cid:durableId="765469112">
    <w:abstractNumId w:val="179"/>
  </w:num>
  <w:num w:numId="346" w16cid:durableId="1394966301">
    <w:abstractNumId w:val="205"/>
  </w:num>
  <w:num w:numId="347" w16cid:durableId="1247417647">
    <w:abstractNumId w:val="211"/>
  </w:num>
  <w:num w:numId="348" w16cid:durableId="1748917457">
    <w:abstractNumId w:val="58"/>
  </w:num>
  <w:num w:numId="349" w16cid:durableId="390426264">
    <w:abstractNumId w:val="264"/>
  </w:num>
  <w:num w:numId="350" w16cid:durableId="320885957">
    <w:abstractNumId w:val="65"/>
  </w:num>
  <w:num w:numId="351" w16cid:durableId="1481655558">
    <w:abstractNumId w:val="54"/>
  </w:num>
  <w:num w:numId="352" w16cid:durableId="1293897877">
    <w:abstractNumId w:val="143"/>
  </w:num>
  <w:num w:numId="353" w16cid:durableId="845705236">
    <w:abstractNumId w:val="109"/>
  </w:num>
  <w:num w:numId="354" w16cid:durableId="115687075">
    <w:abstractNumId w:val="120"/>
  </w:num>
  <w:num w:numId="355" w16cid:durableId="635109931">
    <w:abstractNumId w:val="93"/>
  </w:num>
  <w:num w:numId="356" w16cid:durableId="1705204480">
    <w:abstractNumId w:val="297"/>
  </w:num>
  <w:num w:numId="357" w16cid:durableId="1352341035">
    <w:abstractNumId w:val="292"/>
  </w:num>
  <w:num w:numId="358" w16cid:durableId="882449950">
    <w:abstractNumId w:val="154"/>
  </w:num>
  <w:num w:numId="359" w16cid:durableId="178549032">
    <w:abstractNumId w:val="301"/>
  </w:num>
  <w:num w:numId="360" w16cid:durableId="1837917654">
    <w:abstractNumId w:val="276"/>
  </w:num>
  <w:num w:numId="361" w16cid:durableId="381756674">
    <w:abstractNumId w:val="145"/>
  </w:num>
  <w:num w:numId="362" w16cid:durableId="124812081">
    <w:abstractNumId w:val="231"/>
  </w:num>
  <w:num w:numId="363" w16cid:durableId="1397120468">
    <w:abstractNumId w:val="96"/>
  </w:num>
  <w:num w:numId="364" w16cid:durableId="1303539461">
    <w:abstractNumId w:val="285"/>
  </w:num>
  <w:num w:numId="365" w16cid:durableId="1410734304">
    <w:abstractNumId w:val="305"/>
  </w:num>
  <w:num w:numId="366" w16cid:durableId="1869946222">
    <w:abstractNumId w:val="150"/>
  </w:num>
  <w:num w:numId="367" w16cid:durableId="716007356">
    <w:abstractNumId w:val="248"/>
  </w:num>
  <w:num w:numId="368" w16cid:durableId="1844203846">
    <w:abstractNumId w:val="331"/>
  </w:num>
  <w:num w:numId="369" w16cid:durableId="1122767934">
    <w:abstractNumId w:val="118"/>
  </w:num>
  <w:num w:numId="370" w16cid:durableId="972443148">
    <w:abstractNumId w:val="279"/>
  </w:num>
  <w:num w:numId="371" w16cid:durableId="1573731043">
    <w:abstractNumId w:val="81"/>
  </w:num>
  <w:num w:numId="372" w16cid:durableId="1663191749">
    <w:abstractNumId w:val="169"/>
  </w:num>
  <w:num w:numId="373" w16cid:durableId="889538289">
    <w:abstractNumId w:val="344"/>
  </w:num>
  <w:num w:numId="374" w16cid:durableId="1070617090">
    <w:abstractNumId w:val="303"/>
  </w:num>
  <w:num w:numId="375" w16cid:durableId="1782144674">
    <w:abstractNumId w:val="124"/>
  </w:num>
  <w:num w:numId="376" w16cid:durableId="1105344164">
    <w:abstractNumId w:val="185"/>
  </w:num>
  <w:num w:numId="377" w16cid:durableId="1898662212">
    <w:abstractNumId w:val="89"/>
  </w:num>
  <w:num w:numId="378" w16cid:durableId="2005623498">
    <w:abstractNumId w:val="266"/>
  </w:num>
  <w:num w:numId="379" w16cid:durableId="517277710">
    <w:abstractNumId w:val="203"/>
  </w:num>
  <w:num w:numId="380" w16cid:durableId="1144927287">
    <w:abstractNumId w:val="94"/>
  </w:num>
  <w:num w:numId="381" w16cid:durableId="1583955539">
    <w:abstractNumId w:val="67"/>
  </w:num>
  <w:num w:numId="382" w16cid:durableId="966008932">
    <w:abstractNumId w:val="181"/>
  </w:num>
  <w:num w:numId="383" w16cid:durableId="1520898487">
    <w:abstractNumId w:val="260"/>
  </w:num>
  <w:num w:numId="384" w16cid:durableId="1258295775">
    <w:abstractNumId w:val="345"/>
  </w:num>
  <w:num w:numId="385" w16cid:durableId="1131021727">
    <w:abstractNumId w:val="315"/>
  </w:num>
  <w:num w:numId="386" w16cid:durableId="1320961589">
    <w:abstractNumId w:val="342"/>
  </w:num>
  <w:num w:numId="387" w16cid:durableId="691109108">
    <w:abstractNumId w:val="327"/>
  </w:num>
  <w:num w:numId="388" w16cid:durableId="1784954354">
    <w:abstractNumId w:val="159"/>
  </w:num>
  <w:num w:numId="389" w16cid:durableId="471363504">
    <w:abstractNumId w:val="217"/>
  </w:num>
  <w:num w:numId="390" w16cid:durableId="2092044375">
    <w:abstractNumId w:val="288"/>
  </w:num>
  <w:num w:numId="391" w16cid:durableId="2140417034">
    <w:abstractNumId w:val="187"/>
  </w:num>
  <w:num w:numId="392" w16cid:durableId="1243180898">
    <w:abstractNumId w:val="330"/>
  </w:num>
  <w:num w:numId="393" w16cid:durableId="1627928316">
    <w:abstractNumId w:val="142"/>
  </w:num>
  <w:num w:numId="394" w16cid:durableId="386345012">
    <w:abstractNumId w:val="269"/>
  </w:num>
  <w:num w:numId="395" w16cid:durableId="154880702">
    <w:abstractNumId w:val="71"/>
  </w:num>
  <w:num w:numId="396" w16cid:durableId="842621677">
    <w:abstractNumId w:val="207"/>
  </w:num>
  <w:num w:numId="397" w16cid:durableId="1762873957">
    <w:abstractNumId w:val="100"/>
  </w:num>
  <w:num w:numId="398" w16cid:durableId="719979002">
    <w:abstractNumId w:val="307"/>
  </w:num>
  <w:num w:numId="399" w16cid:durableId="182326527">
    <w:abstractNumId w:val="77"/>
  </w:num>
  <w:num w:numId="400" w16cid:durableId="1111125427">
    <w:abstractNumId w:val="265"/>
  </w:num>
  <w:num w:numId="401" w16cid:durableId="1196121319">
    <w:abstractNumId w:val="78"/>
  </w:num>
  <w:num w:numId="402" w16cid:durableId="1108768290">
    <w:abstractNumId w:val="88"/>
  </w:num>
  <w:num w:numId="403" w16cid:durableId="1076976995">
    <w:abstractNumId w:val="255"/>
  </w:num>
  <w:num w:numId="404" w16cid:durableId="2004355739">
    <w:abstractNumId w:val="323"/>
  </w:num>
  <w:num w:numId="405" w16cid:durableId="58941738">
    <w:abstractNumId w:val="235"/>
  </w:num>
  <w:num w:numId="406" w16cid:durableId="1675376521">
    <w:abstractNumId w:val="60"/>
  </w:num>
  <w:num w:numId="407" w16cid:durableId="815872563">
    <w:abstractNumId w:val="162"/>
  </w:num>
  <w:num w:numId="408" w16cid:durableId="2035186549">
    <w:abstractNumId w:val="112"/>
  </w:num>
  <w:num w:numId="409" w16cid:durableId="2081826699">
    <w:abstractNumId w:val="153"/>
  </w:num>
  <w:num w:numId="410" w16cid:durableId="747117571">
    <w:abstractNumId w:val="138"/>
  </w:num>
  <w:num w:numId="411" w16cid:durableId="1316957065">
    <w:abstractNumId w:val="79"/>
  </w:num>
  <w:num w:numId="412" w16cid:durableId="1706634327">
    <w:abstractNumId w:val="80"/>
  </w:num>
  <w:num w:numId="413" w16cid:durableId="1018656193">
    <w:abstractNumId w:val="274"/>
  </w:num>
  <w:num w:numId="414" w16cid:durableId="1101418553">
    <w:abstractNumId w:val="136"/>
  </w:num>
  <w:num w:numId="415" w16cid:durableId="1772241930">
    <w:abstractNumId w:val="137"/>
  </w:num>
  <w:num w:numId="416" w16cid:durableId="1815247588">
    <w:abstractNumId w:val="146"/>
  </w:num>
  <w:num w:numId="417" w16cid:durableId="1622105934">
    <w:abstractNumId w:val="209"/>
  </w:num>
  <w:num w:numId="418" w16cid:durableId="2017923201">
    <w:abstractNumId w:val="311"/>
  </w:num>
  <w:num w:numId="419" w16cid:durableId="1760786309">
    <w:abstractNumId w:val="57"/>
  </w:num>
  <w:num w:numId="420" w16cid:durableId="2037464426">
    <w:abstractNumId w:val="73"/>
  </w:num>
  <w:num w:numId="421" w16cid:durableId="1104613162">
    <w:abstractNumId w:val="164"/>
  </w:num>
  <w:num w:numId="422" w16cid:durableId="2055888874">
    <w:abstractNumId w:val="91"/>
  </w:num>
  <w:num w:numId="423" w16cid:durableId="1580016897">
    <w:abstractNumId w:val="103"/>
  </w:num>
  <w:num w:numId="424" w16cid:durableId="1145314710">
    <w:abstractNumId w:val="99"/>
  </w:num>
  <w:num w:numId="425" w16cid:durableId="977105022">
    <w:abstractNumId w:val="66"/>
  </w:num>
  <w:num w:numId="426" w16cid:durableId="1330327156">
    <w:abstractNumId w:val="156"/>
  </w:num>
  <w:num w:numId="427" w16cid:durableId="1244142853">
    <w:abstractNumId w:val="224"/>
  </w:num>
  <w:num w:numId="428" w16cid:durableId="79526210">
    <w:abstractNumId w:val="168"/>
  </w:num>
  <w:num w:numId="429" w16cid:durableId="1039741119">
    <w:abstractNumId w:val="222"/>
  </w:num>
  <w:num w:numId="430" w16cid:durableId="1114861564">
    <w:abstractNumId w:val="218"/>
  </w:num>
  <w:num w:numId="431" w16cid:durableId="1889297624">
    <w:abstractNumId w:val="134"/>
  </w:num>
  <w:num w:numId="432" w16cid:durableId="1871609007">
    <w:abstractNumId w:val="221"/>
  </w:num>
  <w:num w:numId="433" w16cid:durableId="322516322">
    <w:abstractNumId w:val="104"/>
  </w:num>
  <w:num w:numId="434" w16cid:durableId="818425230">
    <w:abstractNumId w:val="125"/>
  </w:num>
  <w:num w:numId="435" w16cid:durableId="1817525635">
    <w:abstractNumId w:val="298"/>
  </w:num>
  <w:num w:numId="436" w16cid:durableId="432558303">
    <w:abstractNumId w:val="234"/>
  </w:num>
  <w:num w:numId="437" w16cid:durableId="833686901">
    <w:abstractNumId w:val="122"/>
  </w:num>
  <w:num w:numId="438" w16cid:durableId="1873571611">
    <w:abstractNumId w:val="167"/>
  </w:num>
  <w:num w:numId="439" w16cid:durableId="512575785">
    <w:abstractNumId w:val="312"/>
  </w:num>
  <w:num w:numId="440" w16cid:durableId="1857844464">
    <w:abstractNumId w:val="277"/>
  </w:num>
  <w:num w:numId="441" w16cid:durableId="1578512576">
    <w:abstractNumId w:val="223"/>
  </w:num>
  <w:num w:numId="442" w16cid:durableId="95177698">
    <w:abstractNumId w:val="280"/>
  </w:num>
  <w:num w:numId="443" w16cid:durableId="1907838868">
    <w:abstractNumId w:val="63"/>
  </w:num>
  <w:num w:numId="444" w16cid:durableId="453863619">
    <w:abstractNumId w:val="325"/>
  </w:num>
  <w:num w:numId="445" w16cid:durableId="1603680672">
    <w:abstractNumId w:val="287"/>
  </w:num>
  <w:num w:numId="446" w16cid:durableId="1968776659">
    <w:abstractNumId w:val="271"/>
  </w:num>
  <w:num w:numId="447" w16cid:durableId="1262226749">
    <w:abstractNumId w:val="195"/>
  </w:num>
  <w:num w:numId="448" w16cid:durableId="2095122917">
    <w:abstractNumId w:val="228"/>
  </w:num>
  <w:num w:numId="449" w16cid:durableId="1378969817">
    <w:abstractNumId w:val="268"/>
  </w:num>
  <w:num w:numId="450" w16cid:durableId="472481573">
    <w:abstractNumId w:val="326"/>
  </w:num>
  <w:num w:numId="451" w16cid:durableId="1878855954">
    <w:abstractNumId w:val="262"/>
  </w:num>
  <w:num w:numId="452" w16cid:durableId="140850851">
    <w:abstractNumId w:val="55"/>
  </w:num>
  <w:num w:numId="453" w16cid:durableId="1404719630">
    <w:abstractNumId w:val="337"/>
  </w:num>
  <w:num w:numId="454" w16cid:durableId="644623806">
    <w:abstractNumId w:val="97"/>
  </w:num>
  <w:num w:numId="455" w16cid:durableId="298875648">
    <w:abstractNumId w:val="139"/>
  </w:num>
  <w:num w:numId="456" w16cid:durableId="88821330">
    <w:abstractNumId w:val="52"/>
  </w:num>
  <w:num w:numId="457" w16cid:durableId="1953976120">
    <w:abstractNumId w:val="129"/>
  </w:num>
  <w:num w:numId="458" w16cid:durableId="635838102">
    <w:abstractNumId w:val="346"/>
  </w:num>
  <w:num w:numId="459" w16cid:durableId="94594580">
    <w:abstractNumId w:val="328"/>
  </w:num>
  <w:numIdMacAtCleanup w:val="24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QzNjY3NzcxNzU3MjFT0lEKTi0uzszPAykwrAUAV18GaCwAAAA="/>
  </w:docVars>
  <w:rsids>
    <w:rsidRoot w:val="000F4832"/>
    <w:rsid w:val="000026B0"/>
    <w:rsid w:val="00002BDB"/>
    <w:rsid w:val="00003801"/>
    <w:rsid w:val="00003BBD"/>
    <w:rsid w:val="00004D92"/>
    <w:rsid w:val="00004F18"/>
    <w:rsid w:val="00004FB5"/>
    <w:rsid w:val="00005183"/>
    <w:rsid w:val="0000663F"/>
    <w:rsid w:val="00006C22"/>
    <w:rsid w:val="0000788A"/>
    <w:rsid w:val="00007B39"/>
    <w:rsid w:val="00010ABC"/>
    <w:rsid w:val="000115D3"/>
    <w:rsid w:val="00011A37"/>
    <w:rsid w:val="00014F96"/>
    <w:rsid w:val="00017974"/>
    <w:rsid w:val="00021188"/>
    <w:rsid w:val="00021496"/>
    <w:rsid w:val="000224EB"/>
    <w:rsid w:val="00024422"/>
    <w:rsid w:val="00025113"/>
    <w:rsid w:val="00025267"/>
    <w:rsid w:val="00025671"/>
    <w:rsid w:val="000257A9"/>
    <w:rsid w:val="00025CED"/>
    <w:rsid w:val="00026229"/>
    <w:rsid w:val="0002689C"/>
    <w:rsid w:val="00026B8F"/>
    <w:rsid w:val="00026F85"/>
    <w:rsid w:val="0003259D"/>
    <w:rsid w:val="00032DED"/>
    <w:rsid w:val="00035DF4"/>
    <w:rsid w:val="000402F4"/>
    <w:rsid w:val="00042152"/>
    <w:rsid w:val="000443C0"/>
    <w:rsid w:val="00044439"/>
    <w:rsid w:val="00045B69"/>
    <w:rsid w:val="00045CC7"/>
    <w:rsid w:val="00045E6C"/>
    <w:rsid w:val="00046BE1"/>
    <w:rsid w:val="000470CA"/>
    <w:rsid w:val="00051AC5"/>
    <w:rsid w:val="000562B5"/>
    <w:rsid w:val="00056D37"/>
    <w:rsid w:val="0005791B"/>
    <w:rsid w:val="00062130"/>
    <w:rsid w:val="00064EA9"/>
    <w:rsid w:val="00066381"/>
    <w:rsid w:val="000713FB"/>
    <w:rsid w:val="00071F2B"/>
    <w:rsid w:val="00073D82"/>
    <w:rsid w:val="0007652B"/>
    <w:rsid w:val="00077CA8"/>
    <w:rsid w:val="000814C2"/>
    <w:rsid w:val="000817AC"/>
    <w:rsid w:val="00083175"/>
    <w:rsid w:val="000847EE"/>
    <w:rsid w:val="00085A4F"/>
    <w:rsid w:val="0008635D"/>
    <w:rsid w:val="0008728F"/>
    <w:rsid w:val="0009068D"/>
    <w:rsid w:val="0009133F"/>
    <w:rsid w:val="00091C0C"/>
    <w:rsid w:val="00092166"/>
    <w:rsid w:val="00092E7E"/>
    <w:rsid w:val="00093193"/>
    <w:rsid w:val="00093633"/>
    <w:rsid w:val="00093BF5"/>
    <w:rsid w:val="0009713C"/>
    <w:rsid w:val="000A009F"/>
    <w:rsid w:val="000A11E0"/>
    <w:rsid w:val="000A16E3"/>
    <w:rsid w:val="000A2C68"/>
    <w:rsid w:val="000A42CB"/>
    <w:rsid w:val="000A4B5C"/>
    <w:rsid w:val="000A5E15"/>
    <w:rsid w:val="000B0FA5"/>
    <w:rsid w:val="000B153B"/>
    <w:rsid w:val="000B171C"/>
    <w:rsid w:val="000B3E7C"/>
    <w:rsid w:val="000B55F5"/>
    <w:rsid w:val="000B6543"/>
    <w:rsid w:val="000C13E0"/>
    <w:rsid w:val="000C4F94"/>
    <w:rsid w:val="000C6BA6"/>
    <w:rsid w:val="000C7911"/>
    <w:rsid w:val="000D2662"/>
    <w:rsid w:val="000D2F83"/>
    <w:rsid w:val="000D4C8B"/>
    <w:rsid w:val="000D50C8"/>
    <w:rsid w:val="000D6DC7"/>
    <w:rsid w:val="000E258C"/>
    <w:rsid w:val="000E2BCE"/>
    <w:rsid w:val="000E346F"/>
    <w:rsid w:val="000E3595"/>
    <w:rsid w:val="000E4A8F"/>
    <w:rsid w:val="000E65BA"/>
    <w:rsid w:val="000E6BD9"/>
    <w:rsid w:val="000F06C3"/>
    <w:rsid w:val="000F4832"/>
    <w:rsid w:val="000F49B0"/>
    <w:rsid w:val="000F6EEF"/>
    <w:rsid w:val="000F7E9F"/>
    <w:rsid w:val="001004C3"/>
    <w:rsid w:val="001031D5"/>
    <w:rsid w:val="001033D0"/>
    <w:rsid w:val="00105993"/>
    <w:rsid w:val="00105ACB"/>
    <w:rsid w:val="001065C5"/>
    <w:rsid w:val="00106D5E"/>
    <w:rsid w:val="0011072D"/>
    <w:rsid w:val="00111AAF"/>
    <w:rsid w:val="001145D6"/>
    <w:rsid w:val="00115FB1"/>
    <w:rsid w:val="00116C49"/>
    <w:rsid w:val="00117F0F"/>
    <w:rsid w:val="00120B27"/>
    <w:rsid w:val="001213E5"/>
    <w:rsid w:val="001229E3"/>
    <w:rsid w:val="00122BCA"/>
    <w:rsid w:val="0012307D"/>
    <w:rsid w:val="00123F3E"/>
    <w:rsid w:val="001241FC"/>
    <w:rsid w:val="0012451E"/>
    <w:rsid w:val="0012479D"/>
    <w:rsid w:val="00124BBA"/>
    <w:rsid w:val="001259AE"/>
    <w:rsid w:val="00125E65"/>
    <w:rsid w:val="00126CC9"/>
    <w:rsid w:val="00126EAD"/>
    <w:rsid w:val="00130002"/>
    <w:rsid w:val="001310AB"/>
    <w:rsid w:val="00132703"/>
    <w:rsid w:val="001329B1"/>
    <w:rsid w:val="00132F2B"/>
    <w:rsid w:val="00133676"/>
    <w:rsid w:val="00135D33"/>
    <w:rsid w:val="0013661E"/>
    <w:rsid w:val="001369FE"/>
    <w:rsid w:val="00136B01"/>
    <w:rsid w:val="00137A06"/>
    <w:rsid w:val="00140C39"/>
    <w:rsid w:val="00140E68"/>
    <w:rsid w:val="001446FC"/>
    <w:rsid w:val="00145083"/>
    <w:rsid w:val="00145346"/>
    <w:rsid w:val="00146C78"/>
    <w:rsid w:val="00147BFC"/>
    <w:rsid w:val="00150371"/>
    <w:rsid w:val="00151ABE"/>
    <w:rsid w:val="00151BD9"/>
    <w:rsid w:val="001523E5"/>
    <w:rsid w:val="00152443"/>
    <w:rsid w:val="0015298F"/>
    <w:rsid w:val="00152E7E"/>
    <w:rsid w:val="0015602B"/>
    <w:rsid w:val="00156EAE"/>
    <w:rsid w:val="00160C3B"/>
    <w:rsid w:val="00161098"/>
    <w:rsid w:val="001624A1"/>
    <w:rsid w:val="00162A40"/>
    <w:rsid w:val="00162A49"/>
    <w:rsid w:val="001631C4"/>
    <w:rsid w:val="00165221"/>
    <w:rsid w:val="001657AA"/>
    <w:rsid w:val="001674CD"/>
    <w:rsid w:val="00170739"/>
    <w:rsid w:val="00170AAB"/>
    <w:rsid w:val="0017204E"/>
    <w:rsid w:val="001723B1"/>
    <w:rsid w:val="001729DF"/>
    <w:rsid w:val="00173690"/>
    <w:rsid w:val="00173B4C"/>
    <w:rsid w:val="00174826"/>
    <w:rsid w:val="0017685A"/>
    <w:rsid w:val="00176CC6"/>
    <w:rsid w:val="00177AF4"/>
    <w:rsid w:val="00177B52"/>
    <w:rsid w:val="001808E0"/>
    <w:rsid w:val="00184C55"/>
    <w:rsid w:val="00184DC1"/>
    <w:rsid w:val="001856D3"/>
    <w:rsid w:val="00186A85"/>
    <w:rsid w:val="00191551"/>
    <w:rsid w:val="00192DAC"/>
    <w:rsid w:val="00193E66"/>
    <w:rsid w:val="001956F6"/>
    <w:rsid w:val="0019578F"/>
    <w:rsid w:val="00195CF1"/>
    <w:rsid w:val="00197D20"/>
    <w:rsid w:val="001A05EC"/>
    <w:rsid w:val="001A096B"/>
    <w:rsid w:val="001A0A40"/>
    <w:rsid w:val="001A0C42"/>
    <w:rsid w:val="001A0DA1"/>
    <w:rsid w:val="001A1E15"/>
    <w:rsid w:val="001A2163"/>
    <w:rsid w:val="001A268E"/>
    <w:rsid w:val="001A335A"/>
    <w:rsid w:val="001A3415"/>
    <w:rsid w:val="001A36DE"/>
    <w:rsid w:val="001A401B"/>
    <w:rsid w:val="001A5263"/>
    <w:rsid w:val="001A75FA"/>
    <w:rsid w:val="001B1A19"/>
    <w:rsid w:val="001B3E11"/>
    <w:rsid w:val="001B3E3E"/>
    <w:rsid w:val="001B4281"/>
    <w:rsid w:val="001B45BF"/>
    <w:rsid w:val="001B60F4"/>
    <w:rsid w:val="001B63E7"/>
    <w:rsid w:val="001B6909"/>
    <w:rsid w:val="001B74FA"/>
    <w:rsid w:val="001C361F"/>
    <w:rsid w:val="001C4A24"/>
    <w:rsid w:val="001C6B9B"/>
    <w:rsid w:val="001C7135"/>
    <w:rsid w:val="001D044E"/>
    <w:rsid w:val="001D0E1A"/>
    <w:rsid w:val="001D19CA"/>
    <w:rsid w:val="001D246A"/>
    <w:rsid w:val="001D2E6C"/>
    <w:rsid w:val="001D43DA"/>
    <w:rsid w:val="001D4799"/>
    <w:rsid w:val="001D4933"/>
    <w:rsid w:val="001D4ACC"/>
    <w:rsid w:val="001D665E"/>
    <w:rsid w:val="001D677E"/>
    <w:rsid w:val="001D697F"/>
    <w:rsid w:val="001D6DFB"/>
    <w:rsid w:val="001D6EC9"/>
    <w:rsid w:val="001E13BE"/>
    <w:rsid w:val="001E15B7"/>
    <w:rsid w:val="001E17DF"/>
    <w:rsid w:val="001E2353"/>
    <w:rsid w:val="001E29CE"/>
    <w:rsid w:val="001E4D40"/>
    <w:rsid w:val="001E50F6"/>
    <w:rsid w:val="001E646C"/>
    <w:rsid w:val="001E66E7"/>
    <w:rsid w:val="001E6A17"/>
    <w:rsid w:val="001E6F60"/>
    <w:rsid w:val="001F07F7"/>
    <w:rsid w:val="001F5D25"/>
    <w:rsid w:val="00200300"/>
    <w:rsid w:val="002005FE"/>
    <w:rsid w:val="002009C3"/>
    <w:rsid w:val="00202A20"/>
    <w:rsid w:val="00202A74"/>
    <w:rsid w:val="0020432C"/>
    <w:rsid w:val="00204FB5"/>
    <w:rsid w:val="002065B7"/>
    <w:rsid w:val="00207E7F"/>
    <w:rsid w:val="0021037A"/>
    <w:rsid w:val="00212320"/>
    <w:rsid w:val="00213931"/>
    <w:rsid w:val="00213CCC"/>
    <w:rsid w:val="00214468"/>
    <w:rsid w:val="00214C20"/>
    <w:rsid w:val="00215885"/>
    <w:rsid w:val="00215ECF"/>
    <w:rsid w:val="002162E8"/>
    <w:rsid w:val="002200C5"/>
    <w:rsid w:val="00222925"/>
    <w:rsid w:val="00223FB9"/>
    <w:rsid w:val="00224BFF"/>
    <w:rsid w:val="0022569D"/>
    <w:rsid w:val="0022613D"/>
    <w:rsid w:val="00231520"/>
    <w:rsid w:val="0023423D"/>
    <w:rsid w:val="002344E6"/>
    <w:rsid w:val="00234E80"/>
    <w:rsid w:val="00235183"/>
    <w:rsid w:val="0023571D"/>
    <w:rsid w:val="00236554"/>
    <w:rsid w:val="00236E70"/>
    <w:rsid w:val="00237364"/>
    <w:rsid w:val="00240C3E"/>
    <w:rsid w:val="00240F2D"/>
    <w:rsid w:val="00241230"/>
    <w:rsid w:val="0024181A"/>
    <w:rsid w:val="00242C04"/>
    <w:rsid w:val="00242D5F"/>
    <w:rsid w:val="002430C9"/>
    <w:rsid w:val="0024624E"/>
    <w:rsid w:val="00246C21"/>
    <w:rsid w:val="00246CBA"/>
    <w:rsid w:val="00247825"/>
    <w:rsid w:val="00247918"/>
    <w:rsid w:val="00250E70"/>
    <w:rsid w:val="00251427"/>
    <w:rsid w:val="00251C61"/>
    <w:rsid w:val="00253A1B"/>
    <w:rsid w:val="00253CE4"/>
    <w:rsid w:val="002552CF"/>
    <w:rsid w:val="00255941"/>
    <w:rsid w:val="00256801"/>
    <w:rsid w:val="002625D3"/>
    <w:rsid w:val="00262C8F"/>
    <w:rsid w:val="00264EDF"/>
    <w:rsid w:val="00267713"/>
    <w:rsid w:val="00270B3B"/>
    <w:rsid w:val="00271015"/>
    <w:rsid w:val="00272E6E"/>
    <w:rsid w:val="0027377F"/>
    <w:rsid w:val="00276A36"/>
    <w:rsid w:val="00277F0F"/>
    <w:rsid w:val="0028139F"/>
    <w:rsid w:val="002825EB"/>
    <w:rsid w:val="00284AC3"/>
    <w:rsid w:val="002859AA"/>
    <w:rsid w:val="00286A8D"/>
    <w:rsid w:val="002875A8"/>
    <w:rsid w:val="002879C6"/>
    <w:rsid w:val="00287C16"/>
    <w:rsid w:val="00290B2A"/>
    <w:rsid w:val="002910A0"/>
    <w:rsid w:val="00291F3A"/>
    <w:rsid w:val="00292E14"/>
    <w:rsid w:val="00292E21"/>
    <w:rsid w:val="002933F1"/>
    <w:rsid w:val="0029372E"/>
    <w:rsid w:val="00295465"/>
    <w:rsid w:val="002961A2"/>
    <w:rsid w:val="00296553"/>
    <w:rsid w:val="00296EC9"/>
    <w:rsid w:val="002A24DB"/>
    <w:rsid w:val="002A2DE7"/>
    <w:rsid w:val="002A445E"/>
    <w:rsid w:val="002A478F"/>
    <w:rsid w:val="002A499A"/>
    <w:rsid w:val="002A55DC"/>
    <w:rsid w:val="002A5DF5"/>
    <w:rsid w:val="002A730B"/>
    <w:rsid w:val="002B0B88"/>
    <w:rsid w:val="002B2567"/>
    <w:rsid w:val="002B354B"/>
    <w:rsid w:val="002C0873"/>
    <w:rsid w:val="002C11B1"/>
    <w:rsid w:val="002C1BFE"/>
    <w:rsid w:val="002C2905"/>
    <w:rsid w:val="002C3350"/>
    <w:rsid w:val="002C46EC"/>
    <w:rsid w:val="002C4D72"/>
    <w:rsid w:val="002C74A0"/>
    <w:rsid w:val="002D0AAE"/>
    <w:rsid w:val="002D0B87"/>
    <w:rsid w:val="002D247F"/>
    <w:rsid w:val="002D25DB"/>
    <w:rsid w:val="002D397E"/>
    <w:rsid w:val="002D3B48"/>
    <w:rsid w:val="002D4C15"/>
    <w:rsid w:val="002D76BA"/>
    <w:rsid w:val="002D773E"/>
    <w:rsid w:val="002E1F9A"/>
    <w:rsid w:val="002E296E"/>
    <w:rsid w:val="002E482C"/>
    <w:rsid w:val="002E7402"/>
    <w:rsid w:val="002F10CB"/>
    <w:rsid w:val="002F16FC"/>
    <w:rsid w:val="002F1A63"/>
    <w:rsid w:val="002F237C"/>
    <w:rsid w:val="002F28D1"/>
    <w:rsid w:val="002F393F"/>
    <w:rsid w:val="002F3B3A"/>
    <w:rsid w:val="002F4F7A"/>
    <w:rsid w:val="002F5361"/>
    <w:rsid w:val="002F6884"/>
    <w:rsid w:val="002F68C1"/>
    <w:rsid w:val="002F7D99"/>
    <w:rsid w:val="002F7FEF"/>
    <w:rsid w:val="00304350"/>
    <w:rsid w:val="003060C8"/>
    <w:rsid w:val="00307B84"/>
    <w:rsid w:val="00310FCB"/>
    <w:rsid w:val="003114AD"/>
    <w:rsid w:val="00311A25"/>
    <w:rsid w:val="00314C64"/>
    <w:rsid w:val="00315A09"/>
    <w:rsid w:val="003173B4"/>
    <w:rsid w:val="00320B39"/>
    <w:rsid w:val="00321FE7"/>
    <w:rsid w:val="003226F9"/>
    <w:rsid w:val="003227EF"/>
    <w:rsid w:val="00323E63"/>
    <w:rsid w:val="003241F2"/>
    <w:rsid w:val="0032446C"/>
    <w:rsid w:val="00324DB1"/>
    <w:rsid w:val="00324E6E"/>
    <w:rsid w:val="00325A3A"/>
    <w:rsid w:val="00326A06"/>
    <w:rsid w:val="00326DD6"/>
    <w:rsid w:val="0033046D"/>
    <w:rsid w:val="00333FB3"/>
    <w:rsid w:val="00334216"/>
    <w:rsid w:val="00335028"/>
    <w:rsid w:val="00335545"/>
    <w:rsid w:val="00336532"/>
    <w:rsid w:val="00336C82"/>
    <w:rsid w:val="003407A9"/>
    <w:rsid w:val="00340B1E"/>
    <w:rsid w:val="00342460"/>
    <w:rsid w:val="0034273F"/>
    <w:rsid w:val="00343A35"/>
    <w:rsid w:val="003440B2"/>
    <w:rsid w:val="00345416"/>
    <w:rsid w:val="00345853"/>
    <w:rsid w:val="00346061"/>
    <w:rsid w:val="003475B0"/>
    <w:rsid w:val="00350EBF"/>
    <w:rsid w:val="003514ED"/>
    <w:rsid w:val="00351789"/>
    <w:rsid w:val="00352B45"/>
    <w:rsid w:val="00353683"/>
    <w:rsid w:val="0035416B"/>
    <w:rsid w:val="00354538"/>
    <w:rsid w:val="00357050"/>
    <w:rsid w:val="00357494"/>
    <w:rsid w:val="003600B9"/>
    <w:rsid w:val="0036069F"/>
    <w:rsid w:val="003611FD"/>
    <w:rsid w:val="003664B5"/>
    <w:rsid w:val="00366D08"/>
    <w:rsid w:val="00370F6C"/>
    <w:rsid w:val="003728FD"/>
    <w:rsid w:val="00373B64"/>
    <w:rsid w:val="0037609C"/>
    <w:rsid w:val="00376299"/>
    <w:rsid w:val="00376CAF"/>
    <w:rsid w:val="00377697"/>
    <w:rsid w:val="00382CC4"/>
    <w:rsid w:val="00382EF9"/>
    <w:rsid w:val="00383485"/>
    <w:rsid w:val="00384A64"/>
    <w:rsid w:val="00384B39"/>
    <w:rsid w:val="003855E8"/>
    <w:rsid w:val="00387830"/>
    <w:rsid w:val="003879D9"/>
    <w:rsid w:val="00387E1F"/>
    <w:rsid w:val="0039046D"/>
    <w:rsid w:val="00390A77"/>
    <w:rsid w:val="003916AD"/>
    <w:rsid w:val="003925AA"/>
    <w:rsid w:val="00393614"/>
    <w:rsid w:val="00393DD6"/>
    <w:rsid w:val="0039449C"/>
    <w:rsid w:val="003954F4"/>
    <w:rsid w:val="0039729C"/>
    <w:rsid w:val="00397C75"/>
    <w:rsid w:val="00397E27"/>
    <w:rsid w:val="003A0AC5"/>
    <w:rsid w:val="003A37FC"/>
    <w:rsid w:val="003A3AB3"/>
    <w:rsid w:val="003A441D"/>
    <w:rsid w:val="003A4E5D"/>
    <w:rsid w:val="003A5BF4"/>
    <w:rsid w:val="003A61F9"/>
    <w:rsid w:val="003A63EE"/>
    <w:rsid w:val="003A6C86"/>
    <w:rsid w:val="003B0F58"/>
    <w:rsid w:val="003B179C"/>
    <w:rsid w:val="003B2440"/>
    <w:rsid w:val="003B4998"/>
    <w:rsid w:val="003B4C14"/>
    <w:rsid w:val="003B5695"/>
    <w:rsid w:val="003B58A0"/>
    <w:rsid w:val="003B7309"/>
    <w:rsid w:val="003C0DD2"/>
    <w:rsid w:val="003C36F5"/>
    <w:rsid w:val="003C590B"/>
    <w:rsid w:val="003C68A3"/>
    <w:rsid w:val="003C6EAC"/>
    <w:rsid w:val="003D12B5"/>
    <w:rsid w:val="003D1F2F"/>
    <w:rsid w:val="003D230F"/>
    <w:rsid w:val="003D406E"/>
    <w:rsid w:val="003D6460"/>
    <w:rsid w:val="003D6477"/>
    <w:rsid w:val="003D6E12"/>
    <w:rsid w:val="003D7A01"/>
    <w:rsid w:val="003D7DB4"/>
    <w:rsid w:val="003E004D"/>
    <w:rsid w:val="003E1615"/>
    <w:rsid w:val="003E1770"/>
    <w:rsid w:val="003E2A51"/>
    <w:rsid w:val="003E4DE8"/>
    <w:rsid w:val="003E5418"/>
    <w:rsid w:val="003E55F9"/>
    <w:rsid w:val="003E681F"/>
    <w:rsid w:val="003E77B8"/>
    <w:rsid w:val="003E7E3D"/>
    <w:rsid w:val="003F096F"/>
    <w:rsid w:val="003F1520"/>
    <w:rsid w:val="003F283F"/>
    <w:rsid w:val="003F28EF"/>
    <w:rsid w:val="003F3429"/>
    <w:rsid w:val="003F4693"/>
    <w:rsid w:val="003F7447"/>
    <w:rsid w:val="003F7BD7"/>
    <w:rsid w:val="0040084F"/>
    <w:rsid w:val="00400983"/>
    <w:rsid w:val="00401146"/>
    <w:rsid w:val="004013FD"/>
    <w:rsid w:val="0040506D"/>
    <w:rsid w:val="0040507C"/>
    <w:rsid w:val="00405460"/>
    <w:rsid w:val="004100EC"/>
    <w:rsid w:val="004114EB"/>
    <w:rsid w:val="00412282"/>
    <w:rsid w:val="00412B0A"/>
    <w:rsid w:val="00413A38"/>
    <w:rsid w:val="004161FA"/>
    <w:rsid w:val="00420AB5"/>
    <w:rsid w:val="004210D5"/>
    <w:rsid w:val="0042433F"/>
    <w:rsid w:val="00424C4D"/>
    <w:rsid w:val="004255CA"/>
    <w:rsid w:val="00426017"/>
    <w:rsid w:val="00426057"/>
    <w:rsid w:val="00426CAB"/>
    <w:rsid w:val="00427EC1"/>
    <w:rsid w:val="00431874"/>
    <w:rsid w:val="00431C77"/>
    <w:rsid w:val="004320D2"/>
    <w:rsid w:val="004333A8"/>
    <w:rsid w:val="0043350C"/>
    <w:rsid w:val="00434BE8"/>
    <w:rsid w:val="00434DB0"/>
    <w:rsid w:val="00434E6F"/>
    <w:rsid w:val="00440CEF"/>
    <w:rsid w:val="00442A73"/>
    <w:rsid w:val="00443316"/>
    <w:rsid w:val="0044501F"/>
    <w:rsid w:val="00445E77"/>
    <w:rsid w:val="00446A03"/>
    <w:rsid w:val="00446EE4"/>
    <w:rsid w:val="0044764A"/>
    <w:rsid w:val="00450BB3"/>
    <w:rsid w:val="004519C2"/>
    <w:rsid w:val="00452BAA"/>
    <w:rsid w:val="00454B33"/>
    <w:rsid w:val="00454D0C"/>
    <w:rsid w:val="00455FB8"/>
    <w:rsid w:val="00456460"/>
    <w:rsid w:val="00456499"/>
    <w:rsid w:val="004564D7"/>
    <w:rsid w:val="0046102C"/>
    <w:rsid w:val="004619FF"/>
    <w:rsid w:val="004623E4"/>
    <w:rsid w:val="004626E3"/>
    <w:rsid w:val="00462C99"/>
    <w:rsid w:val="00463DB6"/>
    <w:rsid w:val="004645F2"/>
    <w:rsid w:val="00464DDE"/>
    <w:rsid w:val="00465165"/>
    <w:rsid w:val="0046560F"/>
    <w:rsid w:val="004659E3"/>
    <w:rsid w:val="004661F6"/>
    <w:rsid w:val="00466A96"/>
    <w:rsid w:val="00470647"/>
    <w:rsid w:val="004711AA"/>
    <w:rsid w:val="00471758"/>
    <w:rsid w:val="00473336"/>
    <w:rsid w:val="004745FD"/>
    <w:rsid w:val="004747A7"/>
    <w:rsid w:val="00477921"/>
    <w:rsid w:val="00477A28"/>
    <w:rsid w:val="00481558"/>
    <w:rsid w:val="00482078"/>
    <w:rsid w:val="0048305B"/>
    <w:rsid w:val="0048317E"/>
    <w:rsid w:val="0048387F"/>
    <w:rsid w:val="00483CB9"/>
    <w:rsid w:val="00484E98"/>
    <w:rsid w:val="00486C31"/>
    <w:rsid w:val="004873C4"/>
    <w:rsid w:val="00487835"/>
    <w:rsid w:val="00487C50"/>
    <w:rsid w:val="004900A5"/>
    <w:rsid w:val="00491133"/>
    <w:rsid w:val="00493611"/>
    <w:rsid w:val="004939A5"/>
    <w:rsid w:val="004946CC"/>
    <w:rsid w:val="00494767"/>
    <w:rsid w:val="00495C1E"/>
    <w:rsid w:val="00495E4D"/>
    <w:rsid w:val="00495FDC"/>
    <w:rsid w:val="004A2A34"/>
    <w:rsid w:val="004A4115"/>
    <w:rsid w:val="004A45D6"/>
    <w:rsid w:val="004A4AFA"/>
    <w:rsid w:val="004A6DCC"/>
    <w:rsid w:val="004A7C0E"/>
    <w:rsid w:val="004B610A"/>
    <w:rsid w:val="004B6DDB"/>
    <w:rsid w:val="004B7AC7"/>
    <w:rsid w:val="004C21D0"/>
    <w:rsid w:val="004C35F1"/>
    <w:rsid w:val="004C5336"/>
    <w:rsid w:val="004C5A65"/>
    <w:rsid w:val="004C5A9E"/>
    <w:rsid w:val="004C7A17"/>
    <w:rsid w:val="004D08F4"/>
    <w:rsid w:val="004D33A6"/>
    <w:rsid w:val="004D3E86"/>
    <w:rsid w:val="004D4617"/>
    <w:rsid w:val="004D4EF9"/>
    <w:rsid w:val="004D6867"/>
    <w:rsid w:val="004D6920"/>
    <w:rsid w:val="004D6F9A"/>
    <w:rsid w:val="004E0526"/>
    <w:rsid w:val="004E0FF7"/>
    <w:rsid w:val="004E1A96"/>
    <w:rsid w:val="004E2444"/>
    <w:rsid w:val="004E2A8D"/>
    <w:rsid w:val="004E2D0A"/>
    <w:rsid w:val="004E353D"/>
    <w:rsid w:val="004E37C9"/>
    <w:rsid w:val="004E3A8A"/>
    <w:rsid w:val="004E43B4"/>
    <w:rsid w:val="004E5BB5"/>
    <w:rsid w:val="004E65B6"/>
    <w:rsid w:val="004E712C"/>
    <w:rsid w:val="004E77A7"/>
    <w:rsid w:val="004F135E"/>
    <w:rsid w:val="004F24A5"/>
    <w:rsid w:val="004F312E"/>
    <w:rsid w:val="004F35B6"/>
    <w:rsid w:val="004F4304"/>
    <w:rsid w:val="004F4973"/>
    <w:rsid w:val="004F63BB"/>
    <w:rsid w:val="004F6515"/>
    <w:rsid w:val="004F79F6"/>
    <w:rsid w:val="004F7CBE"/>
    <w:rsid w:val="0050057B"/>
    <w:rsid w:val="005005CF"/>
    <w:rsid w:val="0050086F"/>
    <w:rsid w:val="005030AF"/>
    <w:rsid w:val="00503CC0"/>
    <w:rsid w:val="00504374"/>
    <w:rsid w:val="00504CAA"/>
    <w:rsid w:val="00504EA2"/>
    <w:rsid w:val="005063EE"/>
    <w:rsid w:val="00506E5B"/>
    <w:rsid w:val="005077D0"/>
    <w:rsid w:val="00507E58"/>
    <w:rsid w:val="00511995"/>
    <w:rsid w:val="00512258"/>
    <w:rsid w:val="0051373A"/>
    <w:rsid w:val="00513D7A"/>
    <w:rsid w:val="005142C0"/>
    <w:rsid w:val="005153B7"/>
    <w:rsid w:val="00517EDA"/>
    <w:rsid w:val="005212E2"/>
    <w:rsid w:val="0052239F"/>
    <w:rsid w:val="00522E64"/>
    <w:rsid w:val="00523B11"/>
    <w:rsid w:val="0052417F"/>
    <w:rsid w:val="00524CC3"/>
    <w:rsid w:val="0052506C"/>
    <w:rsid w:val="00525D53"/>
    <w:rsid w:val="005261E4"/>
    <w:rsid w:val="00527751"/>
    <w:rsid w:val="005277B5"/>
    <w:rsid w:val="00530235"/>
    <w:rsid w:val="0053031A"/>
    <w:rsid w:val="00530414"/>
    <w:rsid w:val="00530F87"/>
    <w:rsid w:val="005328FB"/>
    <w:rsid w:val="00532BD4"/>
    <w:rsid w:val="005331AC"/>
    <w:rsid w:val="00534827"/>
    <w:rsid w:val="0053531B"/>
    <w:rsid w:val="0054053A"/>
    <w:rsid w:val="005407E0"/>
    <w:rsid w:val="005414F6"/>
    <w:rsid w:val="0054634E"/>
    <w:rsid w:val="00547521"/>
    <w:rsid w:val="0054758C"/>
    <w:rsid w:val="00551DF0"/>
    <w:rsid w:val="00552725"/>
    <w:rsid w:val="00554714"/>
    <w:rsid w:val="00554D38"/>
    <w:rsid w:val="00557311"/>
    <w:rsid w:val="00560546"/>
    <w:rsid w:val="00560862"/>
    <w:rsid w:val="00560BFE"/>
    <w:rsid w:val="00560D5E"/>
    <w:rsid w:val="005633AA"/>
    <w:rsid w:val="00564E8F"/>
    <w:rsid w:val="00565248"/>
    <w:rsid w:val="00565BE9"/>
    <w:rsid w:val="00570925"/>
    <w:rsid w:val="00570CF7"/>
    <w:rsid w:val="00570E47"/>
    <w:rsid w:val="00571CC3"/>
    <w:rsid w:val="005726BE"/>
    <w:rsid w:val="00572CB6"/>
    <w:rsid w:val="00573F6A"/>
    <w:rsid w:val="00574523"/>
    <w:rsid w:val="00574C19"/>
    <w:rsid w:val="00575329"/>
    <w:rsid w:val="005767C0"/>
    <w:rsid w:val="005775B4"/>
    <w:rsid w:val="005802A5"/>
    <w:rsid w:val="005809EC"/>
    <w:rsid w:val="0058216A"/>
    <w:rsid w:val="0058249A"/>
    <w:rsid w:val="00582595"/>
    <w:rsid w:val="00584B9B"/>
    <w:rsid w:val="00584CAA"/>
    <w:rsid w:val="005860CC"/>
    <w:rsid w:val="00586261"/>
    <w:rsid w:val="0058694E"/>
    <w:rsid w:val="005917A6"/>
    <w:rsid w:val="00591849"/>
    <w:rsid w:val="00592C70"/>
    <w:rsid w:val="0059514B"/>
    <w:rsid w:val="00595EAC"/>
    <w:rsid w:val="0059698D"/>
    <w:rsid w:val="005A1081"/>
    <w:rsid w:val="005A2B91"/>
    <w:rsid w:val="005A5CD0"/>
    <w:rsid w:val="005A73A4"/>
    <w:rsid w:val="005B2F03"/>
    <w:rsid w:val="005B353B"/>
    <w:rsid w:val="005B3D11"/>
    <w:rsid w:val="005B3E89"/>
    <w:rsid w:val="005B4E1C"/>
    <w:rsid w:val="005B5117"/>
    <w:rsid w:val="005B6654"/>
    <w:rsid w:val="005B6D96"/>
    <w:rsid w:val="005B6F41"/>
    <w:rsid w:val="005B726D"/>
    <w:rsid w:val="005B7680"/>
    <w:rsid w:val="005C2917"/>
    <w:rsid w:val="005C2A50"/>
    <w:rsid w:val="005C4CA4"/>
    <w:rsid w:val="005C670A"/>
    <w:rsid w:val="005C6743"/>
    <w:rsid w:val="005C7B9C"/>
    <w:rsid w:val="005D0C38"/>
    <w:rsid w:val="005D0FC6"/>
    <w:rsid w:val="005D11EA"/>
    <w:rsid w:val="005D1832"/>
    <w:rsid w:val="005D3501"/>
    <w:rsid w:val="005D4C13"/>
    <w:rsid w:val="005D5312"/>
    <w:rsid w:val="005D5414"/>
    <w:rsid w:val="005D5570"/>
    <w:rsid w:val="005E0C31"/>
    <w:rsid w:val="005E0DA3"/>
    <w:rsid w:val="005E1B37"/>
    <w:rsid w:val="005E1E90"/>
    <w:rsid w:val="005E29BD"/>
    <w:rsid w:val="005E2B64"/>
    <w:rsid w:val="005E30F1"/>
    <w:rsid w:val="005E3AF0"/>
    <w:rsid w:val="005E4CA6"/>
    <w:rsid w:val="005E5F42"/>
    <w:rsid w:val="005E6708"/>
    <w:rsid w:val="005E71B0"/>
    <w:rsid w:val="005E7E0A"/>
    <w:rsid w:val="005F0713"/>
    <w:rsid w:val="005F1266"/>
    <w:rsid w:val="005F13F1"/>
    <w:rsid w:val="005F14CF"/>
    <w:rsid w:val="005F192B"/>
    <w:rsid w:val="005F26F8"/>
    <w:rsid w:val="005F439D"/>
    <w:rsid w:val="006035E6"/>
    <w:rsid w:val="006046E2"/>
    <w:rsid w:val="006047BB"/>
    <w:rsid w:val="006047F9"/>
    <w:rsid w:val="0060712F"/>
    <w:rsid w:val="00607307"/>
    <w:rsid w:val="006105B3"/>
    <w:rsid w:val="00610825"/>
    <w:rsid w:val="00610CAA"/>
    <w:rsid w:val="00612FDE"/>
    <w:rsid w:val="00616C0A"/>
    <w:rsid w:val="00617CD7"/>
    <w:rsid w:val="00617D75"/>
    <w:rsid w:val="006201C8"/>
    <w:rsid w:val="006207D1"/>
    <w:rsid w:val="00622009"/>
    <w:rsid w:val="00622959"/>
    <w:rsid w:val="0062356B"/>
    <w:rsid w:val="006254FA"/>
    <w:rsid w:val="006257A0"/>
    <w:rsid w:val="00627CA1"/>
    <w:rsid w:val="00631B12"/>
    <w:rsid w:val="006331E4"/>
    <w:rsid w:val="0063456D"/>
    <w:rsid w:val="00634EB4"/>
    <w:rsid w:val="00634EE0"/>
    <w:rsid w:val="006376F2"/>
    <w:rsid w:val="00640AA8"/>
    <w:rsid w:val="0064212B"/>
    <w:rsid w:val="0064267F"/>
    <w:rsid w:val="00644BBF"/>
    <w:rsid w:val="0064536D"/>
    <w:rsid w:val="0064578C"/>
    <w:rsid w:val="006465A5"/>
    <w:rsid w:val="00646AEF"/>
    <w:rsid w:val="006478FB"/>
    <w:rsid w:val="00647A2A"/>
    <w:rsid w:val="0065019E"/>
    <w:rsid w:val="00650587"/>
    <w:rsid w:val="0065154F"/>
    <w:rsid w:val="00651F10"/>
    <w:rsid w:val="00654184"/>
    <w:rsid w:val="00654CA8"/>
    <w:rsid w:val="00655827"/>
    <w:rsid w:val="00655FF9"/>
    <w:rsid w:val="00656C94"/>
    <w:rsid w:val="00657590"/>
    <w:rsid w:val="00657790"/>
    <w:rsid w:val="00657A6E"/>
    <w:rsid w:val="0066044C"/>
    <w:rsid w:val="00660538"/>
    <w:rsid w:val="00660D78"/>
    <w:rsid w:val="00661210"/>
    <w:rsid w:val="006617ED"/>
    <w:rsid w:val="00662511"/>
    <w:rsid w:val="006625AA"/>
    <w:rsid w:val="0066480A"/>
    <w:rsid w:val="006648EE"/>
    <w:rsid w:val="00664E35"/>
    <w:rsid w:val="0066527F"/>
    <w:rsid w:val="00665BF6"/>
    <w:rsid w:val="00665F47"/>
    <w:rsid w:val="00671F52"/>
    <w:rsid w:val="00672C3C"/>
    <w:rsid w:val="0067438E"/>
    <w:rsid w:val="00674CBA"/>
    <w:rsid w:val="00680125"/>
    <w:rsid w:val="00681E2D"/>
    <w:rsid w:val="0068250C"/>
    <w:rsid w:val="00683892"/>
    <w:rsid w:val="00686474"/>
    <w:rsid w:val="0068674C"/>
    <w:rsid w:val="00686C2D"/>
    <w:rsid w:val="006870A2"/>
    <w:rsid w:val="00690C62"/>
    <w:rsid w:val="00691181"/>
    <w:rsid w:val="0069174B"/>
    <w:rsid w:val="0069211B"/>
    <w:rsid w:val="0069257B"/>
    <w:rsid w:val="00692A32"/>
    <w:rsid w:val="00693190"/>
    <w:rsid w:val="00693EBE"/>
    <w:rsid w:val="00694202"/>
    <w:rsid w:val="00694664"/>
    <w:rsid w:val="006960DA"/>
    <w:rsid w:val="00696C87"/>
    <w:rsid w:val="0069795B"/>
    <w:rsid w:val="006A281E"/>
    <w:rsid w:val="006A2EB1"/>
    <w:rsid w:val="006A5797"/>
    <w:rsid w:val="006A7490"/>
    <w:rsid w:val="006B12B3"/>
    <w:rsid w:val="006B1F2D"/>
    <w:rsid w:val="006B2250"/>
    <w:rsid w:val="006B332A"/>
    <w:rsid w:val="006B33A2"/>
    <w:rsid w:val="006B40A1"/>
    <w:rsid w:val="006B49E0"/>
    <w:rsid w:val="006B4D44"/>
    <w:rsid w:val="006B4F39"/>
    <w:rsid w:val="006B57BA"/>
    <w:rsid w:val="006B5FF2"/>
    <w:rsid w:val="006B664E"/>
    <w:rsid w:val="006B6B32"/>
    <w:rsid w:val="006B6BBA"/>
    <w:rsid w:val="006B751C"/>
    <w:rsid w:val="006C16C0"/>
    <w:rsid w:val="006C203A"/>
    <w:rsid w:val="006C533C"/>
    <w:rsid w:val="006C6036"/>
    <w:rsid w:val="006D19FC"/>
    <w:rsid w:val="006D1BB2"/>
    <w:rsid w:val="006D258D"/>
    <w:rsid w:val="006D4467"/>
    <w:rsid w:val="006D75CA"/>
    <w:rsid w:val="006D7C40"/>
    <w:rsid w:val="006D7C5F"/>
    <w:rsid w:val="006E1ECF"/>
    <w:rsid w:val="006E26E1"/>
    <w:rsid w:val="006E2F1D"/>
    <w:rsid w:val="006E3740"/>
    <w:rsid w:val="006E4FD4"/>
    <w:rsid w:val="006E64CB"/>
    <w:rsid w:val="006F1CCD"/>
    <w:rsid w:val="006F2B18"/>
    <w:rsid w:val="006F2ED0"/>
    <w:rsid w:val="006F354F"/>
    <w:rsid w:val="006F667B"/>
    <w:rsid w:val="007009FF"/>
    <w:rsid w:val="00701908"/>
    <w:rsid w:val="007023EA"/>
    <w:rsid w:val="007027DC"/>
    <w:rsid w:val="00703940"/>
    <w:rsid w:val="007041DA"/>
    <w:rsid w:val="0070576D"/>
    <w:rsid w:val="007063CA"/>
    <w:rsid w:val="00707C9A"/>
    <w:rsid w:val="0071018A"/>
    <w:rsid w:val="00710460"/>
    <w:rsid w:val="00711376"/>
    <w:rsid w:val="00714108"/>
    <w:rsid w:val="007144EB"/>
    <w:rsid w:val="007168EB"/>
    <w:rsid w:val="00716948"/>
    <w:rsid w:val="007177D8"/>
    <w:rsid w:val="007202B8"/>
    <w:rsid w:val="007220B4"/>
    <w:rsid w:val="00722A62"/>
    <w:rsid w:val="00723116"/>
    <w:rsid w:val="00723D60"/>
    <w:rsid w:val="00723E8C"/>
    <w:rsid w:val="00727585"/>
    <w:rsid w:val="00730C84"/>
    <w:rsid w:val="007320BD"/>
    <w:rsid w:val="007328A5"/>
    <w:rsid w:val="007331C4"/>
    <w:rsid w:val="007337E3"/>
    <w:rsid w:val="0073517E"/>
    <w:rsid w:val="00735BE1"/>
    <w:rsid w:val="0073797B"/>
    <w:rsid w:val="00740891"/>
    <w:rsid w:val="00745936"/>
    <w:rsid w:val="00745D90"/>
    <w:rsid w:val="00746387"/>
    <w:rsid w:val="00746CEE"/>
    <w:rsid w:val="00751618"/>
    <w:rsid w:val="00751BE5"/>
    <w:rsid w:val="00752063"/>
    <w:rsid w:val="00756855"/>
    <w:rsid w:val="00760E75"/>
    <w:rsid w:val="0076453E"/>
    <w:rsid w:val="00765A16"/>
    <w:rsid w:val="00765F76"/>
    <w:rsid w:val="00767247"/>
    <w:rsid w:val="00770047"/>
    <w:rsid w:val="00770412"/>
    <w:rsid w:val="0077140C"/>
    <w:rsid w:val="007716A3"/>
    <w:rsid w:val="00772170"/>
    <w:rsid w:val="00772ED1"/>
    <w:rsid w:val="00776063"/>
    <w:rsid w:val="007769B4"/>
    <w:rsid w:val="0077751E"/>
    <w:rsid w:val="007812C2"/>
    <w:rsid w:val="00781FF8"/>
    <w:rsid w:val="0078245D"/>
    <w:rsid w:val="00782AF3"/>
    <w:rsid w:val="00783C18"/>
    <w:rsid w:val="007842EC"/>
    <w:rsid w:val="007948A1"/>
    <w:rsid w:val="0079634C"/>
    <w:rsid w:val="007A1F39"/>
    <w:rsid w:val="007A3FC3"/>
    <w:rsid w:val="007A4E6D"/>
    <w:rsid w:val="007A5C10"/>
    <w:rsid w:val="007A7672"/>
    <w:rsid w:val="007B08C8"/>
    <w:rsid w:val="007B238E"/>
    <w:rsid w:val="007B25CC"/>
    <w:rsid w:val="007B3B89"/>
    <w:rsid w:val="007B4790"/>
    <w:rsid w:val="007C025B"/>
    <w:rsid w:val="007C1052"/>
    <w:rsid w:val="007C1061"/>
    <w:rsid w:val="007C2846"/>
    <w:rsid w:val="007C29B5"/>
    <w:rsid w:val="007C2C12"/>
    <w:rsid w:val="007C3375"/>
    <w:rsid w:val="007C3EFD"/>
    <w:rsid w:val="007C5CD9"/>
    <w:rsid w:val="007D0051"/>
    <w:rsid w:val="007D217A"/>
    <w:rsid w:val="007D240F"/>
    <w:rsid w:val="007D2DDF"/>
    <w:rsid w:val="007D3A5C"/>
    <w:rsid w:val="007D5174"/>
    <w:rsid w:val="007D7F28"/>
    <w:rsid w:val="007E1402"/>
    <w:rsid w:val="007E274F"/>
    <w:rsid w:val="007E3F5B"/>
    <w:rsid w:val="007E445E"/>
    <w:rsid w:val="007E5C3C"/>
    <w:rsid w:val="007E63A7"/>
    <w:rsid w:val="007E6DC7"/>
    <w:rsid w:val="007F0AFB"/>
    <w:rsid w:val="007F2DC9"/>
    <w:rsid w:val="007F4909"/>
    <w:rsid w:val="007F571A"/>
    <w:rsid w:val="007F7436"/>
    <w:rsid w:val="007F7868"/>
    <w:rsid w:val="00800DFD"/>
    <w:rsid w:val="00802EC0"/>
    <w:rsid w:val="00803622"/>
    <w:rsid w:val="00805730"/>
    <w:rsid w:val="0081098B"/>
    <w:rsid w:val="00812D1A"/>
    <w:rsid w:val="0081357A"/>
    <w:rsid w:val="008144D2"/>
    <w:rsid w:val="00816CC1"/>
    <w:rsid w:val="00816DF1"/>
    <w:rsid w:val="0081720F"/>
    <w:rsid w:val="00822970"/>
    <w:rsid w:val="00824DC9"/>
    <w:rsid w:val="0083460E"/>
    <w:rsid w:val="008353DD"/>
    <w:rsid w:val="00837D5B"/>
    <w:rsid w:val="00837D6C"/>
    <w:rsid w:val="008402FF"/>
    <w:rsid w:val="00841F6D"/>
    <w:rsid w:val="0084287F"/>
    <w:rsid w:val="0084321D"/>
    <w:rsid w:val="008432EA"/>
    <w:rsid w:val="0084392B"/>
    <w:rsid w:val="00843C9C"/>
    <w:rsid w:val="0084764B"/>
    <w:rsid w:val="00850202"/>
    <w:rsid w:val="008505F3"/>
    <w:rsid w:val="00850610"/>
    <w:rsid w:val="00853B9B"/>
    <w:rsid w:val="00854469"/>
    <w:rsid w:val="00854F98"/>
    <w:rsid w:val="00855AE5"/>
    <w:rsid w:val="00856AA1"/>
    <w:rsid w:val="008573A4"/>
    <w:rsid w:val="00857677"/>
    <w:rsid w:val="00860ED1"/>
    <w:rsid w:val="00862E11"/>
    <w:rsid w:val="00863A5B"/>
    <w:rsid w:val="00864393"/>
    <w:rsid w:val="00864C28"/>
    <w:rsid w:val="00865736"/>
    <w:rsid w:val="00865ECE"/>
    <w:rsid w:val="00866AF1"/>
    <w:rsid w:val="00866F29"/>
    <w:rsid w:val="00870FD3"/>
    <w:rsid w:val="008720C8"/>
    <w:rsid w:val="0087222E"/>
    <w:rsid w:val="0087577C"/>
    <w:rsid w:val="00875D1E"/>
    <w:rsid w:val="00877198"/>
    <w:rsid w:val="00877972"/>
    <w:rsid w:val="00881336"/>
    <w:rsid w:val="0088213C"/>
    <w:rsid w:val="00882875"/>
    <w:rsid w:val="00883895"/>
    <w:rsid w:val="0088506C"/>
    <w:rsid w:val="00885A5C"/>
    <w:rsid w:val="0088661D"/>
    <w:rsid w:val="00890688"/>
    <w:rsid w:val="00891FBA"/>
    <w:rsid w:val="008950BB"/>
    <w:rsid w:val="00895242"/>
    <w:rsid w:val="00895D75"/>
    <w:rsid w:val="00896B14"/>
    <w:rsid w:val="008A09AE"/>
    <w:rsid w:val="008A1901"/>
    <w:rsid w:val="008A1E85"/>
    <w:rsid w:val="008A205E"/>
    <w:rsid w:val="008A5673"/>
    <w:rsid w:val="008A5F44"/>
    <w:rsid w:val="008A71D7"/>
    <w:rsid w:val="008A785E"/>
    <w:rsid w:val="008B0277"/>
    <w:rsid w:val="008B083D"/>
    <w:rsid w:val="008B0D6F"/>
    <w:rsid w:val="008B15CA"/>
    <w:rsid w:val="008B23BB"/>
    <w:rsid w:val="008B23F4"/>
    <w:rsid w:val="008B3CD2"/>
    <w:rsid w:val="008B4722"/>
    <w:rsid w:val="008B794D"/>
    <w:rsid w:val="008C0E02"/>
    <w:rsid w:val="008C361F"/>
    <w:rsid w:val="008C501A"/>
    <w:rsid w:val="008C5EB4"/>
    <w:rsid w:val="008C748C"/>
    <w:rsid w:val="008D1B96"/>
    <w:rsid w:val="008D4164"/>
    <w:rsid w:val="008D5153"/>
    <w:rsid w:val="008D5E9D"/>
    <w:rsid w:val="008D6373"/>
    <w:rsid w:val="008E06B9"/>
    <w:rsid w:val="008E0992"/>
    <w:rsid w:val="008E1920"/>
    <w:rsid w:val="008E2341"/>
    <w:rsid w:val="008E2ACC"/>
    <w:rsid w:val="008E3AB8"/>
    <w:rsid w:val="008E540C"/>
    <w:rsid w:val="008E5769"/>
    <w:rsid w:val="008E58C0"/>
    <w:rsid w:val="008E5C44"/>
    <w:rsid w:val="008E7166"/>
    <w:rsid w:val="008E7D39"/>
    <w:rsid w:val="008F0207"/>
    <w:rsid w:val="008F04D5"/>
    <w:rsid w:val="008F08D9"/>
    <w:rsid w:val="008F1BC6"/>
    <w:rsid w:val="008F2974"/>
    <w:rsid w:val="008F2F88"/>
    <w:rsid w:val="008F3013"/>
    <w:rsid w:val="008F3818"/>
    <w:rsid w:val="008F3BDC"/>
    <w:rsid w:val="008F4927"/>
    <w:rsid w:val="008F65C3"/>
    <w:rsid w:val="00904282"/>
    <w:rsid w:val="00905A9D"/>
    <w:rsid w:val="00907041"/>
    <w:rsid w:val="0091073D"/>
    <w:rsid w:val="0091493B"/>
    <w:rsid w:val="00915366"/>
    <w:rsid w:val="009158D7"/>
    <w:rsid w:val="00917A72"/>
    <w:rsid w:val="00917C1E"/>
    <w:rsid w:val="009207B0"/>
    <w:rsid w:val="00920E7B"/>
    <w:rsid w:val="009214E3"/>
    <w:rsid w:val="0092195A"/>
    <w:rsid w:val="009243D3"/>
    <w:rsid w:val="009244CB"/>
    <w:rsid w:val="009246B0"/>
    <w:rsid w:val="00924C08"/>
    <w:rsid w:val="00926E0B"/>
    <w:rsid w:val="00926E67"/>
    <w:rsid w:val="00927082"/>
    <w:rsid w:val="00927116"/>
    <w:rsid w:val="00927D16"/>
    <w:rsid w:val="00931433"/>
    <w:rsid w:val="0093172A"/>
    <w:rsid w:val="00933C00"/>
    <w:rsid w:val="00933D90"/>
    <w:rsid w:val="00934CD0"/>
    <w:rsid w:val="0093628F"/>
    <w:rsid w:val="00936FB5"/>
    <w:rsid w:val="00937964"/>
    <w:rsid w:val="00940453"/>
    <w:rsid w:val="00943527"/>
    <w:rsid w:val="009459FE"/>
    <w:rsid w:val="009472BE"/>
    <w:rsid w:val="009533AB"/>
    <w:rsid w:val="0095350A"/>
    <w:rsid w:val="00953557"/>
    <w:rsid w:val="00955B6C"/>
    <w:rsid w:val="00955CAD"/>
    <w:rsid w:val="00957847"/>
    <w:rsid w:val="009604F8"/>
    <w:rsid w:val="00964C8E"/>
    <w:rsid w:val="009665A9"/>
    <w:rsid w:val="00966B45"/>
    <w:rsid w:val="00966CEF"/>
    <w:rsid w:val="0096749B"/>
    <w:rsid w:val="0097063B"/>
    <w:rsid w:val="00971E49"/>
    <w:rsid w:val="00974CFE"/>
    <w:rsid w:val="0097577B"/>
    <w:rsid w:val="009801D4"/>
    <w:rsid w:val="00981027"/>
    <w:rsid w:val="00983A4D"/>
    <w:rsid w:val="00983ED4"/>
    <w:rsid w:val="009843B8"/>
    <w:rsid w:val="00985970"/>
    <w:rsid w:val="009861E3"/>
    <w:rsid w:val="00991FE3"/>
    <w:rsid w:val="00992F0F"/>
    <w:rsid w:val="00995609"/>
    <w:rsid w:val="00995DD4"/>
    <w:rsid w:val="00996321"/>
    <w:rsid w:val="009A1A5F"/>
    <w:rsid w:val="009A1F45"/>
    <w:rsid w:val="009A21E2"/>
    <w:rsid w:val="009A348D"/>
    <w:rsid w:val="009A3D45"/>
    <w:rsid w:val="009A64F4"/>
    <w:rsid w:val="009A6E77"/>
    <w:rsid w:val="009A7E42"/>
    <w:rsid w:val="009B44C4"/>
    <w:rsid w:val="009B46DE"/>
    <w:rsid w:val="009B491A"/>
    <w:rsid w:val="009B5240"/>
    <w:rsid w:val="009B64A6"/>
    <w:rsid w:val="009B64CA"/>
    <w:rsid w:val="009C01E7"/>
    <w:rsid w:val="009C10CF"/>
    <w:rsid w:val="009C16DA"/>
    <w:rsid w:val="009C1F42"/>
    <w:rsid w:val="009C30BB"/>
    <w:rsid w:val="009C40D4"/>
    <w:rsid w:val="009C4C6A"/>
    <w:rsid w:val="009C532C"/>
    <w:rsid w:val="009C542E"/>
    <w:rsid w:val="009C7308"/>
    <w:rsid w:val="009C7742"/>
    <w:rsid w:val="009D393D"/>
    <w:rsid w:val="009D51FD"/>
    <w:rsid w:val="009D5B77"/>
    <w:rsid w:val="009D5BE7"/>
    <w:rsid w:val="009D75AD"/>
    <w:rsid w:val="009E0110"/>
    <w:rsid w:val="009E3106"/>
    <w:rsid w:val="009E3416"/>
    <w:rsid w:val="009E3AAC"/>
    <w:rsid w:val="009E4A30"/>
    <w:rsid w:val="009E570E"/>
    <w:rsid w:val="009E5FC1"/>
    <w:rsid w:val="009E685A"/>
    <w:rsid w:val="009F10BE"/>
    <w:rsid w:val="009F17EC"/>
    <w:rsid w:val="009F2674"/>
    <w:rsid w:val="009F3825"/>
    <w:rsid w:val="009F3E63"/>
    <w:rsid w:val="009F4F22"/>
    <w:rsid w:val="009F4FE0"/>
    <w:rsid w:val="009F58B8"/>
    <w:rsid w:val="009F604F"/>
    <w:rsid w:val="00A00331"/>
    <w:rsid w:val="00A00922"/>
    <w:rsid w:val="00A059B5"/>
    <w:rsid w:val="00A05D5D"/>
    <w:rsid w:val="00A05F83"/>
    <w:rsid w:val="00A06DD9"/>
    <w:rsid w:val="00A072A3"/>
    <w:rsid w:val="00A106E0"/>
    <w:rsid w:val="00A1237A"/>
    <w:rsid w:val="00A12AF0"/>
    <w:rsid w:val="00A168BA"/>
    <w:rsid w:val="00A169CE"/>
    <w:rsid w:val="00A1750F"/>
    <w:rsid w:val="00A177FC"/>
    <w:rsid w:val="00A236F9"/>
    <w:rsid w:val="00A239FF"/>
    <w:rsid w:val="00A24776"/>
    <w:rsid w:val="00A258EB"/>
    <w:rsid w:val="00A2625B"/>
    <w:rsid w:val="00A26C60"/>
    <w:rsid w:val="00A26F91"/>
    <w:rsid w:val="00A301B4"/>
    <w:rsid w:val="00A31C4A"/>
    <w:rsid w:val="00A32233"/>
    <w:rsid w:val="00A325FA"/>
    <w:rsid w:val="00A33549"/>
    <w:rsid w:val="00A35612"/>
    <w:rsid w:val="00A37102"/>
    <w:rsid w:val="00A400BB"/>
    <w:rsid w:val="00A4070C"/>
    <w:rsid w:val="00A413EC"/>
    <w:rsid w:val="00A41DE9"/>
    <w:rsid w:val="00A431C6"/>
    <w:rsid w:val="00A43545"/>
    <w:rsid w:val="00A45044"/>
    <w:rsid w:val="00A45142"/>
    <w:rsid w:val="00A45D8B"/>
    <w:rsid w:val="00A47A8B"/>
    <w:rsid w:val="00A50235"/>
    <w:rsid w:val="00A50DAE"/>
    <w:rsid w:val="00A52C51"/>
    <w:rsid w:val="00A53860"/>
    <w:rsid w:val="00A54B89"/>
    <w:rsid w:val="00A551F2"/>
    <w:rsid w:val="00A5530B"/>
    <w:rsid w:val="00A5609B"/>
    <w:rsid w:val="00A60A15"/>
    <w:rsid w:val="00A63024"/>
    <w:rsid w:val="00A645A6"/>
    <w:rsid w:val="00A66260"/>
    <w:rsid w:val="00A6778A"/>
    <w:rsid w:val="00A70FF3"/>
    <w:rsid w:val="00A7194E"/>
    <w:rsid w:val="00A71A1E"/>
    <w:rsid w:val="00A72039"/>
    <w:rsid w:val="00A733BA"/>
    <w:rsid w:val="00A742CF"/>
    <w:rsid w:val="00A74477"/>
    <w:rsid w:val="00A74E6C"/>
    <w:rsid w:val="00A75536"/>
    <w:rsid w:val="00A755C6"/>
    <w:rsid w:val="00A7578C"/>
    <w:rsid w:val="00A76CB7"/>
    <w:rsid w:val="00A8054E"/>
    <w:rsid w:val="00A81B0F"/>
    <w:rsid w:val="00A82A42"/>
    <w:rsid w:val="00A83674"/>
    <w:rsid w:val="00A8415B"/>
    <w:rsid w:val="00A841AC"/>
    <w:rsid w:val="00A849BF"/>
    <w:rsid w:val="00A928A4"/>
    <w:rsid w:val="00A949E2"/>
    <w:rsid w:val="00A978D5"/>
    <w:rsid w:val="00AA01B2"/>
    <w:rsid w:val="00AA053A"/>
    <w:rsid w:val="00AA2B0F"/>
    <w:rsid w:val="00AA2FC2"/>
    <w:rsid w:val="00AA48B3"/>
    <w:rsid w:val="00AA4ADC"/>
    <w:rsid w:val="00AA62C3"/>
    <w:rsid w:val="00AA7504"/>
    <w:rsid w:val="00AB0B6D"/>
    <w:rsid w:val="00AB2EE3"/>
    <w:rsid w:val="00AB5A91"/>
    <w:rsid w:val="00AB773B"/>
    <w:rsid w:val="00AC0634"/>
    <w:rsid w:val="00AC09C9"/>
    <w:rsid w:val="00AC3236"/>
    <w:rsid w:val="00AC330A"/>
    <w:rsid w:val="00AC369D"/>
    <w:rsid w:val="00AC37FF"/>
    <w:rsid w:val="00AC4A40"/>
    <w:rsid w:val="00AC6F83"/>
    <w:rsid w:val="00AC7CA3"/>
    <w:rsid w:val="00AD0023"/>
    <w:rsid w:val="00AD7DCD"/>
    <w:rsid w:val="00AE0606"/>
    <w:rsid w:val="00AE14E7"/>
    <w:rsid w:val="00AE1E1C"/>
    <w:rsid w:val="00AE3D43"/>
    <w:rsid w:val="00AE474D"/>
    <w:rsid w:val="00AE6392"/>
    <w:rsid w:val="00AE64F4"/>
    <w:rsid w:val="00AF0393"/>
    <w:rsid w:val="00AF08F9"/>
    <w:rsid w:val="00AF2025"/>
    <w:rsid w:val="00AF2522"/>
    <w:rsid w:val="00AF2DA6"/>
    <w:rsid w:val="00AF361B"/>
    <w:rsid w:val="00AF3AEE"/>
    <w:rsid w:val="00AF3C48"/>
    <w:rsid w:val="00AF4C5F"/>
    <w:rsid w:val="00AF5B76"/>
    <w:rsid w:val="00AF60C9"/>
    <w:rsid w:val="00AF6114"/>
    <w:rsid w:val="00AF631B"/>
    <w:rsid w:val="00AF6DCE"/>
    <w:rsid w:val="00B014E5"/>
    <w:rsid w:val="00B04585"/>
    <w:rsid w:val="00B0563D"/>
    <w:rsid w:val="00B05AE8"/>
    <w:rsid w:val="00B05DD7"/>
    <w:rsid w:val="00B06332"/>
    <w:rsid w:val="00B070CA"/>
    <w:rsid w:val="00B0752C"/>
    <w:rsid w:val="00B10E48"/>
    <w:rsid w:val="00B1146A"/>
    <w:rsid w:val="00B13E20"/>
    <w:rsid w:val="00B14D2B"/>
    <w:rsid w:val="00B15AB5"/>
    <w:rsid w:val="00B163A9"/>
    <w:rsid w:val="00B16B6F"/>
    <w:rsid w:val="00B2060E"/>
    <w:rsid w:val="00B20882"/>
    <w:rsid w:val="00B22C6B"/>
    <w:rsid w:val="00B2665A"/>
    <w:rsid w:val="00B275A3"/>
    <w:rsid w:val="00B30DE8"/>
    <w:rsid w:val="00B32C17"/>
    <w:rsid w:val="00B32D7E"/>
    <w:rsid w:val="00B32FF7"/>
    <w:rsid w:val="00B33890"/>
    <w:rsid w:val="00B406F7"/>
    <w:rsid w:val="00B428C7"/>
    <w:rsid w:val="00B42E3E"/>
    <w:rsid w:val="00B432EE"/>
    <w:rsid w:val="00B44768"/>
    <w:rsid w:val="00B452BA"/>
    <w:rsid w:val="00B457E3"/>
    <w:rsid w:val="00B51610"/>
    <w:rsid w:val="00B53CED"/>
    <w:rsid w:val="00B54327"/>
    <w:rsid w:val="00B55B2F"/>
    <w:rsid w:val="00B56FDA"/>
    <w:rsid w:val="00B61A21"/>
    <w:rsid w:val="00B70721"/>
    <w:rsid w:val="00B7116C"/>
    <w:rsid w:val="00B71E77"/>
    <w:rsid w:val="00B73A52"/>
    <w:rsid w:val="00B76A06"/>
    <w:rsid w:val="00B76AF9"/>
    <w:rsid w:val="00B7705F"/>
    <w:rsid w:val="00B80416"/>
    <w:rsid w:val="00B8061D"/>
    <w:rsid w:val="00B808C6"/>
    <w:rsid w:val="00B80EAD"/>
    <w:rsid w:val="00B8114A"/>
    <w:rsid w:val="00B821D5"/>
    <w:rsid w:val="00B8265E"/>
    <w:rsid w:val="00B8283C"/>
    <w:rsid w:val="00B84502"/>
    <w:rsid w:val="00B8454D"/>
    <w:rsid w:val="00B857EC"/>
    <w:rsid w:val="00B859D2"/>
    <w:rsid w:val="00B90CC9"/>
    <w:rsid w:val="00B90DC0"/>
    <w:rsid w:val="00B9177D"/>
    <w:rsid w:val="00B91D72"/>
    <w:rsid w:val="00B92707"/>
    <w:rsid w:val="00B92993"/>
    <w:rsid w:val="00B92D2E"/>
    <w:rsid w:val="00B93925"/>
    <w:rsid w:val="00B94423"/>
    <w:rsid w:val="00BA01F0"/>
    <w:rsid w:val="00BA0F75"/>
    <w:rsid w:val="00BA1CD6"/>
    <w:rsid w:val="00BA21A6"/>
    <w:rsid w:val="00BA387B"/>
    <w:rsid w:val="00BA4175"/>
    <w:rsid w:val="00BA4B8A"/>
    <w:rsid w:val="00BB08A7"/>
    <w:rsid w:val="00BB2A5C"/>
    <w:rsid w:val="00BB2DDE"/>
    <w:rsid w:val="00BB315A"/>
    <w:rsid w:val="00BB34D1"/>
    <w:rsid w:val="00BB47A6"/>
    <w:rsid w:val="00BB6651"/>
    <w:rsid w:val="00BC010C"/>
    <w:rsid w:val="00BC2C01"/>
    <w:rsid w:val="00BC3442"/>
    <w:rsid w:val="00BC63AB"/>
    <w:rsid w:val="00BC6D7A"/>
    <w:rsid w:val="00BC73C3"/>
    <w:rsid w:val="00BD1002"/>
    <w:rsid w:val="00BD2E59"/>
    <w:rsid w:val="00BD2E69"/>
    <w:rsid w:val="00BD32BB"/>
    <w:rsid w:val="00BD4672"/>
    <w:rsid w:val="00BD6AA4"/>
    <w:rsid w:val="00BE3D9B"/>
    <w:rsid w:val="00BE4DAD"/>
    <w:rsid w:val="00BE50D7"/>
    <w:rsid w:val="00BE52FA"/>
    <w:rsid w:val="00BE6569"/>
    <w:rsid w:val="00BE7449"/>
    <w:rsid w:val="00BE7A15"/>
    <w:rsid w:val="00BF02DD"/>
    <w:rsid w:val="00BF1D79"/>
    <w:rsid w:val="00BF21B5"/>
    <w:rsid w:val="00BF60BF"/>
    <w:rsid w:val="00C00186"/>
    <w:rsid w:val="00C00E1B"/>
    <w:rsid w:val="00C01AD9"/>
    <w:rsid w:val="00C02019"/>
    <w:rsid w:val="00C057CA"/>
    <w:rsid w:val="00C06810"/>
    <w:rsid w:val="00C06EE8"/>
    <w:rsid w:val="00C07255"/>
    <w:rsid w:val="00C077C5"/>
    <w:rsid w:val="00C103EC"/>
    <w:rsid w:val="00C10494"/>
    <w:rsid w:val="00C1100B"/>
    <w:rsid w:val="00C124D6"/>
    <w:rsid w:val="00C13735"/>
    <w:rsid w:val="00C13F6D"/>
    <w:rsid w:val="00C14826"/>
    <w:rsid w:val="00C14C57"/>
    <w:rsid w:val="00C1601B"/>
    <w:rsid w:val="00C1631E"/>
    <w:rsid w:val="00C169B5"/>
    <w:rsid w:val="00C17166"/>
    <w:rsid w:val="00C2082C"/>
    <w:rsid w:val="00C20E34"/>
    <w:rsid w:val="00C20E86"/>
    <w:rsid w:val="00C2151A"/>
    <w:rsid w:val="00C21F7A"/>
    <w:rsid w:val="00C22DC8"/>
    <w:rsid w:val="00C23769"/>
    <w:rsid w:val="00C2484A"/>
    <w:rsid w:val="00C2547D"/>
    <w:rsid w:val="00C25519"/>
    <w:rsid w:val="00C262E4"/>
    <w:rsid w:val="00C26847"/>
    <w:rsid w:val="00C2713F"/>
    <w:rsid w:val="00C27609"/>
    <w:rsid w:val="00C27974"/>
    <w:rsid w:val="00C27C62"/>
    <w:rsid w:val="00C30533"/>
    <w:rsid w:val="00C31285"/>
    <w:rsid w:val="00C3180B"/>
    <w:rsid w:val="00C36615"/>
    <w:rsid w:val="00C36813"/>
    <w:rsid w:val="00C37099"/>
    <w:rsid w:val="00C378FA"/>
    <w:rsid w:val="00C37C35"/>
    <w:rsid w:val="00C4292C"/>
    <w:rsid w:val="00C42CD4"/>
    <w:rsid w:val="00C4361F"/>
    <w:rsid w:val="00C43CFE"/>
    <w:rsid w:val="00C44989"/>
    <w:rsid w:val="00C479E7"/>
    <w:rsid w:val="00C50CEE"/>
    <w:rsid w:val="00C542DE"/>
    <w:rsid w:val="00C55346"/>
    <w:rsid w:val="00C57187"/>
    <w:rsid w:val="00C625AE"/>
    <w:rsid w:val="00C64089"/>
    <w:rsid w:val="00C64B5F"/>
    <w:rsid w:val="00C67971"/>
    <w:rsid w:val="00C7005E"/>
    <w:rsid w:val="00C702FD"/>
    <w:rsid w:val="00C712A9"/>
    <w:rsid w:val="00C719C7"/>
    <w:rsid w:val="00C723C1"/>
    <w:rsid w:val="00C727A9"/>
    <w:rsid w:val="00C72CE4"/>
    <w:rsid w:val="00C738A1"/>
    <w:rsid w:val="00C74216"/>
    <w:rsid w:val="00C743B7"/>
    <w:rsid w:val="00C74513"/>
    <w:rsid w:val="00C74D48"/>
    <w:rsid w:val="00C754E6"/>
    <w:rsid w:val="00C75D1A"/>
    <w:rsid w:val="00C76D61"/>
    <w:rsid w:val="00C76E72"/>
    <w:rsid w:val="00C77241"/>
    <w:rsid w:val="00C80DA6"/>
    <w:rsid w:val="00C81FD3"/>
    <w:rsid w:val="00C82B2F"/>
    <w:rsid w:val="00C82DCA"/>
    <w:rsid w:val="00C83F13"/>
    <w:rsid w:val="00C84462"/>
    <w:rsid w:val="00C84749"/>
    <w:rsid w:val="00C851ED"/>
    <w:rsid w:val="00C86504"/>
    <w:rsid w:val="00C90217"/>
    <w:rsid w:val="00C90AEF"/>
    <w:rsid w:val="00C91B81"/>
    <w:rsid w:val="00C91F9F"/>
    <w:rsid w:val="00C92C95"/>
    <w:rsid w:val="00C952B2"/>
    <w:rsid w:val="00C952FD"/>
    <w:rsid w:val="00C95470"/>
    <w:rsid w:val="00C957EC"/>
    <w:rsid w:val="00C963C0"/>
    <w:rsid w:val="00C9715F"/>
    <w:rsid w:val="00CA021E"/>
    <w:rsid w:val="00CA2EBE"/>
    <w:rsid w:val="00CA3465"/>
    <w:rsid w:val="00CA38F8"/>
    <w:rsid w:val="00CA41D3"/>
    <w:rsid w:val="00CA567D"/>
    <w:rsid w:val="00CA5C71"/>
    <w:rsid w:val="00CA6454"/>
    <w:rsid w:val="00CA6A32"/>
    <w:rsid w:val="00CA6E24"/>
    <w:rsid w:val="00CA7190"/>
    <w:rsid w:val="00CB0F3F"/>
    <w:rsid w:val="00CB1C99"/>
    <w:rsid w:val="00CB22BA"/>
    <w:rsid w:val="00CB33C8"/>
    <w:rsid w:val="00CB4DF6"/>
    <w:rsid w:val="00CB4E31"/>
    <w:rsid w:val="00CB4F72"/>
    <w:rsid w:val="00CB5505"/>
    <w:rsid w:val="00CB5852"/>
    <w:rsid w:val="00CB5CE4"/>
    <w:rsid w:val="00CB6702"/>
    <w:rsid w:val="00CB671E"/>
    <w:rsid w:val="00CB6F79"/>
    <w:rsid w:val="00CB7061"/>
    <w:rsid w:val="00CB7071"/>
    <w:rsid w:val="00CB7107"/>
    <w:rsid w:val="00CB7C62"/>
    <w:rsid w:val="00CC03D4"/>
    <w:rsid w:val="00CC1883"/>
    <w:rsid w:val="00CC27DD"/>
    <w:rsid w:val="00CC4D90"/>
    <w:rsid w:val="00CC5327"/>
    <w:rsid w:val="00CC6366"/>
    <w:rsid w:val="00CC72B2"/>
    <w:rsid w:val="00CD11A3"/>
    <w:rsid w:val="00CD2F3C"/>
    <w:rsid w:val="00CD3BD3"/>
    <w:rsid w:val="00CD47A6"/>
    <w:rsid w:val="00CD58C5"/>
    <w:rsid w:val="00CD5A02"/>
    <w:rsid w:val="00CD6E37"/>
    <w:rsid w:val="00CE0A3E"/>
    <w:rsid w:val="00CE1A26"/>
    <w:rsid w:val="00CE57BD"/>
    <w:rsid w:val="00CE6A03"/>
    <w:rsid w:val="00CE7BCA"/>
    <w:rsid w:val="00CE7C76"/>
    <w:rsid w:val="00CF4E15"/>
    <w:rsid w:val="00CF58D2"/>
    <w:rsid w:val="00CF745D"/>
    <w:rsid w:val="00CF762C"/>
    <w:rsid w:val="00D01019"/>
    <w:rsid w:val="00D016F1"/>
    <w:rsid w:val="00D02D5E"/>
    <w:rsid w:val="00D02F62"/>
    <w:rsid w:val="00D0321C"/>
    <w:rsid w:val="00D03777"/>
    <w:rsid w:val="00D03ACF"/>
    <w:rsid w:val="00D04320"/>
    <w:rsid w:val="00D04543"/>
    <w:rsid w:val="00D050ED"/>
    <w:rsid w:val="00D0569F"/>
    <w:rsid w:val="00D0582E"/>
    <w:rsid w:val="00D05FF7"/>
    <w:rsid w:val="00D062C6"/>
    <w:rsid w:val="00D0750C"/>
    <w:rsid w:val="00D07B06"/>
    <w:rsid w:val="00D10278"/>
    <w:rsid w:val="00D10A4C"/>
    <w:rsid w:val="00D12E36"/>
    <w:rsid w:val="00D13282"/>
    <w:rsid w:val="00D16410"/>
    <w:rsid w:val="00D16571"/>
    <w:rsid w:val="00D16A93"/>
    <w:rsid w:val="00D16F06"/>
    <w:rsid w:val="00D17E00"/>
    <w:rsid w:val="00D22136"/>
    <w:rsid w:val="00D2397F"/>
    <w:rsid w:val="00D241D8"/>
    <w:rsid w:val="00D24786"/>
    <w:rsid w:val="00D24C72"/>
    <w:rsid w:val="00D24C7B"/>
    <w:rsid w:val="00D25DC6"/>
    <w:rsid w:val="00D27D6F"/>
    <w:rsid w:val="00D30EC1"/>
    <w:rsid w:val="00D310C3"/>
    <w:rsid w:val="00D3261C"/>
    <w:rsid w:val="00D3264C"/>
    <w:rsid w:val="00D32B48"/>
    <w:rsid w:val="00D3354A"/>
    <w:rsid w:val="00D34D35"/>
    <w:rsid w:val="00D4089D"/>
    <w:rsid w:val="00D4138B"/>
    <w:rsid w:val="00D421C7"/>
    <w:rsid w:val="00D42AED"/>
    <w:rsid w:val="00D43F1F"/>
    <w:rsid w:val="00D442A8"/>
    <w:rsid w:val="00D44894"/>
    <w:rsid w:val="00D44F0A"/>
    <w:rsid w:val="00D45BE9"/>
    <w:rsid w:val="00D466BE"/>
    <w:rsid w:val="00D5088F"/>
    <w:rsid w:val="00D50C3C"/>
    <w:rsid w:val="00D50FA0"/>
    <w:rsid w:val="00D50FE5"/>
    <w:rsid w:val="00D52218"/>
    <w:rsid w:val="00D52680"/>
    <w:rsid w:val="00D55D56"/>
    <w:rsid w:val="00D568DE"/>
    <w:rsid w:val="00D60A77"/>
    <w:rsid w:val="00D61AE4"/>
    <w:rsid w:val="00D61D51"/>
    <w:rsid w:val="00D62CF5"/>
    <w:rsid w:val="00D62E74"/>
    <w:rsid w:val="00D63144"/>
    <w:rsid w:val="00D643BE"/>
    <w:rsid w:val="00D65395"/>
    <w:rsid w:val="00D6753B"/>
    <w:rsid w:val="00D6782F"/>
    <w:rsid w:val="00D70FE1"/>
    <w:rsid w:val="00D7182A"/>
    <w:rsid w:val="00D71866"/>
    <w:rsid w:val="00D71E3D"/>
    <w:rsid w:val="00D734FF"/>
    <w:rsid w:val="00D74587"/>
    <w:rsid w:val="00D74CDF"/>
    <w:rsid w:val="00D74EA4"/>
    <w:rsid w:val="00D75C28"/>
    <w:rsid w:val="00D76038"/>
    <w:rsid w:val="00D767AE"/>
    <w:rsid w:val="00D77F92"/>
    <w:rsid w:val="00D80949"/>
    <w:rsid w:val="00D8113D"/>
    <w:rsid w:val="00D82115"/>
    <w:rsid w:val="00D83F87"/>
    <w:rsid w:val="00D8440C"/>
    <w:rsid w:val="00D84BED"/>
    <w:rsid w:val="00D85F8B"/>
    <w:rsid w:val="00D86522"/>
    <w:rsid w:val="00D87B73"/>
    <w:rsid w:val="00D92075"/>
    <w:rsid w:val="00D92624"/>
    <w:rsid w:val="00D9344A"/>
    <w:rsid w:val="00D94F0C"/>
    <w:rsid w:val="00D94FC1"/>
    <w:rsid w:val="00D95063"/>
    <w:rsid w:val="00D956EA"/>
    <w:rsid w:val="00D958BB"/>
    <w:rsid w:val="00D95970"/>
    <w:rsid w:val="00D96631"/>
    <w:rsid w:val="00D968AA"/>
    <w:rsid w:val="00DA0779"/>
    <w:rsid w:val="00DA12D7"/>
    <w:rsid w:val="00DA1382"/>
    <w:rsid w:val="00DA13E8"/>
    <w:rsid w:val="00DA3477"/>
    <w:rsid w:val="00DA3A0E"/>
    <w:rsid w:val="00DA4153"/>
    <w:rsid w:val="00DB073B"/>
    <w:rsid w:val="00DB0EF9"/>
    <w:rsid w:val="00DB245A"/>
    <w:rsid w:val="00DB2958"/>
    <w:rsid w:val="00DB58E7"/>
    <w:rsid w:val="00DB6DD7"/>
    <w:rsid w:val="00DB72A5"/>
    <w:rsid w:val="00DC0570"/>
    <w:rsid w:val="00DC2049"/>
    <w:rsid w:val="00DC3B48"/>
    <w:rsid w:val="00DC3F40"/>
    <w:rsid w:val="00DC417F"/>
    <w:rsid w:val="00DC4335"/>
    <w:rsid w:val="00DC4514"/>
    <w:rsid w:val="00DC631C"/>
    <w:rsid w:val="00DC6572"/>
    <w:rsid w:val="00DC7C2D"/>
    <w:rsid w:val="00DD2144"/>
    <w:rsid w:val="00DD3EEC"/>
    <w:rsid w:val="00DD51B1"/>
    <w:rsid w:val="00DD752D"/>
    <w:rsid w:val="00DE176C"/>
    <w:rsid w:val="00DE1915"/>
    <w:rsid w:val="00DE1C55"/>
    <w:rsid w:val="00DE1FAD"/>
    <w:rsid w:val="00DE2594"/>
    <w:rsid w:val="00DE499C"/>
    <w:rsid w:val="00DE636C"/>
    <w:rsid w:val="00DE7E9A"/>
    <w:rsid w:val="00DF032B"/>
    <w:rsid w:val="00DF1029"/>
    <w:rsid w:val="00DF1A3A"/>
    <w:rsid w:val="00DF20F0"/>
    <w:rsid w:val="00DF3937"/>
    <w:rsid w:val="00DF63DD"/>
    <w:rsid w:val="00E01554"/>
    <w:rsid w:val="00E025BE"/>
    <w:rsid w:val="00E035C3"/>
    <w:rsid w:val="00E03A0B"/>
    <w:rsid w:val="00E03A65"/>
    <w:rsid w:val="00E03D4C"/>
    <w:rsid w:val="00E0401C"/>
    <w:rsid w:val="00E04362"/>
    <w:rsid w:val="00E05245"/>
    <w:rsid w:val="00E072D2"/>
    <w:rsid w:val="00E1056C"/>
    <w:rsid w:val="00E12E72"/>
    <w:rsid w:val="00E149AA"/>
    <w:rsid w:val="00E14DDF"/>
    <w:rsid w:val="00E15044"/>
    <w:rsid w:val="00E15DA3"/>
    <w:rsid w:val="00E15E3C"/>
    <w:rsid w:val="00E164C9"/>
    <w:rsid w:val="00E164DC"/>
    <w:rsid w:val="00E2111D"/>
    <w:rsid w:val="00E21312"/>
    <w:rsid w:val="00E21502"/>
    <w:rsid w:val="00E21BB7"/>
    <w:rsid w:val="00E22398"/>
    <w:rsid w:val="00E23814"/>
    <w:rsid w:val="00E24001"/>
    <w:rsid w:val="00E24219"/>
    <w:rsid w:val="00E242EC"/>
    <w:rsid w:val="00E25375"/>
    <w:rsid w:val="00E25892"/>
    <w:rsid w:val="00E26980"/>
    <w:rsid w:val="00E32181"/>
    <w:rsid w:val="00E324F0"/>
    <w:rsid w:val="00E33D8A"/>
    <w:rsid w:val="00E33EF7"/>
    <w:rsid w:val="00E34549"/>
    <w:rsid w:val="00E3585D"/>
    <w:rsid w:val="00E36970"/>
    <w:rsid w:val="00E430EA"/>
    <w:rsid w:val="00E43551"/>
    <w:rsid w:val="00E44779"/>
    <w:rsid w:val="00E447BE"/>
    <w:rsid w:val="00E44C85"/>
    <w:rsid w:val="00E46EFF"/>
    <w:rsid w:val="00E50316"/>
    <w:rsid w:val="00E51020"/>
    <w:rsid w:val="00E512DB"/>
    <w:rsid w:val="00E53135"/>
    <w:rsid w:val="00E5388D"/>
    <w:rsid w:val="00E53EB6"/>
    <w:rsid w:val="00E54E95"/>
    <w:rsid w:val="00E61C8F"/>
    <w:rsid w:val="00E63138"/>
    <w:rsid w:val="00E66875"/>
    <w:rsid w:val="00E67590"/>
    <w:rsid w:val="00E70EB4"/>
    <w:rsid w:val="00E7154B"/>
    <w:rsid w:val="00E727F8"/>
    <w:rsid w:val="00E74B51"/>
    <w:rsid w:val="00E7572E"/>
    <w:rsid w:val="00E75855"/>
    <w:rsid w:val="00E76052"/>
    <w:rsid w:val="00E76CCA"/>
    <w:rsid w:val="00E771F8"/>
    <w:rsid w:val="00E77ED9"/>
    <w:rsid w:val="00E80B8E"/>
    <w:rsid w:val="00E82B09"/>
    <w:rsid w:val="00E84A5B"/>
    <w:rsid w:val="00E85144"/>
    <w:rsid w:val="00E8692B"/>
    <w:rsid w:val="00E90370"/>
    <w:rsid w:val="00E91505"/>
    <w:rsid w:val="00E92E2C"/>
    <w:rsid w:val="00E92F7D"/>
    <w:rsid w:val="00E9603C"/>
    <w:rsid w:val="00E9735C"/>
    <w:rsid w:val="00E97925"/>
    <w:rsid w:val="00EA07B4"/>
    <w:rsid w:val="00EA20E8"/>
    <w:rsid w:val="00EA33FC"/>
    <w:rsid w:val="00EA3CEE"/>
    <w:rsid w:val="00EA3F67"/>
    <w:rsid w:val="00EA5C73"/>
    <w:rsid w:val="00EA685F"/>
    <w:rsid w:val="00EA6C01"/>
    <w:rsid w:val="00EB09C3"/>
    <w:rsid w:val="00EB0F31"/>
    <w:rsid w:val="00EB17CD"/>
    <w:rsid w:val="00EB4FF2"/>
    <w:rsid w:val="00EB65D2"/>
    <w:rsid w:val="00EB7249"/>
    <w:rsid w:val="00EC04A1"/>
    <w:rsid w:val="00EC11AF"/>
    <w:rsid w:val="00EC1F5E"/>
    <w:rsid w:val="00EC2C3D"/>
    <w:rsid w:val="00EC4226"/>
    <w:rsid w:val="00EC4EF3"/>
    <w:rsid w:val="00EC5B52"/>
    <w:rsid w:val="00EC62D0"/>
    <w:rsid w:val="00ED048E"/>
    <w:rsid w:val="00ED3502"/>
    <w:rsid w:val="00ED3F71"/>
    <w:rsid w:val="00ED52EA"/>
    <w:rsid w:val="00ED6121"/>
    <w:rsid w:val="00EE0CF1"/>
    <w:rsid w:val="00EE0F31"/>
    <w:rsid w:val="00EE28FF"/>
    <w:rsid w:val="00EE53B4"/>
    <w:rsid w:val="00EE7C05"/>
    <w:rsid w:val="00EF15CC"/>
    <w:rsid w:val="00EF1B51"/>
    <w:rsid w:val="00EF1E88"/>
    <w:rsid w:val="00EF1F25"/>
    <w:rsid w:val="00EF2817"/>
    <w:rsid w:val="00EF388D"/>
    <w:rsid w:val="00EF3B4D"/>
    <w:rsid w:val="00EF50AE"/>
    <w:rsid w:val="00EF5724"/>
    <w:rsid w:val="00F00AD5"/>
    <w:rsid w:val="00F0125B"/>
    <w:rsid w:val="00F018FF"/>
    <w:rsid w:val="00F02188"/>
    <w:rsid w:val="00F02FAC"/>
    <w:rsid w:val="00F04283"/>
    <w:rsid w:val="00F04673"/>
    <w:rsid w:val="00F05E13"/>
    <w:rsid w:val="00F05E21"/>
    <w:rsid w:val="00F06186"/>
    <w:rsid w:val="00F06306"/>
    <w:rsid w:val="00F06765"/>
    <w:rsid w:val="00F10533"/>
    <w:rsid w:val="00F1103A"/>
    <w:rsid w:val="00F1331B"/>
    <w:rsid w:val="00F141A0"/>
    <w:rsid w:val="00F141FC"/>
    <w:rsid w:val="00F1441A"/>
    <w:rsid w:val="00F1458F"/>
    <w:rsid w:val="00F16405"/>
    <w:rsid w:val="00F165D6"/>
    <w:rsid w:val="00F2429E"/>
    <w:rsid w:val="00F24793"/>
    <w:rsid w:val="00F24AE0"/>
    <w:rsid w:val="00F2559F"/>
    <w:rsid w:val="00F258DF"/>
    <w:rsid w:val="00F259B2"/>
    <w:rsid w:val="00F26567"/>
    <w:rsid w:val="00F273EE"/>
    <w:rsid w:val="00F27578"/>
    <w:rsid w:val="00F327BE"/>
    <w:rsid w:val="00F33C63"/>
    <w:rsid w:val="00F35E54"/>
    <w:rsid w:val="00F36692"/>
    <w:rsid w:val="00F366A3"/>
    <w:rsid w:val="00F36BC5"/>
    <w:rsid w:val="00F40071"/>
    <w:rsid w:val="00F40461"/>
    <w:rsid w:val="00F408E0"/>
    <w:rsid w:val="00F40E8A"/>
    <w:rsid w:val="00F4274B"/>
    <w:rsid w:val="00F43E59"/>
    <w:rsid w:val="00F44713"/>
    <w:rsid w:val="00F513F1"/>
    <w:rsid w:val="00F51743"/>
    <w:rsid w:val="00F53701"/>
    <w:rsid w:val="00F537E5"/>
    <w:rsid w:val="00F5430C"/>
    <w:rsid w:val="00F54BAC"/>
    <w:rsid w:val="00F55F73"/>
    <w:rsid w:val="00F562EE"/>
    <w:rsid w:val="00F63F47"/>
    <w:rsid w:val="00F656B5"/>
    <w:rsid w:val="00F65941"/>
    <w:rsid w:val="00F66123"/>
    <w:rsid w:val="00F665A7"/>
    <w:rsid w:val="00F67D6A"/>
    <w:rsid w:val="00F67F30"/>
    <w:rsid w:val="00F7192B"/>
    <w:rsid w:val="00F71BFA"/>
    <w:rsid w:val="00F72F53"/>
    <w:rsid w:val="00F7364D"/>
    <w:rsid w:val="00F77266"/>
    <w:rsid w:val="00F803A4"/>
    <w:rsid w:val="00F80EC9"/>
    <w:rsid w:val="00F81707"/>
    <w:rsid w:val="00F81B97"/>
    <w:rsid w:val="00F8269C"/>
    <w:rsid w:val="00F82736"/>
    <w:rsid w:val="00F82ED4"/>
    <w:rsid w:val="00F84058"/>
    <w:rsid w:val="00F84BB2"/>
    <w:rsid w:val="00F852B1"/>
    <w:rsid w:val="00F86FBB"/>
    <w:rsid w:val="00F87163"/>
    <w:rsid w:val="00F92433"/>
    <w:rsid w:val="00F93D4B"/>
    <w:rsid w:val="00F94862"/>
    <w:rsid w:val="00F964F3"/>
    <w:rsid w:val="00F9658A"/>
    <w:rsid w:val="00F97C5D"/>
    <w:rsid w:val="00FA0A31"/>
    <w:rsid w:val="00FA0C4D"/>
    <w:rsid w:val="00FA1DD0"/>
    <w:rsid w:val="00FA23CC"/>
    <w:rsid w:val="00FA3D0A"/>
    <w:rsid w:val="00FA4E07"/>
    <w:rsid w:val="00FA5B0C"/>
    <w:rsid w:val="00FA5EE4"/>
    <w:rsid w:val="00FA71B7"/>
    <w:rsid w:val="00FA7296"/>
    <w:rsid w:val="00FA7D95"/>
    <w:rsid w:val="00FB423E"/>
    <w:rsid w:val="00FB4B90"/>
    <w:rsid w:val="00FB6786"/>
    <w:rsid w:val="00FB697F"/>
    <w:rsid w:val="00FC3D8A"/>
    <w:rsid w:val="00FC4042"/>
    <w:rsid w:val="00FC42A1"/>
    <w:rsid w:val="00FC5C44"/>
    <w:rsid w:val="00FC606D"/>
    <w:rsid w:val="00FC6407"/>
    <w:rsid w:val="00FC667E"/>
    <w:rsid w:val="00FC6C24"/>
    <w:rsid w:val="00FC70BF"/>
    <w:rsid w:val="00FC7700"/>
    <w:rsid w:val="00FC7DF6"/>
    <w:rsid w:val="00FD016C"/>
    <w:rsid w:val="00FD0815"/>
    <w:rsid w:val="00FD1AD7"/>
    <w:rsid w:val="00FD1AFF"/>
    <w:rsid w:val="00FD3B89"/>
    <w:rsid w:val="00FD452E"/>
    <w:rsid w:val="00FD4681"/>
    <w:rsid w:val="00FD4B26"/>
    <w:rsid w:val="00FD5244"/>
    <w:rsid w:val="00FD575B"/>
    <w:rsid w:val="00FE1834"/>
    <w:rsid w:val="00FE3889"/>
    <w:rsid w:val="00FE4FAD"/>
    <w:rsid w:val="00FE5342"/>
    <w:rsid w:val="00FE6232"/>
    <w:rsid w:val="00FE6BBC"/>
    <w:rsid w:val="00FE74E5"/>
    <w:rsid w:val="00FE75B0"/>
    <w:rsid w:val="00FF00D2"/>
    <w:rsid w:val="00FF02AB"/>
    <w:rsid w:val="00FF0E2F"/>
    <w:rsid w:val="00FF1801"/>
    <w:rsid w:val="00FF30FF"/>
    <w:rsid w:val="00FF3433"/>
    <w:rsid w:val="00FF5A4E"/>
    <w:rsid w:val="00FF64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7586EC56"/>
  <w15:chartTrackingRefBased/>
  <w15:docId w15:val="{82AC0DEC-4396-4E28-B146-A1460E97A5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Arial"/>
        <w:lang w:val="sk-SK" w:eastAsia="sk-SK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  <w:rsid w:val="000B3E7C"/>
    <w:rPr>
      <w:rFonts w:ascii="Times New Roman" w:eastAsia="Times New Roman" w:hAnsi="Times New Roman" w:cs="Times New Roman"/>
      <w:sz w:val="24"/>
      <w:szCs w:val="24"/>
    </w:rPr>
  </w:style>
  <w:style w:type="paragraph" w:styleId="Nadpis1">
    <w:name w:val="heading 1"/>
    <w:basedOn w:val="Normlny"/>
    <w:next w:val="Normlny"/>
    <w:link w:val="Nadpis1Char"/>
    <w:qFormat/>
    <w:rsid w:val="00707C9A"/>
    <w:pPr>
      <w:keepNext/>
      <w:numPr>
        <w:numId w:val="1"/>
      </w:numPr>
      <w:suppressAutoHyphens/>
      <w:jc w:val="both"/>
      <w:outlineLvl w:val="0"/>
    </w:pPr>
    <w:rPr>
      <w:lang w:eastAsia="ar-SA"/>
    </w:rPr>
  </w:style>
  <w:style w:type="paragraph" w:styleId="Nadpis2">
    <w:name w:val="heading 2"/>
    <w:basedOn w:val="Normlny"/>
    <w:next w:val="Normlny"/>
    <w:link w:val="Nadpis2Char"/>
    <w:qFormat/>
    <w:rsid w:val="00707C9A"/>
    <w:pPr>
      <w:keepNext/>
      <w:numPr>
        <w:ilvl w:val="1"/>
        <w:numId w:val="1"/>
      </w:numPr>
      <w:suppressAutoHyphens/>
      <w:jc w:val="center"/>
      <w:outlineLvl w:val="1"/>
    </w:pPr>
    <w:rPr>
      <w:b/>
      <w:lang w:eastAsia="ar-SA"/>
    </w:rPr>
  </w:style>
  <w:style w:type="paragraph" w:styleId="Nadpis3">
    <w:name w:val="heading 3"/>
    <w:basedOn w:val="Normlny"/>
    <w:next w:val="Normlny"/>
    <w:link w:val="Nadpis3Char"/>
    <w:uiPriority w:val="9"/>
    <w:semiHidden/>
    <w:unhideWhenUsed/>
    <w:qFormat/>
    <w:rsid w:val="00707C9A"/>
    <w:pPr>
      <w:keepNext/>
      <w:suppressAutoHyphens/>
      <w:spacing w:before="240" w:after="60"/>
      <w:jc w:val="both"/>
      <w:outlineLvl w:val="2"/>
    </w:pPr>
    <w:rPr>
      <w:rFonts w:ascii="Calibri Light" w:hAnsi="Calibri Light"/>
      <w:b/>
      <w:bCs/>
      <w:sz w:val="26"/>
      <w:szCs w:val="26"/>
      <w:lang w:eastAsia="ar-SA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unhideWhenUsed/>
    <w:rsid w:val="001B3E3E"/>
    <w:rPr>
      <w:color w:val="0563C1"/>
      <w:u w:val="single"/>
    </w:rPr>
  </w:style>
  <w:style w:type="character" w:styleId="Zmienka">
    <w:name w:val="Mention"/>
    <w:uiPriority w:val="99"/>
    <w:semiHidden/>
    <w:unhideWhenUsed/>
    <w:rsid w:val="001B3E3E"/>
    <w:rPr>
      <w:color w:val="2B579A"/>
      <w:shd w:val="clear" w:color="auto" w:fill="E6E6E6"/>
    </w:rPr>
  </w:style>
  <w:style w:type="paragraph" w:styleId="Odsekzoznamu">
    <w:name w:val="List Paragraph"/>
    <w:basedOn w:val="Normlny"/>
    <w:uiPriority w:val="34"/>
    <w:qFormat/>
    <w:rsid w:val="0029372E"/>
    <w:pPr>
      <w:ind w:left="708"/>
    </w:pPr>
  </w:style>
  <w:style w:type="character" w:styleId="PouitHypertextovPrepojenie">
    <w:name w:val="FollowedHyperlink"/>
    <w:uiPriority w:val="99"/>
    <w:semiHidden/>
    <w:unhideWhenUsed/>
    <w:rsid w:val="00CA2EBE"/>
    <w:rPr>
      <w:color w:val="954F72"/>
      <w:u w:val="single"/>
    </w:rPr>
  </w:style>
  <w:style w:type="table" w:styleId="Mriekatabuky">
    <w:name w:val="Table Grid"/>
    <w:basedOn w:val="Normlnatabuka"/>
    <w:uiPriority w:val="59"/>
    <w:rsid w:val="00DE191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0" w:type="dxa"/>
        <w:right w:w="0" w:type="dxa"/>
      </w:tblCellMar>
    </w:tblPr>
  </w:style>
  <w:style w:type="numbering" w:customStyle="1" w:styleId="WWNum2">
    <w:name w:val="WWNum2"/>
    <w:basedOn w:val="Bezzoznamu"/>
    <w:rsid w:val="00320B39"/>
    <w:pPr>
      <w:numPr>
        <w:numId w:val="40"/>
      </w:numPr>
    </w:pPr>
  </w:style>
  <w:style w:type="paragraph" w:styleId="Hlavika">
    <w:name w:val="header"/>
    <w:basedOn w:val="Normlny"/>
    <w:link w:val="HlavikaChar"/>
    <w:unhideWhenUsed/>
    <w:rsid w:val="00EF15CC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rsid w:val="00EF15CC"/>
  </w:style>
  <w:style w:type="paragraph" w:styleId="Pta">
    <w:name w:val="footer"/>
    <w:basedOn w:val="Normlny"/>
    <w:link w:val="PtaChar"/>
    <w:unhideWhenUsed/>
    <w:rsid w:val="00EF15CC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rsid w:val="00EF15CC"/>
  </w:style>
  <w:style w:type="numbering" w:customStyle="1" w:styleId="WWNum21">
    <w:name w:val="WWNum21"/>
    <w:basedOn w:val="Bezzoznamu"/>
    <w:rsid w:val="00106D5E"/>
    <w:pPr>
      <w:numPr>
        <w:numId w:val="41"/>
      </w:numPr>
    </w:pPr>
  </w:style>
  <w:style w:type="numbering" w:customStyle="1" w:styleId="WWNum211">
    <w:name w:val="WWNum211"/>
    <w:basedOn w:val="Bezzoznamu"/>
    <w:rsid w:val="001808E0"/>
  </w:style>
  <w:style w:type="paragraph" w:styleId="Textbubliny">
    <w:name w:val="Balloon Text"/>
    <w:basedOn w:val="Normlny"/>
    <w:link w:val="TextbublinyChar"/>
    <w:unhideWhenUsed/>
    <w:rsid w:val="00412B0A"/>
    <w:rPr>
      <w:rFonts w:ascii="Segoe UI" w:hAnsi="Segoe UI"/>
      <w:sz w:val="18"/>
      <w:szCs w:val="18"/>
      <w:lang w:val="x-none" w:eastAsia="x-none"/>
    </w:rPr>
  </w:style>
  <w:style w:type="character" w:customStyle="1" w:styleId="TextbublinyChar">
    <w:name w:val="Text bubliny Char"/>
    <w:link w:val="Textbubliny"/>
    <w:rsid w:val="00412B0A"/>
    <w:rPr>
      <w:rFonts w:ascii="Segoe UI" w:hAnsi="Segoe UI" w:cs="Segoe UI"/>
      <w:sz w:val="18"/>
      <w:szCs w:val="18"/>
    </w:rPr>
  </w:style>
  <w:style w:type="character" w:styleId="Nevyrieenzmienka">
    <w:name w:val="Unresolved Mention"/>
    <w:uiPriority w:val="99"/>
    <w:semiHidden/>
    <w:unhideWhenUsed/>
    <w:rsid w:val="00E025BE"/>
    <w:rPr>
      <w:color w:val="808080"/>
      <w:shd w:val="clear" w:color="auto" w:fill="E6E6E6"/>
    </w:rPr>
  </w:style>
  <w:style w:type="character" w:styleId="Odkaznakomentr">
    <w:name w:val="annotation reference"/>
    <w:uiPriority w:val="99"/>
    <w:semiHidden/>
    <w:unhideWhenUsed/>
    <w:rsid w:val="0059698D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59698D"/>
    <w:rPr>
      <w:rFonts w:ascii="Arial" w:hAnsi="Arial"/>
      <w:noProof/>
      <w:lang w:val="x-none" w:eastAsia="x-none"/>
    </w:rPr>
  </w:style>
  <w:style w:type="character" w:customStyle="1" w:styleId="TextkomentraChar">
    <w:name w:val="Text komentára Char"/>
    <w:link w:val="Textkomentra"/>
    <w:uiPriority w:val="99"/>
    <w:rsid w:val="0059698D"/>
    <w:rPr>
      <w:rFonts w:ascii="Arial" w:eastAsia="Times New Roman" w:hAnsi="Arial" w:cs="Times New Roman"/>
      <w:noProof/>
    </w:rPr>
  </w:style>
  <w:style w:type="numbering" w:customStyle="1" w:styleId="WWNum212">
    <w:name w:val="WWNum212"/>
    <w:basedOn w:val="Bezzoznamu"/>
    <w:rsid w:val="00BE7A15"/>
  </w:style>
  <w:style w:type="numbering" w:customStyle="1" w:styleId="WWNum213">
    <w:name w:val="WWNum213"/>
    <w:basedOn w:val="Bezzoznamu"/>
    <w:rsid w:val="00BE7A15"/>
    <w:pPr>
      <w:numPr>
        <w:numId w:val="1"/>
      </w:numPr>
    </w:pPr>
  </w:style>
  <w:style w:type="numbering" w:customStyle="1" w:styleId="WWNum214">
    <w:name w:val="WWNum214"/>
    <w:basedOn w:val="Bezzoznamu"/>
    <w:rsid w:val="00D80949"/>
  </w:style>
  <w:style w:type="numbering" w:customStyle="1" w:styleId="WWNum215">
    <w:name w:val="WWNum215"/>
    <w:basedOn w:val="Bezzoznamu"/>
    <w:rsid w:val="00247918"/>
    <w:pPr>
      <w:numPr>
        <w:numId w:val="3"/>
      </w:numPr>
    </w:p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C21F7A"/>
    <w:rPr>
      <w:b/>
      <w:bCs/>
    </w:rPr>
  </w:style>
  <w:style w:type="character" w:customStyle="1" w:styleId="PredmetkomentraChar">
    <w:name w:val="Predmet komentára Char"/>
    <w:link w:val="Predmetkomentra"/>
    <w:uiPriority w:val="99"/>
    <w:semiHidden/>
    <w:rsid w:val="00C21F7A"/>
    <w:rPr>
      <w:rFonts w:ascii="Arial" w:eastAsia="Times New Roman" w:hAnsi="Arial" w:cs="Times New Roman"/>
      <w:b/>
      <w:bCs/>
      <w:noProof/>
    </w:rPr>
  </w:style>
  <w:style w:type="paragraph" w:customStyle="1" w:styleId="msonormal0">
    <w:name w:val="msonormal"/>
    <w:basedOn w:val="Normlny"/>
    <w:rsid w:val="00BD2E59"/>
    <w:pPr>
      <w:spacing w:before="100" w:beforeAutospacing="1" w:after="100" w:afterAutospacing="1"/>
    </w:pPr>
  </w:style>
  <w:style w:type="paragraph" w:customStyle="1" w:styleId="font5">
    <w:name w:val="font5"/>
    <w:basedOn w:val="Normlny"/>
    <w:rsid w:val="00BD2E59"/>
    <w:pPr>
      <w:spacing w:before="100" w:beforeAutospacing="1" w:after="100" w:afterAutospacing="1"/>
    </w:pPr>
    <w:rPr>
      <w:rFonts w:cs="Calibri"/>
      <w:color w:val="000000"/>
      <w:sz w:val="18"/>
      <w:szCs w:val="18"/>
    </w:rPr>
  </w:style>
  <w:style w:type="paragraph" w:customStyle="1" w:styleId="font6">
    <w:name w:val="font6"/>
    <w:basedOn w:val="Normlny"/>
    <w:rsid w:val="00BD2E59"/>
    <w:pPr>
      <w:spacing w:before="100" w:beforeAutospacing="1" w:after="100" w:afterAutospacing="1"/>
    </w:pPr>
    <w:rPr>
      <w:rFonts w:ascii="Symbol" w:hAnsi="Symbol"/>
      <w:color w:val="000000"/>
      <w:sz w:val="18"/>
      <w:szCs w:val="18"/>
    </w:rPr>
  </w:style>
  <w:style w:type="paragraph" w:customStyle="1" w:styleId="xl95">
    <w:name w:val="xl95"/>
    <w:basedOn w:val="Normlny"/>
    <w:rsid w:val="00BD2E5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Calibri"/>
      <w:b/>
      <w:bCs/>
      <w:color w:val="000000"/>
      <w:sz w:val="18"/>
      <w:szCs w:val="18"/>
    </w:rPr>
  </w:style>
  <w:style w:type="paragraph" w:customStyle="1" w:styleId="xl96">
    <w:name w:val="xl96"/>
    <w:basedOn w:val="Normlny"/>
    <w:rsid w:val="00BD2E5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Calibri"/>
      <w:b/>
      <w:bCs/>
      <w:color w:val="000000"/>
      <w:sz w:val="18"/>
      <w:szCs w:val="18"/>
    </w:rPr>
  </w:style>
  <w:style w:type="paragraph" w:customStyle="1" w:styleId="xl97">
    <w:name w:val="xl97"/>
    <w:basedOn w:val="Normlny"/>
    <w:rsid w:val="00BD2E59"/>
    <w:pPr>
      <w:spacing w:before="100" w:beforeAutospacing="1" w:after="100" w:afterAutospacing="1"/>
      <w:jc w:val="center"/>
      <w:textAlignment w:val="center"/>
    </w:pPr>
    <w:rPr>
      <w:rFonts w:cs="Calibri"/>
      <w:sz w:val="18"/>
      <w:szCs w:val="18"/>
    </w:rPr>
  </w:style>
  <w:style w:type="paragraph" w:customStyle="1" w:styleId="xl98">
    <w:name w:val="xl98"/>
    <w:basedOn w:val="Normlny"/>
    <w:rsid w:val="00BD2E5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Calibri"/>
      <w:sz w:val="18"/>
      <w:szCs w:val="18"/>
    </w:rPr>
  </w:style>
  <w:style w:type="paragraph" w:customStyle="1" w:styleId="xl99">
    <w:name w:val="xl99"/>
    <w:basedOn w:val="Normlny"/>
    <w:rsid w:val="00BD2E5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Calibri"/>
      <w:sz w:val="18"/>
      <w:szCs w:val="18"/>
    </w:rPr>
  </w:style>
  <w:style w:type="paragraph" w:customStyle="1" w:styleId="xl100">
    <w:name w:val="xl100"/>
    <w:basedOn w:val="Normlny"/>
    <w:rsid w:val="00BD2E5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Calibri"/>
      <w:sz w:val="18"/>
      <w:szCs w:val="18"/>
    </w:rPr>
  </w:style>
  <w:style w:type="paragraph" w:customStyle="1" w:styleId="xl101">
    <w:name w:val="xl101"/>
    <w:basedOn w:val="Normlny"/>
    <w:rsid w:val="00BD2E59"/>
    <w:pPr>
      <w:spacing w:before="100" w:beforeAutospacing="1" w:after="100" w:afterAutospacing="1"/>
      <w:jc w:val="center"/>
      <w:textAlignment w:val="center"/>
    </w:pPr>
    <w:rPr>
      <w:rFonts w:cs="Calibri"/>
      <w:sz w:val="18"/>
      <w:szCs w:val="18"/>
    </w:rPr>
  </w:style>
  <w:style w:type="paragraph" w:customStyle="1" w:styleId="xl102">
    <w:name w:val="xl102"/>
    <w:basedOn w:val="Normlny"/>
    <w:rsid w:val="00BD2E5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cs="Calibri"/>
      <w:sz w:val="18"/>
      <w:szCs w:val="18"/>
    </w:rPr>
  </w:style>
  <w:style w:type="paragraph" w:customStyle="1" w:styleId="xl103">
    <w:name w:val="xl103"/>
    <w:basedOn w:val="Normlny"/>
    <w:rsid w:val="00BD2E5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cs="Calibri"/>
      <w:sz w:val="18"/>
      <w:szCs w:val="18"/>
    </w:rPr>
  </w:style>
  <w:style w:type="paragraph" w:customStyle="1" w:styleId="xl104">
    <w:name w:val="xl104"/>
    <w:basedOn w:val="Normlny"/>
    <w:rsid w:val="00BD2E59"/>
    <w:pPr>
      <w:spacing w:before="100" w:beforeAutospacing="1" w:after="100" w:afterAutospacing="1"/>
      <w:textAlignment w:val="center"/>
    </w:pPr>
    <w:rPr>
      <w:rFonts w:cs="Calibri"/>
      <w:sz w:val="18"/>
      <w:szCs w:val="18"/>
    </w:rPr>
  </w:style>
  <w:style w:type="paragraph" w:customStyle="1" w:styleId="xl105">
    <w:name w:val="xl105"/>
    <w:basedOn w:val="Normlny"/>
    <w:rsid w:val="00BD2E5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Calibri"/>
      <w:sz w:val="18"/>
      <w:szCs w:val="18"/>
    </w:rPr>
  </w:style>
  <w:style w:type="paragraph" w:customStyle="1" w:styleId="xl106">
    <w:name w:val="xl106"/>
    <w:basedOn w:val="Normlny"/>
    <w:rsid w:val="00BD2E59"/>
    <w:pPr>
      <w:spacing w:before="100" w:beforeAutospacing="1" w:after="100" w:afterAutospacing="1"/>
      <w:jc w:val="center"/>
      <w:textAlignment w:val="center"/>
    </w:pPr>
    <w:rPr>
      <w:rFonts w:cs="Calibri"/>
      <w:sz w:val="18"/>
      <w:szCs w:val="18"/>
    </w:rPr>
  </w:style>
  <w:style w:type="paragraph" w:customStyle="1" w:styleId="xl107">
    <w:name w:val="xl107"/>
    <w:basedOn w:val="Normlny"/>
    <w:rsid w:val="00BD2E59"/>
    <w:pPr>
      <w:spacing w:before="100" w:beforeAutospacing="1" w:after="100" w:afterAutospacing="1"/>
      <w:textAlignment w:val="center"/>
    </w:pPr>
    <w:rPr>
      <w:rFonts w:cs="Calibri"/>
      <w:sz w:val="18"/>
      <w:szCs w:val="18"/>
    </w:rPr>
  </w:style>
  <w:style w:type="paragraph" w:customStyle="1" w:styleId="xl108">
    <w:name w:val="xl108"/>
    <w:basedOn w:val="Normlny"/>
    <w:rsid w:val="00BD2E5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cs="Calibri"/>
      <w:b/>
      <w:bCs/>
      <w:color w:val="000000"/>
      <w:sz w:val="18"/>
      <w:szCs w:val="18"/>
    </w:rPr>
  </w:style>
  <w:style w:type="paragraph" w:customStyle="1" w:styleId="xl109">
    <w:name w:val="xl109"/>
    <w:basedOn w:val="Normlny"/>
    <w:rsid w:val="00BD2E5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cs="Calibri"/>
      <w:sz w:val="18"/>
      <w:szCs w:val="18"/>
    </w:rPr>
  </w:style>
  <w:style w:type="paragraph" w:customStyle="1" w:styleId="xl110">
    <w:name w:val="xl110"/>
    <w:basedOn w:val="Normlny"/>
    <w:rsid w:val="00BD2E5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cs="Calibri"/>
      <w:sz w:val="18"/>
      <w:szCs w:val="18"/>
    </w:rPr>
  </w:style>
  <w:style w:type="paragraph" w:customStyle="1" w:styleId="xl111">
    <w:name w:val="xl111"/>
    <w:basedOn w:val="Normlny"/>
    <w:rsid w:val="00BD2E59"/>
    <w:pPr>
      <w:spacing w:before="100" w:beforeAutospacing="1" w:after="100" w:afterAutospacing="1"/>
      <w:jc w:val="center"/>
      <w:textAlignment w:val="center"/>
    </w:pPr>
    <w:rPr>
      <w:rFonts w:cs="Calibri"/>
      <w:color w:val="FF0000"/>
      <w:sz w:val="18"/>
      <w:szCs w:val="18"/>
    </w:rPr>
  </w:style>
  <w:style w:type="paragraph" w:customStyle="1" w:styleId="xl112">
    <w:name w:val="xl112"/>
    <w:basedOn w:val="Normlny"/>
    <w:rsid w:val="00BD2E5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Calibri"/>
      <w:sz w:val="18"/>
      <w:szCs w:val="18"/>
    </w:rPr>
  </w:style>
  <w:style w:type="paragraph" w:customStyle="1" w:styleId="xl113">
    <w:name w:val="xl113"/>
    <w:basedOn w:val="Normlny"/>
    <w:rsid w:val="00BD2E59"/>
    <w:pPr>
      <w:shd w:val="clear" w:color="000000" w:fill="FFFF00"/>
      <w:spacing w:before="100" w:beforeAutospacing="1" w:after="100" w:afterAutospacing="1"/>
      <w:jc w:val="center"/>
      <w:textAlignment w:val="center"/>
    </w:pPr>
    <w:rPr>
      <w:rFonts w:cs="Calibri"/>
      <w:color w:val="FF0000"/>
      <w:sz w:val="18"/>
      <w:szCs w:val="18"/>
    </w:rPr>
  </w:style>
  <w:style w:type="paragraph" w:customStyle="1" w:styleId="xl114">
    <w:name w:val="xl114"/>
    <w:basedOn w:val="Normlny"/>
    <w:rsid w:val="00BD2E5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Calibri"/>
      <w:sz w:val="18"/>
      <w:szCs w:val="18"/>
    </w:rPr>
  </w:style>
  <w:style w:type="paragraph" w:customStyle="1" w:styleId="xl115">
    <w:name w:val="xl115"/>
    <w:basedOn w:val="Normlny"/>
    <w:rsid w:val="00BD2E5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Calibri"/>
      <w:sz w:val="18"/>
      <w:szCs w:val="18"/>
    </w:rPr>
  </w:style>
  <w:style w:type="paragraph" w:customStyle="1" w:styleId="xl116">
    <w:name w:val="xl116"/>
    <w:basedOn w:val="Normlny"/>
    <w:rsid w:val="00BD2E5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Calibri"/>
      <w:sz w:val="18"/>
      <w:szCs w:val="18"/>
    </w:rPr>
  </w:style>
  <w:style w:type="paragraph" w:customStyle="1" w:styleId="xl117">
    <w:name w:val="xl117"/>
    <w:basedOn w:val="Normlny"/>
    <w:rsid w:val="00BD2E5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sz w:val="18"/>
      <w:szCs w:val="18"/>
    </w:rPr>
  </w:style>
  <w:style w:type="paragraph" w:customStyle="1" w:styleId="xl118">
    <w:name w:val="xl118"/>
    <w:basedOn w:val="Normlny"/>
    <w:rsid w:val="00BD2E5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Calibri"/>
      <w:sz w:val="18"/>
      <w:szCs w:val="18"/>
    </w:rPr>
  </w:style>
  <w:style w:type="paragraph" w:customStyle="1" w:styleId="xl119">
    <w:name w:val="xl119"/>
    <w:basedOn w:val="Normlny"/>
    <w:rsid w:val="00BD2E5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Calibri"/>
      <w:b/>
      <w:bCs/>
      <w:sz w:val="18"/>
      <w:szCs w:val="18"/>
    </w:rPr>
  </w:style>
  <w:style w:type="paragraph" w:customStyle="1" w:styleId="font7">
    <w:name w:val="font7"/>
    <w:basedOn w:val="Normlny"/>
    <w:rsid w:val="00A1750F"/>
    <w:pPr>
      <w:spacing w:before="100" w:beforeAutospacing="1" w:after="100" w:afterAutospacing="1"/>
    </w:pPr>
    <w:rPr>
      <w:color w:val="FF0000"/>
      <w:sz w:val="18"/>
      <w:szCs w:val="18"/>
    </w:rPr>
  </w:style>
  <w:style w:type="paragraph" w:customStyle="1" w:styleId="xl120">
    <w:name w:val="xl120"/>
    <w:basedOn w:val="Normlny"/>
    <w:rsid w:val="00197D20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Calibri"/>
      <w:sz w:val="18"/>
      <w:szCs w:val="18"/>
    </w:rPr>
  </w:style>
  <w:style w:type="paragraph" w:customStyle="1" w:styleId="xl121">
    <w:name w:val="xl121"/>
    <w:basedOn w:val="Normlny"/>
    <w:rsid w:val="001D6EC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Calibri"/>
      <w:sz w:val="18"/>
      <w:szCs w:val="18"/>
    </w:rPr>
  </w:style>
  <w:style w:type="paragraph" w:customStyle="1" w:styleId="xl122">
    <w:name w:val="xl122"/>
    <w:basedOn w:val="Normlny"/>
    <w:rsid w:val="001D6EC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Calibri"/>
      <w:sz w:val="18"/>
      <w:szCs w:val="18"/>
    </w:rPr>
  </w:style>
  <w:style w:type="paragraph" w:customStyle="1" w:styleId="xl123">
    <w:name w:val="xl123"/>
    <w:basedOn w:val="Normlny"/>
    <w:rsid w:val="001D6EC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Calibri"/>
      <w:sz w:val="18"/>
      <w:szCs w:val="18"/>
    </w:rPr>
  </w:style>
  <w:style w:type="paragraph" w:customStyle="1" w:styleId="xl124">
    <w:name w:val="xl124"/>
    <w:basedOn w:val="Normlny"/>
    <w:rsid w:val="001D6EC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Calibri"/>
      <w:b/>
      <w:bCs/>
      <w:color w:val="000000"/>
      <w:sz w:val="18"/>
      <w:szCs w:val="18"/>
    </w:rPr>
  </w:style>
  <w:style w:type="character" w:customStyle="1" w:styleId="Nadpis1Char">
    <w:name w:val="Nadpis 1 Char"/>
    <w:basedOn w:val="Predvolenpsmoodseku"/>
    <w:link w:val="Nadpis1"/>
    <w:rsid w:val="00707C9A"/>
    <w:rPr>
      <w:rFonts w:ascii="Times New Roman" w:eastAsia="Times New Roman" w:hAnsi="Times New Roman" w:cs="Times New Roman"/>
      <w:sz w:val="24"/>
      <w:szCs w:val="24"/>
      <w:lang w:eastAsia="ar-SA"/>
    </w:rPr>
  </w:style>
  <w:style w:type="character" w:customStyle="1" w:styleId="Nadpis2Char">
    <w:name w:val="Nadpis 2 Char"/>
    <w:basedOn w:val="Predvolenpsmoodseku"/>
    <w:link w:val="Nadpis2"/>
    <w:rsid w:val="00707C9A"/>
    <w:rPr>
      <w:rFonts w:ascii="Times New Roman" w:eastAsia="Times New Roman" w:hAnsi="Times New Roman" w:cs="Times New Roman"/>
      <w:b/>
      <w:sz w:val="24"/>
      <w:szCs w:val="24"/>
      <w:lang w:eastAsia="ar-SA"/>
    </w:rPr>
  </w:style>
  <w:style w:type="character" w:customStyle="1" w:styleId="Nadpis3Char">
    <w:name w:val="Nadpis 3 Char"/>
    <w:basedOn w:val="Predvolenpsmoodseku"/>
    <w:link w:val="Nadpis3"/>
    <w:uiPriority w:val="9"/>
    <w:semiHidden/>
    <w:rsid w:val="00707C9A"/>
    <w:rPr>
      <w:rFonts w:ascii="Calibri Light" w:eastAsia="Times New Roman" w:hAnsi="Calibri Light" w:cs="Times New Roman"/>
      <w:b/>
      <w:bCs/>
      <w:sz w:val="26"/>
      <w:szCs w:val="26"/>
      <w:lang w:eastAsia="ar-SA"/>
    </w:rPr>
  </w:style>
  <w:style w:type="numbering" w:customStyle="1" w:styleId="Bezzoznamu1">
    <w:name w:val="Bez zoznamu1"/>
    <w:next w:val="Bezzoznamu"/>
    <w:uiPriority w:val="99"/>
    <w:semiHidden/>
    <w:unhideWhenUsed/>
    <w:rsid w:val="00707C9A"/>
  </w:style>
  <w:style w:type="character" w:customStyle="1" w:styleId="Absatz-Standardschriftart">
    <w:name w:val="Absatz-Standardschriftart"/>
    <w:rsid w:val="00707C9A"/>
  </w:style>
  <w:style w:type="character" w:customStyle="1" w:styleId="WW-Absatz-Standardschriftart">
    <w:name w:val="WW-Absatz-Standardschriftart"/>
    <w:rsid w:val="00707C9A"/>
  </w:style>
  <w:style w:type="character" w:customStyle="1" w:styleId="WW8Num2z0">
    <w:name w:val="WW8Num2z0"/>
    <w:rsid w:val="00707C9A"/>
    <w:rPr>
      <w:rFonts w:ascii="Symbol" w:hAnsi="Symbol"/>
    </w:rPr>
  </w:style>
  <w:style w:type="character" w:customStyle="1" w:styleId="WW8Num2z1">
    <w:name w:val="WW8Num2z1"/>
    <w:rsid w:val="00707C9A"/>
    <w:rPr>
      <w:rFonts w:ascii="Courier New" w:hAnsi="Courier New" w:cs="Courier New"/>
    </w:rPr>
  </w:style>
  <w:style w:type="character" w:customStyle="1" w:styleId="WW8Num2z2">
    <w:name w:val="WW8Num2z2"/>
    <w:rsid w:val="00707C9A"/>
    <w:rPr>
      <w:rFonts w:ascii="Wingdings" w:hAnsi="Wingdings"/>
    </w:rPr>
  </w:style>
  <w:style w:type="character" w:customStyle="1" w:styleId="WW8Num3z0">
    <w:name w:val="WW8Num3z0"/>
    <w:rsid w:val="00707C9A"/>
    <w:rPr>
      <w:rFonts w:ascii="Symbol" w:hAnsi="Symbol"/>
    </w:rPr>
  </w:style>
  <w:style w:type="character" w:customStyle="1" w:styleId="WW8Num3z1">
    <w:name w:val="WW8Num3z1"/>
    <w:rsid w:val="00707C9A"/>
    <w:rPr>
      <w:rFonts w:ascii="Courier New" w:hAnsi="Courier New" w:cs="Courier New"/>
    </w:rPr>
  </w:style>
  <w:style w:type="character" w:customStyle="1" w:styleId="WW8Num3z2">
    <w:name w:val="WW8Num3z2"/>
    <w:rsid w:val="00707C9A"/>
    <w:rPr>
      <w:rFonts w:ascii="Wingdings" w:hAnsi="Wingdings"/>
    </w:rPr>
  </w:style>
  <w:style w:type="character" w:customStyle="1" w:styleId="WW8Num4z0">
    <w:name w:val="WW8Num4z0"/>
    <w:rsid w:val="00707C9A"/>
    <w:rPr>
      <w:rFonts w:ascii="Symbol" w:hAnsi="Symbol"/>
    </w:rPr>
  </w:style>
  <w:style w:type="character" w:customStyle="1" w:styleId="WW8Num4z1">
    <w:name w:val="WW8Num4z1"/>
    <w:rsid w:val="00707C9A"/>
    <w:rPr>
      <w:rFonts w:ascii="Courier New" w:hAnsi="Courier New" w:cs="Courier New"/>
    </w:rPr>
  </w:style>
  <w:style w:type="character" w:customStyle="1" w:styleId="WW8Num4z2">
    <w:name w:val="WW8Num4z2"/>
    <w:rsid w:val="00707C9A"/>
    <w:rPr>
      <w:rFonts w:ascii="Wingdings" w:hAnsi="Wingdings"/>
    </w:rPr>
  </w:style>
  <w:style w:type="character" w:customStyle="1" w:styleId="WW8Num5z0">
    <w:name w:val="WW8Num5z0"/>
    <w:rsid w:val="00707C9A"/>
    <w:rPr>
      <w:rFonts w:ascii="Symbol" w:hAnsi="Symbol"/>
    </w:rPr>
  </w:style>
  <w:style w:type="character" w:customStyle="1" w:styleId="WW8Num5z1">
    <w:name w:val="WW8Num5z1"/>
    <w:rsid w:val="00707C9A"/>
    <w:rPr>
      <w:rFonts w:ascii="Courier New" w:hAnsi="Courier New" w:cs="Courier New"/>
    </w:rPr>
  </w:style>
  <w:style w:type="character" w:customStyle="1" w:styleId="WW8Num5z2">
    <w:name w:val="WW8Num5z2"/>
    <w:rsid w:val="00707C9A"/>
    <w:rPr>
      <w:rFonts w:ascii="Wingdings" w:hAnsi="Wingdings"/>
    </w:rPr>
  </w:style>
  <w:style w:type="character" w:customStyle="1" w:styleId="WW8Num6z0">
    <w:name w:val="WW8Num6z0"/>
    <w:rsid w:val="00707C9A"/>
    <w:rPr>
      <w:rFonts w:ascii="Symbol" w:hAnsi="Symbol"/>
    </w:rPr>
  </w:style>
  <w:style w:type="character" w:customStyle="1" w:styleId="WW8Num6z1">
    <w:name w:val="WW8Num6z1"/>
    <w:rsid w:val="00707C9A"/>
    <w:rPr>
      <w:rFonts w:ascii="Courier New" w:hAnsi="Courier New" w:cs="Courier New"/>
    </w:rPr>
  </w:style>
  <w:style w:type="character" w:customStyle="1" w:styleId="WW8Num6z2">
    <w:name w:val="WW8Num6z2"/>
    <w:rsid w:val="00707C9A"/>
    <w:rPr>
      <w:rFonts w:ascii="Wingdings" w:hAnsi="Wingdings"/>
    </w:rPr>
  </w:style>
  <w:style w:type="character" w:customStyle="1" w:styleId="WW8Num7z0">
    <w:name w:val="WW8Num7z0"/>
    <w:rsid w:val="00707C9A"/>
    <w:rPr>
      <w:rFonts w:ascii="Symbol" w:hAnsi="Symbol"/>
    </w:rPr>
  </w:style>
  <w:style w:type="character" w:customStyle="1" w:styleId="WW8Num7z1">
    <w:name w:val="WW8Num7z1"/>
    <w:rsid w:val="00707C9A"/>
    <w:rPr>
      <w:rFonts w:ascii="Courier New" w:hAnsi="Courier New" w:cs="Courier New"/>
    </w:rPr>
  </w:style>
  <w:style w:type="character" w:customStyle="1" w:styleId="WW8Num7z2">
    <w:name w:val="WW8Num7z2"/>
    <w:rsid w:val="00707C9A"/>
    <w:rPr>
      <w:rFonts w:ascii="Wingdings" w:hAnsi="Wingdings"/>
    </w:rPr>
  </w:style>
  <w:style w:type="character" w:customStyle="1" w:styleId="WW8Num8z0">
    <w:name w:val="WW8Num8z0"/>
    <w:rsid w:val="00707C9A"/>
    <w:rPr>
      <w:rFonts w:ascii="Symbol" w:hAnsi="Symbol"/>
    </w:rPr>
  </w:style>
  <w:style w:type="character" w:customStyle="1" w:styleId="WW8Num8z1">
    <w:name w:val="WW8Num8z1"/>
    <w:rsid w:val="00707C9A"/>
    <w:rPr>
      <w:rFonts w:ascii="Courier New" w:hAnsi="Courier New" w:cs="Courier New"/>
    </w:rPr>
  </w:style>
  <w:style w:type="character" w:customStyle="1" w:styleId="WW8Num8z2">
    <w:name w:val="WW8Num8z2"/>
    <w:rsid w:val="00707C9A"/>
    <w:rPr>
      <w:rFonts w:ascii="Wingdings" w:hAnsi="Wingdings"/>
    </w:rPr>
  </w:style>
  <w:style w:type="character" w:customStyle="1" w:styleId="WW8Num9z0">
    <w:name w:val="WW8Num9z0"/>
    <w:rsid w:val="00707C9A"/>
    <w:rPr>
      <w:rFonts w:ascii="Symbol" w:hAnsi="Symbol"/>
    </w:rPr>
  </w:style>
  <w:style w:type="character" w:customStyle="1" w:styleId="WW8Num9z1">
    <w:name w:val="WW8Num9z1"/>
    <w:rsid w:val="00707C9A"/>
    <w:rPr>
      <w:rFonts w:ascii="Courier New" w:hAnsi="Courier New" w:cs="Courier New"/>
    </w:rPr>
  </w:style>
  <w:style w:type="character" w:customStyle="1" w:styleId="WW8Num9z2">
    <w:name w:val="WW8Num9z2"/>
    <w:rsid w:val="00707C9A"/>
    <w:rPr>
      <w:rFonts w:ascii="Wingdings" w:hAnsi="Wingdings"/>
    </w:rPr>
  </w:style>
  <w:style w:type="character" w:customStyle="1" w:styleId="WW8Num10z0">
    <w:name w:val="WW8Num10z0"/>
    <w:rsid w:val="00707C9A"/>
    <w:rPr>
      <w:rFonts w:ascii="Symbol" w:hAnsi="Symbol"/>
    </w:rPr>
  </w:style>
  <w:style w:type="character" w:customStyle="1" w:styleId="WW8Num10z1">
    <w:name w:val="WW8Num10z1"/>
    <w:rsid w:val="00707C9A"/>
    <w:rPr>
      <w:rFonts w:ascii="Courier New" w:hAnsi="Courier New" w:cs="Courier New"/>
    </w:rPr>
  </w:style>
  <w:style w:type="character" w:customStyle="1" w:styleId="WW8Num10z2">
    <w:name w:val="WW8Num10z2"/>
    <w:rsid w:val="00707C9A"/>
    <w:rPr>
      <w:rFonts w:ascii="Wingdings" w:hAnsi="Wingdings"/>
    </w:rPr>
  </w:style>
  <w:style w:type="character" w:customStyle="1" w:styleId="WW8Num11z0">
    <w:name w:val="WW8Num11z0"/>
    <w:rsid w:val="00707C9A"/>
    <w:rPr>
      <w:rFonts w:ascii="Symbol" w:hAnsi="Symbol"/>
    </w:rPr>
  </w:style>
  <w:style w:type="character" w:customStyle="1" w:styleId="WW8Num11z1">
    <w:name w:val="WW8Num11z1"/>
    <w:rsid w:val="00707C9A"/>
    <w:rPr>
      <w:rFonts w:ascii="Courier New" w:hAnsi="Courier New" w:cs="Courier New"/>
    </w:rPr>
  </w:style>
  <w:style w:type="character" w:customStyle="1" w:styleId="WW8Num11z2">
    <w:name w:val="WW8Num11z2"/>
    <w:rsid w:val="00707C9A"/>
    <w:rPr>
      <w:rFonts w:ascii="Wingdings" w:hAnsi="Wingdings"/>
    </w:rPr>
  </w:style>
  <w:style w:type="character" w:customStyle="1" w:styleId="WW8Num12z0">
    <w:name w:val="WW8Num12z0"/>
    <w:rsid w:val="00707C9A"/>
    <w:rPr>
      <w:rFonts w:ascii="Times New Roman" w:eastAsia="Times New Roman" w:hAnsi="Times New Roman" w:cs="Times New Roman"/>
    </w:rPr>
  </w:style>
  <w:style w:type="character" w:customStyle="1" w:styleId="WW8Num12z1">
    <w:name w:val="WW8Num12z1"/>
    <w:rsid w:val="00707C9A"/>
    <w:rPr>
      <w:rFonts w:ascii="Courier New" w:hAnsi="Courier New" w:cs="Courier New"/>
    </w:rPr>
  </w:style>
  <w:style w:type="character" w:customStyle="1" w:styleId="WW8Num12z2">
    <w:name w:val="WW8Num12z2"/>
    <w:rsid w:val="00707C9A"/>
    <w:rPr>
      <w:rFonts w:ascii="Wingdings" w:hAnsi="Wingdings"/>
    </w:rPr>
  </w:style>
  <w:style w:type="character" w:customStyle="1" w:styleId="WW8Num12z3">
    <w:name w:val="WW8Num12z3"/>
    <w:rsid w:val="00707C9A"/>
    <w:rPr>
      <w:rFonts w:ascii="Symbol" w:hAnsi="Symbol"/>
    </w:rPr>
  </w:style>
  <w:style w:type="character" w:customStyle="1" w:styleId="WW8Num13z0">
    <w:name w:val="WW8Num13z0"/>
    <w:rsid w:val="00707C9A"/>
    <w:rPr>
      <w:rFonts w:ascii="Symbol" w:hAnsi="Symbol"/>
    </w:rPr>
  </w:style>
  <w:style w:type="character" w:customStyle="1" w:styleId="WW8Num13z1">
    <w:name w:val="WW8Num13z1"/>
    <w:rsid w:val="00707C9A"/>
    <w:rPr>
      <w:rFonts w:ascii="Courier New" w:hAnsi="Courier New" w:cs="Courier New"/>
    </w:rPr>
  </w:style>
  <w:style w:type="character" w:customStyle="1" w:styleId="WW8Num13z2">
    <w:name w:val="WW8Num13z2"/>
    <w:rsid w:val="00707C9A"/>
    <w:rPr>
      <w:rFonts w:ascii="Wingdings" w:hAnsi="Wingdings"/>
    </w:rPr>
  </w:style>
  <w:style w:type="character" w:customStyle="1" w:styleId="Standardnpsmoodstavce">
    <w:name w:val="Standardní písmo odstavce"/>
    <w:rsid w:val="00707C9A"/>
  </w:style>
  <w:style w:type="character" w:customStyle="1" w:styleId="WW-Absatz-Standardschriftart1">
    <w:name w:val="WW-Absatz-Standardschriftart1"/>
    <w:rsid w:val="00707C9A"/>
  </w:style>
  <w:style w:type="character" w:customStyle="1" w:styleId="WW-Absatz-Standardschriftart11">
    <w:name w:val="WW-Absatz-Standardschriftart11"/>
    <w:rsid w:val="00707C9A"/>
  </w:style>
  <w:style w:type="character" w:customStyle="1" w:styleId="WW-Standardnpsmoodstavce">
    <w:name w:val="WW-Standardní písmo odstavce"/>
    <w:rsid w:val="00707C9A"/>
  </w:style>
  <w:style w:type="character" w:customStyle="1" w:styleId="CharChar3">
    <w:name w:val="Char Char3"/>
    <w:rsid w:val="00707C9A"/>
    <w:rPr>
      <w:lang w:val="cs-CZ"/>
    </w:rPr>
  </w:style>
  <w:style w:type="character" w:customStyle="1" w:styleId="CharChar2">
    <w:name w:val="Char Char2"/>
    <w:rsid w:val="00707C9A"/>
    <w:rPr>
      <w:lang w:val="cs-CZ"/>
    </w:rPr>
  </w:style>
  <w:style w:type="character" w:customStyle="1" w:styleId="CharChar1">
    <w:name w:val="Char Char1"/>
    <w:rsid w:val="00707C9A"/>
    <w:rPr>
      <w:rFonts w:ascii="Tahoma" w:hAnsi="Tahoma" w:cs="Tahoma"/>
      <w:sz w:val="16"/>
      <w:szCs w:val="16"/>
      <w:lang w:val="cs-CZ"/>
    </w:rPr>
  </w:style>
  <w:style w:type="character" w:customStyle="1" w:styleId="CharChar">
    <w:name w:val="Char Char"/>
    <w:rsid w:val="00707C9A"/>
    <w:rPr>
      <w:rFonts w:ascii="Tahoma" w:hAnsi="Tahoma" w:cs="Tahoma"/>
      <w:sz w:val="16"/>
      <w:szCs w:val="16"/>
      <w:lang w:val="cs-CZ"/>
    </w:rPr>
  </w:style>
  <w:style w:type="character" w:customStyle="1" w:styleId="CharChar4">
    <w:name w:val="Char Char4"/>
    <w:rsid w:val="00707C9A"/>
    <w:rPr>
      <w:b/>
      <w:sz w:val="24"/>
      <w:lang w:val="sk-SK" w:eastAsia="ar-SA" w:bidi="ar-SA"/>
    </w:rPr>
  </w:style>
  <w:style w:type="paragraph" w:customStyle="1" w:styleId="Nadpis">
    <w:name w:val="Nadpis"/>
    <w:basedOn w:val="Normlny"/>
    <w:next w:val="Zkladntext"/>
    <w:rsid w:val="00707C9A"/>
    <w:pPr>
      <w:keepNext/>
      <w:suppressAutoHyphens/>
      <w:spacing w:before="240" w:after="120"/>
      <w:jc w:val="both"/>
    </w:pPr>
    <w:rPr>
      <w:rFonts w:ascii="Arial" w:eastAsia="Lucida Sans Unicode" w:hAnsi="Arial" w:cs="Tahoma"/>
      <w:sz w:val="28"/>
      <w:szCs w:val="28"/>
      <w:lang w:eastAsia="ar-SA"/>
    </w:rPr>
  </w:style>
  <w:style w:type="paragraph" w:styleId="Zkladntext">
    <w:name w:val="Body Text"/>
    <w:basedOn w:val="Normlny"/>
    <w:link w:val="ZkladntextChar"/>
    <w:semiHidden/>
    <w:rsid w:val="00707C9A"/>
    <w:pPr>
      <w:suppressAutoHyphens/>
      <w:spacing w:after="120"/>
      <w:jc w:val="both"/>
    </w:pPr>
    <w:rPr>
      <w:lang w:eastAsia="ar-SA"/>
    </w:rPr>
  </w:style>
  <w:style w:type="character" w:customStyle="1" w:styleId="ZkladntextChar">
    <w:name w:val="Základný text Char"/>
    <w:basedOn w:val="Predvolenpsmoodseku"/>
    <w:link w:val="Zkladntext"/>
    <w:semiHidden/>
    <w:rsid w:val="00707C9A"/>
    <w:rPr>
      <w:rFonts w:ascii="Times New Roman" w:eastAsia="Times New Roman" w:hAnsi="Times New Roman" w:cs="Times New Roman"/>
      <w:lang w:eastAsia="ar-SA"/>
    </w:rPr>
  </w:style>
  <w:style w:type="paragraph" w:styleId="Zoznam">
    <w:name w:val="List"/>
    <w:basedOn w:val="Zkladntext"/>
    <w:semiHidden/>
    <w:rsid w:val="00707C9A"/>
    <w:rPr>
      <w:rFonts w:cs="Tahoma"/>
    </w:rPr>
  </w:style>
  <w:style w:type="paragraph" w:customStyle="1" w:styleId="Popisok">
    <w:name w:val="Popisok"/>
    <w:basedOn w:val="Normlny"/>
    <w:rsid w:val="00707C9A"/>
    <w:pPr>
      <w:suppressLineNumbers/>
      <w:suppressAutoHyphens/>
      <w:spacing w:before="120" w:after="120"/>
      <w:jc w:val="both"/>
    </w:pPr>
    <w:rPr>
      <w:rFonts w:cs="Tahoma"/>
      <w:i/>
      <w:iCs/>
      <w:lang w:eastAsia="ar-SA"/>
    </w:rPr>
  </w:style>
  <w:style w:type="paragraph" w:customStyle="1" w:styleId="Index">
    <w:name w:val="Index"/>
    <w:basedOn w:val="Normlny"/>
    <w:rsid w:val="00707C9A"/>
    <w:pPr>
      <w:suppressLineNumbers/>
      <w:suppressAutoHyphens/>
      <w:jc w:val="both"/>
    </w:pPr>
    <w:rPr>
      <w:rFonts w:cs="Tahoma"/>
      <w:lang w:eastAsia="ar-SA"/>
    </w:rPr>
  </w:style>
  <w:style w:type="paragraph" w:customStyle="1" w:styleId="Obsah">
    <w:name w:val="Obsah"/>
    <w:basedOn w:val="Normlny"/>
    <w:rsid w:val="00707C9A"/>
    <w:pPr>
      <w:suppressLineNumbers/>
      <w:suppressAutoHyphens/>
      <w:jc w:val="both"/>
    </w:pPr>
    <w:rPr>
      <w:rFonts w:cs="Tahoma"/>
      <w:lang w:eastAsia="ar-SA"/>
    </w:rPr>
  </w:style>
  <w:style w:type="paragraph" w:customStyle="1" w:styleId="WW-Popisok">
    <w:name w:val="WW-Popisok"/>
    <w:basedOn w:val="Normlny"/>
    <w:rsid w:val="00707C9A"/>
    <w:pPr>
      <w:suppressLineNumbers/>
      <w:suppressAutoHyphens/>
      <w:spacing w:before="120" w:after="120"/>
      <w:jc w:val="both"/>
    </w:pPr>
    <w:rPr>
      <w:rFonts w:cs="Tahoma"/>
      <w:i/>
      <w:iCs/>
      <w:lang w:eastAsia="ar-SA"/>
    </w:rPr>
  </w:style>
  <w:style w:type="paragraph" w:customStyle="1" w:styleId="WW-Obsah">
    <w:name w:val="WW-Obsah"/>
    <w:basedOn w:val="Normlny"/>
    <w:rsid w:val="00707C9A"/>
    <w:pPr>
      <w:suppressLineNumbers/>
      <w:suppressAutoHyphens/>
      <w:jc w:val="both"/>
    </w:pPr>
    <w:rPr>
      <w:rFonts w:cs="Tahoma"/>
      <w:lang w:eastAsia="ar-SA"/>
    </w:rPr>
  </w:style>
  <w:style w:type="paragraph" w:customStyle="1" w:styleId="WW-Nadpis">
    <w:name w:val="WW-Nadpis"/>
    <w:basedOn w:val="Normlny"/>
    <w:next w:val="Zkladntext"/>
    <w:rsid w:val="00707C9A"/>
    <w:pPr>
      <w:keepNext/>
      <w:suppressAutoHyphens/>
      <w:spacing w:before="240" w:after="120"/>
      <w:jc w:val="both"/>
    </w:pPr>
    <w:rPr>
      <w:rFonts w:ascii="Arial" w:eastAsia="Lucida Sans Unicode" w:hAnsi="Arial" w:cs="Tahoma"/>
      <w:sz w:val="28"/>
      <w:szCs w:val="28"/>
      <w:lang w:eastAsia="ar-SA"/>
    </w:rPr>
  </w:style>
  <w:style w:type="paragraph" w:customStyle="1" w:styleId="WW-Popisok1">
    <w:name w:val="WW-Popisok1"/>
    <w:basedOn w:val="Normlny"/>
    <w:rsid w:val="00707C9A"/>
    <w:pPr>
      <w:suppressLineNumbers/>
      <w:suppressAutoHyphens/>
      <w:spacing w:before="120" w:after="120"/>
      <w:jc w:val="both"/>
    </w:pPr>
    <w:rPr>
      <w:rFonts w:cs="Tahoma"/>
      <w:i/>
      <w:iCs/>
      <w:lang w:eastAsia="ar-SA"/>
    </w:rPr>
  </w:style>
  <w:style w:type="paragraph" w:customStyle="1" w:styleId="WW-Obsah1">
    <w:name w:val="WW-Obsah1"/>
    <w:basedOn w:val="Normlny"/>
    <w:rsid w:val="00707C9A"/>
    <w:pPr>
      <w:suppressLineNumbers/>
      <w:suppressAutoHyphens/>
      <w:jc w:val="both"/>
    </w:pPr>
    <w:rPr>
      <w:rFonts w:cs="Tahoma"/>
      <w:lang w:eastAsia="ar-SA"/>
    </w:rPr>
  </w:style>
  <w:style w:type="paragraph" w:customStyle="1" w:styleId="WW-Nadpis1">
    <w:name w:val="WW-Nadpis1"/>
    <w:basedOn w:val="Normlny"/>
    <w:next w:val="Zkladntext"/>
    <w:rsid w:val="00707C9A"/>
    <w:pPr>
      <w:keepNext/>
      <w:suppressAutoHyphens/>
      <w:spacing w:before="240" w:after="120"/>
      <w:jc w:val="both"/>
    </w:pPr>
    <w:rPr>
      <w:rFonts w:ascii="Arial" w:eastAsia="Lucida Sans Unicode" w:hAnsi="Arial" w:cs="Tahoma"/>
      <w:sz w:val="28"/>
      <w:szCs w:val="28"/>
      <w:lang w:eastAsia="ar-SA"/>
    </w:rPr>
  </w:style>
  <w:style w:type="paragraph" w:styleId="Nzov">
    <w:name w:val="Title"/>
    <w:basedOn w:val="Normlny"/>
    <w:next w:val="Podtitul"/>
    <w:link w:val="NzovChar"/>
    <w:qFormat/>
    <w:rsid w:val="00707C9A"/>
    <w:pPr>
      <w:suppressAutoHyphens/>
      <w:jc w:val="center"/>
    </w:pPr>
    <w:rPr>
      <w:b/>
      <w:i/>
      <w:sz w:val="32"/>
      <w:lang w:eastAsia="ar-SA"/>
    </w:rPr>
  </w:style>
  <w:style w:type="character" w:customStyle="1" w:styleId="NzovChar">
    <w:name w:val="Názov Char"/>
    <w:basedOn w:val="Predvolenpsmoodseku"/>
    <w:link w:val="Nzov"/>
    <w:rsid w:val="00707C9A"/>
    <w:rPr>
      <w:rFonts w:ascii="Times New Roman" w:eastAsia="Times New Roman" w:hAnsi="Times New Roman" w:cs="Times New Roman"/>
      <w:b/>
      <w:i/>
      <w:sz w:val="32"/>
      <w:lang w:eastAsia="ar-SA"/>
    </w:rPr>
  </w:style>
  <w:style w:type="paragraph" w:styleId="Podtitul">
    <w:name w:val="Subtitle"/>
    <w:basedOn w:val="Normlny"/>
    <w:next w:val="Zkladntext"/>
    <w:link w:val="PodtitulChar"/>
    <w:qFormat/>
    <w:rsid w:val="00707C9A"/>
    <w:pPr>
      <w:suppressAutoHyphens/>
      <w:jc w:val="center"/>
    </w:pPr>
    <w:rPr>
      <w:b/>
      <w:lang w:eastAsia="ar-SA"/>
    </w:rPr>
  </w:style>
  <w:style w:type="character" w:customStyle="1" w:styleId="PodtitulChar">
    <w:name w:val="Podtitul Char"/>
    <w:basedOn w:val="Predvolenpsmoodseku"/>
    <w:link w:val="Podtitul"/>
    <w:rsid w:val="00707C9A"/>
    <w:rPr>
      <w:rFonts w:ascii="Times New Roman" w:eastAsia="Times New Roman" w:hAnsi="Times New Roman" w:cs="Times New Roman"/>
      <w:b/>
      <w:sz w:val="24"/>
      <w:lang w:eastAsia="ar-SA"/>
    </w:rPr>
  </w:style>
  <w:style w:type="paragraph" w:customStyle="1" w:styleId="WW-Odsadenieprvhoriadku">
    <w:name w:val="WW-Odsadenie prvého riadku"/>
    <w:basedOn w:val="Zkladntext"/>
    <w:rsid w:val="00707C9A"/>
    <w:pPr>
      <w:ind w:firstLine="283"/>
    </w:pPr>
  </w:style>
  <w:style w:type="paragraph" w:customStyle="1" w:styleId="Rozvrendokumentu">
    <w:name w:val="Rozvržení dokumentu"/>
    <w:basedOn w:val="Normlny"/>
    <w:rsid w:val="00707C9A"/>
    <w:pPr>
      <w:suppressAutoHyphens/>
      <w:jc w:val="both"/>
    </w:pPr>
    <w:rPr>
      <w:rFonts w:ascii="Tahoma" w:hAnsi="Tahoma" w:cs="Tahoma"/>
      <w:sz w:val="16"/>
      <w:szCs w:val="16"/>
      <w:lang w:eastAsia="ar-SA"/>
    </w:rPr>
  </w:style>
  <w:style w:type="paragraph" w:customStyle="1" w:styleId="Obsahtabuky">
    <w:name w:val="Obsah tabuľky"/>
    <w:basedOn w:val="Normlny"/>
    <w:rsid w:val="00707C9A"/>
    <w:pPr>
      <w:suppressLineNumbers/>
      <w:suppressAutoHyphens/>
      <w:jc w:val="both"/>
    </w:pPr>
    <w:rPr>
      <w:lang w:eastAsia="ar-SA"/>
    </w:rPr>
  </w:style>
  <w:style w:type="paragraph" w:customStyle="1" w:styleId="Nadpistabuky">
    <w:name w:val="Nadpis tabuľky"/>
    <w:basedOn w:val="Obsahtabuky"/>
    <w:rsid w:val="00707C9A"/>
    <w:pPr>
      <w:jc w:val="center"/>
    </w:pPr>
    <w:rPr>
      <w:b/>
      <w:bCs/>
    </w:rPr>
  </w:style>
  <w:style w:type="character" w:styleId="Intenzvnezvraznenie">
    <w:name w:val="Intense Emphasis"/>
    <w:uiPriority w:val="21"/>
    <w:qFormat/>
    <w:rsid w:val="00707C9A"/>
    <w:rPr>
      <w:b/>
      <w:bCs/>
      <w:i/>
      <w:iCs/>
      <w:color w:val="4F81BD"/>
    </w:rPr>
  </w:style>
  <w:style w:type="table" w:customStyle="1" w:styleId="Mriekatabuky1">
    <w:name w:val="Mriežka tabuľky1"/>
    <w:basedOn w:val="Normlnatabuka"/>
    <w:next w:val="Mriekatabuky"/>
    <w:uiPriority w:val="59"/>
    <w:rsid w:val="00707C9A"/>
    <w:rPr>
      <w:rFonts w:ascii="Times New Roman" w:eastAsia="Times New Roman" w:hAnsi="Times New Roman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riekatabuky11">
    <w:name w:val="Mriežka tabuľky11"/>
    <w:basedOn w:val="Normlnatabuka"/>
    <w:next w:val="Mriekatabuky"/>
    <w:uiPriority w:val="59"/>
    <w:rsid w:val="00707C9A"/>
    <w:rPr>
      <w:rFonts w:cs="Times New Roman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zia">
    <w:name w:val="Revision"/>
    <w:hidden/>
    <w:uiPriority w:val="99"/>
    <w:semiHidden/>
    <w:rsid w:val="00707C9A"/>
    <w:rPr>
      <w:rFonts w:ascii="Times New Roman" w:eastAsia="Times New Roman" w:hAnsi="Times New Roman" w:cs="Times New Roman"/>
      <w:lang w:val="cs-CZ" w:eastAsia="ar-SA"/>
    </w:rPr>
  </w:style>
  <w:style w:type="numbering" w:customStyle="1" w:styleId="Bezzoznamu2">
    <w:name w:val="Bez zoznamu2"/>
    <w:next w:val="Bezzoznamu"/>
    <w:uiPriority w:val="99"/>
    <w:semiHidden/>
    <w:unhideWhenUsed/>
    <w:rsid w:val="008E3AB8"/>
  </w:style>
  <w:style w:type="character" w:customStyle="1" w:styleId="CharChar30">
    <w:name w:val="Char Char3"/>
    <w:rsid w:val="008E3AB8"/>
    <w:rPr>
      <w:lang w:val="cs-CZ"/>
    </w:rPr>
  </w:style>
  <w:style w:type="character" w:customStyle="1" w:styleId="CharChar20">
    <w:name w:val="Char Char2"/>
    <w:rsid w:val="008E3AB8"/>
    <w:rPr>
      <w:lang w:val="cs-CZ"/>
    </w:rPr>
  </w:style>
  <w:style w:type="character" w:customStyle="1" w:styleId="CharChar10">
    <w:name w:val="Char Char1"/>
    <w:rsid w:val="008E3AB8"/>
    <w:rPr>
      <w:rFonts w:ascii="Tahoma" w:hAnsi="Tahoma" w:cs="Tahoma"/>
      <w:sz w:val="16"/>
      <w:szCs w:val="16"/>
      <w:lang w:val="cs-CZ"/>
    </w:rPr>
  </w:style>
  <w:style w:type="character" w:customStyle="1" w:styleId="CharChar0">
    <w:name w:val="Char Char"/>
    <w:rsid w:val="008E3AB8"/>
    <w:rPr>
      <w:rFonts w:ascii="Tahoma" w:hAnsi="Tahoma" w:cs="Tahoma"/>
      <w:sz w:val="16"/>
      <w:szCs w:val="16"/>
      <w:lang w:val="cs-CZ"/>
    </w:rPr>
  </w:style>
  <w:style w:type="character" w:customStyle="1" w:styleId="CharChar40">
    <w:name w:val="Char Char4"/>
    <w:rsid w:val="008E3AB8"/>
    <w:rPr>
      <w:b/>
      <w:sz w:val="24"/>
      <w:lang w:val="sk-SK" w:eastAsia="ar-SA" w:bidi="ar-SA"/>
    </w:rPr>
  </w:style>
  <w:style w:type="table" w:customStyle="1" w:styleId="Mriekatabuky2">
    <w:name w:val="Mriežka tabuľky2"/>
    <w:basedOn w:val="Normlnatabuka"/>
    <w:next w:val="Mriekatabuky"/>
    <w:uiPriority w:val="59"/>
    <w:rsid w:val="008E3AB8"/>
    <w:rPr>
      <w:rFonts w:ascii="Times New Roman" w:eastAsia="Times New Roman" w:hAnsi="Times New Roman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riekatabuky12">
    <w:name w:val="Mriežka tabuľky12"/>
    <w:basedOn w:val="Normlnatabuka"/>
    <w:next w:val="Mriekatabuky"/>
    <w:uiPriority w:val="59"/>
    <w:rsid w:val="008E3AB8"/>
    <w:rPr>
      <w:rFonts w:cs="Times New Roman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Bezzoznamu3">
    <w:name w:val="Bez zoznamu3"/>
    <w:next w:val="Bezzoznamu"/>
    <w:uiPriority w:val="99"/>
    <w:semiHidden/>
    <w:unhideWhenUsed/>
    <w:rsid w:val="00BC63AB"/>
  </w:style>
  <w:style w:type="table" w:customStyle="1" w:styleId="Mriekatabuky3">
    <w:name w:val="Mriežka tabuľky3"/>
    <w:basedOn w:val="Normlnatabuka"/>
    <w:next w:val="Mriekatabuky"/>
    <w:uiPriority w:val="59"/>
    <w:rsid w:val="00BC63AB"/>
    <w:rPr>
      <w:rFonts w:ascii="Times New Roman" w:eastAsia="Times New Roman" w:hAnsi="Times New Roman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riekatabuky13">
    <w:name w:val="Mriežka tabuľky13"/>
    <w:basedOn w:val="Normlnatabuka"/>
    <w:next w:val="Mriekatabuky"/>
    <w:uiPriority w:val="59"/>
    <w:rsid w:val="00BC63AB"/>
    <w:rPr>
      <w:rFonts w:cs="Times New Roman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riekatabuky4">
    <w:name w:val="Mriežka tabuľky4"/>
    <w:basedOn w:val="Normlnatabuka"/>
    <w:next w:val="Mriekatabuky"/>
    <w:uiPriority w:val="39"/>
    <w:rsid w:val="004255CA"/>
    <w:rPr>
      <w:rFonts w:cs="Times New Roman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8626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40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74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41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542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694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504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705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22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976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239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971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223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74FC3B1-8C27-4269-9616-9D32398000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76</Words>
  <Characters>439</Characters>
  <Application>Microsoft Office Word</Application>
  <DocSecurity>0</DocSecurity>
  <Lines>3</Lines>
  <Paragraphs>1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4</CharactersWithSpaces>
  <SharedDoc>false</SharedDoc>
  <HLinks>
    <vt:vector size="1056" baseType="variant">
      <vt:variant>
        <vt:i4>6946848</vt:i4>
      </vt:variant>
      <vt:variant>
        <vt:i4>525</vt:i4>
      </vt:variant>
      <vt:variant>
        <vt:i4>0</vt:i4>
      </vt:variant>
      <vt:variant>
        <vt:i4>5</vt:i4>
      </vt:variant>
      <vt:variant>
        <vt:lpwstr>http://www.inmm.sk/</vt:lpwstr>
      </vt:variant>
      <vt:variant>
        <vt:lpwstr/>
      </vt:variant>
      <vt:variant>
        <vt:i4>8126498</vt:i4>
      </vt:variant>
      <vt:variant>
        <vt:i4>522</vt:i4>
      </vt:variant>
      <vt:variant>
        <vt:i4>0</vt:i4>
      </vt:variant>
      <vt:variant>
        <vt:i4>5</vt:i4>
      </vt:variant>
      <vt:variant>
        <vt:lpwstr>http://www.uvo.gov.sk/</vt:lpwstr>
      </vt:variant>
      <vt:variant>
        <vt:lpwstr/>
      </vt:variant>
      <vt:variant>
        <vt:i4>6488124</vt:i4>
      </vt:variant>
      <vt:variant>
        <vt:i4>519</vt:i4>
      </vt:variant>
      <vt:variant>
        <vt:i4>0</vt:i4>
      </vt:variant>
      <vt:variant>
        <vt:i4>5</vt:i4>
      </vt:variant>
      <vt:variant>
        <vt:lpwstr>https://www.uvo.gov.sk/legislativametodika-dohlad/jednotny-europsky-dokument-pre-verejne-obstaravanie-553.html</vt:lpwstr>
      </vt:variant>
      <vt:variant>
        <vt:lpwstr/>
      </vt:variant>
      <vt:variant>
        <vt:i4>2424841</vt:i4>
      </vt:variant>
      <vt:variant>
        <vt:i4>516</vt:i4>
      </vt:variant>
      <vt:variant>
        <vt:i4>0</vt:i4>
      </vt:variant>
      <vt:variant>
        <vt:i4>5</vt:i4>
      </vt:variant>
      <vt:variant>
        <vt:lpwstr>mailto:pitonakova@inmm.sk</vt:lpwstr>
      </vt:variant>
      <vt:variant>
        <vt:lpwstr/>
      </vt:variant>
      <vt:variant>
        <vt:i4>2293804</vt:i4>
      </vt:variant>
      <vt:variant>
        <vt:i4>513</vt:i4>
      </vt:variant>
      <vt:variant>
        <vt:i4>0</vt:i4>
      </vt:variant>
      <vt:variant>
        <vt:i4>5</vt:i4>
      </vt:variant>
      <vt:variant>
        <vt:lpwstr>https://josephine.proebiz.com/</vt:lpwstr>
      </vt:variant>
      <vt:variant>
        <vt:lpwstr/>
      </vt:variant>
      <vt:variant>
        <vt:i4>2293804</vt:i4>
      </vt:variant>
      <vt:variant>
        <vt:i4>510</vt:i4>
      </vt:variant>
      <vt:variant>
        <vt:i4>0</vt:i4>
      </vt:variant>
      <vt:variant>
        <vt:i4>5</vt:i4>
      </vt:variant>
      <vt:variant>
        <vt:lpwstr>https://josephine.proebiz.com/</vt:lpwstr>
      </vt:variant>
      <vt:variant>
        <vt:lpwstr/>
      </vt:variant>
      <vt:variant>
        <vt:i4>2293804</vt:i4>
      </vt:variant>
      <vt:variant>
        <vt:i4>507</vt:i4>
      </vt:variant>
      <vt:variant>
        <vt:i4>0</vt:i4>
      </vt:variant>
      <vt:variant>
        <vt:i4>5</vt:i4>
      </vt:variant>
      <vt:variant>
        <vt:lpwstr>https://josephine.proebiz.com/</vt:lpwstr>
      </vt:variant>
      <vt:variant>
        <vt:lpwstr/>
      </vt:variant>
      <vt:variant>
        <vt:i4>3801144</vt:i4>
      </vt:variant>
      <vt:variant>
        <vt:i4>504</vt:i4>
      </vt:variant>
      <vt:variant>
        <vt:i4>0</vt:i4>
      </vt:variant>
      <vt:variant>
        <vt:i4>5</vt:i4>
      </vt:variant>
      <vt:variant>
        <vt:lpwstr>https://www.uvo.gov.sk/</vt:lpwstr>
      </vt:variant>
      <vt:variant>
        <vt:lpwstr/>
      </vt:variant>
      <vt:variant>
        <vt:i4>2293804</vt:i4>
      </vt:variant>
      <vt:variant>
        <vt:i4>501</vt:i4>
      </vt:variant>
      <vt:variant>
        <vt:i4>0</vt:i4>
      </vt:variant>
      <vt:variant>
        <vt:i4>5</vt:i4>
      </vt:variant>
      <vt:variant>
        <vt:lpwstr>https://josephine.proebiz.com/</vt:lpwstr>
      </vt:variant>
      <vt:variant>
        <vt:lpwstr/>
      </vt:variant>
      <vt:variant>
        <vt:i4>2293804</vt:i4>
      </vt:variant>
      <vt:variant>
        <vt:i4>498</vt:i4>
      </vt:variant>
      <vt:variant>
        <vt:i4>0</vt:i4>
      </vt:variant>
      <vt:variant>
        <vt:i4>5</vt:i4>
      </vt:variant>
      <vt:variant>
        <vt:lpwstr>https://josephine.proebiz.com/</vt:lpwstr>
      </vt:variant>
      <vt:variant>
        <vt:lpwstr/>
      </vt:variant>
      <vt:variant>
        <vt:i4>2424841</vt:i4>
      </vt:variant>
      <vt:variant>
        <vt:i4>495</vt:i4>
      </vt:variant>
      <vt:variant>
        <vt:i4>0</vt:i4>
      </vt:variant>
      <vt:variant>
        <vt:i4>5</vt:i4>
      </vt:variant>
      <vt:variant>
        <vt:lpwstr>mailto:pitonakova@inmm.sk</vt:lpwstr>
      </vt:variant>
      <vt:variant>
        <vt:lpwstr/>
      </vt:variant>
      <vt:variant>
        <vt:i4>6946848</vt:i4>
      </vt:variant>
      <vt:variant>
        <vt:i4>492</vt:i4>
      </vt:variant>
      <vt:variant>
        <vt:i4>0</vt:i4>
      </vt:variant>
      <vt:variant>
        <vt:i4>5</vt:i4>
      </vt:variant>
      <vt:variant>
        <vt:lpwstr>http://www.inmm.sk/</vt:lpwstr>
      </vt:variant>
      <vt:variant>
        <vt:lpwstr/>
      </vt:variant>
      <vt:variant>
        <vt:i4>3145761</vt:i4>
      </vt:variant>
      <vt:variant>
        <vt:i4>489</vt:i4>
      </vt:variant>
      <vt:variant>
        <vt:i4>0</vt:i4>
      </vt:variant>
      <vt:variant>
        <vt:i4>5</vt:i4>
      </vt:variant>
      <vt:variant>
        <vt:lpwstr/>
      </vt:variant>
      <vt:variant>
        <vt:lpwstr>page64</vt:lpwstr>
      </vt:variant>
      <vt:variant>
        <vt:i4>3604513</vt:i4>
      </vt:variant>
      <vt:variant>
        <vt:i4>486</vt:i4>
      </vt:variant>
      <vt:variant>
        <vt:i4>0</vt:i4>
      </vt:variant>
      <vt:variant>
        <vt:i4>5</vt:i4>
      </vt:variant>
      <vt:variant>
        <vt:lpwstr/>
      </vt:variant>
      <vt:variant>
        <vt:lpwstr>page63</vt:lpwstr>
      </vt:variant>
      <vt:variant>
        <vt:i4>3604513</vt:i4>
      </vt:variant>
      <vt:variant>
        <vt:i4>483</vt:i4>
      </vt:variant>
      <vt:variant>
        <vt:i4>0</vt:i4>
      </vt:variant>
      <vt:variant>
        <vt:i4>5</vt:i4>
      </vt:variant>
      <vt:variant>
        <vt:lpwstr/>
      </vt:variant>
      <vt:variant>
        <vt:lpwstr>page63</vt:lpwstr>
      </vt:variant>
      <vt:variant>
        <vt:i4>3473441</vt:i4>
      </vt:variant>
      <vt:variant>
        <vt:i4>480</vt:i4>
      </vt:variant>
      <vt:variant>
        <vt:i4>0</vt:i4>
      </vt:variant>
      <vt:variant>
        <vt:i4>5</vt:i4>
      </vt:variant>
      <vt:variant>
        <vt:lpwstr/>
      </vt:variant>
      <vt:variant>
        <vt:lpwstr>page61</vt:lpwstr>
      </vt:variant>
      <vt:variant>
        <vt:i4>3473441</vt:i4>
      </vt:variant>
      <vt:variant>
        <vt:i4>477</vt:i4>
      </vt:variant>
      <vt:variant>
        <vt:i4>0</vt:i4>
      </vt:variant>
      <vt:variant>
        <vt:i4>5</vt:i4>
      </vt:variant>
      <vt:variant>
        <vt:lpwstr/>
      </vt:variant>
      <vt:variant>
        <vt:lpwstr>page61</vt:lpwstr>
      </vt:variant>
      <vt:variant>
        <vt:i4>3997730</vt:i4>
      </vt:variant>
      <vt:variant>
        <vt:i4>474</vt:i4>
      </vt:variant>
      <vt:variant>
        <vt:i4>0</vt:i4>
      </vt:variant>
      <vt:variant>
        <vt:i4>5</vt:i4>
      </vt:variant>
      <vt:variant>
        <vt:lpwstr/>
      </vt:variant>
      <vt:variant>
        <vt:lpwstr>page59</vt:lpwstr>
      </vt:variant>
      <vt:variant>
        <vt:i4>3997730</vt:i4>
      </vt:variant>
      <vt:variant>
        <vt:i4>471</vt:i4>
      </vt:variant>
      <vt:variant>
        <vt:i4>0</vt:i4>
      </vt:variant>
      <vt:variant>
        <vt:i4>5</vt:i4>
      </vt:variant>
      <vt:variant>
        <vt:lpwstr/>
      </vt:variant>
      <vt:variant>
        <vt:lpwstr>page59</vt:lpwstr>
      </vt:variant>
      <vt:variant>
        <vt:i4>3211298</vt:i4>
      </vt:variant>
      <vt:variant>
        <vt:i4>468</vt:i4>
      </vt:variant>
      <vt:variant>
        <vt:i4>0</vt:i4>
      </vt:variant>
      <vt:variant>
        <vt:i4>5</vt:i4>
      </vt:variant>
      <vt:variant>
        <vt:lpwstr/>
      </vt:variant>
      <vt:variant>
        <vt:lpwstr>page55</vt:lpwstr>
      </vt:variant>
      <vt:variant>
        <vt:i4>3932195</vt:i4>
      </vt:variant>
      <vt:variant>
        <vt:i4>465</vt:i4>
      </vt:variant>
      <vt:variant>
        <vt:i4>0</vt:i4>
      </vt:variant>
      <vt:variant>
        <vt:i4>5</vt:i4>
      </vt:variant>
      <vt:variant>
        <vt:lpwstr/>
      </vt:variant>
      <vt:variant>
        <vt:lpwstr>page48</vt:lpwstr>
      </vt:variant>
      <vt:variant>
        <vt:i4>3932195</vt:i4>
      </vt:variant>
      <vt:variant>
        <vt:i4>462</vt:i4>
      </vt:variant>
      <vt:variant>
        <vt:i4>0</vt:i4>
      </vt:variant>
      <vt:variant>
        <vt:i4>5</vt:i4>
      </vt:variant>
      <vt:variant>
        <vt:lpwstr/>
      </vt:variant>
      <vt:variant>
        <vt:lpwstr>page48</vt:lpwstr>
      </vt:variant>
      <vt:variant>
        <vt:i4>3342371</vt:i4>
      </vt:variant>
      <vt:variant>
        <vt:i4>459</vt:i4>
      </vt:variant>
      <vt:variant>
        <vt:i4>0</vt:i4>
      </vt:variant>
      <vt:variant>
        <vt:i4>5</vt:i4>
      </vt:variant>
      <vt:variant>
        <vt:lpwstr/>
      </vt:variant>
      <vt:variant>
        <vt:lpwstr>page47</vt:lpwstr>
      </vt:variant>
      <vt:variant>
        <vt:i4>3276835</vt:i4>
      </vt:variant>
      <vt:variant>
        <vt:i4>456</vt:i4>
      </vt:variant>
      <vt:variant>
        <vt:i4>0</vt:i4>
      </vt:variant>
      <vt:variant>
        <vt:i4>5</vt:i4>
      </vt:variant>
      <vt:variant>
        <vt:lpwstr/>
      </vt:variant>
      <vt:variant>
        <vt:lpwstr>page46</vt:lpwstr>
      </vt:variant>
      <vt:variant>
        <vt:i4>3276835</vt:i4>
      </vt:variant>
      <vt:variant>
        <vt:i4>453</vt:i4>
      </vt:variant>
      <vt:variant>
        <vt:i4>0</vt:i4>
      </vt:variant>
      <vt:variant>
        <vt:i4>5</vt:i4>
      </vt:variant>
      <vt:variant>
        <vt:lpwstr/>
      </vt:variant>
      <vt:variant>
        <vt:lpwstr>page46</vt:lpwstr>
      </vt:variant>
      <vt:variant>
        <vt:i4>3211299</vt:i4>
      </vt:variant>
      <vt:variant>
        <vt:i4>450</vt:i4>
      </vt:variant>
      <vt:variant>
        <vt:i4>0</vt:i4>
      </vt:variant>
      <vt:variant>
        <vt:i4>5</vt:i4>
      </vt:variant>
      <vt:variant>
        <vt:lpwstr/>
      </vt:variant>
      <vt:variant>
        <vt:lpwstr>page45</vt:lpwstr>
      </vt:variant>
      <vt:variant>
        <vt:i4>3211299</vt:i4>
      </vt:variant>
      <vt:variant>
        <vt:i4>447</vt:i4>
      </vt:variant>
      <vt:variant>
        <vt:i4>0</vt:i4>
      </vt:variant>
      <vt:variant>
        <vt:i4>5</vt:i4>
      </vt:variant>
      <vt:variant>
        <vt:lpwstr/>
      </vt:variant>
      <vt:variant>
        <vt:lpwstr>page45</vt:lpwstr>
      </vt:variant>
      <vt:variant>
        <vt:i4>3211299</vt:i4>
      </vt:variant>
      <vt:variant>
        <vt:i4>444</vt:i4>
      </vt:variant>
      <vt:variant>
        <vt:i4>0</vt:i4>
      </vt:variant>
      <vt:variant>
        <vt:i4>5</vt:i4>
      </vt:variant>
      <vt:variant>
        <vt:lpwstr/>
      </vt:variant>
      <vt:variant>
        <vt:lpwstr>page45</vt:lpwstr>
      </vt:variant>
      <vt:variant>
        <vt:i4>3211299</vt:i4>
      </vt:variant>
      <vt:variant>
        <vt:i4>441</vt:i4>
      </vt:variant>
      <vt:variant>
        <vt:i4>0</vt:i4>
      </vt:variant>
      <vt:variant>
        <vt:i4>5</vt:i4>
      </vt:variant>
      <vt:variant>
        <vt:lpwstr/>
      </vt:variant>
      <vt:variant>
        <vt:lpwstr>page45</vt:lpwstr>
      </vt:variant>
      <vt:variant>
        <vt:i4>3145763</vt:i4>
      </vt:variant>
      <vt:variant>
        <vt:i4>438</vt:i4>
      </vt:variant>
      <vt:variant>
        <vt:i4>0</vt:i4>
      </vt:variant>
      <vt:variant>
        <vt:i4>5</vt:i4>
      </vt:variant>
      <vt:variant>
        <vt:lpwstr/>
      </vt:variant>
      <vt:variant>
        <vt:lpwstr>page44</vt:lpwstr>
      </vt:variant>
      <vt:variant>
        <vt:i4>3145763</vt:i4>
      </vt:variant>
      <vt:variant>
        <vt:i4>435</vt:i4>
      </vt:variant>
      <vt:variant>
        <vt:i4>0</vt:i4>
      </vt:variant>
      <vt:variant>
        <vt:i4>5</vt:i4>
      </vt:variant>
      <vt:variant>
        <vt:lpwstr/>
      </vt:variant>
      <vt:variant>
        <vt:lpwstr>page44</vt:lpwstr>
      </vt:variant>
      <vt:variant>
        <vt:i4>3538979</vt:i4>
      </vt:variant>
      <vt:variant>
        <vt:i4>432</vt:i4>
      </vt:variant>
      <vt:variant>
        <vt:i4>0</vt:i4>
      </vt:variant>
      <vt:variant>
        <vt:i4>5</vt:i4>
      </vt:variant>
      <vt:variant>
        <vt:lpwstr/>
      </vt:variant>
      <vt:variant>
        <vt:lpwstr>page42</vt:lpwstr>
      </vt:variant>
      <vt:variant>
        <vt:i4>3538979</vt:i4>
      </vt:variant>
      <vt:variant>
        <vt:i4>429</vt:i4>
      </vt:variant>
      <vt:variant>
        <vt:i4>0</vt:i4>
      </vt:variant>
      <vt:variant>
        <vt:i4>5</vt:i4>
      </vt:variant>
      <vt:variant>
        <vt:lpwstr/>
      </vt:variant>
      <vt:variant>
        <vt:lpwstr>page42</vt:lpwstr>
      </vt:variant>
      <vt:variant>
        <vt:i4>3538979</vt:i4>
      </vt:variant>
      <vt:variant>
        <vt:i4>426</vt:i4>
      </vt:variant>
      <vt:variant>
        <vt:i4>0</vt:i4>
      </vt:variant>
      <vt:variant>
        <vt:i4>5</vt:i4>
      </vt:variant>
      <vt:variant>
        <vt:lpwstr/>
      </vt:variant>
      <vt:variant>
        <vt:lpwstr>page42</vt:lpwstr>
      </vt:variant>
      <vt:variant>
        <vt:i4>3473443</vt:i4>
      </vt:variant>
      <vt:variant>
        <vt:i4>423</vt:i4>
      </vt:variant>
      <vt:variant>
        <vt:i4>0</vt:i4>
      </vt:variant>
      <vt:variant>
        <vt:i4>5</vt:i4>
      </vt:variant>
      <vt:variant>
        <vt:lpwstr/>
      </vt:variant>
      <vt:variant>
        <vt:lpwstr>page41</vt:lpwstr>
      </vt:variant>
      <vt:variant>
        <vt:i4>3473443</vt:i4>
      </vt:variant>
      <vt:variant>
        <vt:i4>420</vt:i4>
      </vt:variant>
      <vt:variant>
        <vt:i4>0</vt:i4>
      </vt:variant>
      <vt:variant>
        <vt:i4>5</vt:i4>
      </vt:variant>
      <vt:variant>
        <vt:lpwstr/>
      </vt:variant>
      <vt:variant>
        <vt:lpwstr>page41</vt:lpwstr>
      </vt:variant>
      <vt:variant>
        <vt:i4>3473443</vt:i4>
      </vt:variant>
      <vt:variant>
        <vt:i4>417</vt:i4>
      </vt:variant>
      <vt:variant>
        <vt:i4>0</vt:i4>
      </vt:variant>
      <vt:variant>
        <vt:i4>5</vt:i4>
      </vt:variant>
      <vt:variant>
        <vt:lpwstr/>
      </vt:variant>
      <vt:variant>
        <vt:lpwstr>page41</vt:lpwstr>
      </vt:variant>
      <vt:variant>
        <vt:i4>3473443</vt:i4>
      </vt:variant>
      <vt:variant>
        <vt:i4>414</vt:i4>
      </vt:variant>
      <vt:variant>
        <vt:i4>0</vt:i4>
      </vt:variant>
      <vt:variant>
        <vt:i4>5</vt:i4>
      </vt:variant>
      <vt:variant>
        <vt:lpwstr/>
      </vt:variant>
      <vt:variant>
        <vt:lpwstr>page41</vt:lpwstr>
      </vt:variant>
      <vt:variant>
        <vt:i4>3473443</vt:i4>
      </vt:variant>
      <vt:variant>
        <vt:i4>411</vt:i4>
      </vt:variant>
      <vt:variant>
        <vt:i4>0</vt:i4>
      </vt:variant>
      <vt:variant>
        <vt:i4>5</vt:i4>
      </vt:variant>
      <vt:variant>
        <vt:lpwstr/>
      </vt:variant>
      <vt:variant>
        <vt:lpwstr>page41</vt:lpwstr>
      </vt:variant>
      <vt:variant>
        <vt:i4>3473443</vt:i4>
      </vt:variant>
      <vt:variant>
        <vt:i4>408</vt:i4>
      </vt:variant>
      <vt:variant>
        <vt:i4>0</vt:i4>
      </vt:variant>
      <vt:variant>
        <vt:i4>5</vt:i4>
      </vt:variant>
      <vt:variant>
        <vt:lpwstr/>
      </vt:variant>
      <vt:variant>
        <vt:lpwstr>page41</vt:lpwstr>
      </vt:variant>
      <vt:variant>
        <vt:i4>3473443</vt:i4>
      </vt:variant>
      <vt:variant>
        <vt:i4>405</vt:i4>
      </vt:variant>
      <vt:variant>
        <vt:i4>0</vt:i4>
      </vt:variant>
      <vt:variant>
        <vt:i4>5</vt:i4>
      </vt:variant>
      <vt:variant>
        <vt:lpwstr/>
      </vt:variant>
      <vt:variant>
        <vt:lpwstr>page41</vt:lpwstr>
      </vt:variant>
      <vt:variant>
        <vt:i4>3473443</vt:i4>
      </vt:variant>
      <vt:variant>
        <vt:i4>402</vt:i4>
      </vt:variant>
      <vt:variant>
        <vt:i4>0</vt:i4>
      </vt:variant>
      <vt:variant>
        <vt:i4>5</vt:i4>
      </vt:variant>
      <vt:variant>
        <vt:lpwstr/>
      </vt:variant>
      <vt:variant>
        <vt:lpwstr>page41</vt:lpwstr>
      </vt:variant>
      <vt:variant>
        <vt:i4>3473443</vt:i4>
      </vt:variant>
      <vt:variant>
        <vt:i4>399</vt:i4>
      </vt:variant>
      <vt:variant>
        <vt:i4>0</vt:i4>
      </vt:variant>
      <vt:variant>
        <vt:i4>5</vt:i4>
      </vt:variant>
      <vt:variant>
        <vt:lpwstr/>
      </vt:variant>
      <vt:variant>
        <vt:lpwstr>page41</vt:lpwstr>
      </vt:variant>
      <vt:variant>
        <vt:i4>3473443</vt:i4>
      </vt:variant>
      <vt:variant>
        <vt:i4>396</vt:i4>
      </vt:variant>
      <vt:variant>
        <vt:i4>0</vt:i4>
      </vt:variant>
      <vt:variant>
        <vt:i4>5</vt:i4>
      </vt:variant>
      <vt:variant>
        <vt:lpwstr/>
      </vt:variant>
      <vt:variant>
        <vt:lpwstr>page41</vt:lpwstr>
      </vt:variant>
      <vt:variant>
        <vt:i4>3407907</vt:i4>
      </vt:variant>
      <vt:variant>
        <vt:i4>393</vt:i4>
      </vt:variant>
      <vt:variant>
        <vt:i4>0</vt:i4>
      </vt:variant>
      <vt:variant>
        <vt:i4>5</vt:i4>
      </vt:variant>
      <vt:variant>
        <vt:lpwstr/>
      </vt:variant>
      <vt:variant>
        <vt:lpwstr>page40</vt:lpwstr>
      </vt:variant>
      <vt:variant>
        <vt:i4>3407907</vt:i4>
      </vt:variant>
      <vt:variant>
        <vt:i4>390</vt:i4>
      </vt:variant>
      <vt:variant>
        <vt:i4>0</vt:i4>
      </vt:variant>
      <vt:variant>
        <vt:i4>5</vt:i4>
      </vt:variant>
      <vt:variant>
        <vt:lpwstr/>
      </vt:variant>
      <vt:variant>
        <vt:lpwstr>page40</vt:lpwstr>
      </vt:variant>
      <vt:variant>
        <vt:i4>3997732</vt:i4>
      </vt:variant>
      <vt:variant>
        <vt:i4>387</vt:i4>
      </vt:variant>
      <vt:variant>
        <vt:i4>0</vt:i4>
      </vt:variant>
      <vt:variant>
        <vt:i4>5</vt:i4>
      </vt:variant>
      <vt:variant>
        <vt:lpwstr/>
      </vt:variant>
      <vt:variant>
        <vt:lpwstr>page39</vt:lpwstr>
      </vt:variant>
      <vt:variant>
        <vt:i4>3997732</vt:i4>
      </vt:variant>
      <vt:variant>
        <vt:i4>384</vt:i4>
      </vt:variant>
      <vt:variant>
        <vt:i4>0</vt:i4>
      </vt:variant>
      <vt:variant>
        <vt:i4>5</vt:i4>
      </vt:variant>
      <vt:variant>
        <vt:lpwstr/>
      </vt:variant>
      <vt:variant>
        <vt:lpwstr>page39</vt:lpwstr>
      </vt:variant>
      <vt:variant>
        <vt:i4>3997732</vt:i4>
      </vt:variant>
      <vt:variant>
        <vt:i4>381</vt:i4>
      </vt:variant>
      <vt:variant>
        <vt:i4>0</vt:i4>
      </vt:variant>
      <vt:variant>
        <vt:i4>5</vt:i4>
      </vt:variant>
      <vt:variant>
        <vt:lpwstr/>
      </vt:variant>
      <vt:variant>
        <vt:lpwstr>page39</vt:lpwstr>
      </vt:variant>
      <vt:variant>
        <vt:i4>3997732</vt:i4>
      </vt:variant>
      <vt:variant>
        <vt:i4>378</vt:i4>
      </vt:variant>
      <vt:variant>
        <vt:i4>0</vt:i4>
      </vt:variant>
      <vt:variant>
        <vt:i4>5</vt:i4>
      </vt:variant>
      <vt:variant>
        <vt:lpwstr/>
      </vt:variant>
      <vt:variant>
        <vt:lpwstr>page39</vt:lpwstr>
      </vt:variant>
      <vt:variant>
        <vt:i4>3997732</vt:i4>
      </vt:variant>
      <vt:variant>
        <vt:i4>375</vt:i4>
      </vt:variant>
      <vt:variant>
        <vt:i4>0</vt:i4>
      </vt:variant>
      <vt:variant>
        <vt:i4>5</vt:i4>
      </vt:variant>
      <vt:variant>
        <vt:lpwstr/>
      </vt:variant>
      <vt:variant>
        <vt:lpwstr>page39</vt:lpwstr>
      </vt:variant>
      <vt:variant>
        <vt:i4>3997732</vt:i4>
      </vt:variant>
      <vt:variant>
        <vt:i4>372</vt:i4>
      </vt:variant>
      <vt:variant>
        <vt:i4>0</vt:i4>
      </vt:variant>
      <vt:variant>
        <vt:i4>5</vt:i4>
      </vt:variant>
      <vt:variant>
        <vt:lpwstr/>
      </vt:variant>
      <vt:variant>
        <vt:lpwstr>page39</vt:lpwstr>
      </vt:variant>
      <vt:variant>
        <vt:i4>3997732</vt:i4>
      </vt:variant>
      <vt:variant>
        <vt:i4>369</vt:i4>
      </vt:variant>
      <vt:variant>
        <vt:i4>0</vt:i4>
      </vt:variant>
      <vt:variant>
        <vt:i4>5</vt:i4>
      </vt:variant>
      <vt:variant>
        <vt:lpwstr/>
      </vt:variant>
      <vt:variant>
        <vt:lpwstr>page39</vt:lpwstr>
      </vt:variant>
      <vt:variant>
        <vt:i4>3997732</vt:i4>
      </vt:variant>
      <vt:variant>
        <vt:i4>366</vt:i4>
      </vt:variant>
      <vt:variant>
        <vt:i4>0</vt:i4>
      </vt:variant>
      <vt:variant>
        <vt:i4>5</vt:i4>
      </vt:variant>
      <vt:variant>
        <vt:lpwstr/>
      </vt:variant>
      <vt:variant>
        <vt:lpwstr>page39</vt:lpwstr>
      </vt:variant>
      <vt:variant>
        <vt:i4>3997732</vt:i4>
      </vt:variant>
      <vt:variant>
        <vt:i4>363</vt:i4>
      </vt:variant>
      <vt:variant>
        <vt:i4>0</vt:i4>
      </vt:variant>
      <vt:variant>
        <vt:i4>5</vt:i4>
      </vt:variant>
      <vt:variant>
        <vt:lpwstr/>
      </vt:variant>
      <vt:variant>
        <vt:lpwstr>page39</vt:lpwstr>
      </vt:variant>
      <vt:variant>
        <vt:i4>3997732</vt:i4>
      </vt:variant>
      <vt:variant>
        <vt:i4>360</vt:i4>
      </vt:variant>
      <vt:variant>
        <vt:i4>0</vt:i4>
      </vt:variant>
      <vt:variant>
        <vt:i4>5</vt:i4>
      </vt:variant>
      <vt:variant>
        <vt:lpwstr/>
      </vt:variant>
      <vt:variant>
        <vt:lpwstr>page39</vt:lpwstr>
      </vt:variant>
      <vt:variant>
        <vt:i4>3997732</vt:i4>
      </vt:variant>
      <vt:variant>
        <vt:i4>357</vt:i4>
      </vt:variant>
      <vt:variant>
        <vt:i4>0</vt:i4>
      </vt:variant>
      <vt:variant>
        <vt:i4>5</vt:i4>
      </vt:variant>
      <vt:variant>
        <vt:lpwstr/>
      </vt:variant>
      <vt:variant>
        <vt:lpwstr>page39</vt:lpwstr>
      </vt:variant>
      <vt:variant>
        <vt:i4>3997732</vt:i4>
      </vt:variant>
      <vt:variant>
        <vt:i4>354</vt:i4>
      </vt:variant>
      <vt:variant>
        <vt:i4>0</vt:i4>
      </vt:variant>
      <vt:variant>
        <vt:i4>5</vt:i4>
      </vt:variant>
      <vt:variant>
        <vt:lpwstr/>
      </vt:variant>
      <vt:variant>
        <vt:lpwstr>page39</vt:lpwstr>
      </vt:variant>
      <vt:variant>
        <vt:i4>3997732</vt:i4>
      </vt:variant>
      <vt:variant>
        <vt:i4>351</vt:i4>
      </vt:variant>
      <vt:variant>
        <vt:i4>0</vt:i4>
      </vt:variant>
      <vt:variant>
        <vt:i4>5</vt:i4>
      </vt:variant>
      <vt:variant>
        <vt:lpwstr/>
      </vt:variant>
      <vt:variant>
        <vt:lpwstr>page39</vt:lpwstr>
      </vt:variant>
      <vt:variant>
        <vt:i4>3997732</vt:i4>
      </vt:variant>
      <vt:variant>
        <vt:i4>348</vt:i4>
      </vt:variant>
      <vt:variant>
        <vt:i4>0</vt:i4>
      </vt:variant>
      <vt:variant>
        <vt:i4>5</vt:i4>
      </vt:variant>
      <vt:variant>
        <vt:lpwstr/>
      </vt:variant>
      <vt:variant>
        <vt:lpwstr>page39</vt:lpwstr>
      </vt:variant>
      <vt:variant>
        <vt:i4>3997732</vt:i4>
      </vt:variant>
      <vt:variant>
        <vt:i4>345</vt:i4>
      </vt:variant>
      <vt:variant>
        <vt:i4>0</vt:i4>
      </vt:variant>
      <vt:variant>
        <vt:i4>5</vt:i4>
      </vt:variant>
      <vt:variant>
        <vt:lpwstr/>
      </vt:variant>
      <vt:variant>
        <vt:lpwstr>page39</vt:lpwstr>
      </vt:variant>
      <vt:variant>
        <vt:i4>3997732</vt:i4>
      </vt:variant>
      <vt:variant>
        <vt:i4>342</vt:i4>
      </vt:variant>
      <vt:variant>
        <vt:i4>0</vt:i4>
      </vt:variant>
      <vt:variant>
        <vt:i4>5</vt:i4>
      </vt:variant>
      <vt:variant>
        <vt:lpwstr/>
      </vt:variant>
      <vt:variant>
        <vt:lpwstr>page39</vt:lpwstr>
      </vt:variant>
      <vt:variant>
        <vt:i4>3932196</vt:i4>
      </vt:variant>
      <vt:variant>
        <vt:i4>339</vt:i4>
      </vt:variant>
      <vt:variant>
        <vt:i4>0</vt:i4>
      </vt:variant>
      <vt:variant>
        <vt:i4>5</vt:i4>
      </vt:variant>
      <vt:variant>
        <vt:lpwstr/>
      </vt:variant>
      <vt:variant>
        <vt:lpwstr>page38</vt:lpwstr>
      </vt:variant>
      <vt:variant>
        <vt:i4>3342372</vt:i4>
      </vt:variant>
      <vt:variant>
        <vt:i4>336</vt:i4>
      </vt:variant>
      <vt:variant>
        <vt:i4>0</vt:i4>
      </vt:variant>
      <vt:variant>
        <vt:i4>5</vt:i4>
      </vt:variant>
      <vt:variant>
        <vt:lpwstr/>
      </vt:variant>
      <vt:variant>
        <vt:lpwstr>page37</vt:lpwstr>
      </vt:variant>
      <vt:variant>
        <vt:i4>3342372</vt:i4>
      </vt:variant>
      <vt:variant>
        <vt:i4>333</vt:i4>
      </vt:variant>
      <vt:variant>
        <vt:i4>0</vt:i4>
      </vt:variant>
      <vt:variant>
        <vt:i4>5</vt:i4>
      </vt:variant>
      <vt:variant>
        <vt:lpwstr/>
      </vt:variant>
      <vt:variant>
        <vt:lpwstr>page37</vt:lpwstr>
      </vt:variant>
      <vt:variant>
        <vt:i4>3342372</vt:i4>
      </vt:variant>
      <vt:variant>
        <vt:i4>330</vt:i4>
      </vt:variant>
      <vt:variant>
        <vt:i4>0</vt:i4>
      </vt:variant>
      <vt:variant>
        <vt:i4>5</vt:i4>
      </vt:variant>
      <vt:variant>
        <vt:lpwstr/>
      </vt:variant>
      <vt:variant>
        <vt:lpwstr>page37</vt:lpwstr>
      </vt:variant>
      <vt:variant>
        <vt:i4>3342372</vt:i4>
      </vt:variant>
      <vt:variant>
        <vt:i4>327</vt:i4>
      </vt:variant>
      <vt:variant>
        <vt:i4>0</vt:i4>
      </vt:variant>
      <vt:variant>
        <vt:i4>5</vt:i4>
      </vt:variant>
      <vt:variant>
        <vt:lpwstr/>
      </vt:variant>
      <vt:variant>
        <vt:lpwstr>page37</vt:lpwstr>
      </vt:variant>
      <vt:variant>
        <vt:i4>3342372</vt:i4>
      </vt:variant>
      <vt:variant>
        <vt:i4>324</vt:i4>
      </vt:variant>
      <vt:variant>
        <vt:i4>0</vt:i4>
      </vt:variant>
      <vt:variant>
        <vt:i4>5</vt:i4>
      </vt:variant>
      <vt:variant>
        <vt:lpwstr/>
      </vt:variant>
      <vt:variant>
        <vt:lpwstr>page37</vt:lpwstr>
      </vt:variant>
      <vt:variant>
        <vt:i4>3276836</vt:i4>
      </vt:variant>
      <vt:variant>
        <vt:i4>321</vt:i4>
      </vt:variant>
      <vt:variant>
        <vt:i4>0</vt:i4>
      </vt:variant>
      <vt:variant>
        <vt:i4>5</vt:i4>
      </vt:variant>
      <vt:variant>
        <vt:lpwstr/>
      </vt:variant>
      <vt:variant>
        <vt:lpwstr>page36</vt:lpwstr>
      </vt:variant>
      <vt:variant>
        <vt:i4>3276836</vt:i4>
      </vt:variant>
      <vt:variant>
        <vt:i4>318</vt:i4>
      </vt:variant>
      <vt:variant>
        <vt:i4>0</vt:i4>
      </vt:variant>
      <vt:variant>
        <vt:i4>5</vt:i4>
      </vt:variant>
      <vt:variant>
        <vt:lpwstr/>
      </vt:variant>
      <vt:variant>
        <vt:lpwstr>page36</vt:lpwstr>
      </vt:variant>
      <vt:variant>
        <vt:i4>3604516</vt:i4>
      </vt:variant>
      <vt:variant>
        <vt:i4>315</vt:i4>
      </vt:variant>
      <vt:variant>
        <vt:i4>0</vt:i4>
      </vt:variant>
      <vt:variant>
        <vt:i4>5</vt:i4>
      </vt:variant>
      <vt:variant>
        <vt:lpwstr/>
      </vt:variant>
      <vt:variant>
        <vt:lpwstr>page33</vt:lpwstr>
      </vt:variant>
      <vt:variant>
        <vt:i4>3604516</vt:i4>
      </vt:variant>
      <vt:variant>
        <vt:i4>312</vt:i4>
      </vt:variant>
      <vt:variant>
        <vt:i4>0</vt:i4>
      </vt:variant>
      <vt:variant>
        <vt:i4>5</vt:i4>
      </vt:variant>
      <vt:variant>
        <vt:lpwstr/>
      </vt:variant>
      <vt:variant>
        <vt:lpwstr>page33</vt:lpwstr>
      </vt:variant>
      <vt:variant>
        <vt:i4>3604516</vt:i4>
      </vt:variant>
      <vt:variant>
        <vt:i4>309</vt:i4>
      </vt:variant>
      <vt:variant>
        <vt:i4>0</vt:i4>
      </vt:variant>
      <vt:variant>
        <vt:i4>5</vt:i4>
      </vt:variant>
      <vt:variant>
        <vt:lpwstr/>
      </vt:variant>
      <vt:variant>
        <vt:lpwstr>page33</vt:lpwstr>
      </vt:variant>
      <vt:variant>
        <vt:i4>3604516</vt:i4>
      </vt:variant>
      <vt:variant>
        <vt:i4>306</vt:i4>
      </vt:variant>
      <vt:variant>
        <vt:i4>0</vt:i4>
      </vt:variant>
      <vt:variant>
        <vt:i4>5</vt:i4>
      </vt:variant>
      <vt:variant>
        <vt:lpwstr/>
      </vt:variant>
      <vt:variant>
        <vt:lpwstr>page33</vt:lpwstr>
      </vt:variant>
      <vt:variant>
        <vt:i4>3604516</vt:i4>
      </vt:variant>
      <vt:variant>
        <vt:i4>303</vt:i4>
      </vt:variant>
      <vt:variant>
        <vt:i4>0</vt:i4>
      </vt:variant>
      <vt:variant>
        <vt:i4>5</vt:i4>
      </vt:variant>
      <vt:variant>
        <vt:lpwstr/>
      </vt:variant>
      <vt:variant>
        <vt:lpwstr>page33</vt:lpwstr>
      </vt:variant>
      <vt:variant>
        <vt:i4>3604516</vt:i4>
      </vt:variant>
      <vt:variant>
        <vt:i4>300</vt:i4>
      </vt:variant>
      <vt:variant>
        <vt:i4>0</vt:i4>
      </vt:variant>
      <vt:variant>
        <vt:i4>5</vt:i4>
      </vt:variant>
      <vt:variant>
        <vt:lpwstr/>
      </vt:variant>
      <vt:variant>
        <vt:lpwstr>page33</vt:lpwstr>
      </vt:variant>
      <vt:variant>
        <vt:i4>3604516</vt:i4>
      </vt:variant>
      <vt:variant>
        <vt:i4>297</vt:i4>
      </vt:variant>
      <vt:variant>
        <vt:i4>0</vt:i4>
      </vt:variant>
      <vt:variant>
        <vt:i4>5</vt:i4>
      </vt:variant>
      <vt:variant>
        <vt:lpwstr/>
      </vt:variant>
      <vt:variant>
        <vt:lpwstr>page33</vt:lpwstr>
      </vt:variant>
      <vt:variant>
        <vt:i4>3538980</vt:i4>
      </vt:variant>
      <vt:variant>
        <vt:i4>294</vt:i4>
      </vt:variant>
      <vt:variant>
        <vt:i4>0</vt:i4>
      </vt:variant>
      <vt:variant>
        <vt:i4>5</vt:i4>
      </vt:variant>
      <vt:variant>
        <vt:lpwstr/>
      </vt:variant>
      <vt:variant>
        <vt:lpwstr>page32</vt:lpwstr>
      </vt:variant>
      <vt:variant>
        <vt:i4>3997733</vt:i4>
      </vt:variant>
      <vt:variant>
        <vt:i4>291</vt:i4>
      </vt:variant>
      <vt:variant>
        <vt:i4>0</vt:i4>
      </vt:variant>
      <vt:variant>
        <vt:i4>5</vt:i4>
      </vt:variant>
      <vt:variant>
        <vt:lpwstr/>
      </vt:variant>
      <vt:variant>
        <vt:lpwstr>page29</vt:lpwstr>
      </vt:variant>
      <vt:variant>
        <vt:i4>3997733</vt:i4>
      </vt:variant>
      <vt:variant>
        <vt:i4>288</vt:i4>
      </vt:variant>
      <vt:variant>
        <vt:i4>0</vt:i4>
      </vt:variant>
      <vt:variant>
        <vt:i4>5</vt:i4>
      </vt:variant>
      <vt:variant>
        <vt:lpwstr/>
      </vt:variant>
      <vt:variant>
        <vt:lpwstr>page29</vt:lpwstr>
      </vt:variant>
      <vt:variant>
        <vt:i4>3997733</vt:i4>
      </vt:variant>
      <vt:variant>
        <vt:i4>285</vt:i4>
      </vt:variant>
      <vt:variant>
        <vt:i4>0</vt:i4>
      </vt:variant>
      <vt:variant>
        <vt:i4>5</vt:i4>
      </vt:variant>
      <vt:variant>
        <vt:lpwstr/>
      </vt:variant>
      <vt:variant>
        <vt:lpwstr>page29</vt:lpwstr>
      </vt:variant>
      <vt:variant>
        <vt:i4>3997733</vt:i4>
      </vt:variant>
      <vt:variant>
        <vt:i4>282</vt:i4>
      </vt:variant>
      <vt:variant>
        <vt:i4>0</vt:i4>
      </vt:variant>
      <vt:variant>
        <vt:i4>5</vt:i4>
      </vt:variant>
      <vt:variant>
        <vt:lpwstr/>
      </vt:variant>
      <vt:variant>
        <vt:lpwstr>page29</vt:lpwstr>
      </vt:variant>
      <vt:variant>
        <vt:i4>3342373</vt:i4>
      </vt:variant>
      <vt:variant>
        <vt:i4>279</vt:i4>
      </vt:variant>
      <vt:variant>
        <vt:i4>0</vt:i4>
      </vt:variant>
      <vt:variant>
        <vt:i4>5</vt:i4>
      </vt:variant>
      <vt:variant>
        <vt:lpwstr/>
      </vt:variant>
      <vt:variant>
        <vt:lpwstr>page27</vt:lpwstr>
      </vt:variant>
      <vt:variant>
        <vt:i4>3342373</vt:i4>
      </vt:variant>
      <vt:variant>
        <vt:i4>276</vt:i4>
      </vt:variant>
      <vt:variant>
        <vt:i4>0</vt:i4>
      </vt:variant>
      <vt:variant>
        <vt:i4>5</vt:i4>
      </vt:variant>
      <vt:variant>
        <vt:lpwstr/>
      </vt:variant>
      <vt:variant>
        <vt:lpwstr>page27</vt:lpwstr>
      </vt:variant>
      <vt:variant>
        <vt:i4>3342373</vt:i4>
      </vt:variant>
      <vt:variant>
        <vt:i4>273</vt:i4>
      </vt:variant>
      <vt:variant>
        <vt:i4>0</vt:i4>
      </vt:variant>
      <vt:variant>
        <vt:i4>5</vt:i4>
      </vt:variant>
      <vt:variant>
        <vt:lpwstr/>
      </vt:variant>
      <vt:variant>
        <vt:lpwstr>page27</vt:lpwstr>
      </vt:variant>
      <vt:variant>
        <vt:i4>3211301</vt:i4>
      </vt:variant>
      <vt:variant>
        <vt:i4>270</vt:i4>
      </vt:variant>
      <vt:variant>
        <vt:i4>0</vt:i4>
      </vt:variant>
      <vt:variant>
        <vt:i4>5</vt:i4>
      </vt:variant>
      <vt:variant>
        <vt:lpwstr/>
      </vt:variant>
      <vt:variant>
        <vt:lpwstr>page25</vt:lpwstr>
      </vt:variant>
      <vt:variant>
        <vt:i4>3211301</vt:i4>
      </vt:variant>
      <vt:variant>
        <vt:i4>267</vt:i4>
      </vt:variant>
      <vt:variant>
        <vt:i4>0</vt:i4>
      </vt:variant>
      <vt:variant>
        <vt:i4>5</vt:i4>
      </vt:variant>
      <vt:variant>
        <vt:lpwstr/>
      </vt:variant>
      <vt:variant>
        <vt:lpwstr>page25</vt:lpwstr>
      </vt:variant>
      <vt:variant>
        <vt:i4>3211301</vt:i4>
      </vt:variant>
      <vt:variant>
        <vt:i4>264</vt:i4>
      </vt:variant>
      <vt:variant>
        <vt:i4>0</vt:i4>
      </vt:variant>
      <vt:variant>
        <vt:i4>5</vt:i4>
      </vt:variant>
      <vt:variant>
        <vt:lpwstr/>
      </vt:variant>
      <vt:variant>
        <vt:lpwstr>page25</vt:lpwstr>
      </vt:variant>
      <vt:variant>
        <vt:i4>3211301</vt:i4>
      </vt:variant>
      <vt:variant>
        <vt:i4>261</vt:i4>
      </vt:variant>
      <vt:variant>
        <vt:i4>0</vt:i4>
      </vt:variant>
      <vt:variant>
        <vt:i4>5</vt:i4>
      </vt:variant>
      <vt:variant>
        <vt:lpwstr/>
      </vt:variant>
      <vt:variant>
        <vt:lpwstr>page25</vt:lpwstr>
      </vt:variant>
      <vt:variant>
        <vt:i4>3211301</vt:i4>
      </vt:variant>
      <vt:variant>
        <vt:i4>258</vt:i4>
      </vt:variant>
      <vt:variant>
        <vt:i4>0</vt:i4>
      </vt:variant>
      <vt:variant>
        <vt:i4>5</vt:i4>
      </vt:variant>
      <vt:variant>
        <vt:lpwstr/>
      </vt:variant>
      <vt:variant>
        <vt:lpwstr>page25</vt:lpwstr>
      </vt:variant>
      <vt:variant>
        <vt:i4>3604517</vt:i4>
      </vt:variant>
      <vt:variant>
        <vt:i4>255</vt:i4>
      </vt:variant>
      <vt:variant>
        <vt:i4>0</vt:i4>
      </vt:variant>
      <vt:variant>
        <vt:i4>5</vt:i4>
      </vt:variant>
      <vt:variant>
        <vt:lpwstr/>
      </vt:variant>
      <vt:variant>
        <vt:lpwstr>page23</vt:lpwstr>
      </vt:variant>
      <vt:variant>
        <vt:i4>3604517</vt:i4>
      </vt:variant>
      <vt:variant>
        <vt:i4>252</vt:i4>
      </vt:variant>
      <vt:variant>
        <vt:i4>0</vt:i4>
      </vt:variant>
      <vt:variant>
        <vt:i4>5</vt:i4>
      </vt:variant>
      <vt:variant>
        <vt:lpwstr/>
      </vt:variant>
      <vt:variant>
        <vt:lpwstr>page23</vt:lpwstr>
      </vt:variant>
      <vt:variant>
        <vt:i4>3604517</vt:i4>
      </vt:variant>
      <vt:variant>
        <vt:i4>249</vt:i4>
      </vt:variant>
      <vt:variant>
        <vt:i4>0</vt:i4>
      </vt:variant>
      <vt:variant>
        <vt:i4>5</vt:i4>
      </vt:variant>
      <vt:variant>
        <vt:lpwstr/>
      </vt:variant>
      <vt:variant>
        <vt:lpwstr>page23</vt:lpwstr>
      </vt:variant>
      <vt:variant>
        <vt:i4>3473445</vt:i4>
      </vt:variant>
      <vt:variant>
        <vt:i4>246</vt:i4>
      </vt:variant>
      <vt:variant>
        <vt:i4>0</vt:i4>
      </vt:variant>
      <vt:variant>
        <vt:i4>5</vt:i4>
      </vt:variant>
      <vt:variant>
        <vt:lpwstr/>
      </vt:variant>
      <vt:variant>
        <vt:lpwstr>page21</vt:lpwstr>
      </vt:variant>
      <vt:variant>
        <vt:i4>3473445</vt:i4>
      </vt:variant>
      <vt:variant>
        <vt:i4>243</vt:i4>
      </vt:variant>
      <vt:variant>
        <vt:i4>0</vt:i4>
      </vt:variant>
      <vt:variant>
        <vt:i4>5</vt:i4>
      </vt:variant>
      <vt:variant>
        <vt:lpwstr/>
      </vt:variant>
      <vt:variant>
        <vt:lpwstr>page21</vt:lpwstr>
      </vt:variant>
      <vt:variant>
        <vt:i4>3473445</vt:i4>
      </vt:variant>
      <vt:variant>
        <vt:i4>240</vt:i4>
      </vt:variant>
      <vt:variant>
        <vt:i4>0</vt:i4>
      </vt:variant>
      <vt:variant>
        <vt:i4>5</vt:i4>
      </vt:variant>
      <vt:variant>
        <vt:lpwstr/>
      </vt:variant>
      <vt:variant>
        <vt:lpwstr>page21</vt:lpwstr>
      </vt:variant>
      <vt:variant>
        <vt:i4>3932198</vt:i4>
      </vt:variant>
      <vt:variant>
        <vt:i4>237</vt:i4>
      </vt:variant>
      <vt:variant>
        <vt:i4>0</vt:i4>
      </vt:variant>
      <vt:variant>
        <vt:i4>5</vt:i4>
      </vt:variant>
      <vt:variant>
        <vt:lpwstr/>
      </vt:variant>
      <vt:variant>
        <vt:lpwstr>page18</vt:lpwstr>
      </vt:variant>
      <vt:variant>
        <vt:i4>3932198</vt:i4>
      </vt:variant>
      <vt:variant>
        <vt:i4>234</vt:i4>
      </vt:variant>
      <vt:variant>
        <vt:i4>0</vt:i4>
      </vt:variant>
      <vt:variant>
        <vt:i4>5</vt:i4>
      </vt:variant>
      <vt:variant>
        <vt:lpwstr/>
      </vt:variant>
      <vt:variant>
        <vt:lpwstr>page18</vt:lpwstr>
      </vt:variant>
      <vt:variant>
        <vt:i4>3342374</vt:i4>
      </vt:variant>
      <vt:variant>
        <vt:i4>231</vt:i4>
      </vt:variant>
      <vt:variant>
        <vt:i4>0</vt:i4>
      </vt:variant>
      <vt:variant>
        <vt:i4>5</vt:i4>
      </vt:variant>
      <vt:variant>
        <vt:lpwstr/>
      </vt:variant>
      <vt:variant>
        <vt:lpwstr>page17</vt:lpwstr>
      </vt:variant>
      <vt:variant>
        <vt:i4>3342374</vt:i4>
      </vt:variant>
      <vt:variant>
        <vt:i4>228</vt:i4>
      </vt:variant>
      <vt:variant>
        <vt:i4>0</vt:i4>
      </vt:variant>
      <vt:variant>
        <vt:i4>5</vt:i4>
      </vt:variant>
      <vt:variant>
        <vt:lpwstr/>
      </vt:variant>
      <vt:variant>
        <vt:lpwstr>page17</vt:lpwstr>
      </vt:variant>
      <vt:variant>
        <vt:i4>3342374</vt:i4>
      </vt:variant>
      <vt:variant>
        <vt:i4>225</vt:i4>
      </vt:variant>
      <vt:variant>
        <vt:i4>0</vt:i4>
      </vt:variant>
      <vt:variant>
        <vt:i4>5</vt:i4>
      </vt:variant>
      <vt:variant>
        <vt:lpwstr/>
      </vt:variant>
      <vt:variant>
        <vt:lpwstr>page17</vt:lpwstr>
      </vt:variant>
      <vt:variant>
        <vt:i4>3342374</vt:i4>
      </vt:variant>
      <vt:variant>
        <vt:i4>222</vt:i4>
      </vt:variant>
      <vt:variant>
        <vt:i4>0</vt:i4>
      </vt:variant>
      <vt:variant>
        <vt:i4>5</vt:i4>
      </vt:variant>
      <vt:variant>
        <vt:lpwstr/>
      </vt:variant>
      <vt:variant>
        <vt:lpwstr>page17</vt:lpwstr>
      </vt:variant>
      <vt:variant>
        <vt:i4>3342374</vt:i4>
      </vt:variant>
      <vt:variant>
        <vt:i4>219</vt:i4>
      </vt:variant>
      <vt:variant>
        <vt:i4>0</vt:i4>
      </vt:variant>
      <vt:variant>
        <vt:i4>5</vt:i4>
      </vt:variant>
      <vt:variant>
        <vt:lpwstr/>
      </vt:variant>
      <vt:variant>
        <vt:lpwstr>page17</vt:lpwstr>
      </vt:variant>
      <vt:variant>
        <vt:i4>3342374</vt:i4>
      </vt:variant>
      <vt:variant>
        <vt:i4>216</vt:i4>
      </vt:variant>
      <vt:variant>
        <vt:i4>0</vt:i4>
      </vt:variant>
      <vt:variant>
        <vt:i4>5</vt:i4>
      </vt:variant>
      <vt:variant>
        <vt:lpwstr/>
      </vt:variant>
      <vt:variant>
        <vt:lpwstr>page17</vt:lpwstr>
      </vt:variant>
      <vt:variant>
        <vt:i4>3342374</vt:i4>
      </vt:variant>
      <vt:variant>
        <vt:i4>213</vt:i4>
      </vt:variant>
      <vt:variant>
        <vt:i4>0</vt:i4>
      </vt:variant>
      <vt:variant>
        <vt:i4>5</vt:i4>
      </vt:variant>
      <vt:variant>
        <vt:lpwstr/>
      </vt:variant>
      <vt:variant>
        <vt:lpwstr>page17</vt:lpwstr>
      </vt:variant>
      <vt:variant>
        <vt:i4>3342374</vt:i4>
      </vt:variant>
      <vt:variant>
        <vt:i4>210</vt:i4>
      </vt:variant>
      <vt:variant>
        <vt:i4>0</vt:i4>
      </vt:variant>
      <vt:variant>
        <vt:i4>5</vt:i4>
      </vt:variant>
      <vt:variant>
        <vt:lpwstr/>
      </vt:variant>
      <vt:variant>
        <vt:lpwstr>page17</vt:lpwstr>
      </vt:variant>
      <vt:variant>
        <vt:i4>3342374</vt:i4>
      </vt:variant>
      <vt:variant>
        <vt:i4>207</vt:i4>
      </vt:variant>
      <vt:variant>
        <vt:i4>0</vt:i4>
      </vt:variant>
      <vt:variant>
        <vt:i4>5</vt:i4>
      </vt:variant>
      <vt:variant>
        <vt:lpwstr/>
      </vt:variant>
      <vt:variant>
        <vt:lpwstr>page17</vt:lpwstr>
      </vt:variant>
      <vt:variant>
        <vt:i4>3342374</vt:i4>
      </vt:variant>
      <vt:variant>
        <vt:i4>204</vt:i4>
      </vt:variant>
      <vt:variant>
        <vt:i4>0</vt:i4>
      </vt:variant>
      <vt:variant>
        <vt:i4>5</vt:i4>
      </vt:variant>
      <vt:variant>
        <vt:lpwstr/>
      </vt:variant>
      <vt:variant>
        <vt:lpwstr>page17</vt:lpwstr>
      </vt:variant>
      <vt:variant>
        <vt:i4>3342374</vt:i4>
      </vt:variant>
      <vt:variant>
        <vt:i4>201</vt:i4>
      </vt:variant>
      <vt:variant>
        <vt:i4>0</vt:i4>
      </vt:variant>
      <vt:variant>
        <vt:i4>5</vt:i4>
      </vt:variant>
      <vt:variant>
        <vt:lpwstr/>
      </vt:variant>
      <vt:variant>
        <vt:lpwstr>page17</vt:lpwstr>
      </vt:variant>
      <vt:variant>
        <vt:i4>3342374</vt:i4>
      </vt:variant>
      <vt:variant>
        <vt:i4>198</vt:i4>
      </vt:variant>
      <vt:variant>
        <vt:i4>0</vt:i4>
      </vt:variant>
      <vt:variant>
        <vt:i4>5</vt:i4>
      </vt:variant>
      <vt:variant>
        <vt:lpwstr/>
      </vt:variant>
      <vt:variant>
        <vt:lpwstr>page17</vt:lpwstr>
      </vt:variant>
      <vt:variant>
        <vt:i4>3342374</vt:i4>
      </vt:variant>
      <vt:variant>
        <vt:i4>195</vt:i4>
      </vt:variant>
      <vt:variant>
        <vt:i4>0</vt:i4>
      </vt:variant>
      <vt:variant>
        <vt:i4>5</vt:i4>
      </vt:variant>
      <vt:variant>
        <vt:lpwstr/>
      </vt:variant>
      <vt:variant>
        <vt:lpwstr>page17</vt:lpwstr>
      </vt:variant>
      <vt:variant>
        <vt:i4>3342374</vt:i4>
      </vt:variant>
      <vt:variant>
        <vt:i4>192</vt:i4>
      </vt:variant>
      <vt:variant>
        <vt:i4>0</vt:i4>
      </vt:variant>
      <vt:variant>
        <vt:i4>5</vt:i4>
      </vt:variant>
      <vt:variant>
        <vt:lpwstr/>
      </vt:variant>
      <vt:variant>
        <vt:lpwstr>page17</vt:lpwstr>
      </vt:variant>
      <vt:variant>
        <vt:i4>3342374</vt:i4>
      </vt:variant>
      <vt:variant>
        <vt:i4>189</vt:i4>
      </vt:variant>
      <vt:variant>
        <vt:i4>0</vt:i4>
      </vt:variant>
      <vt:variant>
        <vt:i4>5</vt:i4>
      </vt:variant>
      <vt:variant>
        <vt:lpwstr/>
      </vt:variant>
      <vt:variant>
        <vt:lpwstr>page17</vt:lpwstr>
      </vt:variant>
      <vt:variant>
        <vt:i4>3342374</vt:i4>
      </vt:variant>
      <vt:variant>
        <vt:i4>186</vt:i4>
      </vt:variant>
      <vt:variant>
        <vt:i4>0</vt:i4>
      </vt:variant>
      <vt:variant>
        <vt:i4>5</vt:i4>
      </vt:variant>
      <vt:variant>
        <vt:lpwstr/>
      </vt:variant>
      <vt:variant>
        <vt:lpwstr>page17</vt:lpwstr>
      </vt:variant>
      <vt:variant>
        <vt:i4>3342374</vt:i4>
      </vt:variant>
      <vt:variant>
        <vt:i4>183</vt:i4>
      </vt:variant>
      <vt:variant>
        <vt:i4>0</vt:i4>
      </vt:variant>
      <vt:variant>
        <vt:i4>5</vt:i4>
      </vt:variant>
      <vt:variant>
        <vt:lpwstr/>
      </vt:variant>
      <vt:variant>
        <vt:lpwstr>page17</vt:lpwstr>
      </vt:variant>
      <vt:variant>
        <vt:i4>3276838</vt:i4>
      </vt:variant>
      <vt:variant>
        <vt:i4>180</vt:i4>
      </vt:variant>
      <vt:variant>
        <vt:i4>0</vt:i4>
      </vt:variant>
      <vt:variant>
        <vt:i4>5</vt:i4>
      </vt:variant>
      <vt:variant>
        <vt:lpwstr/>
      </vt:variant>
      <vt:variant>
        <vt:lpwstr>page16</vt:lpwstr>
      </vt:variant>
      <vt:variant>
        <vt:i4>3276838</vt:i4>
      </vt:variant>
      <vt:variant>
        <vt:i4>177</vt:i4>
      </vt:variant>
      <vt:variant>
        <vt:i4>0</vt:i4>
      </vt:variant>
      <vt:variant>
        <vt:i4>5</vt:i4>
      </vt:variant>
      <vt:variant>
        <vt:lpwstr/>
      </vt:variant>
      <vt:variant>
        <vt:lpwstr>page16</vt:lpwstr>
      </vt:variant>
      <vt:variant>
        <vt:i4>3276838</vt:i4>
      </vt:variant>
      <vt:variant>
        <vt:i4>174</vt:i4>
      </vt:variant>
      <vt:variant>
        <vt:i4>0</vt:i4>
      </vt:variant>
      <vt:variant>
        <vt:i4>5</vt:i4>
      </vt:variant>
      <vt:variant>
        <vt:lpwstr/>
      </vt:variant>
      <vt:variant>
        <vt:lpwstr>page16</vt:lpwstr>
      </vt:variant>
      <vt:variant>
        <vt:i4>3276838</vt:i4>
      </vt:variant>
      <vt:variant>
        <vt:i4>171</vt:i4>
      </vt:variant>
      <vt:variant>
        <vt:i4>0</vt:i4>
      </vt:variant>
      <vt:variant>
        <vt:i4>5</vt:i4>
      </vt:variant>
      <vt:variant>
        <vt:lpwstr/>
      </vt:variant>
      <vt:variant>
        <vt:lpwstr>page16</vt:lpwstr>
      </vt:variant>
      <vt:variant>
        <vt:i4>3276838</vt:i4>
      </vt:variant>
      <vt:variant>
        <vt:i4>168</vt:i4>
      </vt:variant>
      <vt:variant>
        <vt:i4>0</vt:i4>
      </vt:variant>
      <vt:variant>
        <vt:i4>5</vt:i4>
      </vt:variant>
      <vt:variant>
        <vt:lpwstr/>
      </vt:variant>
      <vt:variant>
        <vt:lpwstr>page16</vt:lpwstr>
      </vt:variant>
      <vt:variant>
        <vt:i4>3211302</vt:i4>
      </vt:variant>
      <vt:variant>
        <vt:i4>165</vt:i4>
      </vt:variant>
      <vt:variant>
        <vt:i4>0</vt:i4>
      </vt:variant>
      <vt:variant>
        <vt:i4>5</vt:i4>
      </vt:variant>
      <vt:variant>
        <vt:lpwstr/>
      </vt:variant>
      <vt:variant>
        <vt:lpwstr>page15</vt:lpwstr>
      </vt:variant>
      <vt:variant>
        <vt:i4>3211302</vt:i4>
      </vt:variant>
      <vt:variant>
        <vt:i4>162</vt:i4>
      </vt:variant>
      <vt:variant>
        <vt:i4>0</vt:i4>
      </vt:variant>
      <vt:variant>
        <vt:i4>5</vt:i4>
      </vt:variant>
      <vt:variant>
        <vt:lpwstr/>
      </vt:variant>
      <vt:variant>
        <vt:lpwstr>page15</vt:lpwstr>
      </vt:variant>
      <vt:variant>
        <vt:i4>3211302</vt:i4>
      </vt:variant>
      <vt:variant>
        <vt:i4>159</vt:i4>
      </vt:variant>
      <vt:variant>
        <vt:i4>0</vt:i4>
      </vt:variant>
      <vt:variant>
        <vt:i4>5</vt:i4>
      </vt:variant>
      <vt:variant>
        <vt:lpwstr/>
      </vt:variant>
      <vt:variant>
        <vt:lpwstr>page15</vt:lpwstr>
      </vt:variant>
      <vt:variant>
        <vt:i4>3538982</vt:i4>
      </vt:variant>
      <vt:variant>
        <vt:i4>156</vt:i4>
      </vt:variant>
      <vt:variant>
        <vt:i4>0</vt:i4>
      </vt:variant>
      <vt:variant>
        <vt:i4>5</vt:i4>
      </vt:variant>
      <vt:variant>
        <vt:lpwstr/>
      </vt:variant>
      <vt:variant>
        <vt:lpwstr>page12</vt:lpwstr>
      </vt:variant>
      <vt:variant>
        <vt:i4>3538982</vt:i4>
      </vt:variant>
      <vt:variant>
        <vt:i4>153</vt:i4>
      </vt:variant>
      <vt:variant>
        <vt:i4>0</vt:i4>
      </vt:variant>
      <vt:variant>
        <vt:i4>5</vt:i4>
      </vt:variant>
      <vt:variant>
        <vt:lpwstr/>
      </vt:variant>
      <vt:variant>
        <vt:lpwstr>page12</vt:lpwstr>
      </vt:variant>
      <vt:variant>
        <vt:i4>3538982</vt:i4>
      </vt:variant>
      <vt:variant>
        <vt:i4>150</vt:i4>
      </vt:variant>
      <vt:variant>
        <vt:i4>0</vt:i4>
      </vt:variant>
      <vt:variant>
        <vt:i4>5</vt:i4>
      </vt:variant>
      <vt:variant>
        <vt:lpwstr/>
      </vt:variant>
      <vt:variant>
        <vt:lpwstr>page12</vt:lpwstr>
      </vt:variant>
      <vt:variant>
        <vt:i4>3473446</vt:i4>
      </vt:variant>
      <vt:variant>
        <vt:i4>147</vt:i4>
      </vt:variant>
      <vt:variant>
        <vt:i4>0</vt:i4>
      </vt:variant>
      <vt:variant>
        <vt:i4>5</vt:i4>
      </vt:variant>
      <vt:variant>
        <vt:lpwstr/>
      </vt:variant>
      <vt:variant>
        <vt:lpwstr>page11</vt:lpwstr>
      </vt:variant>
      <vt:variant>
        <vt:i4>3473446</vt:i4>
      </vt:variant>
      <vt:variant>
        <vt:i4>144</vt:i4>
      </vt:variant>
      <vt:variant>
        <vt:i4>0</vt:i4>
      </vt:variant>
      <vt:variant>
        <vt:i4>5</vt:i4>
      </vt:variant>
      <vt:variant>
        <vt:lpwstr/>
      </vt:variant>
      <vt:variant>
        <vt:lpwstr>page11</vt:lpwstr>
      </vt:variant>
      <vt:variant>
        <vt:i4>3473446</vt:i4>
      </vt:variant>
      <vt:variant>
        <vt:i4>141</vt:i4>
      </vt:variant>
      <vt:variant>
        <vt:i4>0</vt:i4>
      </vt:variant>
      <vt:variant>
        <vt:i4>5</vt:i4>
      </vt:variant>
      <vt:variant>
        <vt:lpwstr/>
      </vt:variant>
      <vt:variant>
        <vt:lpwstr>page11</vt:lpwstr>
      </vt:variant>
      <vt:variant>
        <vt:i4>3473446</vt:i4>
      </vt:variant>
      <vt:variant>
        <vt:i4>138</vt:i4>
      </vt:variant>
      <vt:variant>
        <vt:i4>0</vt:i4>
      </vt:variant>
      <vt:variant>
        <vt:i4>5</vt:i4>
      </vt:variant>
      <vt:variant>
        <vt:lpwstr/>
      </vt:variant>
      <vt:variant>
        <vt:lpwstr>page11</vt:lpwstr>
      </vt:variant>
      <vt:variant>
        <vt:i4>3473446</vt:i4>
      </vt:variant>
      <vt:variant>
        <vt:i4>135</vt:i4>
      </vt:variant>
      <vt:variant>
        <vt:i4>0</vt:i4>
      </vt:variant>
      <vt:variant>
        <vt:i4>5</vt:i4>
      </vt:variant>
      <vt:variant>
        <vt:lpwstr/>
      </vt:variant>
      <vt:variant>
        <vt:lpwstr>page11</vt:lpwstr>
      </vt:variant>
      <vt:variant>
        <vt:i4>3473446</vt:i4>
      </vt:variant>
      <vt:variant>
        <vt:i4>132</vt:i4>
      </vt:variant>
      <vt:variant>
        <vt:i4>0</vt:i4>
      </vt:variant>
      <vt:variant>
        <vt:i4>5</vt:i4>
      </vt:variant>
      <vt:variant>
        <vt:lpwstr/>
      </vt:variant>
      <vt:variant>
        <vt:lpwstr>page11</vt:lpwstr>
      </vt:variant>
      <vt:variant>
        <vt:i4>3473446</vt:i4>
      </vt:variant>
      <vt:variant>
        <vt:i4>129</vt:i4>
      </vt:variant>
      <vt:variant>
        <vt:i4>0</vt:i4>
      </vt:variant>
      <vt:variant>
        <vt:i4>5</vt:i4>
      </vt:variant>
      <vt:variant>
        <vt:lpwstr/>
      </vt:variant>
      <vt:variant>
        <vt:lpwstr>page11</vt:lpwstr>
      </vt:variant>
      <vt:variant>
        <vt:i4>3473446</vt:i4>
      </vt:variant>
      <vt:variant>
        <vt:i4>126</vt:i4>
      </vt:variant>
      <vt:variant>
        <vt:i4>0</vt:i4>
      </vt:variant>
      <vt:variant>
        <vt:i4>5</vt:i4>
      </vt:variant>
      <vt:variant>
        <vt:lpwstr/>
      </vt:variant>
      <vt:variant>
        <vt:lpwstr>page11</vt:lpwstr>
      </vt:variant>
      <vt:variant>
        <vt:i4>3473446</vt:i4>
      </vt:variant>
      <vt:variant>
        <vt:i4>123</vt:i4>
      </vt:variant>
      <vt:variant>
        <vt:i4>0</vt:i4>
      </vt:variant>
      <vt:variant>
        <vt:i4>5</vt:i4>
      </vt:variant>
      <vt:variant>
        <vt:lpwstr/>
      </vt:variant>
      <vt:variant>
        <vt:lpwstr>page11</vt:lpwstr>
      </vt:variant>
      <vt:variant>
        <vt:i4>3473446</vt:i4>
      </vt:variant>
      <vt:variant>
        <vt:i4>120</vt:i4>
      </vt:variant>
      <vt:variant>
        <vt:i4>0</vt:i4>
      </vt:variant>
      <vt:variant>
        <vt:i4>5</vt:i4>
      </vt:variant>
      <vt:variant>
        <vt:lpwstr/>
      </vt:variant>
      <vt:variant>
        <vt:lpwstr>page11</vt:lpwstr>
      </vt:variant>
      <vt:variant>
        <vt:i4>3473446</vt:i4>
      </vt:variant>
      <vt:variant>
        <vt:i4>117</vt:i4>
      </vt:variant>
      <vt:variant>
        <vt:i4>0</vt:i4>
      </vt:variant>
      <vt:variant>
        <vt:i4>5</vt:i4>
      </vt:variant>
      <vt:variant>
        <vt:lpwstr/>
      </vt:variant>
      <vt:variant>
        <vt:lpwstr>page11</vt:lpwstr>
      </vt:variant>
      <vt:variant>
        <vt:i4>3473446</vt:i4>
      </vt:variant>
      <vt:variant>
        <vt:i4>114</vt:i4>
      </vt:variant>
      <vt:variant>
        <vt:i4>0</vt:i4>
      </vt:variant>
      <vt:variant>
        <vt:i4>5</vt:i4>
      </vt:variant>
      <vt:variant>
        <vt:lpwstr/>
      </vt:variant>
      <vt:variant>
        <vt:lpwstr>page11</vt:lpwstr>
      </vt:variant>
      <vt:variant>
        <vt:i4>3473446</vt:i4>
      </vt:variant>
      <vt:variant>
        <vt:i4>111</vt:i4>
      </vt:variant>
      <vt:variant>
        <vt:i4>0</vt:i4>
      </vt:variant>
      <vt:variant>
        <vt:i4>5</vt:i4>
      </vt:variant>
      <vt:variant>
        <vt:lpwstr/>
      </vt:variant>
      <vt:variant>
        <vt:lpwstr>page11</vt:lpwstr>
      </vt:variant>
      <vt:variant>
        <vt:i4>3473446</vt:i4>
      </vt:variant>
      <vt:variant>
        <vt:i4>108</vt:i4>
      </vt:variant>
      <vt:variant>
        <vt:i4>0</vt:i4>
      </vt:variant>
      <vt:variant>
        <vt:i4>5</vt:i4>
      </vt:variant>
      <vt:variant>
        <vt:lpwstr/>
      </vt:variant>
      <vt:variant>
        <vt:lpwstr>page11</vt:lpwstr>
      </vt:variant>
      <vt:variant>
        <vt:i4>3407910</vt:i4>
      </vt:variant>
      <vt:variant>
        <vt:i4>105</vt:i4>
      </vt:variant>
      <vt:variant>
        <vt:i4>0</vt:i4>
      </vt:variant>
      <vt:variant>
        <vt:i4>5</vt:i4>
      </vt:variant>
      <vt:variant>
        <vt:lpwstr/>
      </vt:variant>
      <vt:variant>
        <vt:lpwstr>page10</vt:lpwstr>
      </vt:variant>
      <vt:variant>
        <vt:i4>3407910</vt:i4>
      </vt:variant>
      <vt:variant>
        <vt:i4>102</vt:i4>
      </vt:variant>
      <vt:variant>
        <vt:i4>0</vt:i4>
      </vt:variant>
      <vt:variant>
        <vt:i4>5</vt:i4>
      </vt:variant>
      <vt:variant>
        <vt:lpwstr/>
      </vt:variant>
      <vt:variant>
        <vt:lpwstr>page10</vt:lpwstr>
      </vt:variant>
      <vt:variant>
        <vt:i4>3407910</vt:i4>
      </vt:variant>
      <vt:variant>
        <vt:i4>99</vt:i4>
      </vt:variant>
      <vt:variant>
        <vt:i4>0</vt:i4>
      </vt:variant>
      <vt:variant>
        <vt:i4>5</vt:i4>
      </vt:variant>
      <vt:variant>
        <vt:lpwstr/>
      </vt:variant>
      <vt:variant>
        <vt:lpwstr>page10</vt:lpwstr>
      </vt:variant>
      <vt:variant>
        <vt:i4>262167</vt:i4>
      </vt:variant>
      <vt:variant>
        <vt:i4>96</vt:i4>
      </vt:variant>
      <vt:variant>
        <vt:i4>0</vt:i4>
      </vt:variant>
      <vt:variant>
        <vt:i4>5</vt:i4>
      </vt:variant>
      <vt:variant>
        <vt:lpwstr/>
      </vt:variant>
      <vt:variant>
        <vt:lpwstr>page9</vt:lpwstr>
      </vt:variant>
      <vt:variant>
        <vt:i4>262167</vt:i4>
      </vt:variant>
      <vt:variant>
        <vt:i4>93</vt:i4>
      </vt:variant>
      <vt:variant>
        <vt:i4>0</vt:i4>
      </vt:variant>
      <vt:variant>
        <vt:i4>5</vt:i4>
      </vt:variant>
      <vt:variant>
        <vt:lpwstr/>
      </vt:variant>
      <vt:variant>
        <vt:lpwstr>page9</vt:lpwstr>
      </vt:variant>
      <vt:variant>
        <vt:i4>262167</vt:i4>
      </vt:variant>
      <vt:variant>
        <vt:i4>90</vt:i4>
      </vt:variant>
      <vt:variant>
        <vt:i4>0</vt:i4>
      </vt:variant>
      <vt:variant>
        <vt:i4>5</vt:i4>
      </vt:variant>
      <vt:variant>
        <vt:lpwstr/>
      </vt:variant>
      <vt:variant>
        <vt:lpwstr>page9</vt:lpwstr>
      </vt:variant>
      <vt:variant>
        <vt:i4>262167</vt:i4>
      </vt:variant>
      <vt:variant>
        <vt:i4>87</vt:i4>
      </vt:variant>
      <vt:variant>
        <vt:i4>0</vt:i4>
      </vt:variant>
      <vt:variant>
        <vt:i4>5</vt:i4>
      </vt:variant>
      <vt:variant>
        <vt:lpwstr/>
      </vt:variant>
      <vt:variant>
        <vt:lpwstr>page9</vt:lpwstr>
      </vt:variant>
      <vt:variant>
        <vt:i4>262167</vt:i4>
      </vt:variant>
      <vt:variant>
        <vt:i4>84</vt:i4>
      </vt:variant>
      <vt:variant>
        <vt:i4>0</vt:i4>
      </vt:variant>
      <vt:variant>
        <vt:i4>5</vt:i4>
      </vt:variant>
      <vt:variant>
        <vt:lpwstr/>
      </vt:variant>
      <vt:variant>
        <vt:lpwstr>page9</vt:lpwstr>
      </vt:variant>
      <vt:variant>
        <vt:i4>262167</vt:i4>
      </vt:variant>
      <vt:variant>
        <vt:i4>81</vt:i4>
      </vt:variant>
      <vt:variant>
        <vt:i4>0</vt:i4>
      </vt:variant>
      <vt:variant>
        <vt:i4>5</vt:i4>
      </vt:variant>
      <vt:variant>
        <vt:lpwstr/>
      </vt:variant>
      <vt:variant>
        <vt:lpwstr>page8</vt:lpwstr>
      </vt:variant>
      <vt:variant>
        <vt:i4>262167</vt:i4>
      </vt:variant>
      <vt:variant>
        <vt:i4>78</vt:i4>
      </vt:variant>
      <vt:variant>
        <vt:i4>0</vt:i4>
      </vt:variant>
      <vt:variant>
        <vt:i4>5</vt:i4>
      </vt:variant>
      <vt:variant>
        <vt:lpwstr/>
      </vt:variant>
      <vt:variant>
        <vt:lpwstr>page8</vt:lpwstr>
      </vt:variant>
      <vt:variant>
        <vt:i4>262167</vt:i4>
      </vt:variant>
      <vt:variant>
        <vt:i4>75</vt:i4>
      </vt:variant>
      <vt:variant>
        <vt:i4>0</vt:i4>
      </vt:variant>
      <vt:variant>
        <vt:i4>5</vt:i4>
      </vt:variant>
      <vt:variant>
        <vt:lpwstr/>
      </vt:variant>
      <vt:variant>
        <vt:lpwstr>page8</vt:lpwstr>
      </vt:variant>
      <vt:variant>
        <vt:i4>262167</vt:i4>
      </vt:variant>
      <vt:variant>
        <vt:i4>72</vt:i4>
      </vt:variant>
      <vt:variant>
        <vt:i4>0</vt:i4>
      </vt:variant>
      <vt:variant>
        <vt:i4>5</vt:i4>
      </vt:variant>
      <vt:variant>
        <vt:lpwstr/>
      </vt:variant>
      <vt:variant>
        <vt:lpwstr>page8</vt:lpwstr>
      </vt:variant>
      <vt:variant>
        <vt:i4>262167</vt:i4>
      </vt:variant>
      <vt:variant>
        <vt:i4>69</vt:i4>
      </vt:variant>
      <vt:variant>
        <vt:i4>0</vt:i4>
      </vt:variant>
      <vt:variant>
        <vt:i4>5</vt:i4>
      </vt:variant>
      <vt:variant>
        <vt:lpwstr/>
      </vt:variant>
      <vt:variant>
        <vt:lpwstr>page8</vt:lpwstr>
      </vt:variant>
      <vt:variant>
        <vt:i4>262167</vt:i4>
      </vt:variant>
      <vt:variant>
        <vt:i4>66</vt:i4>
      </vt:variant>
      <vt:variant>
        <vt:i4>0</vt:i4>
      </vt:variant>
      <vt:variant>
        <vt:i4>5</vt:i4>
      </vt:variant>
      <vt:variant>
        <vt:lpwstr/>
      </vt:variant>
      <vt:variant>
        <vt:lpwstr>page7</vt:lpwstr>
      </vt:variant>
      <vt:variant>
        <vt:i4>262167</vt:i4>
      </vt:variant>
      <vt:variant>
        <vt:i4>63</vt:i4>
      </vt:variant>
      <vt:variant>
        <vt:i4>0</vt:i4>
      </vt:variant>
      <vt:variant>
        <vt:i4>5</vt:i4>
      </vt:variant>
      <vt:variant>
        <vt:lpwstr/>
      </vt:variant>
      <vt:variant>
        <vt:lpwstr>page7</vt:lpwstr>
      </vt:variant>
      <vt:variant>
        <vt:i4>262167</vt:i4>
      </vt:variant>
      <vt:variant>
        <vt:i4>60</vt:i4>
      </vt:variant>
      <vt:variant>
        <vt:i4>0</vt:i4>
      </vt:variant>
      <vt:variant>
        <vt:i4>5</vt:i4>
      </vt:variant>
      <vt:variant>
        <vt:lpwstr/>
      </vt:variant>
      <vt:variant>
        <vt:lpwstr>page7</vt:lpwstr>
      </vt:variant>
      <vt:variant>
        <vt:i4>262167</vt:i4>
      </vt:variant>
      <vt:variant>
        <vt:i4>57</vt:i4>
      </vt:variant>
      <vt:variant>
        <vt:i4>0</vt:i4>
      </vt:variant>
      <vt:variant>
        <vt:i4>5</vt:i4>
      </vt:variant>
      <vt:variant>
        <vt:lpwstr/>
      </vt:variant>
      <vt:variant>
        <vt:lpwstr>page7</vt:lpwstr>
      </vt:variant>
      <vt:variant>
        <vt:i4>262167</vt:i4>
      </vt:variant>
      <vt:variant>
        <vt:i4>54</vt:i4>
      </vt:variant>
      <vt:variant>
        <vt:i4>0</vt:i4>
      </vt:variant>
      <vt:variant>
        <vt:i4>5</vt:i4>
      </vt:variant>
      <vt:variant>
        <vt:lpwstr/>
      </vt:variant>
      <vt:variant>
        <vt:lpwstr>page7</vt:lpwstr>
      </vt:variant>
      <vt:variant>
        <vt:i4>262167</vt:i4>
      </vt:variant>
      <vt:variant>
        <vt:i4>51</vt:i4>
      </vt:variant>
      <vt:variant>
        <vt:i4>0</vt:i4>
      </vt:variant>
      <vt:variant>
        <vt:i4>5</vt:i4>
      </vt:variant>
      <vt:variant>
        <vt:lpwstr/>
      </vt:variant>
      <vt:variant>
        <vt:lpwstr>page7</vt:lpwstr>
      </vt:variant>
      <vt:variant>
        <vt:i4>262167</vt:i4>
      </vt:variant>
      <vt:variant>
        <vt:i4>48</vt:i4>
      </vt:variant>
      <vt:variant>
        <vt:i4>0</vt:i4>
      </vt:variant>
      <vt:variant>
        <vt:i4>5</vt:i4>
      </vt:variant>
      <vt:variant>
        <vt:lpwstr/>
      </vt:variant>
      <vt:variant>
        <vt:lpwstr>page7</vt:lpwstr>
      </vt:variant>
      <vt:variant>
        <vt:i4>262167</vt:i4>
      </vt:variant>
      <vt:variant>
        <vt:i4>45</vt:i4>
      </vt:variant>
      <vt:variant>
        <vt:i4>0</vt:i4>
      </vt:variant>
      <vt:variant>
        <vt:i4>5</vt:i4>
      </vt:variant>
      <vt:variant>
        <vt:lpwstr/>
      </vt:variant>
      <vt:variant>
        <vt:lpwstr>page7</vt:lpwstr>
      </vt:variant>
      <vt:variant>
        <vt:i4>262167</vt:i4>
      </vt:variant>
      <vt:variant>
        <vt:i4>42</vt:i4>
      </vt:variant>
      <vt:variant>
        <vt:i4>0</vt:i4>
      </vt:variant>
      <vt:variant>
        <vt:i4>5</vt:i4>
      </vt:variant>
      <vt:variant>
        <vt:lpwstr/>
      </vt:variant>
      <vt:variant>
        <vt:lpwstr>page7</vt:lpwstr>
      </vt:variant>
      <vt:variant>
        <vt:i4>262167</vt:i4>
      </vt:variant>
      <vt:variant>
        <vt:i4>39</vt:i4>
      </vt:variant>
      <vt:variant>
        <vt:i4>0</vt:i4>
      </vt:variant>
      <vt:variant>
        <vt:i4>5</vt:i4>
      </vt:variant>
      <vt:variant>
        <vt:lpwstr/>
      </vt:variant>
      <vt:variant>
        <vt:lpwstr>page7</vt:lpwstr>
      </vt:variant>
      <vt:variant>
        <vt:i4>262167</vt:i4>
      </vt:variant>
      <vt:variant>
        <vt:i4>36</vt:i4>
      </vt:variant>
      <vt:variant>
        <vt:i4>0</vt:i4>
      </vt:variant>
      <vt:variant>
        <vt:i4>5</vt:i4>
      </vt:variant>
      <vt:variant>
        <vt:lpwstr/>
      </vt:variant>
      <vt:variant>
        <vt:lpwstr>page7</vt:lpwstr>
      </vt:variant>
      <vt:variant>
        <vt:i4>262167</vt:i4>
      </vt:variant>
      <vt:variant>
        <vt:i4>33</vt:i4>
      </vt:variant>
      <vt:variant>
        <vt:i4>0</vt:i4>
      </vt:variant>
      <vt:variant>
        <vt:i4>5</vt:i4>
      </vt:variant>
      <vt:variant>
        <vt:lpwstr/>
      </vt:variant>
      <vt:variant>
        <vt:lpwstr>page7</vt:lpwstr>
      </vt:variant>
      <vt:variant>
        <vt:i4>262167</vt:i4>
      </vt:variant>
      <vt:variant>
        <vt:i4>30</vt:i4>
      </vt:variant>
      <vt:variant>
        <vt:i4>0</vt:i4>
      </vt:variant>
      <vt:variant>
        <vt:i4>5</vt:i4>
      </vt:variant>
      <vt:variant>
        <vt:lpwstr/>
      </vt:variant>
      <vt:variant>
        <vt:lpwstr>page5</vt:lpwstr>
      </vt:variant>
      <vt:variant>
        <vt:i4>262167</vt:i4>
      </vt:variant>
      <vt:variant>
        <vt:i4>27</vt:i4>
      </vt:variant>
      <vt:variant>
        <vt:i4>0</vt:i4>
      </vt:variant>
      <vt:variant>
        <vt:i4>5</vt:i4>
      </vt:variant>
      <vt:variant>
        <vt:lpwstr/>
      </vt:variant>
      <vt:variant>
        <vt:lpwstr>page5</vt:lpwstr>
      </vt:variant>
      <vt:variant>
        <vt:i4>262167</vt:i4>
      </vt:variant>
      <vt:variant>
        <vt:i4>24</vt:i4>
      </vt:variant>
      <vt:variant>
        <vt:i4>0</vt:i4>
      </vt:variant>
      <vt:variant>
        <vt:i4>5</vt:i4>
      </vt:variant>
      <vt:variant>
        <vt:lpwstr/>
      </vt:variant>
      <vt:variant>
        <vt:lpwstr>page5</vt:lpwstr>
      </vt:variant>
      <vt:variant>
        <vt:i4>262167</vt:i4>
      </vt:variant>
      <vt:variant>
        <vt:i4>21</vt:i4>
      </vt:variant>
      <vt:variant>
        <vt:i4>0</vt:i4>
      </vt:variant>
      <vt:variant>
        <vt:i4>5</vt:i4>
      </vt:variant>
      <vt:variant>
        <vt:lpwstr/>
      </vt:variant>
      <vt:variant>
        <vt:lpwstr>page5</vt:lpwstr>
      </vt:variant>
      <vt:variant>
        <vt:i4>262167</vt:i4>
      </vt:variant>
      <vt:variant>
        <vt:i4>18</vt:i4>
      </vt:variant>
      <vt:variant>
        <vt:i4>0</vt:i4>
      </vt:variant>
      <vt:variant>
        <vt:i4>5</vt:i4>
      </vt:variant>
      <vt:variant>
        <vt:lpwstr/>
      </vt:variant>
      <vt:variant>
        <vt:lpwstr>page5</vt:lpwstr>
      </vt:variant>
      <vt:variant>
        <vt:i4>262167</vt:i4>
      </vt:variant>
      <vt:variant>
        <vt:i4>15</vt:i4>
      </vt:variant>
      <vt:variant>
        <vt:i4>0</vt:i4>
      </vt:variant>
      <vt:variant>
        <vt:i4>5</vt:i4>
      </vt:variant>
      <vt:variant>
        <vt:lpwstr/>
      </vt:variant>
      <vt:variant>
        <vt:lpwstr>page5</vt:lpwstr>
      </vt:variant>
      <vt:variant>
        <vt:i4>262167</vt:i4>
      </vt:variant>
      <vt:variant>
        <vt:i4>12</vt:i4>
      </vt:variant>
      <vt:variant>
        <vt:i4>0</vt:i4>
      </vt:variant>
      <vt:variant>
        <vt:i4>5</vt:i4>
      </vt:variant>
      <vt:variant>
        <vt:lpwstr/>
      </vt:variant>
      <vt:variant>
        <vt:lpwstr>page5</vt:lpwstr>
      </vt:variant>
      <vt:variant>
        <vt:i4>262167</vt:i4>
      </vt:variant>
      <vt:variant>
        <vt:i4>9</vt:i4>
      </vt:variant>
      <vt:variant>
        <vt:i4>0</vt:i4>
      </vt:variant>
      <vt:variant>
        <vt:i4>5</vt:i4>
      </vt:variant>
      <vt:variant>
        <vt:lpwstr/>
      </vt:variant>
      <vt:variant>
        <vt:lpwstr>page5</vt:lpwstr>
      </vt:variant>
      <vt:variant>
        <vt:i4>262167</vt:i4>
      </vt:variant>
      <vt:variant>
        <vt:i4>6</vt:i4>
      </vt:variant>
      <vt:variant>
        <vt:i4>0</vt:i4>
      </vt:variant>
      <vt:variant>
        <vt:i4>5</vt:i4>
      </vt:variant>
      <vt:variant>
        <vt:lpwstr/>
      </vt:variant>
      <vt:variant>
        <vt:lpwstr>page5</vt:lpwstr>
      </vt:variant>
      <vt:variant>
        <vt:i4>262167</vt:i4>
      </vt:variant>
      <vt:variant>
        <vt:i4>3</vt:i4>
      </vt:variant>
      <vt:variant>
        <vt:i4>0</vt:i4>
      </vt:variant>
      <vt:variant>
        <vt:i4>5</vt:i4>
      </vt:variant>
      <vt:variant>
        <vt:lpwstr/>
      </vt:variant>
      <vt:variant>
        <vt:lpwstr>page5</vt:lpwstr>
      </vt:variant>
      <vt:variant>
        <vt:i4>262167</vt:i4>
      </vt:variant>
      <vt:variant>
        <vt:i4>0</vt:i4>
      </vt:variant>
      <vt:variant>
        <vt:i4>0</vt:i4>
      </vt:variant>
      <vt:variant>
        <vt:i4>5</vt:i4>
      </vt:variant>
      <vt:variant>
        <vt:lpwstr/>
      </vt:variant>
      <vt:variant>
        <vt:lpwstr>page5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JUDr. Michaela Pitoňáková</cp:lastModifiedBy>
  <cp:revision>2</cp:revision>
  <cp:lastPrinted>2025-10-03T08:46:00Z</cp:lastPrinted>
  <dcterms:created xsi:type="dcterms:W3CDTF">2026-04-24T09:14:00Z</dcterms:created>
  <dcterms:modified xsi:type="dcterms:W3CDTF">2026-04-24T09:14:00Z</dcterms:modified>
</cp:coreProperties>
</file>